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4C8BB41" w14:textId="1D8AAB2E" w:rsidR="00C114FF" w:rsidRPr="001B6048" w:rsidRDefault="00375B69" w:rsidP="00A9226B">
      <w:pPr>
        <w:tabs>
          <w:tab w:val="clear" w:pos="567"/>
        </w:tabs>
        <w:spacing w:line="240" w:lineRule="auto"/>
        <w:jc w:val="center"/>
        <w:rPr>
          <w:b/>
          <w:szCs w:val="22"/>
        </w:rPr>
      </w:pPr>
      <w:r w:rsidRPr="001B6048">
        <w:rPr>
          <w:b/>
          <w:szCs w:val="22"/>
        </w:rPr>
        <w:t>SÚHRN CHARAKTERISTICKÝCH VLASTNOSTÍ LIEKU</w:t>
      </w:r>
    </w:p>
    <w:p w14:paraId="6BD5D036" w14:textId="46D04013" w:rsidR="00300406" w:rsidRPr="001B6048" w:rsidRDefault="00300406" w:rsidP="00A9226B">
      <w:pPr>
        <w:tabs>
          <w:tab w:val="clear" w:pos="567"/>
        </w:tabs>
        <w:spacing w:line="240" w:lineRule="auto"/>
        <w:jc w:val="center"/>
        <w:rPr>
          <w:b/>
          <w:szCs w:val="22"/>
        </w:rPr>
      </w:pPr>
    </w:p>
    <w:p w14:paraId="3E36E76D" w14:textId="77777777" w:rsidR="00300406" w:rsidRPr="001B6048" w:rsidRDefault="00300406" w:rsidP="00A9226B">
      <w:pPr>
        <w:tabs>
          <w:tab w:val="clear" w:pos="567"/>
        </w:tabs>
        <w:spacing w:line="240" w:lineRule="auto"/>
        <w:jc w:val="center"/>
        <w:rPr>
          <w:b/>
          <w:szCs w:val="22"/>
        </w:rPr>
      </w:pPr>
    </w:p>
    <w:p w14:paraId="73C45BF7" w14:textId="74157998" w:rsidR="00C114FF" w:rsidRPr="001B6048" w:rsidRDefault="00375B69" w:rsidP="00300406">
      <w:pPr>
        <w:pStyle w:val="Style1"/>
        <w:ind w:left="0" w:firstLine="0"/>
      </w:pPr>
      <w:r w:rsidRPr="001B6048">
        <w:t>1.</w:t>
      </w:r>
      <w:r w:rsidRPr="001B6048">
        <w:tab/>
        <w:t>NÁZOV VETERINÁRNEHO LIEKU</w:t>
      </w:r>
    </w:p>
    <w:p w14:paraId="4F090B24" w14:textId="77777777" w:rsidR="00C114FF" w:rsidRPr="001B6048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90B9537" w14:textId="041FFCCB" w:rsidR="00DF7AC7" w:rsidRPr="001B6048" w:rsidRDefault="002901F0" w:rsidP="00A9226B">
      <w:pPr>
        <w:tabs>
          <w:tab w:val="clear" w:pos="567"/>
        </w:tabs>
        <w:spacing w:line="240" w:lineRule="auto"/>
      </w:pPr>
      <w:proofErr w:type="spellStart"/>
      <w:r w:rsidRPr="001B6048">
        <w:t>Clavusan</w:t>
      </w:r>
      <w:proofErr w:type="spellEnd"/>
      <w:r w:rsidRPr="001B6048">
        <w:t xml:space="preserve"> </w:t>
      </w:r>
      <w:r w:rsidR="00C32150" w:rsidRPr="001B6048">
        <w:t>50 mg + 12,5 mg tablety pre psy a</w:t>
      </w:r>
      <w:r w:rsidR="000F6D42" w:rsidRPr="001B6048">
        <w:t> </w:t>
      </w:r>
      <w:r w:rsidR="00C32150" w:rsidRPr="001B6048">
        <w:t>mačky</w:t>
      </w:r>
    </w:p>
    <w:p w14:paraId="5E682712" w14:textId="7A99B8E6" w:rsidR="00C114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6573DEC" w14:textId="77777777" w:rsidR="00A82781" w:rsidRPr="001B6048" w:rsidRDefault="00A82781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CAFBEA5" w14:textId="59E0C0A0" w:rsidR="00C114FF" w:rsidRPr="001B6048" w:rsidRDefault="00375B69" w:rsidP="00B13B6D">
      <w:pPr>
        <w:pStyle w:val="Style1"/>
      </w:pPr>
      <w:r w:rsidRPr="001B6048">
        <w:t>2.</w:t>
      </w:r>
      <w:r w:rsidRPr="001B6048">
        <w:tab/>
        <w:t>KVALITATÍVNE A KVANTITATÍVNE ZLOŽENIE</w:t>
      </w:r>
    </w:p>
    <w:p w14:paraId="1E4AAC8B" w14:textId="31CA11FC" w:rsidR="00C32150" w:rsidRPr="001B6048" w:rsidRDefault="00C32150" w:rsidP="00B13B6D">
      <w:pPr>
        <w:pStyle w:val="Style1"/>
      </w:pPr>
    </w:p>
    <w:p w14:paraId="3020C0F2" w14:textId="7396D9EE" w:rsidR="00C32150" w:rsidRPr="001B6048" w:rsidRDefault="00C32150" w:rsidP="00B13B6D">
      <w:pPr>
        <w:pStyle w:val="Style1"/>
        <w:rPr>
          <w:b w:val="0"/>
          <w:bCs/>
        </w:rPr>
      </w:pPr>
      <w:r w:rsidRPr="001B6048">
        <w:rPr>
          <w:b w:val="0"/>
          <w:bCs/>
        </w:rPr>
        <w:t>Každá tableta obsahuje:</w:t>
      </w:r>
    </w:p>
    <w:p w14:paraId="5D31A95D" w14:textId="77777777" w:rsidR="00C114FF" w:rsidRPr="001B6048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ACBC42D" w14:textId="77777777" w:rsidR="000F6D42" w:rsidRPr="001B6048" w:rsidRDefault="000F6D42" w:rsidP="000F6D42">
      <w:pPr>
        <w:tabs>
          <w:tab w:val="clear" w:pos="567"/>
        </w:tabs>
        <w:spacing w:line="240" w:lineRule="auto"/>
        <w:jc w:val="both"/>
        <w:rPr>
          <w:b/>
          <w:bCs/>
          <w:iCs/>
          <w:szCs w:val="22"/>
        </w:rPr>
      </w:pPr>
      <w:r w:rsidRPr="001B6048">
        <w:rPr>
          <w:b/>
          <w:bCs/>
          <w:iCs/>
          <w:szCs w:val="22"/>
        </w:rPr>
        <w:t>Účinné látky:</w:t>
      </w:r>
    </w:p>
    <w:p w14:paraId="6631C897" w14:textId="4F794BF8" w:rsidR="000F6D42" w:rsidRPr="001B6048" w:rsidRDefault="000F6D42" w:rsidP="000F6D42">
      <w:pPr>
        <w:tabs>
          <w:tab w:val="clear" w:pos="567"/>
        </w:tabs>
        <w:spacing w:line="240" w:lineRule="auto"/>
        <w:jc w:val="both"/>
        <w:rPr>
          <w:iCs/>
          <w:szCs w:val="22"/>
        </w:rPr>
      </w:pPr>
      <w:proofErr w:type="spellStart"/>
      <w:r w:rsidRPr="001B6048">
        <w:rPr>
          <w:iCs/>
          <w:szCs w:val="22"/>
        </w:rPr>
        <w:t>Amoxicilín</w:t>
      </w:r>
      <w:proofErr w:type="spellEnd"/>
      <w:r w:rsidRPr="001B6048">
        <w:rPr>
          <w:iCs/>
          <w:szCs w:val="22"/>
        </w:rPr>
        <w:t xml:space="preserve"> (ako </w:t>
      </w:r>
      <w:proofErr w:type="spellStart"/>
      <w:r w:rsidRPr="001B6048">
        <w:rPr>
          <w:iCs/>
          <w:szCs w:val="22"/>
        </w:rPr>
        <w:t>trihydrát</w:t>
      </w:r>
      <w:proofErr w:type="spellEnd"/>
      <w:r w:rsidRPr="001B6048">
        <w:rPr>
          <w:iCs/>
          <w:szCs w:val="22"/>
        </w:rPr>
        <w:t xml:space="preserve"> </w:t>
      </w:r>
      <w:proofErr w:type="spellStart"/>
      <w:r w:rsidRPr="001B6048">
        <w:rPr>
          <w:iCs/>
          <w:szCs w:val="22"/>
        </w:rPr>
        <w:t>amoxicilínu</w:t>
      </w:r>
      <w:proofErr w:type="spellEnd"/>
      <w:r w:rsidRPr="001B6048">
        <w:rPr>
          <w:iCs/>
          <w:szCs w:val="22"/>
        </w:rPr>
        <w:t>)</w:t>
      </w:r>
      <w:r w:rsidRPr="001B6048">
        <w:rPr>
          <w:iCs/>
          <w:szCs w:val="22"/>
        </w:rPr>
        <w:tab/>
      </w:r>
      <w:r w:rsidRPr="001B6048">
        <w:rPr>
          <w:iCs/>
          <w:szCs w:val="22"/>
        </w:rPr>
        <w:tab/>
        <w:t>50 mg</w:t>
      </w:r>
    </w:p>
    <w:p w14:paraId="3C4868C9" w14:textId="714973CF" w:rsidR="00C32150" w:rsidRPr="001B6048" w:rsidRDefault="000F6D42" w:rsidP="000F6D42">
      <w:pPr>
        <w:tabs>
          <w:tab w:val="clear" w:pos="567"/>
        </w:tabs>
        <w:spacing w:line="240" w:lineRule="auto"/>
        <w:jc w:val="both"/>
        <w:rPr>
          <w:iCs/>
          <w:szCs w:val="22"/>
        </w:rPr>
      </w:pPr>
      <w:r w:rsidRPr="001B6048">
        <w:rPr>
          <w:iCs/>
          <w:szCs w:val="22"/>
        </w:rPr>
        <w:t xml:space="preserve">Kyselina </w:t>
      </w:r>
      <w:proofErr w:type="spellStart"/>
      <w:r w:rsidRPr="001B6048">
        <w:rPr>
          <w:iCs/>
          <w:szCs w:val="22"/>
        </w:rPr>
        <w:t>klavulánová</w:t>
      </w:r>
      <w:proofErr w:type="spellEnd"/>
      <w:r w:rsidRPr="001B6048">
        <w:rPr>
          <w:iCs/>
          <w:szCs w:val="22"/>
        </w:rPr>
        <w:t xml:space="preserve"> (ako </w:t>
      </w:r>
      <w:proofErr w:type="spellStart"/>
      <w:r w:rsidRPr="001B6048">
        <w:rPr>
          <w:iCs/>
          <w:szCs w:val="22"/>
        </w:rPr>
        <w:t>klavulanát</w:t>
      </w:r>
      <w:proofErr w:type="spellEnd"/>
      <w:r w:rsidRPr="001B6048">
        <w:rPr>
          <w:iCs/>
          <w:szCs w:val="22"/>
        </w:rPr>
        <w:t xml:space="preserve"> draselný)</w:t>
      </w:r>
      <w:r w:rsidRPr="001B6048">
        <w:rPr>
          <w:iCs/>
          <w:szCs w:val="22"/>
        </w:rPr>
        <w:tab/>
        <w:t>12,5 mg</w:t>
      </w:r>
    </w:p>
    <w:p w14:paraId="29ECAECE" w14:textId="020437C5" w:rsidR="000F6D42" w:rsidRPr="001B6048" w:rsidRDefault="000F6D42" w:rsidP="000F6D42">
      <w:pPr>
        <w:tabs>
          <w:tab w:val="clear" w:pos="567"/>
        </w:tabs>
        <w:spacing w:line="240" w:lineRule="auto"/>
        <w:jc w:val="both"/>
        <w:rPr>
          <w:iCs/>
          <w:szCs w:val="22"/>
        </w:rPr>
      </w:pPr>
    </w:p>
    <w:p w14:paraId="40E8AD27" w14:textId="77777777" w:rsidR="00C32150" w:rsidRPr="001B6048" w:rsidRDefault="00C32150" w:rsidP="00C32150">
      <w:pPr>
        <w:tabs>
          <w:tab w:val="clear" w:pos="567"/>
        </w:tabs>
        <w:spacing w:line="240" w:lineRule="auto"/>
        <w:jc w:val="both"/>
        <w:rPr>
          <w:b/>
          <w:szCs w:val="22"/>
        </w:rPr>
      </w:pPr>
      <w:r w:rsidRPr="001B6048">
        <w:rPr>
          <w:b/>
          <w:szCs w:val="22"/>
        </w:rPr>
        <w:t>Pomocné látky:</w:t>
      </w:r>
    </w:p>
    <w:p w14:paraId="5861ACE7" w14:textId="52229D56" w:rsidR="00C114FF" w:rsidRPr="001B6048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tbl>
      <w:tblPr>
        <w:tblW w:w="6225" w:type="dxa"/>
        <w:tblInd w:w="-4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225"/>
      </w:tblGrid>
      <w:tr w:rsidR="000F6D42" w:rsidRPr="001B6048" w14:paraId="5AEE73CC" w14:textId="77777777" w:rsidTr="00375B69">
        <w:tc>
          <w:tcPr>
            <w:tcW w:w="6225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72CA6E18" w14:textId="1297DF7D" w:rsidR="000F6D42" w:rsidRPr="00A82781" w:rsidRDefault="000F6D42" w:rsidP="00375B69">
            <w:pPr>
              <w:tabs>
                <w:tab w:val="clear" w:pos="567"/>
              </w:tabs>
              <w:spacing w:line="240" w:lineRule="auto"/>
              <w:textAlignment w:val="baseline"/>
              <w:rPr>
                <w:rFonts w:ascii="Segoe UI" w:hAnsi="Segoe UI" w:cs="Segoe UI"/>
                <w:sz w:val="18"/>
                <w:szCs w:val="18"/>
                <w:lang w:eastAsia="nl-NL"/>
              </w:rPr>
            </w:pPr>
            <w:r w:rsidRPr="001B6048">
              <w:rPr>
                <w:b/>
                <w:bCs/>
                <w:szCs w:val="22"/>
                <w:lang w:eastAsia="nl-NL"/>
              </w:rPr>
              <w:t>Kvalitatívne zloženie pomocných látok a iných zložiek</w:t>
            </w:r>
          </w:p>
        </w:tc>
      </w:tr>
      <w:tr w:rsidR="000F6D42" w:rsidRPr="001B6048" w14:paraId="292C239F" w14:textId="77777777" w:rsidTr="00375B69">
        <w:tc>
          <w:tcPr>
            <w:tcW w:w="6225" w:type="dxa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08DD344D" w14:textId="77777777" w:rsidR="000F6D42" w:rsidRPr="001B6048" w:rsidRDefault="000F6D42" w:rsidP="00375B69">
            <w:pPr>
              <w:tabs>
                <w:tab w:val="clear" w:pos="567"/>
              </w:tabs>
              <w:spacing w:line="240" w:lineRule="auto"/>
              <w:textAlignment w:val="baseline"/>
              <w:rPr>
                <w:rFonts w:ascii="Segoe UI" w:hAnsi="Segoe UI" w:cs="Segoe UI"/>
                <w:sz w:val="18"/>
                <w:szCs w:val="18"/>
                <w:lang w:eastAsia="nl-NL"/>
              </w:rPr>
            </w:pPr>
          </w:p>
        </w:tc>
      </w:tr>
      <w:tr w:rsidR="000F6D42" w:rsidRPr="001B6048" w14:paraId="6FF3B5FE" w14:textId="77777777" w:rsidTr="00375B69">
        <w:tc>
          <w:tcPr>
            <w:tcW w:w="6225" w:type="dxa"/>
            <w:tcBorders>
              <w:top w:val="single" w:sz="6" w:space="0" w:color="000000"/>
              <w:left w:val="single" w:sz="6" w:space="0" w:color="000000"/>
              <w:bottom w:val="nil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1D5F66B4" w14:textId="77777777" w:rsidR="000F6D42" w:rsidRPr="001B6048" w:rsidRDefault="000F6D42" w:rsidP="00375B69">
            <w:pPr>
              <w:tabs>
                <w:tab w:val="clear" w:pos="567"/>
              </w:tabs>
              <w:spacing w:line="240" w:lineRule="auto"/>
              <w:textAlignment w:val="baseline"/>
              <w:rPr>
                <w:rFonts w:ascii="Segoe UI" w:hAnsi="Segoe UI" w:cs="Segoe UI"/>
                <w:sz w:val="18"/>
                <w:szCs w:val="18"/>
                <w:lang w:eastAsia="nl-NL"/>
              </w:rPr>
            </w:pPr>
          </w:p>
        </w:tc>
      </w:tr>
      <w:tr w:rsidR="000F6D42" w:rsidRPr="001B6048" w14:paraId="6EE9485C" w14:textId="77777777" w:rsidTr="00375B69">
        <w:trPr>
          <w:trHeight w:val="333"/>
        </w:trPr>
        <w:tc>
          <w:tcPr>
            <w:tcW w:w="62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399D0B9" w14:textId="66638B7A" w:rsidR="000F6D42" w:rsidRPr="001B6048" w:rsidRDefault="000F6D42" w:rsidP="00375B69">
            <w:pPr>
              <w:tabs>
                <w:tab w:val="clear" w:pos="567"/>
              </w:tabs>
              <w:spacing w:line="240" w:lineRule="auto"/>
              <w:jc w:val="both"/>
              <w:rPr>
                <w:szCs w:val="22"/>
              </w:rPr>
            </w:pPr>
            <w:proofErr w:type="spellStart"/>
            <w:r w:rsidRPr="001B6048">
              <w:t>Krospovidón</w:t>
            </w:r>
            <w:proofErr w:type="spellEnd"/>
          </w:p>
        </w:tc>
      </w:tr>
      <w:tr w:rsidR="000F6D42" w:rsidRPr="001B6048" w14:paraId="70B1CACA" w14:textId="77777777" w:rsidTr="00375B69">
        <w:tc>
          <w:tcPr>
            <w:tcW w:w="62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689D4B5" w14:textId="40B6C05B" w:rsidR="000F6D42" w:rsidRPr="00A82781" w:rsidRDefault="000F6D42" w:rsidP="00375B69">
            <w:pPr>
              <w:tabs>
                <w:tab w:val="clear" w:pos="567"/>
              </w:tabs>
              <w:spacing w:line="240" w:lineRule="auto"/>
              <w:jc w:val="both"/>
              <w:rPr>
                <w:rFonts w:ascii="Segoe UI" w:hAnsi="Segoe UI" w:cs="Segoe UI"/>
                <w:sz w:val="18"/>
                <w:szCs w:val="18"/>
                <w:lang w:eastAsia="nl-NL"/>
              </w:rPr>
            </w:pPr>
            <w:proofErr w:type="spellStart"/>
            <w:r w:rsidRPr="001B6048">
              <w:t>Povidón</w:t>
            </w:r>
            <w:proofErr w:type="spellEnd"/>
          </w:p>
        </w:tc>
      </w:tr>
      <w:tr w:rsidR="000F6D42" w:rsidRPr="001B6048" w14:paraId="57B96F59" w14:textId="77777777" w:rsidTr="00375B69">
        <w:tc>
          <w:tcPr>
            <w:tcW w:w="622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6FBD9992" w14:textId="60D1779C" w:rsidR="000F6D42" w:rsidRPr="001B6048" w:rsidRDefault="000F6D42" w:rsidP="006A0079">
            <w:pPr>
              <w:tabs>
                <w:tab w:val="clear" w:pos="567"/>
              </w:tabs>
              <w:spacing w:line="240" w:lineRule="auto"/>
              <w:jc w:val="both"/>
              <w:rPr>
                <w:szCs w:val="22"/>
              </w:rPr>
            </w:pPr>
            <w:proofErr w:type="spellStart"/>
            <w:r w:rsidRPr="001B6048">
              <w:t>Glykolát</w:t>
            </w:r>
            <w:proofErr w:type="spellEnd"/>
            <w:r w:rsidRPr="001B6048">
              <w:t xml:space="preserve"> sodný (SSG) typ A</w:t>
            </w:r>
          </w:p>
        </w:tc>
      </w:tr>
      <w:tr w:rsidR="000F6D42" w:rsidRPr="001B6048" w14:paraId="6FB4FB7B" w14:textId="77777777" w:rsidTr="00375B69">
        <w:tc>
          <w:tcPr>
            <w:tcW w:w="62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F1862A" w14:textId="77777777" w:rsidR="000F6D42" w:rsidRPr="001B6048" w:rsidRDefault="000F6D42" w:rsidP="00375B69">
            <w:pPr>
              <w:tabs>
                <w:tab w:val="clear" w:pos="567"/>
              </w:tabs>
              <w:spacing w:line="240" w:lineRule="auto"/>
              <w:textAlignment w:val="baseline"/>
              <w:rPr>
                <w:rFonts w:ascii="Segoe UI" w:hAnsi="Segoe UI" w:cs="Segoe UI"/>
                <w:sz w:val="18"/>
                <w:szCs w:val="18"/>
                <w:lang w:eastAsia="nl-NL"/>
              </w:rPr>
            </w:pPr>
          </w:p>
        </w:tc>
      </w:tr>
      <w:tr w:rsidR="000F6D42" w:rsidRPr="001B6048" w14:paraId="35957363" w14:textId="77777777" w:rsidTr="00375B69">
        <w:tc>
          <w:tcPr>
            <w:tcW w:w="622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209233" w14:textId="77777777" w:rsidR="000F6D42" w:rsidRPr="001B6048" w:rsidRDefault="000F6D42" w:rsidP="00375B69">
            <w:pPr>
              <w:tabs>
                <w:tab w:val="clear" w:pos="567"/>
              </w:tabs>
              <w:spacing w:line="240" w:lineRule="auto"/>
              <w:textAlignment w:val="baseline"/>
              <w:rPr>
                <w:rFonts w:ascii="Segoe UI" w:hAnsi="Segoe UI" w:cs="Segoe UI"/>
                <w:sz w:val="18"/>
                <w:szCs w:val="18"/>
                <w:lang w:eastAsia="nl-NL"/>
              </w:rPr>
            </w:pPr>
          </w:p>
        </w:tc>
      </w:tr>
      <w:tr w:rsidR="000F6D42" w:rsidRPr="001B6048" w14:paraId="4508334B" w14:textId="77777777" w:rsidTr="00375B69">
        <w:tc>
          <w:tcPr>
            <w:tcW w:w="62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787408" w14:textId="1584BDA4" w:rsidR="000F6D42" w:rsidRPr="001B6048" w:rsidRDefault="006A0079" w:rsidP="00375B69">
            <w:pPr>
              <w:tabs>
                <w:tab w:val="clear" w:pos="567"/>
              </w:tabs>
              <w:spacing w:line="240" w:lineRule="auto"/>
              <w:jc w:val="both"/>
              <w:rPr>
                <w:szCs w:val="22"/>
              </w:rPr>
            </w:pPr>
            <w:r w:rsidRPr="001B6048">
              <w:t>Mikrokryštalická celulóza</w:t>
            </w:r>
          </w:p>
        </w:tc>
      </w:tr>
      <w:tr w:rsidR="000F6D42" w:rsidRPr="001B6048" w14:paraId="541AE61F" w14:textId="77777777" w:rsidTr="00375B69">
        <w:tc>
          <w:tcPr>
            <w:tcW w:w="62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A49CA9" w14:textId="262623A2" w:rsidR="00B62F19" w:rsidRPr="001B6048" w:rsidRDefault="00B62F19" w:rsidP="00B62F19">
            <w:pPr>
              <w:tabs>
                <w:tab w:val="clear" w:pos="567"/>
              </w:tabs>
              <w:spacing w:line="240" w:lineRule="auto"/>
              <w:jc w:val="both"/>
              <w:rPr>
                <w:szCs w:val="22"/>
              </w:rPr>
            </w:pPr>
            <w:r w:rsidRPr="001B6048">
              <w:t>Koloidný oxid</w:t>
            </w:r>
            <w:r w:rsidRPr="001B6048">
              <w:rPr>
                <w:rFonts w:ascii="Arial" w:hAnsi="Arial"/>
                <w:sz w:val="20"/>
              </w:rPr>
              <w:t xml:space="preserve"> </w:t>
            </w:r>
            <w:r w:rsidRPr="001B6048">
              <w:t xml:space="preserve">kremičitý </w:t>
            </w:r>
            <w:proofErr w:type="spellStart"/>
            <w:r w:rsidRPr="001B6048">
              <w:t>hydratovaný</w:t>
            </w:r>
            <w:proofErr w:type="spellEnd"/>
          </w:p>
        </w:tc>
      </w:tr>
      <w:tr w:rsidR="000F6D42" w:rsidRPr="001B6048" w14:paraId="085D8E2E" w14:textId="77777777" w:rsidTr="00375B69">
        <w:tc>
          <w:tcPr>
            <w:tcW w:w="62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FB0E3A" w14:textId="6F9553FE" w:rsidR="000F6D42" w:rsidRPr="00A82781" w:rsidRDefault="006A0079" w:rsidP="00375B69">
            <w:pPr>
              <w:tabs>
                <w:tab w:val="clear" w:pos="567"/>
              </w:tabs>
              <w:spacing w:line="240" w:lineRule="auto"/>
              <w:jc w:val="both"/>
              <w:rPr>
                <w:szCs w:val="22"/>
              </w:rPr>
            </w:pPr>
            <w:proofErr w:type="spellStart"/>
            <w:r w:rsidRPr="001B6048">
              <w:rPr>
                <w:szCs w:val="22"/>
              </w:rPr>
              <w:t>Stearát</w:t>
            </w:r>
            <w:proofErr w:type="spellEnd"/>
            <w:r w:rsidRPr="001B6048">
              <w:rPr>
                <w:szCs w:val="22"/>
              </w:rPr>
              <w:t xml:space="preserve"> </w:t>
            </w:r>
            <w:proofErr w:type="spellStart"/>
            <w:r w:rsidRPr="001B6048">
              <w:rPr>
                <w:szCs w:val="22"/>
              </w:rPr>
              <w:t>horečnatý</w:t>
            </w:r>
            <w:proofErr w:type="spellEnd"/>
          </w:p>
        </w:tc>
      </w:tr>
      <w:tr w:rsidR="000F6D42" w:rsidRPr="001B6048" w14:paraId="71378026" w14:textId="77777777" w:rsidTr="00375B69">
        <w:tc>
          <w:tcPr>
            <w:tcW w:w="62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243CA7" w14:textId="585713DC" w:rsidR="00B62F19" w:rsidRPr="001B6048" w:rsidRDefault="00B62F19" w:rsidP="00375B69">
            <w:pPr>
              <w:tabs>
                <w:tab w:val="clear" w:pos="567"/>
              </w:tabs>
              <w:spacing w:line="240" w:lineRule="auto"/>
              <w:jc w:val="both"/>
              <w:rPr>
                <w:szCs w:val="22"/>
              </w:rPr>
            </w:pPr>
            <w:r w:rsidRPr="001B6048">
              <w:t>Sodná soľ sacharínu</w:t>
            </w:r>
          </w:p>
        </w:tc>
      </w:tr>
      <w:tr w:rsidR="000F6D42" w:rsidRPr="001B6048" w14:paraId="111019D3" w14:textId="77777777" w:rsidTr="00375B69">
        <w:tc>
          <w:tcPr>
            <w:tcW w:w="62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3C1575" w14:textId="0E090F6C" w:rsidR="000F6D42" w:rsidRPr="001B6048" w:rsidRDefault="006A0079" w:rsidP="00375B69">
            <w:pPr>
              <w:tabs>
                <w:tab w:val="clear" w:pos="567"/>
              </w:tabs>
              <w:spacing w:line="240" w:lineRule="auto"/>
              <w:jc w:val="both"/>
              <w:rPr>
                <w:szCs w:val="22"/>
              </w:rPr>
            </w:pPr>
            <w:r w:rsidRPr="001B6048">
              <w:t>Vanilková príchuť</w:t>
            </w:r>
          </w:p>
        </w:tc>
      </w:tr>
    </w:tbl>
    <w:p w14:paraId="14FAC0FD" w14:textId="447F7F31" w:rsidR="000F6D42" w:rsidRPr="001B6048" w:rsidRDefault="000F6D42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EE78E43" w14:textId="77777777" w:rsidR="000F6D42" w:rsidRPr="001B6048" w:rsidRDefault="000F6D42" w:rsidP="000F6D42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1B6048">
        <w:t>Biele až svetložlté, okrúhle a konvexné tablety s deliacou ryhou v tvare kríža na jednej strane.</w:t>
      </w:r>
    </w:p>
    <w:p w14:paraId="6A3F5FE0" w14:textId="781A0C50" w:rsidR="000F6D42" w:rsidRDefault="000F6D42" w:rsidP="00A82781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1B6048">
        <w:t>Tablety je možné rozdeliť na 2 alebo 4 rovnaké časti.</w:t>
      </w:r>
    </w:p>
    <w:p w14:paraId="1A573E71" w14:textId="77777777" w:rsidR="00A82781" w:rsidRPr="001B6048" w:rsidRDefault="00A82781" w:rsidP="00A82781">
      <w:pPr>
        <w:tabs>
          <w:tab w:val="clear" w:pos="567"/>
        </w:tabs>
        <w:spacing w:line="240" w:lineRule="auto"/>
        <w:jc w:val="both"/>
        <w:rPr>
          <w:szCs w:val="22"/>
        </w:rPr>
      </w:pPr>
    </w:p>
    <w:p w14:paraId="2EDF3F86" w14:textId="77777777" w:rsidR="00C114FF" w:rsidRPr="001B6048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594C1B5" w14:textId="77777777" w:rsidR="00C114FF" w:rsidRPr="001B6048" w:rsidRDefault="00375B69" w:rsidP="00B13B6D">
      <w:pPr>
        <w:pStyle w:val="Style1"/>
      </w:pPr>
      <w:r w:rsidRPr="001B6048">
        <w:t>3.</w:t>
      </w:r>
      <w:r w:rsidRPr="001B6048">
        <w:tab/>
        <w:t>KLINICKÉ ÚDAJE</w:t>
      </w:r>
    </w:p>
    <w:p w14:paraId="76D82846" w14:textId="77777777" w:rsidR="00C114FF" w:rsidRPr="001B6048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D8DF85E" w14:textId="1D145F22" w:rsidR="00C114FF" w:rsidRPr="001B6048" w:rsidRDefault="00375B69" w:rsidP="00B13B6D">
      <w:pPr>
        <w:pStyle w:val="Style1"/>
      </w:pPr>
      <w:r w:rsidRPr="001B6048">
        <w:t>3.1</w:t>
      </w:r>
      <w:r w:rsidRPr="001B6048">
        <w:tab/>
        <w:t>Cieľové druhy</w:t>
      </w:r>
      <w:r w:rsidR="00DA1225" w:rsidRPr="001B6048">
        <w:br/>
      </w:r>
    </w:p>
    <w:p w14:paraId="31925E7D" w14:textId="0B754644" w:rsidR="00DA1225" w:rsidRPr="001B6048" w:rsidRDefault="00DA1225" w:rsidP="00B13B6D">
      <w:pPr>
        <w:pStyle w:val="Style1"/>
        <w:rPr>
          <w:b w:val="0"/>
          <w:bCs/>
        </w:rPr>
      </w:pPr>
      <w:r w:rsidRPr="001B6048">
        <w:rPr>
          <w:b w:val="0"/>
          <w:bCs/>
        </w:rPr>
        <w:t>Psy a mačky.</w:t>
      </w:r>
    </w:p>
    <w:p w14:paraId="2A7E2091" w14:textId="77777777" w:rsidR="00C114FF" w:rsidRPr="001B6048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3B41C2A" w14:textId="77777777" w:rsidR="00C114FF" w:rsidRPr="001B6048" w:rsidRDefault="00375B69" w:rsidP="00B13B6D">
      <w:pPr>
        <w:pStyle w:val="Style1"/>
      </w:pPr>
      <w:r w:rsidRPr="001B6048">
        <w:t>3.2</w:t>
      </w:r>
      <w:r w:rsidRPr="001B6048">
        <w:tab/>
        <w:t>Indikácie na použitie pre každý cieľový druh</w:t>
      </w:r>
    </w:p>
    <w:p w14:paraId="6FA947A7" w14:textId="77777777" w:rsidR="00C114FF" w:rsidRPr="001B6048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DA6929E" w14:textId="5419F4CB" w:rsidR="00E86CEE" w:rsidRPr="001B6048" w:rsidRDefault="00DA1225" w:rsidP="00A82781">
      <w:pPr>
        <w:tabs>
          <w:tab w:val="clear" w:pos="567"/>
        </w:tabs>
        <w:spacing w:line="240" w:lineRule="auto"/>
        <w:jc w:val="both"/>
      </w:pPr>
      <w:r w:rsidRPr="001B6048">
        <w:t xml:space="preserve">Na liečbu infekcií spôsobených baktériami citlivými na </w:t>
      </w:r>
      <w:proofErr w:type="spellStart"/>
      <w:r w:rsidRPr="001B6048">
        <w:t>amoxicilín</w:t>
      </w:r>
      <w:proofErr w:type="spellEnd"/>
      <w:r w:rsidRPr="001B6048">
        <w:t xml:space="preserve"> a kyselinu </w:t>
      </w:r>
      <w:proofErr w:type="spellStart"/>
      <w:r w:rsidRPr="001B6048">
        <w:t>klavulánovú</w:t>
      </w:r>
      <w:proofErr w:type="spellEnd"/>
      <w:r w:rsidRPr="001B6048">
        <w:t xml:space="preserve"> zahŕňajúcich: kožné choroby (vrátane h</w:t>
      </w:r>
      <w:r w:rsidR="00DE092E" w:rsidRPr="001B6048">
        <w:t>l</w:t>
      </w:r>
      <w:r w:rsidRPr="001B6048">
        <w:t>bo</w:t>
      </w:r>
      <w:r w:rsidR="00DE092E" w:rsidRPr="001B6048">
        <w:t>kej</w:t>
      </w:r>
      <w:r w:rsidRPr="001B6048">
        <w:t xml:space="preserve"> a povrchovej </w:t>
      </w:r>
      <w:proofErr w:type="spellStart"/>
      <w:r w:rsidRPr="001B6048">
        <w:t>pyodermy</w:t>
      </w:r>
      <w:proofErr w:type="spellEnd"/>
      <w:r w:rsidRPr="001B6048">
        <w:t>); infekcie mäkkého tkaniva (absces a zápal análnych vačkov); dentálne infekcie (napr. zápal ďasien), infekcie močov</w:t>
      </w:r>
      <w:r w:rsidR="00375B69" w:rsidRPr="001B6048">
        <w:t xml:space="preserve">ej </w:t>
      </w:r>
      <w:r w:rsidRPr="001B6048">
        <w:t xml:space="preserve"> </w:t>
      </w:r>
      <w:r w:rsidR="00375B69" w:rsidRPr="001B6048">
        <w:t>sústavy</w:t>
      </w:r>
      <w:r w:rsidRPr="001B6048">
        <w:t xml:space="preserve">; respiračné choroby (infekcie horných a dolných dýchacích ciest); </w:t>
      </w:r>
      <w:proofErr w:type="spellStart"/>
      <w:r w:rsidRPr="001B6048">
        <w:t>enteritída</w:t>
      </w:r>
      <w:proofErr w:type="spellEnd"/>
      <w:r w:rsidRPr="001B6048">
        <w:t>.</w:t>
      </w:r>
    </w:p>
    <w:p w14:paraId="20AD6EED" w14:textId="77777777" w:rsidR="00DA1225" w:rsidRPr="001B6048" w:rsidRDefault="00DA1225" w:rsidP="00145C3F">
      <w:pPr>
        <w:tabs>
          <w:tab w:val="clear" w:pos="567"/>
        </w:tabs>
        <w:spacing w:line="240" w:lineRule="auto"/>
        <w:rPr>
          <w:szCs w:val="22"/>
        </w:rPr>
      </w:pPr>
    </w:p>
    <w:p w14:paraId="6A5376EF" w14:textId="77777777" w:rsidR="00C114FF" w:rsidRPr="001B6048" w:rsidRDefault="00375B69" w:rsidP="00B13B6D">
      <w:pPr>
        <w:pStyle w:val="Style1"/>
      </w:pPr>
      <w:r w:rsidRPr="001B6048">
        <w:t>3.3</w:t>
      </w:r>
      <w:r w:rsidRPr="001B6048">
        <w:tab/>
        <w:t>Kontraindikácie</w:t>
      </w:r>
    </w:p>
    <w:p w14:paraId="1F06B03A" w14:textId="77777777" w:rsidR="00C114FF" w:rsidRPr="001B6048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3A84569B" w14:textId="77777777" w:rsidR="00DA1225" w:rsidRPr="001B6048" w:rsidRDefault="00DA1225" w:rsidP="00DA1225">
      <w:pPr>
        <w:tabs>
          <w:tab w:val="clear" w:pos="567"/>
        </w:tabs>
        <w:autoSpaceDE w:val="0"/>
        <w:autoSpaceDN w:val="0"/>
        <w:adjustRightInd w:val="0"/>
        <w:spacing w:line="240" w:lineRule="auto"/>
        <w:jc w:val="both"/>
        <w:rPr>
          <w:szCs w:val="22"/>
        </w:rPr>
      </w:pPr>
      <w:r w:rsidRPr="001B6048">
        <w:t xml:space="preserve">Nepoužívať u králikov, morských prasiatok, škrečkov, </w:t>
      </w:r>
      <w:proofErr w:type="spellStart"/>
      <w:r w:rsidRPr="001B6048">
        <w:t>pieskomilov</w:t>
      </w:r>
      <w:proofErr w:type="spellEnd"/>
      <w:r w:rsidRPr="001B6048">
        <w:t xml:space="preserve"> a činčíl.</w:t>
      </w:r>
    </w:p>
    <w:p w14:paraId="01FB4D6E" w14:textId="23CECEF8" w:rsidR="00DA1225" w:rsidRPr="001B6048" w:rsidRDefault="00DA1225" w:rsidP="00DA1225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1B6048">
        <w:t xml:space="preserve">Nepoužívať v známych prípadoch precitlivenosti na účinné látky, iné </w:t>
      </w:r>
      <w:proofErr w:type="spellStart"/>
      <w:r w:rsidRPr="001B6048">
        <w:t>bakt</w:t>
      </w:r>
      <w:r w:rsidR="001B7209" w:rsidRPr="001B6048">
        <w:t>e</w:t>
      </w:r>
      <w:r w:rsidRPr="001B6048">
        <w:t>riostatiká</w:t>
      </w:r>
      <w:proofErr w:type="spellEnd"/>
      <w:r w:rsidRPr="001B6048">
        <w:t xml:space="preserve"> </w:t>
      </w:r>
      <w:proofErr w:type="spellStart"/>
      <w:r w:rsidRPr="001B6048">
        <w:t>betalaktámovej</w:t>
      </w:r>
      <w:proofErr w:type="spellEnd"/>
      <w:r w:rsidRPr="001B6048">
        <w:t xml:space="preserve"> skupiny alebo na niektorú z pomocných látok.</w:t>
      </w:r>
    </w:p>
    <w:p w14:paraId="20D635A0" w14:textId="4FE6B9CA" w:rsidR="00DA1225" w:rsidRPr="001B6048" w:rsidRDefault="00DA1225" w:rsidP="00DA1225">
      <w:pPr>
        <w:rPr>
          <w:szCs w:val="22"/>
        </w:rPr>
      </w:pPr>
      <w:r w:rsidRPr="001B6048">
        <w:t>Nepoužívať u zvierat s vážnou disfunkciou obličiek sprevádzan</w:t>
      </w:r>
      <w:r w:rsidR="00BD01DF" w:rsidRPr="001B6048">
        <w:t>ej</w:t>
      </w:r>
      <w:r w:rsidRPr="001B6048">
        <w:t xml:space="preserve"> </w:t>
      </w:r>
      <w:proofErr w:type="spellStart"/>
      <w:r w:rsidRPr="001B6048">
        <w:t>anúriou</w:t>
      </w:r>
      <w:proofErr w:type="spellEnd"/>
      <w:r w:rsidRPr="001B6048">
        <w:t xml:space="preserve"> a </w:t>
      </w:r>
      <w:proofErr w:type="spellStart"/>
      <w:r w:rsidRPr="001B6048">
        <w:t>oligúriou</w:t>
      </w:r>
      <w:proofErr w:type="spellEnd"/>
      <w:r w:rsidRPr="001B6048">
        <w:t>.</w:t>
      </w:r>
    </w:p>
    <w:p w14:paraId="54D40B99" w14:textId="77777777" w:rsidR="00DA1225" w:rsidRPr="001B6048" w:rsidRDefault="00DA1225" w:rsidP="00DA1225">
      <w:pPr>
        <w:rPr>
          <w:szCs w:val="22"/>
        </w:rPr>
      </w:pPr>
      <w:r w:rsidRPr="001B6048">
        <w:t>Nepoužívať u prežúvavcov a koní.</w:t>
      </w:r>
    </w:p>
    <w:p w14:paraId="1BA27A52" w14:textId="77777777" w:rsidR="00C114FF" w:rsidRPr="001B6048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33B5110" w14:textId="77777777" w:rsidR="00C114FF" w:rsidRPr="001B6048" w:rsidRDefault="00375B69" w:rsidP="00B13B6D">
      <w:pPr>
        <w:pStyle w:val="Style1"/>
      </w:pPr>
      <w:r w:rsidRPr="001B6048">
        <w:t>3.4</w:t>
      </w:r>
      <w:r w:rsidRPr="001B6048">
        <w:tab/>
        <w:t>Osobitné upozornenia</w:t>
      </w:r>
    </w:p>
    <w:p w14:paraId="55A1B245" w14:textId="77777777" w:rsidR="00C114FF" w:rsidRPr="001B6048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1A9745BA" w14:textId="380ECFE0" w:rsidR="00477BA8" w:rsidRDefault="00B62F13" w:rsidP="00DA1225">
      <w:pPr>
        <w:tabs>
          <w:tab w:val="clear" w:pos="567"/>
        </w:tabs>
        <w:spacing w:line="240" w:lineRule="auto"/>
        <w:jc w:val="both"/>
      </w:pPr>
      <w:r w:rsidRPr="00B62F13">
        <w:lastRenderedPageBreak/>
        <w:t xml:space="preserve">Bola preukázaná skrížená rezistencia medzi </w:t>
      </w:r>
      <w:proofErr w:type="spellStart"/>
      <w:r w:rsidRPr="00B62F13">
        <w:t>amoxicilínom</w:t>
      </w:r>
      <w:proofErr w:type="spellEnd"/>
      <w:r w:rsidRPr="00B62F13">
        <w:t xml:space="preserve">/kyselinou </w:t>
      </w:r>
      <w:proofErr w:type="spellStart"/>
      <w:r w:rsidRPr="00B62F13">
        <w:t>klavulánovou</w:t>
      </w:r>
      <w:proofErr w:type="spellEnd"/>
      <w:r w:rsidRPr="00B62F13">
        <w:t xml:space="preserve"> vo veterinárnom lieku a </w:t>
      </w:r>
      <w:proofErr w:type="spellStart"/>
      <w:r w:rsidRPr="00B62F13">
        <w:t>betalaktámovými</w:t>
      </w:r>
      <w:proofErr w:type="spellEnd"/>
      <w:r w:rsidRPr="00B62F13">
        <w:t xml:space="preserve"> antibiotikami. Použitie veterinárneho lieku sa má starostlivo zvážiť, ak sa testovaním citlivosti preukázala rezistencia voči </w:t>
      </w:r>
      <w:proofErr w:type="spellStart"/>
      <w:r w:rsidRPr="00B62F13">
        <w:t>betalaktámovým</w:t>
      </w:r>
      <w:proofErr w:type="spellEnd"/>
      <w:r w:rsidRPr="00B62F13">
        <w:t xml:space="preserve"> antibiotikám, pretože jeho účinnosť sa môže znížiť.</w:t>
      </w:r>
    </w:p>
    <w:p w14:paraId="74DAC33B" w14:textId="77777777" w:rsidR="001C251E" w:rsidRPr="001B6048" w:rsidRDefault="001C251E" w:rsidP="00DA1225">
      <w:pPr>
        <w:tabs>
          <w:tab w:val="clear" w:pos="567"/>
        </w:tabs>
        <w:spacing w:line="240" w:lineRule="auto"/>
        <w:jc w:val="both"/>
        <w:rPr>
          <w:szCs w:val="22"/>
        </w:rPr>
      </w:pPr>
    </w:p>
    <w:p w14:paraId="554B0998" w14:textId="77777777" w:rsidR="00C114FF" w:rsidRPr="001B6048" w:rsidRDefault="00375B69" w:rsidP="00B13B6D">
      <w:pPr>
        <w:pStyle w:val="Style1"/>
      </w:pPr>
      <w:r w:rsidRPr="001B6048">
        <w:t>3.5</w:t>
      </w:r>
      <w:r w:rsidRPr="001B6048">
        <w:tab/>
        <w:t>Osobitné opatrenia na používanie</w:t>
      </w:r>
    </w:p>
    <w:p w14:paraId="3ABBE024" w14:textId="77777777" w:rsidR="00C114FF" w:rsidRPr="001B6048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5242543C" w14:textId="31483DFD" w:rsidR="00857DEB" w:rsidRPr="00A82781" w:rsidRDefault="00375B69" w:rsidP="00A82781">
      <w:pPr>
        <w:tabs>
          <w:tab w:val="clear" w:pos="567"/>
        </w:tabs>
        <w:spacing w:line="240" w:lineRule="auto"/>
        <w:rPr>
          <w:szCs w:val="22"/>
          <w:u w:val="single"/>
        </w:rPr>
      </w:pPr>
      <w:r w:rsidRPr="001B6048">
        <w:rPr>
          <w:szCs w:val="22"/>
          <w:u w:val="single"/>
        </w:rPr>
        <w:t>Osobitné opatrenia na bezpečné používanie u cieľových druhov</w:t>
      </w:r>
      <w:r w:rsidR="00BB2103">
        <w:rPr>
          <w:szCs w:val="22"/>
          <w:u w:val="single"/>
        </w:rPr>
        <w:t>:</w:t>
      </w:r>
    </w:p>
    <w:p w14:paraId="3639533F" w14:textId="77777777" w:rsidR="00857DEB" w:rsidRPr="001B6048" w:rsidRDefault="00857DEB" w:rsidP="00A82781">
      <w:pPr>
        <w:autoSpaceDE w:val="0"/>
        <w:autoSpaceDN w:val="0"/>
        <w:adjustRightInd w:val="0"/>
        <w:spacing w:line="240" w:lineRule="auto"/>
        <w:jc w:val="both"/>
      </w:pPr>
      <w:r w:rsidRPr="001B6048">
        <w:t xml:space="preserve">Použitie lieku by malo byť založené na  identifikácii a testovaní  citlivosti cieľových patogénov. Ak to nie je možné, liečba by mala byť založená  na epidemiologických informáciách  a poznatkoch o citlivosti cieľových patogénov na miestnej/regionálnej úrovni. </w:t>
      </w:r>
    </w:p>
    <w:p w14:paraId="2CDCF11A" w14:textId="07809B15" w:rsidR="00E83A37" w:rsidRPr="001B6048" w:rsidRDefault="005F742A" w:rsidP="00A82781">
      <w:pPr>
        <w:autoSpaceDE w:val="0"/>
        <w:autoSpaceDN w:val="0"/>
        <w:adjustRightInd w:val="0"/>
        <w:spacing w:line="240" w:lineRule="auto"/>
        <w:jc w:val="both"/>
      </w:pPr>
      <w:r w:rsidRPr="001B6048">
        <w:t xml:space="preserve">Použitie lieku </w:t>
      </w:r>
      <w:r w:rsidR="00BB70FD" w:rsidRPr="001B6048">
        <w:t>by malo</w:t>
      </w:r>
      <w:r w:rsidRPr="001B6048">
        <w:t xml:space="preserve"> byť v súlade s</w:t>
      </w:r>
      <w:r w:rsidR="00BB70FD" w:rsidRPr="001B6048">
        <w:t> </w:t>
      </w:r>
      <w:r w:rsidRPr="001B6048">
        <w:t>oficiálnou</w:t>
      </w:r>
      <w:r w:rsidR="00BB70FD" w:rsidRPr="001B6048">
        <w:t>,</w:t>
      </w:r>
      <w:r w:rsidRPr="001B6048">
        <w:t xml:space="preserve"> národnou a regionálnou </w:t>
      </w:r>
      <w:proofErr w:type="spellStart"/>
      <w:r w:rsidRPr="001B6048">
        <w:t>antimikrobiálnou</w:t>
      </w:r>
      <w:proofErr w:type="spellEnd"/>
      <w:r w:rsidRPr="001B6048">
        <w:t xml:space="preserve"> politikou.</w:t>
      </w:r>
    </w:p>
    <w:p w14:paraId="6C854FE5" w14:textId="621E2834" w:rsidR="00552257" w:rsidRPr="001B6048" w:rsidRDefault="00BB2103" w:rsidP="00A82781">
      <w:pPr>
        <w:autoSpaceDE w:val="0"/>
        <w:autoSpaceDN w:val="0"/>
        <w:adjustRightInd w:val="0"/>
        <w:spacing w:line="240" w:lineRule="auto"/>
        <w:jc w:val="both"/>
      </w:pPr>
      <w:r w:rsidRPr="00BB2103">
        <w:t xml:space="preserve">Ako liek prvej voľby sa má použiť antibiotikum s nižším rizikom selekcie </w:t>
      </w:r>
      <w:proofErr w:type="spellStart"/>
      <w:r w:rsidRPr="00BB2103">
        <w:t>antimikrobiálnej</w:t>
      </w:r>
      <w:proofErr w:type="spellEnd"/>
      <w:r w:rsidRPr="00BB2103">
        <w:t xml:space="preserve"> rezistencie (nižšia kategória AMEG), ak testovanie citlivosti naznačuje pravdepodobnú účinnosť tohto prístupu. Ako liek prvej voľby sa má použiť </w:t>
      </w:r>
      <w:proofErr w:type="spellStart"/>
      <w:r w:rsidRPr="00BB2103">
        <w:t>úzkospektrálne</w:t>
      </w:r>
      <w:proofErr w:type="spellEnd"/>
      <w:r w:rsidRPr="00BB2103">
        <w:t xml:space="preserve"> antibiotikum s nižším rizikom selekcie </w:t>
      </w:r>
      <w:proofErr w:type="spellStart"/>
      <w:r w:rsidRPr="00BB2103">
        <w:t>antimikrobiálnej</w:t>
      </w:r>
      <w:proofErr w:type="spellEnd"/>
      <w:r w:rsidRPr="00BB2103">
        <w:t xml:space="preserve"> rezistencie, ak test citlivosti naznačuje pravdepodobnú účinnosť tohto prístupu.</w:t>
      </w:r>
    </w:p>
    <w:p w14:paraId="4E449CD2" w14:textId="77777777" w:rsidR="00BB2103" w:rsidRPr="001B6048" w:rsidRDefault="00BB2103" w:rsidP="00A82781">
      <w:pPr>
        <w:autoSpaceDE w:val="0"/>
        <w:autoSpaceDN w:val="0"/>
        <w:adjustRightInd w:val="0"/>
        <w:spacing w:line="240" w:lineRule="auto"/>
        <w:jc w:val="both"/>
        <w:rPr>
          <w:szCs w:val="22"/>
        </w:rPr>
      </w:pPr>
    </w:p>
    <w:p w14:paraId="1FF4C025" w14:textId="0E04B3FA" w:rsidR="00DA1225" w:rsidRPr="001B6048" w:rsidRDefault="00F74461" w:rsidP="00A82781">
      <w:pPr>
        <w:jc w:val="both"/>
      </w:pPr>
      <w:r w:rsidRPr="001B6048">
        <w:t>Liek o</w:t>
      </w:r>
      <w:r w:rsidR="00DA1225" w:rsidRPr="001B6048">
        <w:t>patrn</w:t>
      </w:r>
      <w:r w:rsidRPr="001B6048">
        <w:t xml:space="preserve">e používať </w:t>
      </w:r>
      <w:r w:rsidR="00DA1225" w:rsidRPr="001B6048">
        <w:t>u malých bylinožravcov iných</w:t>
      </w:r>
      <w:r w:rsidR="000C0920" w:rsidRPr="001B6048">
        <w:t>,</w:t>
      </w:r>
      <w:r w:rsidR="00DA1225" w:rsidRPr="001B6048">
        <w:t xml:space="preserve"> ako  sú </w:t>
      </w:r>
      <w:r w:rsidR="000C0920" w:rsidRPr="001B6048">
        <w:t>uveden</w:t>
      </w:r>
      <w:r w:rsidR="00551EAE" w:rsidRPr="001B6048">
        <w:t>é</w:t>
      </w:r>
      <w:r w:rsidR="00317993" w:rsidRPr="001B6048">
        <w:t xml:space="preserve"> </w:t>
      </w:r>
      <w:r w:rsidR="00220C45" w:rsidRPr="001B6048">
        <w:t xml:space="preserve">v kontraindikáciách </w:t>
      </w:r>
      <w:r w:rsidR="00DA1225" w:rsidRPr="001B6048">
        <w:t xml:space="preserve">v </w:t>
      </w:r>
      <w:r w:rsidR="00B742DE" w:rsidRPr="001B6048">
        <w:t xml:space="preserve">časti </w:t>
      </w:r>
      <w:r w:rsidR="00EC4CCC" w:rsidRPr="001B6048">
        <w:t>3</w:t>
      </w:r>
      <w:r w:rsidR="00DA1225" w:rsidRPr="001B6048">
        <w:t>.3.</w:t>
      </w:r>
      <w:r w:rsidR="00220C45" w:rsidRPr="001B6048">
        <w:t xml:space="preserve"> </w:t>
      </w:r>
    </w:p>
    <w:p w14:paraId="0B7C0AFC" w14:textId="5E049C92" w:rsidR="00DA1225" w:rsidRPr="001B6048" w:rsidRDefault="00DA1225" w:rsidP="00A82781">
      <w:pPr>
        <w:pStyle w:val="Odsekzoznamu"/>
        <w:spacing w:before="0"/>
        <w:ind w:left="0"/>
        <w:rPr>
          <w:rFonts w:ascii="Times New Roman" w:hAnsi="Times New Roman"/>
          <w:b/>
          <w:szCs w:val="22"/>
        </w:rPr>
      </w:pPr>
      <w:r w:rsidRPr="001B6048">
        <w:rPr>
          <w:rFonts w:ascii="Times New Roman" w:hAnsi="Times New Roman"/>
          <w:szCs w:val="22"/>
        </w:rPr>
        <w:t>U zvierat s dysfunkciou pečene a obličiek je potrebné starostlivo posúdiť dávkovací režim.</w:t>
      </w:r>
    </w:p>
    <w:p w14:paraId="30BE1A39" w14:textId="77777777" w:rsidR="00DA1225" w:rsidRPr="001B6048" w:rsidRDefault="00DA1225" w:rsidP="00A82781">
      <w:pPr>
        <w:pStyle w:val="Odsekzoznamu"/>
        <w:spacing w:before="0"/>
        <w:ind w:left="0"/>
        <w:rPr>
          <w:rFonts w:ascii="Times New Roman" w:hAnsi="Times New Roman"/>
          <w:b/>
          <w:szCs w:val="22"/>
        </w:rPr>
      </w:pPr>
    </w:p>
    <w:p w14:paraId="5C6BC412" w14:textId="3940F1C4" w:rsidR="00EC4CCC" w:rsidRPr="00A82781" w:rsidRDefault="00DA1225" w:rsidP="00A82781">
      <w:pPr>
        <w:keepNext/>
        <w:keepLines/>
        <w:tabs>
          <w:tab w:val="clear" w:pos="567"/>
        </w:tabs>
        <w:spacing w:line="240" w:lineRule="auto"/>
        <w:jc w:val="both"/>
        <w:rPr>
          <w:szCs w:val="22"/>
          <w:u w:val="single"/>
        </w:rPr>
      </w:pPr>
      <w:r w:rsidRPr="001B6048">
        <w:rPr>
          <w:szCs w:val="22"/>
          <w:u w:val="single"/>
        </w:rPr>
        <w:t>Osobitné bezpečnostné opatrenia, ktoré má urobiť osoba podávajúca zvieratám veterinárny liek</w:t>
      </w:r>
      <w:r w:rsidR="00BB2103">
        <w:rPr>
          <w:szCs w:val="22"/>
          <w:u w:val="single"/>
        </w:rPr>
        <w:t>:</w:t>
      </w:r>
    </w:p>
    <w:p w14:paraId="21703ED6" w14:textId="6CFFF962" w:rsidR="00DA1225" w:rsidRPr="001B6048" w:rsidRDefault="00DA1225" w:rsidP="00A82781">
      <w:pPr>
        <w:jc w:val="both"/>
        <w:rPr>
          <w:szCs w:val="22"/>
        </w:rPr>
      </w:pPr>
      <w:r w:rsidRPr="001B6048">
        <w:rPr>
          <w:szCs w:val="22"/>
        </w:rPr>
        <w:t xml:space="preserve">Penicilíny </w:t>
      </w:r>
      <w:r w:rsidR="00EC4CCC" w:rsidRPr="001B6048">
        <w:rPr>
          <w:szCs w:val="22"/>
        </w:rPr>
        <w:t xml:space="preserve">a </w:t>
      </w:r>
      <w:proofErr w:type="spellStart"/>
      <w:r w:rsidR="00EC4CCC" w:rsidRPr="001B6048">
        <w:rPr>
          <w:szCs w:val="22"/>
        </w:rPr>
        <w:t>cefalosporíny</w:t>
      </w:r>
      <w:proofErr w:type="spellEnd"/>
      <w:r w:rsidR="00EC4CCC" w:rsidRPr="001B6048">
        <w:rPr>
          <w:szCs w:val="22"/>
        </w:rPr>
        <w:t xml:space="preserve"> </w:t>
      </w:r>
      <w:r w:rsidRPr="001B6048">
        <w:rPr>
          <w:szCs w:val="22"/>
        </w:rPr>
        <w:t xml:space="preserve">môžu spôsobiť precitlivenosť (alergiu) po injekcii, vdýchnutí, prehltnutí alebo kontakte s pokožkou. Precitlivenosť na penicilíny môže viesť ku skríženej reakcii na </w:t>
      </w:r>
      <w:proofErr w:type="spellStart"/>
      <w:r w:rsidRPr="001B6048">
        <w:rPr>
          <w:szCs w:val="22"/>
        </w:rPr>
        <w:t>cefalosporíny</w:t>
      </w:r>
      <w:proofErr w:type="spellEnd"/>
      <w:r w:rsidRPr="001B6048">
        <w:rPr>
          <w:szCs w:val="22"/>
        </w:rPr>
        <w:t xml:space="preserve"> a </w:t>
      </w:r>
      <w:r w:rsidR="000343CC" w:rsidRPr="001B6048">
        <w:rPr>
          <w:iCs/>
          <w:szCs w:val="22"/>
        </w:rPr>
        <w:t>naopak</w:t>
      </w:r>
      <w:r w:rsidRPr="001B6048">
        <w:rPr>
          <w:i/>
          <w:szCs w:val="22"/>
        </w:rPr>
        <w:t xml:space="preserve">. </w:t>
      </w:r>
      <w:r w:rsidRPr="001B6048">
        <w:rPr>
          <w:szCs w:val="22"/>
        </w:rPr>
        <w:t>Alergické reakcie na tieto látky môžu byť niekedy vážne.</w:t>
      </w:r>
    </w:p>
    <w:p w14:paraId="6A276BF6" w14:textId="61FEE9DB" w:rsidR="00DA1225" w:rsidRPr="001B6048" w:rsidRDefault="00DA1225" w:rsidP="00A82781">
      <w:pPr>
        <w:jc w:val="both"/>
        <w:rPr>
          <w:szCs w:val="22"/>
        </w:rPr>
      </w:pPr>
      <w:r w:rsidRPr="001B6048">
        <w:rPr>
          <w:szCs w:val="22"/>
        </w:rPr>
        <w:t xml:space="preserve">Nemanipulujte s týmto liekom, ak viete, že ste precitlivený alebo ak vám bolo </w:t>
      </w:r>
      <w:r w:rsidR="00317993" w:rsidRPr="001B6048">
        <w:rPr>
          <w:szCs w:val="22"/>
        </w:rPr>
        <w:t>odporučené</w:t>
      </w:r>
      <w:r w:rsidRPr="001B6048">
        <w:rPr>
          <w:szCs w:val="22"/>
        </w:rPr>
        <w:t xml:space="preserve">, </w:t>
      </w:r>
      <w:r w:rsidR="00EC4CCC" w:rsidRPr="001B6048">
        <w:rPr>
          <w:szCs w:val="22"/>
        </w:rPr>
        <w:t xml:space="preserve">aby ste nepracovali </w:t>
      </w:r>
      <w:r w:rsidRPr="001B6048">
        <w:rPr>
          <w:szCs w:val="22"/>
        </w:rPr>
        <w:t xml:space="preserve">s takýmito </w:t>
      </w:r>
      <w:r w:rsidR="00317993" w:rsidRPr="001B6048">
        <w:rPr>
          <w:szCs w:val="22"/>
        </w:rPr>
        <w:t>liekmi</w:t>
      </w:r>
      <w:r w:rsidRPr="001B6048">
        <w:rPr>
          <w:szCs w:val="22"/>
        </w:rPr>
        <w:t>.</w:t>
      </w:r>
    </w:p>
    <w:p w14:paraId="05659C81" w14:textId="0B5E4F94" w:rsidR="00DA1225" w:rsidRPr="001B6048" w:rsidRDefault="00DA1225" w:rsidP="00A82781">
      <w:pPr>
        <w:jc w:val="both"/>
        <w:rPr>
          <w:szCs w:val="22"/>
        </w:rPr>
      </w:pPr>
      <w:r w:rsidRPr="001B6048">
        <w:rPr>
          <w:szCs w:val="22"/>
        </w:rPr>
        <w:t>S týmto liekom zaobchádzajte opatrne, vyhnite sa expozícii a dodržiavajte všetky odporúčané opatrenia.</w:t>
      </w:r>
    </w:p>
    <w:p w14:paraId="2631B610" w14:textId="457D5495" w:rsidR="00DA1225" w:rsidRPr="001B6048" w:rsidRDefault="00DA1225" w:rsidP="00A82781">
      <w:pPr>
        <w:jc w:val="both"/>
        <w:rPr>
          <w:szCs w:val="22"/>
        </w:rPr>
      </w:pPr>
      <w:r w:rsidRPr="001B6048">
        <w:rPr>
          <w:szCs w:val="22"/>
        </w:rPr>
        <w:t xml:space="preserve">Ak sa po expozícii objavia symptómy ako kožná vyrážka, </w:t>
      </w:r>
      <w:r w:rsidR="00EC4CCC" w:rsidRPr="001B6048">
        <w:rPr>
          <w:szCs w:val="22"/>
        </w:rPr>
        <w:t xml:space="preserve">ihneď </w:t>
      </w:r>
      <w:r w:rsidRPr="001B6048">
        <w:rPr>
          <w:szCs w:val="22"/>
        </w:rPr>
        <w:t xml:space="preserve">vyhľadajte lekára a ukážte mu toto upozornenie. Opuch tváre, pier alebo očí alebo ťažkosti s dýchaním sú závažnejšie symptómy, ktoré si vyžadujú rýchle poskytnutie </w:t>
      </w:r>
      <w:r w:rsidR="00EC4CCC" w:rsidRPr="001B6048">
        <w:rPr>
          <w:szCs w:val="22"/>
        </w:rPr>
        <w:t xml:space="preserve">urgentnej </w:t>
      </w:r>
      <w:r w:rsidRPr="001B6048">
        <w:rPr>
          <w:szCs w:val="22"/>
        </w:rPr>
        <w:t>lekárskej starostlivosti.</w:t>
      </w:r>
    </w:p>
    <w:p w14:paraId="5C225C4D" w14:textId="3C1F8C26" w:rsidR="00DA1225" w:rsidRPr="001B6048" w:rsidRDefault="00DA1225" w:rsidP="00A82781">
      <w:pPr>
        <w:tabs>
          <w:tab w:val="clear" w:pos="567"/>
        </w:tabs>
        <w:jc w:val="both"/>
      </w:pPr>
      <w:r w:rsidRPr="001B6048">
        <w:t>Po použití</w:t>
      </w:r>
      <w:r w:rsidR="00317993" w:rsidRPr="001B6048">
        <w:t xml:space="preserve"> si </w:t>
      </w:r>
      <w:r w:rsidRPr="001B6048">
        <w:t>umyte ruky</w:t>
      </w:r>
      <w:r w:rsidR="00EC4CCC" w:rsidRPr="001B6048">
        <w:t>.</w:t>
      </w:r>
    </w:p>
    <w:p w14:paraId="17FC7CB7" w14:textId="0FD3800E" w:rsidR="00EC4CCC" w:rsidRDefault="00EC4CCC" w:rsidP="00A82781">
      <w:pPr>
        <w:tabs>
          <w:tab w:val="clear" w:pos="567"/>
        </w:tabs>
        <w:jc w:val="both"/>
      </w:pPr>
      <w:r w:rsidRPr="001B6048">
        <w:t xml:space="preserve">Aby ste zabránili neúmyselnému požitiu, najmä dieťaťom, mali by ste nepoužité </w:t>
      </w:r>
      <w:r w:rsidR="005B177A" w:rsidRPr="001B6048">
        <w:t xml:space="preserve">časti tabliet vrátiť do otvoreného </w:t>
      </w:r>
      <w:proofErr w:type="spellStart"/>
      <w:r w:rsidR="005B177A" w:rsidRPr="001B6048">
        <w:t>blistra</w:t>
      </w:r>
      <w:proofErr w:type="spellEnd"/>
      <w:r w:rsidR="005B177A" w:rsidRPr="001B6048">
        <w:t>, ktorý zasuniete späť do vonkajšieho obalu a uchováte ho na bezpečnom mieste mimo dohľadu a dosahu detí.</w:t>
      </w:r>
    </w:p>
    <w:p w14:paraId="1BB47864" w14:textId="77777777" w:rsidR="005C5B04" w:rsidRDefault="005C5B04" w:rsidP="00A82781">
      <w:pPr>
        <w:tabs>
          <w:tab w:val="clear" w:pos="567"/>
        </w:tabs>
        <w:jc w:val="both"/>
      </w:pPr>
    </w:p>
    <w:p w14:paraId="4CB8CD7E" w14:textId="77777777" w:rsidR="005C5B04" w:rsidRPr="001C251E" w:rsidRDefault="005C5B04" w:rsidP="005C5B04">
      <w:pPr>
        <w:tabs>
          <w:tab w:val="clear" w:pos="567"/>
        </w:tabs>
        <w:jc w:val="both"/>
        <w:rPr>
          <w:rFonts w:eastAsia="MS Mincho"/>
          <w:szCs w:val="22"/>
          <w:u w:val="single"/>
        </w:rPr>
      </w:pPr>
      <w:r w:rsidRPr="001C251E">
        <w:rPr>
          <w:rFonts w:eastAsia="MS Mincho"/>
          <w:szCs w:val="22"/>
          <w:u w:val="single"/>
        </w:rPr>
        <w:t>Osobitné opatrenia na ochranu životného prostredia:</w:t>
      </w:r>
    </w:p>
    <w:p w14:paraId="757B4793" w14:textId="68B02CF8" w:rsidR="005C5B04" w:rsidRPr="001B6048" w:rsidRDefault="005C5B04" w:rsidP="005C5B04">
      <w:pPr>
        <w:tabs>
          <w:tab w:val="clear" w:pos="567"/>
        </w:tabs>
        <w:jc w:val="both"/>
        <w:rPr>
          <w:rFonts w:eastAsia="MS Mincho"/>
          <w:szCs w:val="22"/>
        </w:rPr>
      </w:pPr>
      <w:r w:rsidRPr="005C5B04">
        <w:rPr>
          <w:rFonts w:eastAsia="MS Mincho"/>
          <w:szCs w:val="22"/>
        </w:rPr>
        <w:t>Neuplatňujú sa.</w:t>
      </w:r>
    </w:p>
    <w:p w14:paraId="0063AEEE" w14:textId="7F147E37" w:rsidR="00295140" w:rsidRPr="001B6048" w:rsidRDefault="00295140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0EB5420" w14:textId="77777777" w:rsidR="00C114FF" w:rsidRPr="001B6048" w:rsidRDefault="00375B69" w:rsidP="00B13B6D">
      <w:pPr>
        <w:pStyle w:val="Style1"/>
      </w:pPr>
      <w:r w:rsidRPr="001B6048">
        <w:t>3.6</w:t>
      </w:r>
      <w:r w:rsidRPr="001B6048">
        <w:tab/>
        <w:t xml:space="preserve">Nežiaduce </w:t>
      </w:r>
      <w:r w:rsidR="00E21B4D" w:rsidRPr="001B6048">
        <w:t>účinky</w:t>
      </w:r>
    </w:p>
    <w:p w14:paraId="3F074C4C" w14:textId="0FAC4652" w:rsidR="00295140" w:rsidRPr="001B6048" w:rsidRDefault="00295140" w:rsidP="00AD0710">
      <w:pPr>
        <w:tabs>
          <w:tab w:val="clear" w:pos="567"/>
        </w:tabs>
        <w:spacing w:line="240" w:lineRule="auto"/>
        <w:rPr>
          <w:szCs w:val="22"/>
        </w:rPr>
      </w:pPr>
    </w:p>
    <w:p w14:paraId="5F126C76" w14:textId="53228D09" w:rsidR="005B177A" w:rsidRPr="001B6048" w:rsidRDefault="005B177A" w:rsidP="00AD0710">
      <w:pPr>
        <w:tabs>
          <w:tab w:val="clear" w:pos="567"/>
        </w:tabs>
        <w:spacing w:line="240" w:lineRule="auto"/>
        <w:rPr>
          <w:szCs w:val="22"/>
        </w:rPr>
      </w:pPr>
      <w:r w:rsidRPr="001B6048">
        <w:rPr>
          <w:szCs w:val="22"/>
        </w:rPr>
        <w:t>Psy a mačky:</w:t>
      </w:r>
    </w:p>
    <w:p w14:paraId="6F8976BF" w14:textId="77777777" w:rsidR="005B177A" w:rsidRPr="001B6048" w:rsidRDefault="005B177A" w:rsidP="00AD0710">
      <w:pPr>
        <w:tabs>
          <w:tab w:val="clear" w:pos="567"/>
        </w:tabs>
        <w:spacing w:line="240" w:lineRule="auto"/>
        <w:rPr>
          <w:szCs w:val="22"/>
        </w:rPr>
      </w:pPr>
    </w:p>
    <w:tbl>
      <w:tblPr>
        <w:tblW w:w="9087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985"/>
        <w:gridCol w:w="5102"/>
      </w:tblGrid>
      <w:tr w:rsidR="005B177A" w:rsidRPr="001B6048" w14:paraId="2F6A2BDA" w14:textId="77777777" w:rsidTr="00375B69">
        <w:tc>
          <w:tcPr>
            <w:tcW w:w="39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30C682E" w14:textId="5D42791B" w:rsidR="005B177A" w:rsidRPr="00A82781" w:rsidRDefault="00DA048E" w:rsidP="00375B69">
            <w:pPr>
              <w:tabs>
                <w:tab w:val="clear" w:pos="567"/>
              </w:tabs>
              <w:spacing w:line="240" w:lineRule="auto"/>
              <w:textAlignment w:val="baseline"/>
              <w:rPr>
                <w:rFonts w:ascii="Segoe UI" w:hAnsi="Segoe UI" w:cs="Segoe UI"/>
                <w:sz w:val="18"/>
                <w:szCs w:val="18"/>
                <w:lang w:eastAsia="nl-NL"/>
              </w:rPr>
            </w:pPr>
            <w:r>
              <w:rPr>
                <w:szCs w:val="22"/>
                <w:lang w:eastAsia="nl-NL"/>
              </w:rPr>
              <w:t>v</w:t>
            </w:r>
            <w:r w:rsidR="005B177A" w:rsidRPr="001B6048">
              <w:rPr>
                <w:szCs w:val="22"/>
                <w:lang w:eastAsia="nl-NL"/>
              </w:rPr>
              <w:t>eľmi zriedkavé</w:t>
            </w:r>
          </w:p>
          <w:p w14:paraId="3E05917D" w14:textId="0857748C" w:rsidR="005B177A" w:rsidRPr="00A82781" w:rsidRDefault="00A82781" w:rsidP="00375B69">
            <w:pPr>
              <w:tabs>
                <w:tab w:val="clear" w:pos="567"/>
              </w:tabs>
              <w:spacing w:line="240" w:lineRule="auto"/>
              <w:textAlignment w:val="baseline"/>
              <w:rPr>
                <w:rFonts w:ascii="Segoe UI" w:hAnsi="Segoe UI" w:cs="Segoe UI"/>
                <w:sz w:val="18"/>
                <w:szCs w:val="18"/>
                <w:lang w:eastAsia="nl-NL"/>
              </w:rPr>
            </w:pPr>
            <w:r>
              <w:rPr>
                <w:lang w:val="en-US"/>
              </w:rPr>
              <w:t>(</w:t>
            </w:r>
            <w:r w:rsidRPr="001E1F22">
              <w:t>u menej ako 1 z</w:t>
            </w:r>
            <w:r w:rsidRPr="001B6048">
              <w:rPr>
                <w:szCs w:val="22"/>
                <w:lang w:eastAsia="nl-NL"/>
              </w:rPr>
              <w:t xml:space="preserve"> </w:t>
            </w:r>
            <w:r w:rsidR="005B177A" w:rsidRPr="001B6048">
              <w:rPr>
                <w:szCs w:val="22"/>
                <w:lang w:eastAsia="nl-NL"/>
              </w:rPr>
              <w:t>10 000 liečených zvierat vrátane ojedinelých hlásení):</w:t>
            </w:r>
            <w:r w:rsidR="005B177A" w:rsidRPr="00A82781">
              <w:rPr>
                <w:szCs w:val="22"/>
                <w:lang w:eastAsia="nl-NL"/>
              </w:rPr>
              <w:t> </w:t>
            </w:r>
          </w:p>
        </w:tc>
        <w:tc>
          <w:tcPr>
            <w:tcW w:w="51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6AB4E16" w14:textId="21506E2A" w:rsidR="005B177A" w:rsidRPr="00A82781" w:rsidRDefault="005B177A" w:rsidP="00375B69">
            <w:pPr>
              <w:tabs>
                <w:tab w:val="clear" w:pos="567"/>
              </w:tabs>
              <w:spacing w:line="240" w:lineRule="auto"/>
            </w:pPr>
            <w:proofErr w:type="spellStart"/>
            <w:r w:rsidRPr="00A82781">
              <w:t>gastrointestinálne</w:t>
            </w:r>
            <w:proofErr w:type="spellEnd"/>
            <w:r w:rsidRPr="00A82781">
              <w:t xml:space="preserve"> poruchy (vracanie, hnačka, </w:t>
            </w:r>
            <w:proofErr w:type="spellStart"/>
            <w:r w:rsidRPr="00A82781">
              <w:t>anorexia</w:t>
            </w:r>
            <w:proofErr w:type="spellEnd"/>
            <w:r w:rsidRPr="00A82781">
              <w:t>)</w:t>
            </w:r>
          </w:p>
          <w:p w14:paraId="24DF8E7E" w14:textId="77777777" w:rsidR="005B177A" w:rsidRPr="00A82781" w:rsidRDefault="005B177A" w:rsidP="00375B69">
            <w:pPr>
              <w:tabs>
                <w:tab w:val="clear" w:pos="567"/>
              </w:tabs>
              <w:spacing w:line="240" w:lineRule="auto"/>
              <w:textAlignment w:val="baseline"/>
              <w:rPr>
                <w:rFonts w:ascii="Segoe UI" w:hAnsi="Segoe UI" w:cs="Segoe UI"/>
                <w:sz w:val="18"/>
                <w:szCs w:val="18"/>
                <w:lang w:eastAsia="nl-NL"/>
              </w:rPr>
            </w:pPr>
          </w:p>
        </w:tc>
      </w:tr>
      <w:tr w:rsidR="005B177A" w:rsidRPr="001B6048" w14:paraId="752C9578" w14:textId="77777777" w:rsidTr="00375B69">
        <w:tc>
          <w:tcPr>
            <w:tcW w:w="39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72106E4" w14:textId="0978985F" w:rsidR="005B177A" w:rsidRPr="001B6048" w:rsidRDefault="005B177A" w:rsidP="00375B69">
            <w:pPr>
              <w:tabs>
                <w:tab w:val="clear" w:pos="567"/>
              </w:tabs>
              <w:spacing w:line="240" w:lineRule="auto"/>
              <w:textAlignment w:val="baseline"/>
              <w:rPr>
                <w:szCs w:val="22"/>
                <w:lang w:eastAsia="nl-NL"/>
              </w:rPr>
            </w:pPr>
            <w:r w:rsidRPr="001B6048">
              <w:rPr>
                <w:szCs w:val="22"/>
                <w:lang w:eastAsia="nl-NL"/>
              </w:rPr>
              <w:t>nestanovená frekvencia (nemožno odhadnúť z dostupných údajov)</w:t>
            </w:r>
          </w:p>
        </w:tc>
        <w:tc>
          <w:tcPr>
            <w:tcW w:w="51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912113F" w14:textId="5DB7C364" w:rsidR="005B177A" w:rsidRPr="001B6048" w:rsidRDefault="005B177A" w:rsidP="00375B69">
            <w:pPr>
              <w:rPr>
                <w:szCs w:val="22"/>
              </w:rPr>
            </w:pPr>
            <w:r w:rsidRPr="001B6048">
              <w:rPr>
                <w:szCs w:val="22"/>
              </w:rPr>
              <w:t xml:space="preserve">alergické reakcie (kožné reakcie, </w:t>
            </w:r>
            <w:proofErr w:type="spellStart"/>
            <w:r w:rsidRPr="001B6048">
              <w:rPr>
                <w:szCs w:val="22"/>
              </w:rPr>
              <w:t>anafylaxia</w:t>
            </w:r>
            <w:proofErr w:type="spellEnd"/>
            <w:r w:rsidRPr="001B6048">
              <w:rPr>
                <w:szCs w:val="22"/>
              </w:rPr>
              <w:t>)*</w:t>
            </w:r>
          </w:p>
        </w:tc>
      </w:tr>
    </w:tbl>
    <w:p w14:paraId="5374E706" w14:textId="69A984CB" w:rsidR="005B177A" w:rsidRPr="00A82781" w:rsidRDefault="005B177A" w:rsidP="005B177A">
      <w:pPr>
        <w:rPr>
          <w:sz w:val="20"/>
        </w:rPr>
      </w:pPr>
      <w:r w:rsidRPr="00A82781">
        <w:rPr>
          <w:sz w:val="20"/>
        </w:rPr>
        <w:t>* V týchto prípadoch podávanie ukončiť a </w:t>
      </w:r>
      <w:r w:rsidR="00317993" w:rsidRPr="001B6048">
        <w:rPr>
          <w:sz w:val="20"/>
        </w:rPr>
        <w:t>začať</w:t>
      </w:r>
      <w:r w:rsidRPr="00A82781">
        <w:rPr>
          <w:sz w:val="20"/>
        </w:rPr>
        <w:t xml:space="preserve"> symptomatick</w:t>
      </w:r>
      <w:r w:rsidR="00D47807" w:rsidRPr="001B6048">
        <w:rPr>
          <w:sz w:val="20"/>
        </w:rPr>
        <w:t xml:space="preserve">ú </w:t>
      </w:r>
      <w:r w:rsidRPr="00A82781">
        <w:rPr>
          <w:sz w:val="20"/>
        </w:rPr>
        <w:t>liečb</w:t>
      </w:r>
      <w:r w:rsidR="00D47807" w:rsidRPr="001B6048">
        <w:rPr>
          <w:sz w:val="20"/>
        </w:rPr>
        <w:t>u</w:t>
      </w:r>
      <w:r w:rsidRPr="00A82781">
        <w:rPr>
          <w:sz w:val="20"/>
        </w:rPr>
        <w:t>.</w:t>
      </w:r>
    </w:p>
    <w:p w14:paraId="6A07E2E5" w14:textId="77777777" w:rsidR="005B177A" w:rsidRPr="001B6048" w:rsidRDefault="005B177A" w:rsidP="002901F0">
      <w:pPr>
        <w:rPr>
          <w:szCs w:val="22"/>
        </w:rPr>
      </w:pPr>
    </w:p>
    <w:p w14:paraId="658F4243" w14:textId="2C2BC640" w:rsidR="00086E9B" w:rsidRDefault="00086E9B" w:rsidP="00A82781">
      <w:pPr>
        <w:jc w:val="both"/>
        <w:rPr>
          <w:noProof/>
        </w:rPr>
      </w:pPr>
      <w:r w:rsidRPr="001B6048">
        <w:t>Hlásenie nežiaducich účinkov je dôležité</w:t>
      </w:r>
      <w:r w:rsidR="005B177A" w:rsidRPr="001B6048">
        <w:t xml:space="preserve">. Umožňuje </w:t>
      </w:r>
      <w:r w:rsidRPr="001B6048">
        <w:t xml:space="preserve">priebežné </w:t>
      </w:r>
      <w:r w:rsidR="005B177A" w:rsidRPr="001B6048">
        <w:t xml:space="preserve">monitorovanie bezpečnosti veterinárneho lieku. </w:t>
      </w:r>
      <w:r w:rsidR="00B816B8" w:rsidRPr="001B6048">
        <w:t xml:space="preserve">Hlásenia sa majú zasielať prednostne prostredníctvom veterinárneho lekára buď držiteľovi rozhodnutia o registrácii alebo jeho miestnemu zástupcovi alebo príslušnému národnému orgánu prostredníctvom národného systému hlásenia. </w:t>
      </w:r>
      <w:r w:rsidR="00C65EA0">
        <w:rPr>
          <w:noProof/>
        </w:rPr>
        <w:t>Príslušné kontaktné údaje pozri v časti "Kontaktné údaje" v písomnej informácii pre používateľov.</w:t>
      </w:r>
    </w:p>
    <w:p w14:paraId="2661586C" w14:textId="77777777" w:rsidR="00A82781" w:rsidRPr="001B6048" w:rsidRDefault="00A82781" w:rsidP="00A82781">
      <w:pPr>
        <w:jc w:val="both"/>
      </w:pPr>
    </w:p>
    <w:p w14:paraId="325BB722" w14:textId="77777777" w:rsidR="00C114FF" w:rsidRPr="001B6048" w:rsidRDefault="00375B69" w:rsidP="00B13B6D">
      <w:pPr>
        <w:pStyle w:val="Style1"/>
      </w:pPr>
      <w:r w:rsidRPr="001B6048">
        <w:lastRenderedPageBreak/>
        <w:t>3.7</w:t>
      </w:r>
      <w:r w:rsidRPr="001B6048">
        <w:tab/>
        <w:t>Použitie počas gravidity, laktácie, znášky</w:t>
      </w:r>
    </w:p>
    <w:p w14:paraId="038D6793" w14:textId="77777777" w:rsidR="00C114FF" w:rsidRPr="001B6048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276A6F8C" w14:textId="47515D34" w:rsidR="00C114FF" w:rsidRPr="001B6048" w:rsidRDefault="00DA1225" w:rsidP="00A9226B">
      <w:pPr>
        <w:tabs>
          <w:tab w:val="clear" w:pos="567"/>
        </w:tabs>
        <w:spacing w:line="240" w:lineRule="auto"/>
        <w:rPr>
          <w:szCs w:val="22"/>
        </w:rPr>
      </w:pPr>
      <w:r w:rsidRPr="001B6048">
        <w:t>Tento liek sa môže používať počas gravidity a laktácie.</w:t>
      </w:r>
    </w:p>
    <w:p w14:paraId="1AB4E68A" w14:textId="77777777" w:rsidR="00C114FF" w:rsidRPr="001B6048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8FD0D0F" w14:textId="25A8BD0D" w:rsidR="00C114FF" w:rsidRPr="001B6048" w:rsidRDefault="00375B69" w:rsidP="00B13B6D">
      <w:pPr>
        <w:pStyle w:val="Style1"/>
      </w:pPr>
      <w:r w:rsidRPr="001B6048">
        <w:t>3.8</w:t>
      </w:r>
      <w:r w:rsidRPr="001B6048">
        <w:tab/>
      </w:r>
      <w:r w:rsidR="004456DA" w:rsidRPr="001B6048">
        <w:t>Interakcie s inými liekmi a ďalšie formy interakcií</w:t>
      </w:r>
    </w:p>
    <w:p w14:paraId="0EEAB286" w14:textId="77777777" w:rsidR="00C114FF" w:rsidRPr="001B6048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5819BEF1" w14:textId="3C1B42B3" w:rsidR="00DA1225" w:rsidRPr="001B6048" w:rsidRDefault="00DA1225" w:rsidP="00DA1225">
      <w:pPr>
        <w:tabs>
          <w:tab w:val="clear" w:pos="567"/>
        </w:tabs>
        <w:spacing w:line="240" w:lineRule="auto"/>
        <w:jc w:val="both"/>
        <w:rPr>
          <w:rStyle w:val="shorttext"/>
        </w:rPr>
      </w:pPr>
      <w:proofErr w:type="spellStart"/>
      <w:r w:rsidRPr="001B6048">
        <w:rPr>
          <w:rStyle w:val="shorttext"/>
        </w:rPr>
        <w:t>Chloramfenikol</w:t>
      </w:r>
      <w:proofErr w:type="spellEnd"/>
      <w:r w:rsidRPr="001B6048">
        <w:rPr>
          <w:rStyle w:val="shorttext"/>
        </w:rPr>
        <w:t xml:space="preserve">, </w:t>
      </w:r>
      <w:proofErr w:type="spellStart"/>
      <w:r w:rsidRPr="001B6048">
        <w:rPr>
          <w:rStyle w:val="shorttext"/>
        </w:rPr>
        <w:t>makrolidy</w:t>
      </w:r>
      <w:proofErr w:type="spellEnd"/>
      <w:r w:rsidRPr="001B6048">
        <w:rPr>
          <w:rStyle w:val="shorttext"/>
        </w:rPr>
        <w:t xml:space="preserve">, sulfónamidy a tetracyklíny môžu tlmiť antibakteriálny účinok penicilínov kvôli rýchlemu nástupu </w:t>
      </w:r>
      <w:proofErr w:type="spellStart"/>
      <w:r w:rsidRPr="001B6048">
        <w:rPr>
          <w:rStyle w:val="shorttext"/>
        </w:rPr>
        <w:t>bakt</w:t>
      </w:r>
      <w:r w:rsidR="00317993" w:rsidRPr="001B6048">
        <w:rPr>
          <w:rStyle w:val="shorttext"/>
        </w:rPr>
        <w:t>e</w:t>
      </w:r>
      <w:r w:rsidRPr="001B6048">
        <w:rPr>
          <w:rStyle w:val="shorttext"/>
        </w:rPr>
        <w:t>riostatického</w:t>
      </w:r>
      <w:proofErr w:type="spellEnd"/>
      <w:r w:rsidRPr="001B6048">
        <w:rPr>
          <w:rStyle w:val="shorttext"/>
        </w:rPr>
        <w:t xml:space="preserve"> účinku. Zvážte </w:t>
      </w:r>
      <w:r w:rsidR="00F74461" w:rsidRPr="001B6048">
        <w:rPr>
          <w:rStyle w:val="shorttext"/>
        </w:rPr>
        <w:t>možné</w:t>
      </w:r>
      <w:r w:rsidRPr="001B6048">
        <w:rPr>
          <w:rStyle w:val="shorttext"/>
        </w:rPr>
        <w:t xml:space="preserve"> skrížené alergie s inými penicilínmi. Penicilíny môžu </w:t>
      </w:r>
      <w:r w:rsidR="00F74461" w:rsidRPr="001B6048">
        <w:rPr>
          <w:rStyle w:val="shorttext"/>
        </w:rPr>
        <w:t>zosilniť</w:t>
      </w:r>
      <w:r w:rsidRPr="001B6048">
        <w:rPr>
          <w:rStyle w:val="shorttext"/>
        </w:rPr>
        <w:t xml:space="preserve"> účinok </w:t>
      </w:r>
      <w:proofErr w:type="spellStart"/>
      <w:r w:rsidRPr="001B6048">
        <w:rPr>
          <w:rStyle w:val="shorttext"/>
        </w:rPr>
        <w:t>aminoglykozidov</w:t>
      </w:r>
      <w:proofErr w:type="spellEnd"/>
      <w:r w:rsidRPr="001B6048">
        <w:rPr>
          <w:rStyle w:val="shorttext"/>
        </w:rPr>
        <w:t>.</w:t>
      </w:r>
    </w:p>
    <w:p w14:paraId="69A65112" w14:textId="77777777" w:rsidR="00C114FF" w:rsidRPr="001B6048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6613E8D" w14:textId="77777777" w:rsidR="00C114FF" w:rsidRPr="001B6048" w:rsidRDefault="00375B69" w:rsidP="00B13B6D">
      <w:pPr>
        <w:pStyle w:val="Style1"/>
      </w:pPr>
      <w:r w:rsidRPr="001B6048">
        <w:t>3.9</w:t>
      </w:r>
      <w:r w:rsidRPr="001B6048">
        <w:tab/>
      </w:r>
      <w:r w:rsidR="00B07269" w:rsidRPr="001B6048">
        <w:t>Cesty</w:t>
      </w:r>
      <w:r w:rsidRPr="001B6048">
        <w:t xml:space="preserve"> podania a dávkovanie</w:t>
      </w:r>
    </w:p>
    <w:p w14:paraId="5BA94CFC" w14:textId="77777777" w:rsidR="00145D34" w:rsidRPr="001B6048" w:rsidRDefault="00145D34" w:rsidP="00145C3F">
      <w:pPr>
        <w:tabs>
          <w:tab w:val="clear" w:pos="567"/>
        </w:tabs>
        <w:spacing w:line="240" w:lineRule="auto"/>
        <w:rPr>
          <w:szCs w:val="22"/>
        </w:rPr>
      </w:pPr>
    </w:p>
    <w:p w14:paraId="03015437" w14:textId="77777777" w:rsidR="00DA1225" w:rsidRPr="001B6048" w:rsidRDefault="00DA1225" w:rsidP="00DA1225">
      <w:pPr>
        <w:tabs>
          <w:tab w:val="clear" w:pos="567"/>
        </w:tabs>
        <w:spacing w:line="240" w:lineRule="auto"/>
        <w:jc w:val="both"/>
        <w:rPr>
          <w:rStyle w:val="shorttext"/>
        </w:rPr>
      </w:pPr>
      <w:r w:rsidRPr="001B6048">
        <w:rPr>
          <w:rStyle w:val="shorttext"/>
        </w:rPr>
        <w:t>Na perorálne podanie.</w:t>
      </w:r>
    </w:p>
    <w:p w14:paraId="6508705C" w14:textId="77777777" w:rsidR="00DA1225" w:rsidRPr="001B6048" w:rsidRDefault="00DA1225" w:rsidP="00DA1225">
      <w:pPr>
        <w:tabs>
          <w:tab w:val="clear" w:pos="567"/>
        </w:tabs>
        <w:spacing w:line="240" w:lineRule="auto"/>
        <w:jc w:val="both"/>
        <w:rPr>
          <w:rStyle w:val="shorttext"/>
        </w:rPr>
      </w:pPr>
      <w:r w:rsidRPr="001B6048">
        <w:rPr>
          <w:rStyle w:val="shorttext"/>
        </w:rPr>
        <w:t xml:space="preserve">Odporúčaná dávka je 12,5 mg/kg </w:t>
      </w:r>
      <w:r w:rsidRPr="001B6048">
        <w:t>živej hmotnosti</w:t>
      </w:r>
      <w:r w:rsidRPr="001B6048">
        <w:rPr>
          <w:rStyle w:val="shorttext"/>
        </w:rPr>
        <w:t xml:space="preserve"> (10 mg amoxicilínu/2,5 mg kyseliny </w:t>
      </w:r>
      <w:proofErr w:type="spellStart"/>
      <w:r w:rsidRPr="001B6048">
        <w:rPr>
          <w:rStyle w:val="shorttext"/>
        </w:rPr>
        <w:t>klavulánovej</w:t>
      </w:r>
      <w:proofErr w:type="spellEnd"/>
      <w:r w:rsidRPr="001B6048">
        <w:rPr>
          <w:rStyle w:val="shorttext"/>
        </w:rPr>
        <w:t xml:space="preserve"> na kg živej hmotnosti), dvakrát denne.</w:t>
      </w:r>
    </w:p>
    <w:p w14:paraId="0FCB63FA" w14:textId="77777777" w:rsidR="00DA1225" w:rsidRPr="001B6048" w:rsidRDefault="00DA1225" w:rsidP="00DA1225">
      <w:pPr>
        <w:tabs>
          <w:tab w:val="clear" w:pos="567"/>
        </w:tabs>
        <w:spacing w:line="240" w:lineRule="auto"/>
        <w:jc w:val="both"/>
        <w:rPr>
          <w:rStyle w:val="shorttext"/>
        </w:rPr>
      </w:pPr>
      <w:r w:rsidRPr="001B6048">
        <w:rPr>
          <w:rStyle w:val="shorttext"/>
        </w:rPr>
        <w:t>Nasledujúca tabuľka slúži ako návod na dávkovanie tabliet v odporúčanej dávke.</w:t>
      </w:r>
    </w:p>
    <w:p w14:paraId="08C71D2E" w14:textId="77777777" w:rsidR="00DA1225" w:rsidRPr="001B6048" w:rsidRDefault="00DA1225" w:rsidP="00DA1225">
      <w:pPr>
        <w:rPr>
          <w:rFonts w:ascii="Segoe UI" w:hAnsi="Segoe UI" w:cs="Segoe UI"/>
          <w:sz w:val="20"/>
        </w:rPr>
      </w:pPr>
      <w:r w:rsidRPr="001B6048">
        <w:t xml:space="preserve">Na zabezpečenie správneho dávkovania je potrebné určiť živú hmotnosť čo najpresnejšie, aby sa predišlo </w:t>
      </w:r>
      <w:proofErr w:type="spellStart"/>
      <w:r w:rsidRPr="001B6048">
        <w:t>poddávkovaniu</w:t>
      </w:r>
      <w:proofErr w:type="spellEnd"/>
      <w:r w:rsidRPr="001B6048">
        <w:rPr>
          <w:rFonts w:ascii="Segoe UI" w:hAnsi="Segoe UI"/>
          <w:sz w:val="20"/>
        </w:rPr>
        <w:t>.</w:t>
      </w:r>
    </w:p>
    <w:p w14:paraId="605306EE" w14:textId="77777777" w:rsidR="00DA1225" w:rsidRPr="001B6048" w:rsidRDefault="00DA1225" w:rsidP="00DA1225">
      <w:pPr>
        <w:tabs>
          <w:tab w:val="clear" w:pos="567"/>
        </w:tabs>
        <w:spacing w:line="240" w:lineRule="auto"/>
        <w:jc w:val="both"/>
      </w:pPr>
    </w:p>
    <w:p w14:paraId="6C3DCC73" w14:textId="77777777" w:rsidR="00DA1225" w:rsidRPr="001B6048" w:rsidRDefault="00DA1225" w:rsidP="00DA1225">
      <w:pPr>
        <w:tabs>
          <w:tab w:val="clear" w:pos="567"/>
        </w:tabs>
        <w:spacing w:line="240" w:lineRule="auto"/>
        <w:jc w:val="both"/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728"/>
        <w:gridCol w:w="2519"/>
        <w:gridCol w:w="2520"/>
        <w:gridCol w:w="2520"/>
      </w:tblGrid>
      <w:tr w:rsidR="00DA1225" w:rsidRPr="001B6048" w14:paraId="711BE03B" w14:textId="77777777" w:rsidTr="00375B69">
        <w:tc>
          <w:tcPr>
            <w:tcW w:w="1728" w:type="dxa"/>
            <w:tcBorders>
              <w:top w:val="nil"/>
              <w:left w:val="nil"/>
            </w:tcBorders>
            <w:shd w:val="clear" w:color="auto" w:fill="auto"/>
            <w:vAlign w:val="center"/>
          </w:tcPr>
          <w:p w14:paraId="19D93883" w14:textId="77777777" w:rsidR="00DA1225" w:rsidRPr="001B6048" w:rsidRDefault="00DA1225" w:rsidP="00375B69">
            <w:pPr>
              <w:tabs>
                <w:tab w:val="clear" w:pos="567"/>
              </w:tabs>
              <w:spacing w:line="240" w:lineRule="auto"/>
              <w:jc w:val="both"/>
              <w:rPr>
                <w:b/>
                <w:szCs w:val="22"/>
              </w:rPr>
            </w:pPr>
          </w:p>
        </w:tc>
        <w:tc>
          <w:tcPr>
            <w:tcW w:w="7559" w:type="dxa"/>
            <w:gridSpan w:val="3"/>
            <w:shd w:val="clear" w:color="auto" w:fill="auto"/>
            <w:vAlign w:val="center"/>
          </w:tcPr>
          <w:p w14:paraId="3D59C03F" w14:textId="77777777" w:rsidR="00DA1225" w:rsidRPr="001B6048" w:rsidRDefault="00DA1225" w:rsidP="00375B69">
            <w:pPr>
              <w:tabs>
                <w:tab w:val="clear" w:pos="567"/>
              </w:tabs>
              <w:spacing w:line="240" w:lineRule="auto"/>
              <w:jc w:val="center"/>
              <w:rPr>
                <w:rStyle w:val="shorttext"/>
                <w:b/>
              </w:rPr>
            </w:pPr>
            <w:r w:rsidRPr="001B6048">
              <w:rPr>
                <w:rStyle w:val="shorttext"/>
                <w:b/>
              </w:rPr>
              <w:t>Počet tabliet dvakrát denne</w:t>
            </w:r>
          </w:p>
          <w:p w14:paraId="373115BE" w14:textId="77777777" w:rsidR="00DA1225" w:rsidRPr="001B6048" w:rsidRDefault="00DA1225" w:rsidP="00375B69">
            <w:pPr>
              <w:tabs>
                <w:tab w:val="clear" w:pos="567"/>
              </w:tabs>
              <w:spacing w:line="240" w:lineRule="auto"/>
              <w:jc w:val="center"/>
              <w:rPr>
                <w:rStyle w:val="shorttext"/>
              </w:rPr>
            </w:pPr>
            <w:r w:rsidRPr="001B6048">
              <w:rPr>
                <w:rStyle w:val="shorttext"/>
              </w:rPr>
              <w:t>(dávkovanie: 12,5 mg/kg živej hmotnosti)</w:t>
            </w:r>
          </w:p>
        </w:tc>
      </w:tr>
      <w:tr w:rsidR="00DA1225" w:rsidRPr="001B6048" w14:paraId="63DB5B07" w14:textId="77777777" w:rsidTr="00375B69">
        <w:tc>
          <w:tcPr>
            <w:tcW w:w="1728" w:type="dxa"/>
            <w:shd w:val="clear" w:color="auto" w:fill="auto"/>
            <w:vAlign w:val="center"/>
          </w:tcPr>
          <w:p w14:paraId="557618D7" w14:textId="77777777" w:rsidR="00DA1225" w:rsidRPr="001B6048" w:rsidRDefault="00DA1225" w:rsidP="00375B69">
            <w:pPr>
              <w:tabs>
                <w:tab w:val="clear" w:pos="567"/>
              </w:tabs>
              <w:spacing w:line="240" w:lineRule="auto"/>
              <w:jc w:val="center"/>
              <w:rPr>
                <w:rStyle w:val="shorttext"/>
                <w:b/>
              </w:rPr>
            </w:pPr>
            <w:r w:rsidRPr="001B6048">
              <w:rPr>
                <w:rStyle w:val="shorttext"/>
                <w:b/>
              </w:rPr>
              <w:t>Živá hmotnosť</w:t>
            </w:r>
          </w:p>
          <w:p w14:paraId="2EA3CF0A" w14:textId="77777777" w:rsidR="00DA1225" w:rsidRPr="001B6048" w:rsidRDefault="00DA1225" w:rsidP="00375B69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1B6048">
              <w:rPr>
                <w:rStyle w:val="shorttext"/>
              </w:rPr>
              <w:t>(kg)</w:t>
            </w:r>
          </w:p>
        </w:tc>
        <w:tc>
          <w:tcPr>
            <w:tcW w:w="2519" w:type="dxa"/>
            <w:shd w:val="clear" w:color="auto" w:fill="auto"/>
            <w:vAlign w:val="center"/>
          </w:tcPr>
          <w:p w14:paraId="5D4A91CA" w14:textId="77777777" w:rsidR="00DA1225" w:rsidRPr="001B6048" w:rsidRDefault="00DA1225" w:rsidP="00375B69">
            <w:pPr>
              <w:tabs>
                <w:tab w:val="clear" w:pos="567"/>
              </w:tabs>
              <w:spacing w:line="240" w:lineRule="auto"/>
              <w:jc w:val="center"/>
              <w:rPr>
                <w:sz w:val="20"/>
              </w:rPr>
            </w:pPr>
            <w:proofErr w:type="spellStart"/>
            <w:r w:rsidRPr="001B6048">
              <w:rPr>
                <w:sz w:val="20"/>
              </w:rPr>
              <w:t>Amoxicilín</w:t>
            </w:r>
            <w:proofErr w:type="spellEnd"/>
            <w:r w:rsidRPr="001B6048">
              <w:rPr>
                <w:sz w:val="20"/>
              </w:rPr>
              <w:t xml:space="preserve">/kyselina </w:t>
            </w:r>
            <w:proofErr w:type="spellStart"/>
            <w:r w:rsidRPr="001B6048">
              <w:rPr>
                <w:sz w:val="20"/>
              </w:rPr>
              <w:t>klavulánová</w:t>
            </w:r>
            <w:proofErr w:type="spellEnd"/>
          </w:p>
          <w:p w14:paraId="10C7E673" w14:textId="77777777" w:rsidR="00DA1225" w:rsidRPr="001B6048" w:rsidRDefault="00DA1225" w:rsidP="00375B69">
            <w:pPr>
              <w:tabs>
                <w:tab w:val="clear" w:pos="567"/>
              </w:tabs>
              <w:spacing w:line="240" w:lineRule="auto"/>
              <w:jc w:val="center"/>
              <w:rPr>
                <w:sz w:val="20"/>
              </w:rPr>
            </w:pPr>
            <w:r w:rsidRPr="001B6048">
              <w:rPr>
                <w:sz w:val="20"/>
              </w:rPr>
              <w:t>50 mg + 12,5 mg</w:t>
            </w:r>
          </w:p>
        </w:tc>
        <w:tc>
          <w:tcPr>
            <w:tcW w:w="2520" w:type="dxa"/>
            <w:shd w:val="clear" w:color="auto" w:fill="auto"/>
            <w:vAlign w:val="center"/>
          </w:tcPr>
          <w:p w14:paraId="5FE08B1D" w14:textId="77777777" w:rsidR="00DA1225" w:rsidRPr="001B6048" w:rsidRDefault="00DA1225" w:rsidP="00375B69">
            <w:pPr>
              <w:tabs>
                <w:tab w:val="clear" w:pos="567"/>
              </w:tabs>
              <w:spacing w:line="240" w:lineRule="auto"/>
              <w:jc w:val="center"/>
              <w:rPr>
                <w:sz w:val="20"/>
              </w:rPr>
            </w:pPr>
            <w:proofErr w:type="spellStart"/>
            <w:r w:rsidRPr="001B6048">
              <w:rPr>
                <w:sz w:val="20"/>
              </w:rPr>
              <w:t>Amoxicilín</w:t>
            </w:r>
            <w:proofErr w:type="spellEnd"/>
            <w:r w:rsidRPr="001B6048">
              <w:rPr>
                <w:sz w:val="20"/>
              </w:rPr>
              <w:t xml:space="preserve">/kyselina </w:t>
            </w:r>
            <w:proofErr w:type="spellStart"/>
            <w:r w:rsidRPr="001B6048">
              <w:rPr>
                <w:sz w:val="20"/>
              </w:rPr>
              <w:t>klavulánová</w:t>
            </w:r>
            <w:proofErr w:type="spellEnd"/>
          </w:p>
          <w:p w14:paraId="4445C05C" w14:textId="77777777" w:rsidR="00DA1225" w:rsidRPr="001B6048" w:rsidRDefault="00DA1225" w:rsidP="00375B69">
            <w:pPr>
              <w:tabs>
                <w:tab w:val="clear" w:pos="567"/>
              </w:tabs>
              <w:spacing w:line="240" w:lineRule="auto"/>
              <w:jc w:val="center"/>
              <w:rPr>
                <w:sz w:val="20"/>
              </w:rPr>
            </w:pPr>
            <w:r w:rsidRPr="001B6048">
              <w:rPr>
                <w:sz w:val="20"/>
              </w:rPr>
              <w:t>250 mg + 62,5 mg</w:t>
            </w:r>
          </w:p>
        </w:tc>
        <w:tc>
          <w:tcPr>
            <w:tcW w:w="2520" w:type="dxa"/>
            <w:shd w:val="clear" w:color="auto" w:fill="auto"/>
            <w:vAlign w:val="center"/>
          </w:tcPr>
          <w:p w14:paraId="42F167AF" w14:textId="77777777" w:rsidR="00DA1225" w:rsidRPr="001B6048" w:rsidRDefault="00DA1225" w:rsidP="00375B69">
            <w:pPr>
              <w:tabs>
                <w:tab w:val="clear" w:pos="567"/>
              </w:tabs>
              <w:spacing w:line="240" w:lineRule="auto"/>
              <w:jc w:val="center"/>
              <w:rPr>
                <w:sz w:val="20"/>
              </w:rPr>
            </w:pPr>
            <w:proofErr w:type="spellStart"/>
            <w:r w:rsidRPr="001B6048">
              <w:rPr>
                <w:sz w:val="20"/>
              </w:rPr>
              <w:t>Amoxicilín</w:t>
            </w:r>
            <w:proofErr w:type="spellEnd"/>
            <w:r w:rsidRPr="001B6048">
              <w:rPr>
                <w:sz w:val="20"/>
              </w:rPr>
              <w:t xml:space="preserve">/kyselina </w:t>
            </w:r>
            <w:proofErr w:type="spellStart"/>
            <w:r w:rsidRPr="001B6048">
              <w:rPr>
                <w:sz w:val="20"/>
              </w:rPr>
              <w:t>klavulánová</w:t>
            </w:r>
            <w:proofErr w:type="spellEnd"/>
          </w:p>
          <w:p w14:paraId="42236B62" w14:textId="77777777" w:rsidR="00DA1225" w:rsidRPr="001B6048" w:rsidRDefault="00DA1225" w:rsidP="00375B69">
            <w:pPr>
              <w:tabs>
                <w:tab w:val="clear" w:pos="567"/>
              </w:tabs>
              <w:spacing w:line="240" w:lineRule="auto"/>
              <w:jc w:val="center"/>
              <w:rPr>
                <w:sz w:val="20"/>
              </w:rPr>
            </w:pPr>
            <w:r w:rsidRPr="001B6048">
              <w:rPr>
                <w:sz w:val="20"/>
              </w:rPr>
              <w:t>500 mg + 125 mg</w:t>
            </w:r>
          </w:p>
        </w:tc>
      </w:tr>
      <w:tr w:rsidR="00DA1225" w:rsidRPr="001B6048" w14:paraId="5B08AD25" w14:textId="77777777" w:rsidTr="00375B69">
        <w:tc>
          <w:tcPr>
            <w:tcW w:w="1728" w:type="dxa"/>
            <w:shd w:val="clear" w:color="auto" w:fill="auto"/>
            <w:vAlign w:val="center"/>
          </w:tcPr>
          <w:p w14:paraId="713FFFDF" w14:textId="77777777" w:rsidR="00DA1225" w:rsidRPr="001B6048" w:rsidRDefault="00DA1225" w:rsidP="00375B69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1B6048">
              <w:t>1 – 1,25</w:t>
            </w:r>
          </w:p>
        </w:tc>
        <w:tc>
          <w:tcPr>
            <w:tcW w:w="2519" w:type="dxa"/>
            <w:shd w:val="clear" w:color="auto" w:fill="auto"/>
            <w:vAlign w:val="center"/>
          </w:tcPr>
          <w:p w14:paraId="3F47F02B" w14:textId="77777777" w:rsidR="00DA1225" w:rsidRPr="001B6048" w:rsidRDefault="00DA1225" w:rsidP="00375B69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1B6048">
              <w:t>¼</w:t>
            </w:r>
          </w:p>
        </w:tc>
        <w:tc>
          <w:tcPr>
            <w:tcW w:w="2520" w:type="dxa"/>
            <w:shd w:val="clear" w:color="auto" w:fill="auto"/>
          </w:tcPr>
          <w:p w14:paraId="45D579A9" w14:textId="77777777" w:rsidR="00DA1225" w:rsidRPr="001B6048" w:rsidRDefault="00DA1225" w:rsidP="00375B69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1B6048">
              <w:t>-</w:t>
            </w:r>
          </w:p>
        </w:tc>
        <w:tc>
          <w:tcPr>
            <w:tcW w:w="2520" w:type="dxa"/>
            <w:shd w:val="clear" w:color="auto" w:fill="auto"/>
          </w:tcPr>
          <w:p w14:paraId="29A932A5" w14:textId="77777777" w:rsidR="00DA1225" w:rsidRPr="001B6048" w:rsidRDefault="00DA1225" w:rsidP="00375B69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1B6048">
              <w:t>-</w:t>
            </w:r>
          </w:p>
        </w:tc>
      </w:tr>
      <w:tr w:rsidR="00DA1225" w:rsidRPr="001B6048" w14:paraId="7B5AEBD2" w14:textId="77777777" w:rsidTr="00375B69">
        <w:tc>
          <w:tcPr>
            <w:tcW w:w="1728" w:type="dxa"/>
            <w:shd w:val="clear" w:color="auto" w:fill="auto"/>
            <w:vAlign w:val="center"/>
          </w:tcPr>
          <w:p w14:paraId="76E75009" w14:textId="77777777" w:rsidR="00DA1225" w:rsidRPr="001B6048" w:rsidRDefault="00DA1225" w:rsidP="00375B69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1B6048">
              <w:t>&gt;1,25 – 2,5</w:t>
            </w:r>
          </w:p>
        </w:tc>
        <w:tc>
          <w:tcPr>
            <w:tcW w:w="2519" w:type="dxa"/>
            <w:shd w:val="clear" w:color="auto" w:fill="auto"/>
            <w:vAlign w:val="center"/>
          </w:tcPr>
          <w:p w14:paraId="22F6632E" w14:textId="77777777" w:rsidR="00DA1225" w:rsidRPr="001B6048" w:rsidRDefault="00DA1225" w:rsidP="00375B69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1B6048">
              <w:t>½</w:t>
            </w:r>
          </w:p>
        </w:tc>
        <w:tc>
          <w:tcPr>
            <w:tcW w:w="2520" w:type="dxa"/>
            <w:shd w:val="clear" w:color="auto" w:fill="auto"/>
          </w:tcPr>
          <w:p w14:paraId="6147A391" w14:textId="77777777" w:rsidR="00DA1225" w:rsidRPr="001B6048" w:rsidRDefault="00DA1225" w:rsidP="00375B69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1B6048">
              <w:t>-</w:t>
            </w:r>
          </w:p>
        </w:tc>
        <w:tc>
          <w:tcPr>
            <w:tcW w:w="2520" w:type="dxa"/>
            <w:shd w:val="clear" w:color="auto" w:fill="auto"/>
          </w:tcPr>
          <w:p w14:paraId="145AD2F0" w14:textId="77777777" w:rsidR="00DA1225" w:rsidRPr="001B6048" w:rsidRDefault="00DA1225" w:rsidP="00375B69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1B6048">
              <w:t>-</w:t>
            </w:r>
          </w:p>
        </w:tc>
      </w:tr>
      <w:tr w:rsidR="00DA1225" w:rsidRPr="001B6048" w14:paraId="72A6776D" w14:textId="77777777" w:rsidTr="00375B69">
        <w:tc>
          <w:tcPr>
            <w:tcW w:w="1728" w:type="dxa"/>
            <w:shd w:val="clear" w:color="auto" w:fill="auto"/>
            <w:vAlign w:val="center"/>
          </w:tcPr>
          <w:p w14:paraId="6A15BEB0" w14:textId="77777777" w:rsidR="00DA1225" w:rsidRPr="001B6048" w:rsidRDefault="00DA1225" w:rsidP="00375B69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1B6048">
              <w:t>&gt;2,5 – 3,75</w:t>
            </w:r>
          </w:p>
        </w:tc>
        <w:tc>
          <w:tcPr>
            <w:tcW w:w="2519" w:type="dxa"/>
            <w:shd w:val="clear" w:color="auto" w:fill="auto"/>
            <w:vAlign w:val="center"/>
          </w:tcPr>
          <w:p w14:paraId="5F415940" w14:textId="77777777" w:rsidR="00DA1225" w:rsidRPr="001B6048" w:rsidRDefault="00DA1225" w:rsidP="00375B69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1B6048">
              <w:t>¾</w:t>
            </w:r>
          </w:p>
        </w:tc>
        <w:tc>
          <w:tcPr>
            <w:tcW w:w="2520" w:type="dxa"/>
            <w:shd w:val="clear" w:color="auto" w:fill="auto"/>
          </w:tcPr>
          <w:p w14:paraId="6909DAFE" w14:textId="77777777" w:rsidR="00DA1225" w:rsidRPr="001B6048" w:rsidRDefault="00DA1225" w:rsidP="00375B69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1B6048">
              <w:t>-</w:t>
            </w:r>
          </w:p>
        </w:tc>
        <w:tc>
          <w:tcPr>
            <w:tcW w:w="2520" w:type="dxa"/>
            <w:shd w:val="clear" w:color="auto" w:fill="auto"/>
          </w:tcPr>
          <w:p w14:paraId="3A232DF2" w14:textId="77777777" w:rsidR="00DA1225" w:rsidRPr="001B6048" w:rsidRDefault="00DA1225" w:rsidP="00375B69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1B6048">
              <w:t>-</w:t>
            </w:r>
          </w:p>
        </w:tc>
      </w:tr>
      <w:tr w:rsidR="00DA1225" w:rsidRPr="001B6048" w14:paraId="760995CD" w14:textId="77777777" w:rsidTr="00375B69">
        <w:tc>
          <w:tcPr>
            <w:tcW w:w="1728" w:type="dxa"/>
            <w:shd w:val="clear" w:color="auto" w:fill="auto"/>
            <w:vAlign w:val="center"/>
          </w:tcPr>
          <w:p w14:paraId="77407A9E" w14:textId="77777777" w:rsidR="00DA1225" w:rsidRPr="001B6048" w:rsidRDefault="00DA1225" w:rsidP="00375B69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1B6048">
              <w:t>&gt;3,75 – 5</w:t>
            </w:r>
          </w:p>
        </w:tc>
        <w:tc>
          <w:tcPr>
            <w:tcW w:w="2519" w:type="dxa"/>
            <w:shd w:val="clear" w:color="auto" w:fill="auto"/>
            <w:vAlign w:val="center"/>
          </w:tcPr>
          <w:p w14:paraId="7FAD007F" w14:textId="77777777" w:rsidR="00DA1225" w:rsidRPr="001B6048" w:rsidRDefault="00DA1225" w:rsidP="00375B69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1B6048">
              <w:t>1</w:t>
            </w:r>
          </w:p>
        </w:tc>
        <w:tc>
          <w:tcPr>
            <w:tcW w:w="2520" w:type="dxa"/>
            <w:shd w:val="clear" w:color="auto" w:fill="auto"/>
          </w:tcPr>
          <w:p w14:paraId="2AF90724" w14:textId="77777777" w:rsidR="00DA1225" w:rsidRPr="001B6048" w:rsidRDefault="00DA1225" w:rsidP="00375B69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1B6048">
              <w:t>-</w:t>
            </w:r>
          </w:p>
        </w:tc>
        <w:tc>
          <w:tcPr>
            <w:tcW w:w="2520" w:type="dxa"/>
            <w:shd w:val="clear" w:color="auto" w:fill="auto"/>
          </w:tcPr>
          <w:p w14:paraId="2E93C56C" w14:textId="77777777" w:rsidR="00DA1225" w:rsidRPr="001B6048" w:rsidRDefault="00DA1225" w:rsidP="00375B69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1B6048">
              <w:t>-</w:t>
            </w:r>
          </w:p>
        </w:tc>
      </w:tr>
      <w:tr w:rsidR="00DA1225" w:rsidRPr="001B6048" w14:paraId="21D6F722" w14:textId="77777777" w:rsidTr="00375B69">
        <w:tc>
          <w:tcPr>
            <w:tcW w:w="1728" w:type="dxa"/>
            <w:shd w:val="clear" w:color="auto" w:fill="auto"/>
            <w:vAlign w:val="center"/>
          </w:tcPr>
          <w:p w14:paraId="68C4C3F2" w14:textId="77777777" w:rsidR="00DA1225" w:rsidRPr="001B6048" w:rsidRDefault="00DA1225" w:rsidP="00375B69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1B6048">
              <w:t>&gt;5 – 6,25</w:t>
            </w:r>
          </w:p>
        </w:tc>
        <w:tc>
          <w:tcPr>
            <w:tcW w:w="2519" w:type="dxa"/>
            <w:shd w:val="clear" w:color="auto" w:fill="auto"/>
            <w:vAlign w:val="center"/>
          </w:tcPr>
          <w:p w14:paraId="5F9DF919" w14:textId="77777777" w:rsidR="00DA1225" w:rsidRPr="001B6048" w:rsidRDefault="00DA1225" w:rsidP="00375B69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1B6048">
              <w:t>1 ¼</w:t>
            </w:r>
          </w:p>
        </w:tc>
        <w:tc>
          <w:tcPr>
            <w:tcW w:w="2520" w:type="dxa"/>
            <w:shd w:val="clear" w:color="auto" w:fill="auto"/>
          </w:tcPr>
          <w:p w14:paraId="4A6A1A49" w14:textId="77777777" w:rsidR="00DA1225" w:rsidRPr="001B6048" w:rsidRDefault="00DA1225" w:rsidP="00375B69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1B6048">
              <w:t>¼</w:t>
            </w:r>
          </w:p>
        </w:tc>
        <w:tc>
          <w:tcPr>
            <w:tcW w:w="2520" w:type="dxa"/>
            <w:shd w:val="clear" w:color="auto" w:fill="auto"/>
          </w:tcPr>
          <w:p w14:paraId="637F3311" w14:textId="77777777" w:rsidR="00DA1225" w:rsidRPr="001B6048" w:rsidRDefault="00DA1225" w:rsidP="00375B69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1B6048">
              <w:t>-</w:t>
            </w:r>
          </w:p>
        </w:tc>
      </w:tr>
      <w:tr w:rsidR="00DA1225" w:rsidRPr="001B6048" w14:paraId="52099A14" w14:textId="77777777" w:rsidTr="00375B69">
        <w:tc>
          <w:tcPr>
            <w:tcW w:w="1728" w:type="dxa"/>
            <w:shd w:val="clear" w:color="auto" w:fill="auto"/>
            <w:vAlign w:val="center"/>
          </w:tcPr>
          <w:p w14:paraId="4ED392AA" w14:textId="77777777" w:rsidR="00DA1225" w:rsidRPr="001B6048" w:rsidRDefault="00DA1225" w:rsidP="00375B69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1B6048">
              <w:t>&gt;6,25 – 12,5</w:t>
            </w:r>
          </w:p>
        </w:tc>
        <w:tc>
          <w:tcPr>
            <w:tcW w:w="2519" w:type="dxa"/>
            <w:shd w:val="clear" w:color="auto" w:fill="auto"/>
            <w:vAlign w:val="center"/>
          </w:tcPr>
          <w:p w14:paraId="25AE7042" w14:textId="77777777" w:rsidR="00DA1225" w:rsidRPr="001B6048" w:rsidRDefault="00DA1225" w:rsidP="00375B69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1B6048">
              <w:t>-</w:t>
            </w:r>
          </w:p>
        </w:tc>
        <w:tc>
          <w:tcPr>
            <w:tcW w:w="2520" w:type="dxa"/>
            <w:shd w:val="clear" w:color="auto" w:fill="auto"/>
          </w:tcPr>
          <w:p w14:paraId="3015480E" w14:textId="77777777" w:rsidR="00DA1225" w:rsidRPr="001B6048" w:rsidRDefault="00DA1225" w:rsidP="00375B69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1B6048">
              <w:t>½</w:t>
            </w:r>
          </w:p>
        </w:tc>
        <w:tc>
          <w:tcPr>
            <w:tcW w:w="2520" w:type="dxa"/>
            <w:shd w:val="clear" w:color="auto" w:fill="auto"/>
          </w:tcPr>
          <w:p w14:paraId="3B79FDC7" w14:textId="77777777" w:rsidR="00DA1225" w:rsidRPr="001B6048" w:rsidRDefault="00DA1225" w:rsidP="00375B69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1B6048">
              <w:t>¼</w:t>
            </w:r>
          </w:p>
        </w:tc>
      </w:tr>
      <w:tr w:rsidR="00DA1225" w:rsidRPr="001B6048" w14:paraId="03393D4F" w14:textId="77777777" w:rsidTr="00375B69">
        <w:tc>
          <w:tcPr>
            <w:tcW w:w="1728" w:type="dxa"/>
            <w:shd w:val="clear" w:color="auto" w:fill="auto"/>
            <w:vAlign w:val="center"/>
          </w:tcPr>
          <w:p w14:paraId="5568C27D" w14:textId="77777777" w:rsidR="00DA1225" w:rsidRPr="001B6048" w:rsidRDefault="00DA1225" w:rsidP="00375B69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1B6048">
              <w:t>&gt;12,5 – 18,75</w:t>
            </w:r>
          </w:p>
        </w:tc>
        <w:tc>
          <w:tcPr>
            <w:tcW w:w="2519" w:type="dxa"/>
            <w:shd w:val="clear" w:color="auto" w:fill="auto"/>
            <w:vAlign w:val="center"/>
          </w:tcPr>
          <w:p w14:paraId="2EFA0B5B" w14:textId="77777777" w:rsidR="00DA1225" w:rsidRPr="001B6048" w:rsidRDefault="00DA1225" w:rsidP="00375B69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1B6048">
              <w:t>-</w:t>
            </w:r>
          </w:p>
        </w:tc>
        <w:tc>
          <w:tcPr>
            <w:tcW w:w="2520" w:type="dxa"/>
            <w:shd w:val="clear" w:color="auto" w:fill="auto"/>
          </w:tcPr>
          <w:p w14:paraId="499262A6" w14:textId="77777777" w:rsidR="00DA1225" w:rsidRPr="001B6048" w:rsidRDefault="00DA1225" w:rsidP="00375B69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1B6048">
              <w:t>¾</w:t>
            </w:r>
          </w:p>
        </w:tc>
        <w:tc>
          <w:tcPr>
            <w:tcW w:w="2520" w:type="dxa"/>
            <w:shd w:val="clear" w:color="auto" w:fill="auto"/>
          </w:tcPr>
          <w:p w14:paraId="0FDF43D0" w14:textId="77777777" w:rsidR="00DA1225" w:rsidRPr="001B6048" w:rsidRDefault="00DA1225" w:rsidP="00375B69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1B6048">
              <w:t>-</w:t>
            </w:r>
          </w:p>
        </w:tc>
      </w:tr>
      <w:tr w:rsidR="00DA1225" w:rsidRPr="001B6048" w14:paraId="4EFEAA9F" w14:textId="77777777" w:rsidTr="00375B69">
        <w:tc>
          <w:tcPr>
            <w:tcW w:w="1728" w:type="dxa"/>
            <w:shd w:val="clear" w:color="auto" w:fill="auto"/>
            <w:vAlign w:val="center"/>
          </w:tcPr>
          <w:p w14:paraId="45F1C2C3" w14:textId="77777777" w:rsidR="00DA1225" w:rsidRPr="001B6048" w:rsidRDefault="00DA1225" w:rsidP="00375B69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1B6048">
              <w:t>&gt;18,75 – 25</w:t>
            </w:r>
          </w:p>
        </w:tc>
        <w:tc>
          <w:tcPr>
            <w:tcW w:w="2519" w:type="dxa"/>
            <w:shd w:val="clear" w:color="auto" w:fill="auto"/>
            <w:vAlign w:val="center"/>
          </w:tcPr>
          <w:p w14:paraId="66C97C1F" w14:textId="77777777" w:rsidR="00DA1225" w:rsidRPr="001B6048" w:rsidRDefault="00DA1225" w:rsidP="00375B69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1B6048">
              <w:t>-</w:t>
            </w:r>
          </w:p>
        </w:tc>
        <w:tc>
          <w:tcPr>
            <w:tcW w:w="2520" w:type="dxa"/>
            <w:shd w:val="clear" w:color="auto" w:fill="auto"/>
          </w:tcPr>
          <w:p w14:paraId="5AAB9477" w14:textId="77777777" w:rsidR="00DA1225" w:rsidRPr="001B6048" w:rsidRDefault="00DA1225" w:rsidP="00375B69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1B6048">
              <w:t>1</w:t>
            </w:r>
          </w:p>
        </w:tc>
        <w:tc>
          <w:tcPr>
            <w:tcW w:w="2520" w:type="dxa"/>
            <w:shd w:val="clear" w:color="auto" w:fill="auto"/>
          </w:tcPr>
          <w:p w14:paraId="036B85F5" w14:textId="77777777" w:rsidR="00DA1225" w:rsidRPr="001B6048" w:rsidRDefault="00DA1225" w:rsidP="00375B69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1B6048">
              <w:t>½</w:t>
            </w:r>
          </w:p>
        </w:tc>
      </w:tr>
      <w:tr w:rsidR="00DA1225" w:rsidRPr="001B6048" w14:paraId="17970BEE" w14:textId="77777777" w:rsidTr="00375B69">
        <w:tc>
          <w:tcPr>
            <w:tcW w:w="1728" w:type="dxa"/>
            <w:shd w:val="clear" w:color="auto" w:fill="auto"/>
            <w:vAlign w:val="center"/>
          </w:tcPr>
          <w:p w14:paraId="1AE46C75" w14:textId="77777777" w:rsidR="00DA1225" w:rsidRPr="001B6048" w:rsidRDefault="00DA1225" w:rsidP="00375B69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1B6048">
              <w:t>&gt;25 – 31,25</w:t>
            </w:r>
          </w:p>
        </w:tc>
        <w:tc>
          <w:tcPr>
            <w:tcW w:w="2519" w:type="dxa"/>
            <w:shd w:val="clear" w:color="auto" w:fill="auto"/>
            <w:vAlign w:val="center"/>
          </w:tcPr>
          <w:p w14:paraId="48217E0C" w14:textId="77777777" w:rsidR="00DA1225" w:rsidRPr="001B6048" w:rsidRDefault="00DA1225" w:rsidP="00375B69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1B6048">
              <w:t>-</w:t>
            </w:r>
          </w:p>
        </w:tc>
        <w:tc>
          <w:tcPr>
            <w:tcW w:w="2520" w:type="dxa"/>
            <w:shd w:val="clear" w:color="auto" w:fill="auto"/>
          </w:tcPr>
          <w:p w14:paraId="47ED7F61" w14:textId="77777777" w:rsidR="00DA1225" w:rsidRPr="001B6048" w:rsidRDefault="00DA1225" w:rsidP="00375B69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1B6048">
              <w:t>1 ¼</w:t>
            </w:r>
          </w:p>
        </w:tc>
        <w:tc>
          <w:tcPr>
            <w:tcW w:w="2520" w:type="dxa"/>
            <w:shd w:val="clear" w:color="auto" w:fill="auto"/>
          </w:tcPr>
          <w:p w14:paraId="7D3C9117" w14:textId="77777777" w:rsidR="00DA1225" w:rsidRPr="001B6048" w:rsidRDefault="00DA1225" w:rsidP="00375B69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1B6048">
              <w:t>-</w:t>
            </w:r>
          </w:p>
        </w:tc>
      </w:tr>
      <w:tr w:rsidR="00DA1225" w:rsidRPr="001B6048" w14:paraId="5F9B8E45" w14:textId="77777777" w:rsidTr="00375B69">
        <w:tc>
          <w:tcPr>
            <w:tcW w:w="1728" w:type="dxa"/>
            <w:shd w:val="clear" w:color="auto" w:fill="auto"/>
            <w:vAlign w:val="center"/>
          </w:tcPr>
          <w:p w14:paraId="18B16495" w14:textId="77777777" w:rsidR="00DA1225" w:rsidRPr="001B6048" w:rsidRDefault="00DA1225" w:rsidP="00375B69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1B6048">
              <w:t>&gt;31,25 – 37,5</w:t>
            </w:r>
          </w:p>
        </w:tc>
        <w:tc>
          <w:tcPr>
            <w:tcW w:w="2519" w:type="dxa"/>
            <w:shd w:val="clear" w:color="auto" w:fill="auto"/>
            <w:vAlign w:val="center"/>
          </w:tcPr>
          <w:p w14:paraId="686C67AA" w14:textId="77777777" w:rsidR="00DA1225" w:rsidRPr="001B6048" w:rsidRDefault="00DA1225" w:rsidP="00375B69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1B6048">
              <w:t>-</w:t>
            </w:r>
          </w:p>
        </w:tc>
        <w:tc>
          <w:tcPr>
            <w:tcW w:w="2520" w:type="dxa"/>
            <w:shd w:val="clear" w:color="auto" w:fill="auto"/>
          </w:tcPr>
          <w:p w14:paraId="21D1E629" w14:textId="77777777" w:rsidR="00DA1225" w:rsidRPr="001B6048" w:rsidRDefault="00DA1225" w:rsidP="00375B69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1B6048">
              <w:t>1 ½</w:t>
            </w:r>
          </w:p>
        </w:tc>
        <w:tc>
          <w:tcPr>
            <w:tcW w:w="2520" w:type="dxa"/>
            <w:shd w:val="clear" w:color="auto" w:fill="auto"/>
          </w:tcPr>
          <w:p w14:paraId="0C7780F9" w14:textId="77777777" w:rsidR="00DA1225" w:rsidRPr="001B6048" w:rsidRDefault="00DA1225" w:rsidP="00375B69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1B6048">
              <w:t>-</w:t>
            </w:r>
          </w:p>
        </w:tc>
      </w:tr>
      <w:tr w:rsidR="00DA1225" w:rsidRPr="001B6048" w14:paraId="66111865" w14:textId="77777777" w:rsidTr="00375B69">
        <w:tc>
          <w:tcPr>
            <w:tcW w:w="1728" w:type="dxa"/>
            <w:shd w:val="clear" w:color="auto" w:fill="auto"/>
            <w:vAlign w:val="center"/>
          </w:tcPr>
          <w:p w14:paraId="6DADE7A6" w14:textId="77777777" w:rsidR="00DA1225" w:rsidRPr="001B6048" w:rsidRDefault="00DA1225" w:rsidP="00375B69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1B6048">
              <w:t>&gt;37,5 – 50</w:t>
            </w:r>
          </w:p>
        </w:tc>
        <w:tc>
          <w:tcPr>
            <w:tcW w:w="2519" w:type="dxa"/>
            <w:shd w:val="clear" w:color="auto" w:fill="auto"/>
            <w:vAlign w:val="center"/>
          </w:tcPr>
          <w:p w14:paraId="439CAB70" w14:textId="77777777" w:rsidR="00DA1225" w:rsidRPr="001B6048" w:rsidRDefault="00DA1225" w:rsidP="00375B69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1B6048">
              <w:t>-</w:t>
            </w:r>
          </w:p>
        </w:tc>
        <w:tc>
          <w:tcPr>
            <w:tcW w:w="2520" w:type="dxa"/>
            <w:shd w:val="clear" w:color="auto" w:fill="auto"/>
          </w:tcPr>
          <w:p w14:paraId="6C69C353" w14:textId="77777777" w:rsidR="00DA1225" w:rsidRPr="001B6048" w:rsidRDefault="00DA1225" w:rsidP="00375B69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1B6048">
              <w:t>-</w:t>
            </w:r>
          </w:p>
        </w:tc>
        <w:tc>
          <w:tcPr>
            <w:tcW w:w="2520" w:type="dxa"/>
            <w:shd w:val="clear" w:color="auto" w:fill="auto"/>
          </w:tcPr>
          <w:p w14:paraId="3077269D" w14:textId="77777777" w:rsidR="00DA1225" w:rsidRPr="001B6048" w:rsidRDefault="00DA1225" w:rsidP="00375B69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1B6048">
              <w:t>1</w:t>
            </w:r>
          </w:p>
        </w:tc>
      </w:tr>
      <w:tr w:rsidR="00DA1225" w:rsidRPr="001B6048" w14:paraId="5E1A7272" w14:textId="77777777" w:rsidTr="00375B69">
        <w:tc>
          <w:tcPr>
            <w:tcW w:w="1728" w:type="dxa"/>
            <w:shd w:val="clear" w:color="auto" w:fill="auto"/>
            <w:vAlign w:val="center"/>
          </w:tcPr>
          <w:p w14:paraId="38E1BFD8" w14:textId="77777777" w:rsidR="00DA1225" w:rsidRPr="001B6048" w:rsidRDefault="00DA1225" w:rsidP="00375B69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1B6048">
              <w:t>&gt;50 – 62,5</w:t>
            </w:r>
          </w:p>
        </w:tc>
        <w:tc>
          <w:tcPr>
            <w:tcW w:w="2519" w:type="dxa"/>
            <w:shd w:val="clear" w:color="auto" w:fill="auto"/>
            <w:vAlign w:val="center"/>
          </w:tcPr>
          <w:p w14:paraId="4789A38D" w14:textId="77777777" w:rsidR="00DA1225" w:rsidRPr="001B6048" w:rsidRDefault="00DA1225" w:rsidP="00375B69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1B6048">
              <w:t>-</w:t>
            </w:r>
          </w:p>
        </w:tc>
        <w:tc>
          <w:tcPr>
            <w:tcW w:w="2520" w:type="dxa"/>
            <w:shd w:val="clear" w:color="auto" w:fill="auto"/>
          </w:tcPr>
          <w:p w14:paraId="06542926" w14:textId="77777777" w:rsidR="00DA1225" w:rsidRPr="001B6048" w:rsidRDefault="00DA1225" w:rsidP="00375B69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1B6048">
              <w:t>-</w:t>
            </w:r>
          </w:p>
        </w:tc>
        <w:tc>
          <w:tcPr>
            <w:tcW w:w="2520" w:type="dxa"/>
            <w:shd w:val="clear" w:color="auto" w:fill="auto"/>
          </w:tcPr>
          <w:p w14:paraId="65BB50DF" w14:textId="77777777" w:rsidR="00DA1225" w:rsidRPr="001B6048" w:rsidRDefault="00DA1225" w:rsidP="00375B69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1B6048">
              <w:t>1 ¼</w:t>
            </w:r>
          </w:p>
        </w:tc>
      </w:tr>
      <w:tr w:rsidR="00DA1225" w:rsidRPr="001B6048" w14:paraId="0E01D706" w14:textId="77777777" w:rsidTr="00375B69">
        <w:tc>
          <w:tcPr>
            <w:tcW w:w="1728" w:type="dxa"/>
            <w:shd w:val="clear" w:color="auto" w:fill="auto"/>
            <w:vAlign w:val="center"/>
          </w:tcPr>
          <w:p w14:paraId="37A56DC9" w14:textId="77777777" w:rsidR="00DA1225" w:rsidRPr="001B6048" w:rsidRDefault="00DA1225" w:rsidP="00375B69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1B6048">
              <w:t>&gt;62,5 – 75</w:t>
            </w:r>
          </w:p>
        </w:tc>
        <w:tc>
          <w:tcPr>
            <w:tcW w:w="2519" w:type="dxa"/>
            <w:shd w:val="clear" w:color="auto" w:fill="auto"/>
            <w:vAlign w:val="center"/>
          </w:tcPr>
          <w:p w14:paraId="607180D9" w14:textId="77777777" w:rsidR="00DA1225" w:rsidRPr="001B6048" w:rsidRDefault="00DA1225" w:rsidP="00375B69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1B6048">
              <w:t>-</w:t>
            </w:r>
          </w:p>
        </w:tc>
        <w:tc>
          <w:tcPr>
            <w:tcW w:w="2520" w:type="dxa"/>
            <w:shd w:val="clear" w:color="auto" w:fill="auto"/>
          </w:tcPr>
          <w:p w14:paraId="7D68F3F2" w14:textId="77777777" w:rsidR="00DA1225" w:rsidRPr="001B6048" w:rsidRDefault="00DA1225" w:rsidP="00375B69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1B6048">
              <w:t>-</w:t>
            </w:r>
          </w:p>
        </w:tc>
        <w:tc>
          <w:tcPr>
            <w:tcW w:w="2520" w:type="dxa"/>
            <w:shd w:val="clear" w:color="auto" w:fill="auto"/>
          </w:tcPr>
          <w:p w14:paraId="3E63996E" w14:textId="77777777" w:rsidR="00DA1225" w:rsidRPr="001B6048" w:rsidRDefault="00DA1225" w:rsidP="00375B69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1B6048">
              <w:t>1 ½</w:t>
            </w:r>
          </w:p>
        </w:tc>
      </w:tr>
    </w:tbl>
    <w:p w14:paraId="77A2AE49" w14:textId="77777777" w:rsidR="00DA1225" w:rsidRPr="001B6048" w:rsidRDefault="00DA1225" w:rsidP="00DA1225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817008">
        <w:rPr>
          <w:noProof/>
          <w:lang w:eastAsia="sk-SK"/>
        </w:rPr>
        <w:drawing>
          <wp:inline distT="0" distB="0" distL="0" distR="0" wp14:anchorId="46C4CA76" wp14:editId="0697E0D2">
            <wp:extent cx="104775" cy="104775"/>
            <wp:effectExtent l="0" t="0" r="9525" b="9525"/>
            <wp:docPr id="1" name="Obrázo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n 3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4775" cy="104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1B6048">
        <w:t xml:space="preserve"> = ¼ tablety</w:t>
      </w:r>
      <w:r w:rsidRPr="001B6048">
        <w:tab/>
      </w:r>
      <w:r w:rsidRPr="00817008">
        <w:rPr>
          <w:noProof/>
          <w:lang w:eastAsia="sk-SK"/>
        </w:rPr>
        <mc:AlternateContent>
          <mc:Choice Requires="wpg">
            <w:drawing>
              <wp:inline distT="0" distB="0" distL="0" distR="0" wp14:anchorId="0B989B81" wp14:editId="789254B7">
                <wp:extent cx="107950" cy="215900"/>
                <wp:effectExtent l="7620" t="15875" r="8255" b="6350"/>
                <wp:docPr id="8" name="Skupina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07950" cy="215900"/>
                          <a:chOff x="0" y="0"/>
                          <a:chExt cx="225" cy="434"/>
                        </a:xfrm>
                      </wpg:grpSpPr>
                      <wps:wsp>
                        <wps:cNvPr id="9" name="Freeform 116"/>
                        <wps:cNvSpPr>
                          <a:spLocks/>
                        </wps:cNvSpPr>
                        <wps:spPr bwMode="auto">
                          <a:xfrm>
                            <a:off x="7" y="7"/>
                            <a:ext cx="210" cy="419"/>
                          </a:xfrm>
                          <a:custGeom>
                            <a:avLst/>
                            <a:gdLst>
                              <a:gd name="T0" fmla="*/ 209 w 210"/>
                              <a:gd name="T1" fmla="*/ 28 h 419"/>
                              <a:gd name="T2" fmla="*/ 188 w 210"/>
                              <a:gd name="T3" fmla="*/ 8 h 419"/>
                              <a:gd name="T4" fmla="*/ 118 w 210"/>
                              <a:gd name="T5" fmla="*/ 27 h 419"/>
                              <a:gd name="T6" fmla="*/ 60 w 210"/>
                              <a:gd name="T7" fmla="*/ 68 h 419"/>
                              <a:gd name="T8" fmla="*/ 19 w 210"/>
                              <a:gd name="T9" fmla="*/ 126 h 419"/>
                              <a:gd name="T10" fmla="*/ 0 w 210"/>
                              <a:gd name="T11" fmla="*/ 196 h 419"/>
                              <a:gd name="T12" fmla="*/ 21 w 210"/>
                              <a:gd name="T13" fmla="*/ 217 h 419"/>
                              <a:gd name="T14" fmla="*/ 0 w 210"/>
                              <a:gd name="T15" fmla="*/ 238 h 419"/>
                              <a:gd name="T16" fmla="*/ 19 w 210"/>
                              <a:gd name="T17" fmla="*/ 308 h 419"/>
                              <a:gd name="T18" fmla="*/ 60 w 210"/>
                              <a:gd name="T19" fmla="*/ 366 h 419"/>
                              <a:gd name="T20" fmla="*/ 118 w 210"/>
                              <a:gd name="T21" fmla="*/ 407 h 419"/>
                              <a:gd name="T22" fmla="*/ 188 w 210"/>
                              <a:gd name="T23" fmla="*/ 426 h 419"/>
                              <a:gd name="T24" fmla="*/ 209 w 210"/>
                              <a:gd name="T25" fmla="*/ 406 h 419"/>
                              <a:gd name="T26" fmla="*/ 0 60000 65536"/>
                              <a:gd name="T27" fmla="*/ 0 60000 65536"/>
                              <a:gd name="T28" fmla="*/ 0 60000 65536"/>
                              <a:gd name="T29" fmla="*/ 0 60000 65536"/>
                              <a:gd name="T30" fmla="*/ 0 60000 65536"/>
                              <a:gd name="T31" fmla="*/ 0 60000 65536"/>
                              <a:gd name="T32" fmla="*/ 0 60000 65536"/>
                              <a:gd name="T33" fmla="*/ 0 60000 65536"/>
                              <a:gd name="T34" fmla="*/ 0 60000 65536"/>
                              <a:gd name="T35" fmla="*/ 0 60000 65536"/>
                              <a:gd name="T36" fmla="*/ 0 60000 65536"/>
                              <a:gd name="T37" fmla="*/ 0 60000 65536"/>
                              <a:gd name="T38" fmla="*/ 0 60000 65536"/>
                            </a:gdLst>
                            <a:ahLst/>
                            <a:cxnLst>
                              <a:cxn ang="T26">
                                <a:pos x="T0" y="T1"/>
                              </a:cxn>
                              <a:cxn ang="T27">
                                <a:pos x="T2" y="T3"/>
                              </a:cxn>
                              <a:cxn ang="T28">
                                <a:pos x="T4" y="T5"/>
                              </a:cxn>
                              <a:cxn ang="T29">
                                <a:pos x="T6" y="T7"/>
                              </a:cxn>
                              <a:cxn ang="T30">
                                <a:pos x="T8" y="T9"/>
                              </a:cxn>
                              <a:cxn ang="T31">
                                <a:pos x="T10" y="T11"/>
                              </a:cxn>
                              <a:cxn ang="T32">
                                <a:pos x="T12" y="T13"/>
                              </a:cxn>
                              <a:cxn ang="T33">
                                <a:pos x="T14" y="T15"/>
                              </a:cxn>
                              <a:cxn ang="T34">
                                <a:pos x="T16" y="T17"/>
                              </a:cxn>
                              <a:cxn ang="T35">
                                <a:pos x="T18" y="T19"/>
                              </a:cxn>
                              <a:cxn ang="T36">
                                <a:pos x="T20" y="T21"/>
                              </a:cxn>
                              <a:cxn ang="T37">
                                <a:pos x="T22" y="T23"/>
                              </a:cxn>
                              <a:cxn ang="T38">
                                <a:pos x="T24" y="T25"/>
                              </a:cxn>
                            </a:cxnLst>
                            <a:rect l="0" t="0" r="r" b="b"/>
                            <a:pathLst>
                              <a:path w="210" h="419">
                                <a:moveTo>
                                  <a:pt x="209" y="20"/>
                                </a:moveTo>
                                <a:lnTo>
                                  <a:pt x="188" y="0"/>
                                </a:lnTo>
                                <a:lnTo>
                                  <a:pt x="118" y="19"/>
                                </a:lnTo>
                                <a:lnTo>
                                  <a:pt x="60" y="60"/>
                                </a:lnTo>
                                <a:lnTo>
                                  <a:pt x="19" y="118"/>
                                </a:lnTo>
                                <a:lnTo>
                                  <a:pt x="0" y="188"/>
                                </a:lnTo>
                                <a:lnTo>
                                  <a:pt x="21" y="209"/>
                                </a:lnTo>
                                <a:lnTo>
                                  <a:pt x="0" y="230"/>
                                </a:lnTo>
                                <a:lnTo>
                                  <a:pt x="19" y="300"/>
                                </a:lnTo>
                                <a:lnTo>
                                  <a:pt x="60" y="358"/>
                                </a:lnTo>
                                <a:lnTo>
                                  <a:pt x="118" y="399"/>
                                </a:lnTo>
                                <a:lnTo>
                                  <a:pt x="188" y="418"/>
                                </a:lnTo>
                                <a:lnTo>
                                  <a:pt x="209" y="398"/>
                                </a:lnTo>
                              </a:path>
                            </a:pathLst>
                          </a:cu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0" name="Picture 1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" y="5"/>
                            <a:ext cx="220" cy="42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</wp:inline>
            </w:drawing>
          </mc:Choice>
          <mc:Fallback xmlns:cx="http://schemas.microsoft.com/office/drawing/2014/chartex" xmlns:cx1="http://schemas.microsoft.com/office/drawing/2015/9/8/chartex" xmlns:w15="http://schemas.microsoft.com/office/word/2012/wordml" xmlns:w16se="http://schemas.microsoft.com/office/word/2015/wordml/sym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group w14:anchorId="71B7B1D1" id="Skupina 8" o:spid="_x0000_s1026" style="width:8.5pt;height:17pt;mso-position-horizontal-relative:char;mso-position-vertical-relative:line" coordsize="225,43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">
                <v:shape id="Freeform 116" o:spid="_x0000_s1027" style="position:absolute;left:7;top:7;width:210;height:419;visibility:visible;mso-wrap-style:square;v-text-anchor:top" coordsize="210,41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" path="m209,20l188,,118,19,60,60,19,118,,188r21,21l,230r19,70l60,358r58,41l188,418r21,-20e" filled="f">
                  <v:path arrowok="t" o:connecttype="custom" o:connectlocs="209,28;188,8;118,27;60,68;19,126;0,196;21,217;0,238;19,308;60,366;118,407;188,426;209,406" o:connectangles="0,0,0,0,0,0,0,0,0,0,0,0,0"/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17" o:spid="_x0000_s1028" type="#_x0000_t75" style="position:absolute;left:4;top:5;width:220;height:42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">
                  <v:imagedata r:id="rId12" o:title=""/>
                </v:shape>
                <w10:anchorlock/>
              </v:group>
            </w:pict>
          </mc:Fallback>
        </mc:AlternateContent>
      </w:r>
      <w:r w:rsidRPr="001B6048">
        <w:t xml:space="preserve"> = ½ tablety </w:t>
      </w:r>
      <w:r w:rsidRPr="001B6048">
        <w:tab/>
      </w:r>
      <w:r w:rsidRPr="00817008">
        <w:rPr>
          <w:noProof/>
          <w:lang w:eastAsia="sk-SK"/>
        </w:rPr>
        <mc:AlternateContent>
          <mc:Choice Requires="wpg">
            <w:drawing>
              <wp:inline distT="0" distB="0" distL="0" distR="0" wp14:anchorId="20C8DACE" wp14:editId="547EE115">
                <wp:extent cx="215900" cy="215900"/>
                <wp:effectExtent l="10160" t="15875" r="12065" b="6350"/>
                <wp:docPr id="5" name="Skupina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15900" cy="215900"/>
                          <a:chOff x="0" y="0"/>
                          <a:chExt cx="434" cy="434"/>
                        </a:xfrm>
                      </wpg:grpSpPr>
                      <wps:wsp>
                        <wps:cNvPr id="6" name="Freeform 164"/>
                        <wps:cNvSpPr>
                          <a:spLocks/>
                        </wps:cNvSpPr>
                        <wps:spPr bwMode="auto">
                          <a:xfrm>
                            <a:off x="7" y="7"/>
                            <a:ext cx="419" cy="419"/>
                          </a:xfrm>
                          <a:custGeom>
                            <a:avLst/>
                            <a:gdLst>
                              <a:gd name="T0" fmla="*/ 209 w 419"/>
                              <a:gd name="T1" fmla="*/ 29 h 419"/>
                              <a:gd name="T2" fmla="*/ 188 w 419"/>
                              <a:gd name="T3" fmla="*/ 8 h 419"/>
                              <a:gd name="T4" fmla="*/ 118 w 419"/>
                              <a:gd name="T5" fmla="*/ 27 h 419"/>
                              <a:gd name="T6" fmla="*/ 60 w 419"/>
                              <a:gd name="T7" fmla="*/ 68 h 419"/>
                              <a:gd name="T8" fmla="*/ 19 w 419"/>
                              <a:gd name="T9" fmla="*/ 126 h 419"/>
                              <a:gd name="T10" fmla="*/ 0 w 419"/>
                              <a:gd name="T11" fmla="*/ 196 h 419"/>
                              <a:gd name="T12" fmla="*/ 21 w 419"/>
                              <a:gd name="T13" fmla="*/ 217 h 419"/>
                              <a:gd name="T14" fmla="*/ 0 w 419"/>
                              <a:gd name="T15" fmla="*/ 238 h 419"/>
                              <a:gd name="T16" fmla="*/ 19 w 419"/>
                              <a:gd name="T17" fmla="*/ 308 h 419"/>
                              <a:gd name="T18" fmla="*/ 60 w 419"/>
                              <a:gd name="T19" fmla="*/ 366 h 419"/>
                              <a:gd name="T20" fmla="*/ 118 w 419"/>
                              <a:gd name="T21" fmla="*/ 407 h 419"/>
                              <a:gd name="T22" fmla="*/ 188 w 419"/>
                              <a:gd name="T23" fmla="*/ 426 h 419"/>
                              <a:gd name="T24" fmla="*/ 209 w 419"/>
                              <a:gd name="T25" fmla="*/ 405 h 419"/>
                              <a:gd name="T26" fmla="*/ 230 w 419"/>
                              <a:gd name="T27" fmla="*/ 426 h 419"/>
                              <a:gd name="T28" fmla="*/ 300 w 419"/>
                              <a:gd name="T29" fmla="*/ 407 h 419"/>
                              <a:gd name="T30" fmla="*/ 358 w 419"/>
                              <a:gd name="T31" fmla="*/ 366 h 419"/>
                              <a:gd name="T32" fmla="*/ 399 w 419"/>
                              <a:gd name="T33" fmla="*/ 308 h 419"/>
                              <a:gd name="T34" fmla="*/ 418 w 419"/>
                              <a:gd name="T35" fmla="*/ 238 h 419"/>
                              <a:gd name="T36" fmla="*/ 397 w 419"/>
                              <a:gd name="T37" fmla="*/ 217 h 419"/>
                              <a:gd name="T38" fmla="*/ 0 60000 65536"/>
                              <a:gd name="T39" fmla="*/ 0 60000 65536"/>
                              <a:gd name="T40" fmla="*/ 0 60000 65536"/>
                              <a:gd name="T41" fmla="*/ 0 60000 65536"/>
                              <a:gd name="T42" fmla="*/ 0 60000 65536"/>
                              <a:gd name="T43" fmla="*/ 0 60000 65536"/>
                              <a:gd name="T44" fmla="*/ 0 60000 65536"/>
                              <a:gd name="T45" fmla="*/ 0 60000 65536"/>
                              <a:gd name="T46" fmla="*/ 0 60000 65536"/>
                              <a:gd name="T47" fmla="*/ 0 60000 65536"/>
                              <a:gd name="T48" fmla="*/ 0 60000 65536"/>
                              <a:gd name="T49" fmla="*/ 0 60000 65536"/>
                              <a:gd name="T50" fmla="*/ 0 60000 65536"/>
                              <a:gd name="T51" fmla="*/ 0 60000 65536"/>
                              <a:gd name="T52" fmla="*/ 0 60000 65536"/>
                              <a:gd name="T53" fmla="*/ 0 60000 65536"/>
                              <a:gd name="T54" fmla="*/ 0 60000 65536"/>
                              <a:gd name="T55" fmla="*/ 0 60000 65536"/>
                              <a:gd name="T56" fmla="*/ 0 60000 65536"/>
                            </a:gdLst>
                            <a:ahLst/>
                            <a:cxnLst>
                              <a:cxn ang="T38">
                                <a:pos x="T0" y="T1"/>
                              </a:cxn>
                              <a:cxn ang="T39">
                                <a:pos x="T2" y="T3"/>
                              </a:cxn>
                              <a:cxn ang="T40">
                                <a:pos x="T4" y="T5"/>
                              </a:cxn>
                              <a:cxn ang="T41">
                                <a:pos x="T6" y="T7"/>
                              </a:cxn>
                              <a:cxn ang="T42">
                                <a:pos x="T8" y="T9"/>
                              </a:cxn>
                              <a:cxn ang="T43">
                                <a:pos x="T10" y="T11"/>
                              </a:cxn>
                              <a:cxn ang="T44">
                                <a:pos x="T12" y="T13"/>
                              </a:cxn>
                              <a:cxn ang="T45">
                                <a:pos x="T14" y="T15"/>
                              </a:cxn>
                              <a:cxn ang="T46">
                                <a:pos x="T16" y="T17"/>
                              </a:cxn>
                              <a:cxn ang="T47">
                                <a:pos x="T18" y="T19"/>
                              </a:cxn>
                              <a:cxn ang="T48">
                                <a:pos x="T20" y="T21"/>
                              </a:cxn>
                              <a:cxn ang="T49">
                                <a:pos x="T22" y="T23"/>
                              </a:cxn>
                              <a:cxn ang="T50">
                                <a:pos x="T24" y="T25"/>
                              </a:cxn>
                              <a:cxn ang="T51">
                                <a:pos x="T26" y="T27"/>
                              </a:cxn>
                              <a:cxn ang="T52">
                                <a:pos x="T28" y="T29"/>
                              </a:cxn>
                              <a:cxn ang="T53">
                                <a:pos x="T30" y="T31"/>
                              </a:cxn>
                              <a:cxn ang="T54">
                                <a:pos x="T32" y="T33"/>
                              </a:cxn>
                              <a:cxn ang="T55">
                                <a:pos x="T34" y="T35"/>
                              </a:cxn>
                              <a:cxn ang="T56">
                                <a:pos x="T36" y="T37"/>
                              </a:cxn>
                            </a:cxnLst>
                            <a:rect l="0" t="0" r="r" b="b"/>
                            <a:pathLst>
                              <a:path w="419" h="419">
                                <a:moveTo>
                                  <a:pt x="209" y="21"/>
                                </a:moveTo>
                                <a:lnTo>
                                  <a:pt x="188" y="0"/>
                                </a:lnTo>
                                <a:lnTo>
                                  <a:pt x="118" y="19"/>
                                </a:lnTo>
                                <a:lnTo>
                                  <a:pt x="60" y="60"/>
                                </a:lnTo>
                                <a:lnTo>
                                  <a:pt x="19" y="118"/>
                                </a:lnTo>
                                <a:lnTo>
                                  <a:pt x="0" y="188"/>
                                </a:lnTo>
                                <a:lnTo>
                                  <a:pt x="21" y="209"/>
                                </a:lnTo>
                                <a:lnTo>
                                  <a:pt x="0" y="230"/>
                                </a:lnTo>
                                <a:lnTo>
                                  <a:pt x="19" y="300"/>
                                </a:lnTo>
                                <a:lnTo>
                                  <a:pt x="60" y="358"/>
                                </a:lnTo>
                                <a:lnTo>
                                  <a:pt x="118" y="399"/>
                                </a:lnTo>
                                <a:lnTo>
                                  <a:pt x="188" y="418"/>
                                </a:lnTo>
                                <a:lnTo>
                                  <a:pt x="209" y="397"/>
                                </a:lnTo>
                                <a:lnTo>
                                  <a:pt x="230" y="418"/>
                                </a:lnTo>
                                <a:lnTo>
                                  <a:pt x="300" y="399"/>
                                </a:lnTo>
                                <a:lnTo>
                                  <a:pt x="358" y="358"/>
                                </a:lnTo>
                                <a:lnTo>
                                  <a:pt x="399" y="300"/>
                                </a:lnTo>
                                <a:lnTo>
                                  <a:pt x="418" y="230"/>
                                </a:lnTo>
                                <a:lnTo>
                                  <a:pt x="397" y="209"/>
                                </a:lnTo>
                              </a:path>
                            </a:pathLst>
                          </a:cu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7" name="Picture 16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" y="5"/>
                            <a:ext cx="425" cy="42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</wp:inline>
            </w:drawing>
          </mc:Choice>
          <mc:Fallback xmlns:cx="http://schemas.microsoft.com/office/drawing/2014/chartex" xmlns:cx1="http://schemas.microsoft.com/office/drawing/2015/9/8/chartex" xmlns:w15="http://schemas.microsoft.com/office/word/2012/wordml" xmlns:w16se="http://schemas.microsoft.com/office/word/2015/wordml/sym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group w14:anchorId="5BE6B707" id="Skupina 5" o:spid="_x0000_s1026" style="width:17pt;height:17pt;mso-position-horizontal-relative:char;mso-position-vertical-relative:line" coordsize="434,43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">
                <v:shape id="Freeform 164" o:spid="_x0000_s1027" style="position:absolute;left:7;top:7;width:419;height:419;visibility:visible;mso-wrap-style:square;v-text-anchor:top" coordsize="419,41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" path="m209,21l188,,118,19,60,60,19,118,,188r21,21l,230r19,70l60,358r58,41l188,418r21,-21l230,418r70,-19l358,358r41,-58l418,230,397,209e" filled="f">
                  <v:path arrowok="t" o:connecttype="custom" o:connectlocs="209,29;188,8;118,27;60,68;19,126;0,196;21,217;0,238;19,308;60,366;118,407;188,426;209,405;230,426;300,407;358,366;399,308;418,238;397,217" o:connectangles="0,0,0,0,0,0,0,0,0,0,0,0,0,0,0,0,0,0,0"/>
                </v:shape>
                <v:shape id="Picture 165" o:spid="_x0000_s1028" type="#_x0000_t75" style="position:absolute;left:4;top:5;width:425;height:42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">
                  <v:imagedata r:id="rId14" o:title=""/>
                </v:shape>
                <w10:anchorlock/>
              </v:group>
            </w:pict>
          </mc:Fallback>
        </mc:AlternateContent>
      </w:r>
      <w:r w:rsidRPr="001B6048">
        <w:t xml:space="preserve"> = ¾ tablety</w:t>
      </w:r>
      <w:r w:rsidRPr="001B6048">
        <w:tab/>
      </w:r>
      <w:r w:rsidRPr="00817008">
        <w:rPr>
          <w:noProof/>
          <w:lang w:eastAsia="sk-SK"/>
        </w:rPr>
        <mc:AlternateContent>
          <mc:Choice Requires="wpg">
            <w:drawing>
              <wp:inline distT="0" distB="0" distL="0" distR="0" wp14:anchorId="228DD113" wp14:editId="359A95B4">
                <wp:extent cx="215900" cy="215900"/>
                <wp:effectExtent l="12700" t="15875" r="9525" b="6350"/>
                <wp:docPr id="2" name="Skupina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15900" cy="215900"/>
                          <a:chOff x="0" y="0"/>
                          <a:chExt cx="434" cy="434"/>
                        </a:xfrm>
                      </wpg:grpSpPr>
                      <wps:wsp>
                        <wps:cNvPr id="3" name="Freeform 149"/>
                        <wps:cNvSpPr>
                          <a:spLocks/>
                        </wps:cNvSpPr>
                        <wps:spPr bwMode="auto">
                          <a:xfrm>
                            <a:off x="7" y="7"/>
                            <a:ext cx="419" cy="419"/>
                          </a:xfrm>
                          <a:custGeom>
                            <a:avLst/>
                            <a:gdLst>
                              <a:gd name="T0" fmla="*/ 397 w 419"/>
                              <a:gd name="T1" fmla="*/ 217 h 419"/>
                              <a:gd name="T2" fmla="*/ 418 w 419"/>
                              <a:gd name="T3" fmla="*/ 196 h 419"/>
                              <a:gd name="T4" fmla="*/ 399 w 419"/>
                              <a:gd name="T5" fmla="*/ 126 h 419"/>
                              <a:gd name="T6" fmla="*/ 358 w 419"/>
                              <a:gd name="T7" fmla="*/ 68 h 419"/>
                              <a:gd name="T8" fmla="*/ 300 w 419"/>
                              <a:gd name="T9" fmla="*/ 27 h 419"/>
                              <a:gd name="T10" fmla="*/ 230 w 419"/>
                              <a:gd name="T11" fmla="*/ 8 h 419"/>
                              <a:gd name="T12" fmla="*/ 209 w 419"/>
                              <a:gd name="T13" fmla="*/ 29 h 419"/>
                              <a:gd name="T14" fmla="*/ 188 w 419"/>
                              <a:gd name="T15" fmla="*/ 8 h 419"/>
                              <a:gd name="T16" fmla="*/ 118 w 419"/>
                              <a:gd name="T17" fmla="*/ 27 h 419"/>
                              <a:gd name="T18" fmla="*/ 60 w 419"/>
                              <a:gd name="T19" fmla="*/ 68 h 419"/>
                              <a:gd name="T20" fmla="*/ 19 w 419"/>
                              <a:gd name="T21" fmla="*/ 126 h 419"/>
                              <a:gd name="T22" fmla="*/ 0 w 419"/>
                              <a:gd name="T23" fmla="*/ 196 h 419"/>
                              <a:gd name="T24" fmla="*/ 21 w 419"/>
                              <a:gd name="T25" fmla="*/ 217 h 419"/>
                              <a:gd name="T26" fmla="*/ 0 w 419"/>
                              <a:gd name="T27" fmla="*/ 238 h 419"/>
                              <a:gd name="T28" fmla="*/ 19 w 419"/>
                              <a:gd name="T29" fmla="*/ 308 h 419"/>
                              <a:gd name="T30" fmla="*/ 60 w 419"/>
                              <a:gd name="T31" fmla="*/ 366 h 419"/>
                              <a:gd name="T32" fmla="*/ 118 w 419"/>
                              <a:gd name="T33" fmla="*/ 407 h 419"/>
                              <a:gd name="T34" fmla="*/ 188 w 419"/>
                              <a:gd name="T35" fmla="*/ 426 h 419"/>
                              <a:gd name="T36" fmla="*/ 209 w 419"/>
                              <a:gd name="T37" fmla="*/ 405 h 419"/>
                              <a:gd name="T38" fmla="*/ 230 w 419"/>
                              <a:gd name="T39" fmla="*/ 426 h 419"/>
                              <a:gd name="T40" fmla="*/ 300 w 419"/>
                              <a:gd name="T41" fmla="*/ 407 h 419"/>
                              <a:gd name="T42" fmla="*/ 358 w 419"/>
                              <a:gd name="T43" fmla="*/ 366 h 419"/>
                              <a:gd name="T44" fmla="*/ 399 w 419"/>
                              <a:gd name="T45" fmla="*/ 308 h 419"/>
                              <a:gd name="T46" fmla="*/ 418 w 419"/>
                              <a:gd name="T47" fmla="*/ 238 h 419"/>
                              <a:gd name="T48" fmla="*/ 397 w 419"/>
                              <a:gd name="T49" fmla="*/ 217 h 419"/>
                              <a:gd name="T50" fmla="*/ 0 60000 65536"/>
                              <a:gd name="T51" fmla="*/ 0 60000 65536"/>
                              <a:gd name="T52" fmla="*/ 0 60000 65536"/>
                              <a:gd name="T53" fmla="*/ 0 60000 65536"/>
                              <a:gd name="T54" fmla="*/ 0 60000 65536"/>
                              <a:gd name="T55" fmla="*/ 0 60000 65536"/>
                              <a:gd name="T56" fmla="*/ 0 60000 65536"/>
                              <a:gd name="T57" fmla="*/ 0 60000 65536"/>
                              <a:gd name="T58" fmla="*/ 0 60000 65536"/>
                              <a:gd name="T59" fmla="*/ 0 60000 65536"/>
                              <a:gd name="T60" fmla="*/ 0 60000 65536"/>
                              <a:gd name="T61" fmla="*/ 0 60000 65536"/>
                              <a:gd name="T62" fmla="*/ 0 60000 65536"/>
                              <a:gd name="T63" fmla="*/ 0 60000 65536"/>
                              <a:gd name="T64" fmla="*/ 0 60000 65536"/>
                              <a:gd name="T65" fmla="*/ 0 60000 65536"/>
                              <a:gd name="T66" fmla="*/ 0 60000 65536"/>
                              <a:gd name="T67" fmla="*/ 0 60000 65536"/>
                              <a:gd name="T68" fmla="*/ 0 60000 65536"/>
                              <a:gd name="T69" fmla="*/ 0 60000 65536"/>
                              <a:gd name="T70" fmla="*/ 0 60000 65536"/>
                              <a:gd name="T71" fmla="*/ 0 60000 65536"/>
                              <a:gd name="T72" fmla="*/ 0 60000 65536"/>
                              <a:gd name="T73" fmla="*/ 0 60000 65536"/>
                              <a:gd name="T74" fmla="*/ 0 60000 65536"/>
                            </a:gdLst>
                            <a:ahLst/>
                            <a:cxnLst>
                              <a:cxn ang="T50">
                                <a:pos x="T0" y="T1"/>
                              </a:cxn>
                              <a:cxn ang="T51">
                                <a:pos x="T2" y="T3"/>
                              </a:cxn>
                              <a:cxn ang="T52">
                                <a:pos x="T4" y="T5"/>
                              </a:cxn>
                              <a:cxn ang="T53">
                                <a:pos x="T6" y="T7"/>
                              </a:cxn>
                              <a:cxn ang="T54">
                                <a:pos x="T8" y="T9"/>
                              </a:cxn>
                              <a:cxn ang="T55">
                                <a:pos x="T10" y="T11"/>
                              </a:cxn>
                              <a:cxn ang="T56">
                                <a:pos x="T12" y="T13"/>
                              </a:cxn>
                              <a:cxn ang="T57">
                                <a:pos x="T14" y="T15"/>
                              </a:cxn>
                              <a:cxn ang="T58">
                                <a:pos x="T16" y="T17"/>
                              </a:cxn>
                              <a:cxn ang="T59">
                                <a:pos x="T18" y="T19"/>
                              </a:cxn>
                              <a:cxn ang="T60">
                                <a:pos x="T20" y="T21"/>
                              </a:cxn>
                              <a:cxn ang="T61">
                                <a:pos x="T22" y="T23"/>
                              </a:cxn>
                              <a:cxn ang="T62">
                                <a:pos x="T24" y="T25"/>
                              </a:cxn>
                              <a:cxn ang="T63">
                                <a:pos x="T26" y="T27"/>
                              </a:cxn>
                              <a:cxn ang="T64">
                                <a:pos x="T28" y="T29"/>
                              </a:cxn>
                              <a:cxn ang="T65">
                                <a:pos x="T30" y="T31"/>
                              </a:cxn>
                              <a:cxn ang="T66">
                                <a:pos x="T32" y="T33"/>
                              </a:cxn>
                              <a:cxn ang="T67">
                                <a:pos x="T34" y="T35"/>
                              </a:cxn>
                              <a:cxn ang="T68">
                                <a:pos x="T36" y="T37"/>
                              </a:cxn>
                              <a:cxn ang="T69">
                                <a:pos x="T38" y="T39"/>
                              </a:cxn>
                              <a:cxn ang="T70">
                                <a:pos x="T40" y="T41"/>
                              </a:cxn>
                              <a:cxn ang="T71">
                                <a:pos x="T42" y="T43"/>
                              </a:cxn>
                              <a:cxn ang="T72">
                                <a:pos x="T44" y="T45"/>
                              </a:cxn>
                              <a:cxn ang="T73">
                                <a:pos x="T46" y="T47"/>
                              </a:cxn>
                              <a:cxn ang="T74">
                                <a:pos x="T48" y="T49"/>
                              </a:cxn>
                            </a:cxnLst>
                            <a:rect l="0" t="0" r="r" b="b"/>
                            <a:pathLst>
                              <a:path w="419" h="419">
                                <a:moveTo>
                                  <a:pt x="397" y="209"/>
                                </a:moveTo>
                                <a:lnTo>
                                  <a:pt x="418" y="188"/>
                                </a:lnTo>
                                <a:lnTo>
                                  <a:pt x="399" y="118"/>
                                </a:lnTo>
                                <a:lnTo>
                                  <a:pt x="358" y="60"/>
                                </a:lnTo>
                                <a:lnTo>
                                  <a:pt x="300" y="19"/>
                                </a:lnTo>
                                <a:lnTo>
                                  <a:pt x="230" y="0"/>
                                </a:lnTo>
                                <a:lnTo>
                                  <a:pt x="209" y="21"/>
                                </a:lnTo>
                                <a:lnTo>
                                  <a:pt x="188" y="0"/>
                                </a:lnTo>
                                <a:lnTo>
                                  <a:pt x="118" y="19"/>
                                </a:lnTo>
                                <a:lnTo>
                                  <a:pt x="60" y="60"/>
                                </a:lnTo>
                                <a:lnTo>
                                  <a:pt x="19" y="118"/>
                                </a:lnTo>
                                <a:lnTo>
                                  <a:pt x="0" y="188"/>
                                </a:lnTo>
                                <a:lnTo>
                                  <a:pt x="21" y="209"/>
                                </a:lnTo>
                                <a:lnTo>
                                  <a:pt x="0" y="230"/>
                                </a:lnTo>
                                <a:lnTo>
                                  <a:pt x="19" y="300"/>
                                </a:lnTo>
                                <a:lnTo>
                                  <a:pt x="60" y="358"/>
                                </a:lnTo>
                                <a:lnTo>
                                  <a:pt x="118" y="399"/>
                                </a:lnTo>
                                <a:lnTo>
                                  <a:pt x="188" y="418"/>
                                </a:lnTo>
                                <a:lnTo>
                                  <a:pt x="209" y="397"/>
                                </a:lnTo>
                                <a:lnTo>
                                  <a:pt x="230" y="418"/>
                                </a:lnTo>
                                <a:lnTo>
                                  <a:pt x="300" y="399"/>
                                </a:lnTo>
                                <a:lnTo>
                                  <a:pt x="358" y="358"/>
                                </a:lnTo>
                                <a:lnTo>
                                  <a:pt x="399" y="300"/>
                                </a:lnTo>
                                <a:lnTo>
                                  <a:pt x="418" y="230"/>
                                </a:lnTo>
                                <a:lnTo>
                                  <a:pt x="397" y="209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4" name="Picture 15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" y="5"/>
                            <a:ext cx="425" cy="42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</wp:inline>
            </w:drawing>
          </mc:Choice>
          <mc:Fallback xmlns:cx="http://schemas.microsoft.com/office/drawing/2014/chartex" xmlns:cx1="http://schemas.microsoft.com/office/drawing/2015/9/8/chartex" xmlns:w15="http://schemas.microsoft.com/office/word/2012/wordml" xmlns:w16se="http://schemas.microsoft.com/office/word/2015/wordml/sym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group w14:anchorId="0CF8B754" id="Skupina 2" o:spid="_x0000_s1026" style="width:17pt;height:17pt;mso-position-horizontal-relative:char;mso-position-vertical-relative:line" coordsize="434,43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">
                <v:shape id="Freeform 149" o:spid="_x0000_s1027" style="position:absolute;left:7;top:7;width:419;height:419;visibility:visible;mso-wrap-style:square;v-text-anchor:top" coordsize="419,41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" path="m397,209r21,-21l399,118,358,60,300,19,230,,209,21,188,,118,19,60,60,19,118,,188r21,21l,230r19,70l60,358r58,41l188,418r21,-21l230,418r70,-19l358,358r41,-58l418,230,397,209xe" filled="f">
                  <v:path arrowok="t" o:connecttype="custom" o:connectlocs="397,217;418,196;399,126;358,68;300,27;230,8;209,29;188,8;118,27;60,68;19,126;0,196;21,217;0,238;19,308;60,366;118,407;188,426;209,405;230,426;300,407;358,366;399,308;418,238;397,217" o:connectangles="0,0,0,0,0,0,0,0,0,0,0,0,0,0,0,0,0,0,0,0,0,0,0,0,0"/>
                </v:shape>
                <v:shape id="Picture 150" o:spid="_x0000_s1028" type="#_x0000_t75" style="position:absolute;left:4;top:5;width:425;height:42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">
                  <v:imagedata r:id="rId16" o:title=""/>
                </v:shape>
                <w10:anchorlock/>
              </v:group>
            </w:pict>
          </mc:Fallback>
        </mc:AlternateContent>
      </w:r>
      <w:r w:rsidRPr="001B6048">
        <w:t xml:space="preserve"> = 1 tableta</w:t>
      </w:r>
    </w:p>
    <w:p w14:paraId="37050DB2" w14:textId="77777777" w:rsidR="00DA1225" w:rsidRPr="001B6048" w:rsidRDefault="00DA1225" w:rsidP="00DA1225">
      <w:pPr>
        <w:tabs>
          <w:tab w:val="clear" w:pos="567"/>
        </w:tabs>
        <w:spacing w:line="240" w:lineRule="auto"/>
        <w:jc w:val="both"/>
        <w:rPr>
          <w:szCs w:val="22"/>
        </w:rPr>
      </w:pPr>
    </w:p>
    <w:p w14:paraId="57EB4426" w14:textId="77777777" w:rsidR="00DA1225" w:rsidRPr="001B6048" w:rsidRDefault="00DA1225" w:rsidP="00DA1225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1B6048">
        <w:t>Na zabezpečenie primeraného dávkovania je možné tablety rozdeliť na 2 alebo 4 rovnaké časti.</w:t>
      </w:r>
    </w:p>
    <w:p w14:paraId="77A24184" w14:textId="77777777" w:rsidR="00DA1225" w:rsidRPr="001B6048" w:rsidRDefault="00DA1225" w:rsidP="00DA1225">
      <w:pPr>
        <w:tabs>
          <w:tab w:val="clear" w:pos="567"/>
        </w:tabs>
        <w:spacing w:line="240" w:lineRule="auto"/>
        <w:jc w:val="both"/>
        <w:rPr>
          <w:szCs w:val="22"/>
        </w:rPr>
      </w:pPr>
    </w:p>
    <w:p w14:paraId="26B84B62" w14:textId="77777777" w:rsidR="00DA1225" w:rsidRPr="001B6048" w:rsidRDefault="00DA1225" w:rsidP="00DA1225">
      <w:pPr>
        <w:tabs>
          <w:tab w:val="clear" w:pos="567"/>
        </w:tabs>
        <w:autoSpaceDE w:val="0"/>
        <w:autoSpaceDN w:val="0"/>
        <w:adjustRightInd w:val="0"/>
        <w:spacing w:line="240" w:lineRule="auto"/>
        <w:jc w:val="both"/>
        <w:rPr>
          <w:b/>
          <w:szCs w:val="22"/>
        </w:rPr>
      </w:pPr>
      <w:r w:rsidRPr="00A82781">
        <w:fldChar w:fldCharType="begin"/>
      </w:r>
      <w:r w:rsidRPr="001B6048">
        <w:instrText xml:space="preserve"> INCLUDEPICTURE  "cid:38092298-60DC-411C-A8B9-02F4AE2D76EC" \* MERGEFORMATINET </w:instrText>
      </w:r>
      <w:r w:rsidRPr="00A82781">
        <w:fldChar w:fldCharType="separate"/>
      </w:r>
      <w:r w:rsidRPr="00A82781">
        <w:fldChar w:fldCharType="begin"/>
      </w:r>
      <w:r w:rsidRPr="001B6048">
        <w:instrText xml:space="preserve"> INCLUDEPICTURE  "cid:38092298-60DC-411C-A8B9-02F4AE2D76EC" \* MERGEFORMATINET </w:instrText>
      </w:r>
      <w:r w:rsidRPr="00A82781">
        <w:fldChar w:fldCharType="separate"/>
      </w:r>
      <w:r w:rsidRPr="00A82781">
        <w:fldChar w:fldCharType="begin"/>
      </w:r>
      <w:r w:rsidRPr="001B6048">
        <w:instrText xml:space="preserve"> INCLUDEPICTURE  "cid:38092298-60DC-411C-A8B9-02F4AE2D76EC" \* MERGEFORMATINET </w:instrText>
      </w:r>
      <w:r w:rsidRPr="00A82781">
        <w:fldChar w:fldCharType="separate"/>
      </w:r>
      <w:r w:rsidRPr="00A82781">
        <w:fldChar w:fldCharType="begin"/>
      </w:r>
      <w:r w:rsidRPr="001B6048">
        <w:instrText xml:space="preserve"> INCLUDEPICTURE  "cid:38092298-60DC-411C-A8B9-02F4AE2D76EC" \* MERGEFORMATINET </w:instrText>
      </w:r>
      <w:r w:rsidRPr="00A82781">
        <w:fldChar w:fldCharType="separate"/>
      </w:r>
      <w:r w:rsidR="00375B69" w:rsidRPr="00A82781">
        <w:fldChar w:fldCharType="begin"/>
      </w:r>
      <w:r w:rsidR="00375B69" w:rsidRPr="001B6048">
        <w:instrText xml:space="preserve"> INCLUDEPICTURE  "cid:38092298-60DC-411C-A8B9-02F4AE2D76EC" \* MERGEFORMATINET </w:instrText>
      </w:r>
      <w:r w:rsidR="00375B69" w:rsidRPr="00A82781">
        <w:fldChar w:fldCharType="separate"/>
      </w:r>
      <w:r w:rsidR="002C41B4" w:rsidRPr="00A82781">
        <w:fldChar w:fldCharType="begin"/>
      </w:r>
      <w:r w:rsidR="002C41B4" w:rsidRPr="001B6048">
        <w:instrText xml:space="preserve"> INCLUDEPICTURE  "cid:38092298-60DC-411C-A8B9-02F4AE2D76EC" \* MERGEFORMATINET </w:instrText>
      </w:r>
      <w:r w:rsidR="002C41B4" w:rsidRPr="00A82781">
        <w:fldChar w:fldCharType="separate"/>
      </w:r>
      <w:r w:rsidR="000C0920" w:rsidRPr="00A82781">
        <w:fldChar w:fldCharType="begin"/>
      </w:r>
      <w:r w:rsidR="000C0920" w:rsidRPr="001B6048">
        <w:instrText xml:space="preserve"> INCLUDEPICTURE  "cid:38092298-60DC-411C-A8B9-02F4AE2D76EC" \* MERGEFORMATINET </w:instrText>
      </w:r>
      <w:r w:rsidR="000C0920" w:rsidRPr="00A82781">
        <w:fldChar w:fldCharType="separate"/>
      </w:r>
      <w:r w:rsidR="001B7209" w:rsidRPr="00A82781">
        <w:fldChar w:fldCharType="begin"/>
      </w:r>
      <w:r w:rsidR="001B7209" w:rsidRPr="001B6048">
        <w:instrText xml:space="preserve"> INCLUDEPICTURE  "cid:38092298-60DC-411C-A8B9-02F4AE2D76EC" \* MERGEFORMATINET </w:instrText>
      </w:r>
      <w:r w:rsidR="001B7209" w:rsidRPr="00A82781">
        <w:fldChar w:fldCharType="separate"/>
      </w:r>
      <w:r w:rsidR="00CD7654" w:rsidRPr="00A82781">
        <w:fldChar w:fldCharType="begin"/>
      </w:r>
      <w:r w:rsidR="00CD7654" w:rsidRPr="001B6048">
        <w:instrText xml:space="preserve"> INCLUDEPICTURE  "cid:38092298-60DC-411C-A8B9-02F4AE2D76EC" \* MERGEFORMATINET </w:instrText>
      </w:r>
      <w:r w:rsidR="00CD7654" w:rsidRPr="00A82781">
        <w:fldChar w:fldCharType="separate"/>
      </w:r>
      <w:r w:rsidR="00203A94" w:rsidRPr="00A82781">
        <w:fldChar w:fldCharType="begin"/>
      </w:r>
      <w:r w:rsidR="00203A94">
        <w:instrText xml:space="preserve"> INCLUDEPICTURE  "cid:38092298-60DC-411C-A8B9-02F4AE2D76EC" \* MERGEFORMATINET </w:instrText>
      </w:r>
      <w:r w:rsidR="00203A94" w:rsidRPr="00A82781">
        <w:fldChar w:fldCharType="separate"/>
      </w:r>
      <w:r w:rsidR="00F349AE" w:rsidRPr="00A82781">
        <w:fldChar w:fldCharType="begin"/>
      </w:r>
      <w:r w:rsidR="00F349AE">
        <w:instrText xml:space="preserve"> INCLUDEPICTURE  "cid:38092298-60DC-411C-A8B9-02F4AE2D76EC" \* MERGEFORMATINET </w:instrText>
      </w:r>
      <w:r w:rsidR="00F349AE" w:rsidRPr="00A82781">
        <w:fldChar w:fldCharType="separate"/>
      </w:r>
      <w:r w:rsidR="00C65EA0" w:rsidRPr="00A82781">
        <w:fldChar w:fldCharType="begin"/>
      </w:r>
      <w:r w:rsidR="00C65EA0">
        <w:instrText xml:space="preserve"> INCLUDEPICTURE  "cid:38092298-60DC-411C-A8B9-02F4AE2D76EC" \* MERGEFORMATINET </w:instrText>
      </w:r>
      <w:r w:rsidR="00C65EA0" w:rsidRPr="00A82781">
        <w:fldChar w:fldCharType="separate"/>
      </w:r>
      <w:r w:rsidR="00A82781" w:rsidRPr="00A82781">
        <w:fldChar w:fldCharType="begin"/>
      </w:r>
      <w:r w:rsidR="00A82781" w:rsidRPr="00A82781">
        <w:instrText xml:space="preserve"> INCLUDEPICTURE  "cid:38092298-60DC-411C-A8B9-02F4AE2D76EC" \* MERGEFORMATINET </w:instrText>
      </w:r>
      <w:r w:rsidR="00A82781" w:rsidRPr="00A82781">
        <w:fldChar w:fldCharType="separate"/>
      </w:r>
      <w:r w:rsidR="00FA435E">
        <w:fldChar w:fldCharType="begin"/>
      </w:r>
      <w:r w:rsidR="00FA435E">
        <w:instrText xml:space="preserve"> INCLUDEPICTURE  "cid:38092298-60DC-411C-A8B9-02F4AE2D76EC" \* MERGEFORMATINET </w:instrText>
      </w:r>
      <w:r w:rsidR="00FA435E">
        <w:fldChar w:fldCharType="separate"/>
      </w:r>
      <w:r w:rsidR="00DA048E">
        <w:fldChar w:fldCharType="begin"/>
      </w:r>
      <w:r w:rsidR="00DA048E">
        <w:instrText xml:space="preserve"> INCLUDEPICTURE  "cid:38092298-60DC-411C-A8B9-02F4AE2D76EC" \* MERGEFORMATINET </w:instrText>
      </w:r>
      <w:r w:rsidR="00DA048E">
        <w:fldChar w:fldCharType="separate"/>
      </w:r>
      <w:r w:rsidR="00A7169A">
        <w:fldChar w:fldCharType="begin"/>
      </w:r>
      <w:r w:rsidR="00A7169A">
        <w:instrText xml:space="preserve"> INCLUDEPICTURE  "cid:38092298-60DC-411C-A8B9-02F4AE2D76EC" \* MERGEFORMATINET </w:instrText>
      </w:r>
      <w:r w:rsidR="00A7169A">
        <w:fldChar w:fldCharType="separate"/>
      </w:r>
      <w:r w:rsidR="000B12C0">
        <w:fldChar w:fldCharType="begin"/>
      </w:r>
      <w:r w:rsidR="000B12C0">
        <w:instrText xml:space="preserve"> INCLUDEPICTURE  "cid:38092298-60DC-411C-A8B9-02F4AE2D76EC" \* MERGEFORMATINET </w:instrText>
      </w:r>
      <w:r w:rsidR="000B12C0">
        <w:fldChar w:fldCharType="separate"/>
      </w:r>
      <w:r w:rsidR="0077795D">
        <w:fldChar w:fldCharType="begin"/>
      </w:r>
      <w:r w:rsidR="0077795D">
        <w:instrText xml:space="preserve"> INCLUDEPICTURE  "cid:38092298-60DC-411C-A8B9-02F4AE2D76EC" \* MERGEFORMATINET </w:instrText>
      </w:r>
      <w:r w:rsidR="0077795D">
        <w:fldChar w:fldCharType="separate"/>
      </w:r>
      <w:r w:rsidR="00477BA8">
        <w:fldChar w:fldCharType="begin"/>
      </w:r>
      <w:r w:rsidR="00477BA8">
        <w:instrText xml:space="preserve"> INCLUDEPICTURE  "cid:38092298-60DC-411C-A8B9-02F4AE2D76EC" \* MERGEFORMATINET </w:instrText>
      </w:r>
      <w:r w:rsidR="00477BA8">
        <w:fldChar w:fldCharType="separate"/>
      </w:r>
      <w:r w:rsidR="00B62F13">
        <w:fldChar w:fldCharType="begin"/>
      </w:r>
      <w:r w:rsidR="00B62F13">
        <w:instrText xml:space="preserve"> INCLUDEPICTURE  "cid:38092298-60DC-411C-A8B9-02F4AE2D76EC" \* MERGEFORMATINET </w:instrText>
      </w:r>
      <w:r w:rsidR="00B62F13">
        <w:fldChar w:fldCharType="separate"/>
      </w:r>
      <w:r w:rsidR="00174F18">
        <w:fldChar w:fldCharType="begin"/>
      </w:r>
      <w:r w:rsidR="00174F18">
        <w:instrText xml:space="preserve"> INCLUDEPICTURE  "cid:38092298-60DC-411C-A8B9-02F4AE2D76EC" \* MERGEFORMATINET </w:instrText>
      </w:r>
      <w:r w:rsidR="00174F18">
        <w:fldChar w:fldCharType="separate"/>
      </w:r>
      <w:r w:rsidR="00C74ED0">
        <w:fldChar w:fldCharType="begin"/>
      </w:r>
      <w:r w:rsidR="00C74ED0">
        <w:instrText xml:space="preserve"> INCLUDEPICTURE  "cid:38092298-60DC-411C-A8B9-02F4AE2D76EC" \* MERGEFORMATINET </w:instrText>
      </w:r>
      <w:r w:rsidR="00C74ED0">
        <w:fldChar w:fldCharType="separate"/>
      </w:r>
      <w:r w:rsidR="00D15737">
        <w:fldChar w:fldCharType="begin"/>
      </w:r>
      <w:r w:rsidR="00D15737">
        <w:instrText xml:space="preserve"> INCLUDEPICTURE  "cid:38092298-60DC-411C-A8B9-02F4AE2D76EC" \* MERGEFORMATINET </w:instrText>
      </w:r>
      <w:r w:rsidR="00D15737">
        <w:fldChar w:fldCharType="separate"/>
      </w:r>
      <w:r w:rsidR="008C6EA2">
        <w:fldChar w:fldCharType="begin"/>
      </w:r>
      <w:r w:rsidR="008C6EA2">
        <w:instrText xml:space="preserve"> INCLUDEPICTURE  "cid:38092298-60DC-411C-A8B9-02F4AE2D76EC" \* MERGEFORMATINET </w:instrText>
      </w:r>
      <w:r w:rsidR="008C6EA2">
        <w:fldChar w:fldCharType="separate"/>
      </w:r>
      <w:r w:rsidR="00D00482">
        <w:fldChar w:fldCharType="begin"/>
      </w:r>
      <w:r w:rsidR="00D00482">
        <w:instrText xml:space="preserve"> INCLUDEPICTURE  "cid:38092298-60DC-411C-A8B9-02F4AE2D76EC" \* MERGEFORMATINET </w:instrText>
      </w:r>
      <w:r w:rsidR="00D00482">
        <w:fldChar w:fldCharType="separate"/>
      </w:r>
      <w:r w:rsidR="006F4F41">
        <w:fldChar w:fldCharType="begin"/>
      </w:r>
      <w:r w:rsidR="006F4F41">
        <w:instrText xml:space="preserve"> </w:instrText>
      </w:r>
      <w:r w:rsidR="006F4F41">
        <w:instrText>INCLUDEPICTURE  "cid:38092298-60DC-411C-A8B9-02F4AE2D76EC" \* MERGEFORMATINET</w:instrText>
      </w:r>
      <w:r w:rsidR="006F4F41">
        <w:instrText xml:space="preserve"> </w:instrText>
      </w:r>
      <w:r w:rsidR="006F4F41">
        <w:fldChar w:fldCharType="separate"/>
      </w:r>
      <w:r w:rsidR="006F4F41">
        <w:pict w14:anchorId="06D3B63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30985D0F-4520-4757-AC8C-FC2B5F22726B" o:spid="_x0000_i1025" type="#_x0000_t75" style="width:222.9pt;height:127.7pt">
            <v:imagedata r:id="rId17" r:href="rId18"/>
          </v:shape>
        </w:pict>
      </w:r>
      <w:r w:rsidR="006F4F41">
        <w:fldChar w:fldCharType="end"/>
      </w:r>
      <w:r w:rsidR="00D00482">
        <w:fldChar w:fldCharType="end"/>
      </w:r>
      <w:r w:rsidR="008C6EA2">
        <w:fldChar w:fldCharType="end"/>
      </w:r>
      <w:r w:rsidR="00D15737">
        <w:fldChar w:fldCharType="end"/>
      </w:r>
      <w:r w:rsidR="00C74ED0">
        <w:fldChar w:fldCharType="end"/>
      </w:r>
      <w:r w:rsidR="00174F18">
        <w:fldChar w:fldCharType="end"/>
      </w:r>
      <w:r w:rsidR="00B62F13">
        <w:fldChar w:fldCharType="end"/>
      </w:r>
      <w:r w:rsidR="00477BA8">
        <w:fldChar w:fldCharType="end"/>
      </w:r>
      <w:r w:rsidR="0077795D">
        <w:fldChar w:fldCharType="end"/>
      </w:r>
      <w:r w:rsidR="000B12C0">
        <w:fldChar w:fldCharType="end"/>
      </w:r>
      <w:r w:rsidR="00A7169A">
        <w:fldChar w:fldCharType="end"/>
      </w:r>
      <w:r w:rsidR="00DA048E">
        <w:fldChar w:fldCharType="end"/>
      </w:r>
      <w:r w:rsidR="00FA435E">
        <w:fldChar w:fldCharType="end"/>
      </w:r>
      <w:r w:rsidR="00A82781" w:rsidRPr="00A82781">
        <w:fldChar w:fldCharType="end"/>
      </w:r>
      <w:r w:rsidR="00C65EA0" w:rsidRPr="00A82781">
        <w:fldChar w:fldCharType="end"/>
      </w:r>
      <w:r w:rsidR="00F349AE" w:rsidRPr="00A82781">
        <w:fldChar w:fldCharType="end"/>
      </w:r>
      <w:r w:rsidR="00203A94" w:rsidRPr="00A82781">
        <w:fldChar w:fldCharType="end"/>
      </w:r>
      <w:r w:rsidR="00CD7654" w:rsidRPr="00A82781">
        <w:fldChar w:fldCharType="end"/>
      </w:r>
      <w:r w:rsidR="001B7209" w:rsidRPr="00A82781">
        <w:fldChar w:fldCharType="end"/>
      </w:r>
      <w:r w:rsidR="000C0920" w:rsidRPr="00A82781">
        <w:fldChar w:fldCharType="end"/>
      </w:r>
      <w:r w:rsidR="002C41B4" w:rsidRPr="00A82781">
        <w:fldChar w:fldCharType="end"/>
      </w:r>
      <w:r w:rsidR="00375B69" w:rsidRPr="00A82781">
        <w:fldChar w:fldCharType="end"/>
      </w:r>
      <w:r w:rsidRPr="00A82781">
        <w:fldChar w:fldCharType="end"/>
      </w:r>
      <w:r w:rsidRPr="00A82781">
        <w:fldChar w:fldCharType="end"/>
      </w:r>
      <w:r w:rsidRPr="00A82781">
        <w:fldChar w:fldCharType="end"/>
      </w:r>
      <w:r w:rsidRPr="00A82781">
        <w:fldChar w:fldCharType="end"/>
      </w:r>
    </w:p>
    <w:p w14:paraId="0730ADC5" w14:textId="77777777" w:rsidR="00DA1225" w:rsidRPr="001B6048" w:rsidRDefault="00DA1225" w:rsidP="00DA1225">
      <w:pPr>
        <w:tabs>
          <w:tab w:val="clear" w:pos="567"/>
        </w:tabs>
        <w:autoSpaceDE w:val="0"/>
        <w:autoSpaceDN w:val="0"/>
        <w:adjustRightInd w:val="0"/>
        <w:spacing w:line="240" w:lineRule="auto"/>
        <w:jc w:val="both"/>
        <w:rPr>
          <w:b/>
          <w:szCs w:val="22"/>
        </w:rPr>
      </w:pPr>
    </w:p>
    <w:p w14:paraId="718716C3" w14:textId="77777777" w:rsidR="00DA1225" w:rsidRPr="001B6048" w:rsidRDefault="00DA1225" w:rsidP="00DA1225">
      <w:pPr>
        <w:tabs>
          <w:tab w:val="clear" w:pos="567"/>
        </w:tabs>
        <w:autoSpaceDE w:val="0"/>
        <w:autoSpaceDN w:val="0"/>
        <w:adjustRightInd w:val="0"/>
        <w:spacing w:line="240" w:lineRule="auto"/>
        <w:jc w:val="both"/>
        <w:rPr>
          <w:szCs w:val="22"/>
        </w:rPr>
      </w:pPr>
      <w:r w:rsidRPr="001B6048">
        <w:t>Minimálna dĺžka trvania liečby je 5 dní, pričom väčšina bežných prípadov reaguje po 5 až 7 dňoch liečby.</w:t>
      </w:r>
    </w:p>
    <w:p w14:paraId="66811985" w14:textId="016AC1E2" w:rsidR="00DA1225" w:rsidRPr="001B6048" w:rsidRDefault="00DA1225" w:rsidP="00DA1225">
      <w:pPr>
        <w:tabs>
          <w:tab w:val="clear" w:pos="567"/>
        </w:tabs>
        <w:autoSpaceDE w:val="0"/>
        <w:autoSpaceDN w:val="0"/>
        <w:adjustRightInd w:val="0"/>
        <w:spacing w:line="240" w:lineRule="auto"/>
        <w:jc w:val="both"/>
        <w:rPr>
          <w:szCs w:val="22"/>
        </w:rPr>
      </w:pPr>
      <w:r w:rsidRPr="001B6048">
        <w:lastRenderedPageBreak/>
        <w:t xml:space="preserve">V chronických alebo ťažko liečiteľných prípadoch môže byť </w:t>
      </w:r>
      <w:r w:rsidR="00AB4DC1" w:rsidRPr="001B6048">
        <w:t>potrebná</w:t>
      </w:r>
      <w:r w:rsidRPr="001B6048">
        <w:t xml:space="preserve"> dlhši</w:t>
      </w:r>
      <w:r w:rsidR="00AB4DC1" w:rsidRPr="001B6048">
        <w:t>a</w:t>
      </w:r>
      <w:r w:rsidRPr="001B6048">
        <w:t xml:space="preserve"> </w:t>
      </w:r>
      <w:r w:rsidR="00AB4DC1" w:rsidRPr="001B6048">
        <w:t>doba</w:t>
      </w:r>
      <w:r w:rsidRPr="001B6048">
        <w:t xml:space="preserve"> liečby, napr. pri chronickej kožnej chorobe 10 – 20 dní, pri chronickej </w:t>
      </w:r>
      <w:proofErr w:type="spellStart"/>
      <w:r w:rsidRPr="001B6048">
        <w:t>cystitíde</w:t>
      </w:r>
      <w:proofErr w:type="spellEnd"/>
      <w:r w:rsidRPr="001B6048">
        <w:t xml:space="preserve"> 10 – 28 dní, pri respiračnej chorobe 8 – 10 dní.</w:t>
      </w:r>
    </w:p>
    <w:p w14:paraId="01BCE5B4" w14:textId="751A1F28" w:rsidR="00DA1225" w:rsidRPr="001B6048" w:rsidRDefault="00DA1225" w:rsidP="00DA1225">
      <w:pPr>
        <w:jc w:val="both"/>
      </w:pPr>
      <w:r w:rsidRPr="001B6048">
        <w:t xml:space="preserve">Za takých okolností je celková liečba na posúdení </w:t>
      </w:r>
      <w:r w:rsidR="00AB4DC1" w:rsidRPr="001B6048">
        <w:t xml:space="preserve">veterinárneho </w:t>
      </w:r>
      <w:r w:rsidRPr="001B6048">
        <w:t>lekára, ale mala by byť dostatočne dlhá na zabezpečenie úplného vyliečenia bakteriálnej choroby.</w:t>
      </w:r>
    </w:p>
    <w:p w14:paraId="0D28FC91" w14:textId="77777777" w:rsidR="00DA1225" w:rsidRPr="001B6048" w:rsidRDefault="00DA1225" w:rsidP="00DA1225">
      <w:pPr>
        <w:jc w:val="both"/>
        <w:rPr>
          <w:szCs w:val="22"/>
        </w:rPr>
      </w:pPr>
    </w:p>
    <w:p w14:paraId="7D2940E7" w14:textId="76133E32" w:rsidR="00C114FF" w:rsidRPr="001B6048" w:rsidRDefault="00375B69" w:rsidP="00B13B6D">
      <w:pPr>
        <w:pStyle w:val="Style1"/>
      </w:pPr>
      <w:r w:rsidRPr="001B6048">
        <w:t>3.10</w:t>
      </w:r>
      <w:r w:rsidRPr="001B6048">
        <w:tab/>
        <w:t xml:space="preserve">Príznaky predávkovania (a ak je to potrebné, núdzové postupy, </w:t>
      </w:r>
      <w:proofErr w:type="spellStart"/>
      <w:r w:rsidRPr="001B6048">
        <w:t>antidotá</w:t>
      </w:r>
      <w:proofErr w:type="spellEnd"/>
      <w:r w:rsidRPr="001B6048">
        <w:t>)</w:t>
      </w:r>
    </w:p>
    <w:p w14:paraId="5B460C88" w14:textId="295BADBA" w:rsidR="00DA1225" w:rsidRPr="001B6048" w:rsidRDefault="00DA1225" w:rsidP="00B13B6D">
      <w:pPr>
        <w:pStyle w:val="Style1"/>
      </w:pPr>
    </w:p>
    <w:p w14:paraId="3D2476C3" w14:textId="2D68DFF7" w:rsidR="00DA1225" w:rsidRPr="00A82781" w:rsidRDefault="00AB4DC1" w:rsidP="00AB4DC1">
      <w:pPr>
        <w:pStyle w:val="Style1"/>
        <w:ind w:left="0" w:firstLine="0"/>
        <w:rPr>
          <w:b w:val="0"/>
        </w:rPr>
      </w:pPr>
      <w:r w:rsidRPr="00A82781">
        <w:rPr>
          <w:b w:val="0"/>
        </w:rPr>
        <w:t xml:space="preserve">Po predávkovaní liekom </w:t>
      </w:r>
      <w:r w:rsidRPr="001B6048">
        <w:rPr>
          <w:b w:val="0"/>
        </w:rPr>
        <w:t>sa môžu častejšie vyskytnúť m</w:t>
      </w:r>
      <w:r w:rsidRPr="00A82781">
        <w:rPr>
          <w:b w:val="0"/>
        </w:rPr>
        <w:t xml:space="preserve">ierne </w:t>
      </w:r>
      <w:proofErr w:type="spellStart"/>
      <w:r w:rsidRPr="00A82781">
        <w:rPr>
          <w:b w:val="0"/>
        </w:rPr>
        <w:t>gastrointestinálne</w:t>
      </w:r>
      <w:proofErr w:type="spellEnd"/>
      <w:r w:rsidRPr="00A82781">
        <w:rPr>
          <w:b w:val="0"/>
        </w:rPr>
        <w:t xml:space="preserve"> príznaky (hnačka a vracanie)</w:t>
      </w:r>
      <w:r w:rsidRPr="001B6048">
        <w:rPr>
          <w:b w:val="0"/>
        </w:rPr>
        <w:t>.</w:t>
      </w:r>
    </w:p>
    <w:p w14:paraId="32ABE53D" w14:textId="77777777" w:rsidR="00C114FF" w:rsidRPr="001B6048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78630CD" w14:textId="77777777" w:rsidR="009A6509" w:rsidRPr="001B6048" w:rsidRDefault="00375B69" w:rsidP="00B13B6D">
      <w:pPr>
        <w:pStyle w:val="Style1"/>
      </w:pPr>
      <w:r w:rsidRPr="001B6048">
        <w:t>3.11</w:t>
      </w:r>
      <w:r w:rsidRPr="001B6048">
        <w:tab/>
        <w:t xml:space="preserve">Osobitné obmedzenia používania a osobitné podmienky používania vrátane obmedzení používania </w:t>
      </w:r>
      <w:proofErr w:type="spellStart"/>
      <w:r w:rsidRPr="001B6048">
        <w:t>antimikrobiálnych</w:t>
      </w:r>
      <w:proofErr w:type="spellEnd"/>
      <w:r w:rsidRPr="001B6048">
        <w:t xml:space="preserve"> a </w:t>
      </w:r>
      <w:proofErr w:type="spellStart"/>
      <w:r w:rsidRPr="001B6048">
        <w:t>antiparazitických</w:t>
      </w:r>
      <w:proofErr w:type="spellEnd"/>
      <w:r w:rsidRPr="001B6048">
        <w:t xml:space="preserve"> veterinárnych liekov s cieľom obmedziť riziko vzniku rezistencie</w:t>
      </w:r>
    </w:p>
    <w:p w14:paraId="420AE191" w14:textId="77777777" w:rsidR="009A6509" w:rsidRPr="001B6048" w:rsidRDefault="009A6509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1549009" w14:textId="77777777" w:rsidR="008558A3" w:rsidRPr="001B6048" w:rsidRDefault="008558A3" w:rsidP="008558A3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1B6048">
        <w:t>Neuplatňujú sa.</w:t>
      </w:r>
    </w:p>
    <w:p w14:paraId="5CABAB77" w14:textId="77777777" w:rsidR="009A6509" w:rsidRPr="001B6048" w:rsidRDefault="009A6509" w:rsidP="009A6509">
      <w:pPr>
        <w:pStyle w:val="Normalold"/>
        <w:rPr>
          <w:szCs w:val="22"/>
        </w:rPr>
      </w:pPr>
    </w:p>
    <w:p w14:paraId="23394561" w14:textId="77777777" w:rsidR="00C114FF" w:rsidRPr="001B6048" w:rsidRDefault="00375B69" w:rsidP="00B13B6D">
      <w:pPr>
        <w:pStyle w:val="Style1"/>
      </w:pPr>
      <w:r w:rsidRPr="001B6048">
        <w:t>3.12</w:t>
      </w:r>
      <w:r w:rsidRPr="001B6048">
        <w:tab/>
        <w:t>Ochranné lehoty</w:t>
      </w:r>
    </w:p>
    <w:p w14:paraId="67276A56" w14:textId="77777777" w:rsidR="00C114FF" w:rsidRPr="001B6048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4FF3499C" w14:textId="5177A23D" w:rsidR="00DA1225" w:rsidRPr="001B6048" w:rsidRDefault="00DA1225" w:rsidP="00DA1225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1B6048">
        <w:t>Neuplatňuj</w:t>
      </w:r>
      <w:r w:rsidR="008558A3" w:rsidRPr="001B6048">
        <w:t>ú</w:t>
      </w:r>
      <w:r w:rsidRPr="001B6048">
        <w:t xml:space="preserve"> sa.</w:t>
      </w:r>
    </w:p>
    <w:p w14:paraId="2684D76A" w14:textId="77777777" w:rsidR="00C114FF" w:rsidRPr="001B6048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148C55D" w14:textId="77777777" w:rsidR="00FC02F3" w:rsidRPr="001B6048" w:rsidRDefault="00FC02F3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FC8620A" w14:textId="1896938D" w:rsidR="00C114FF" w:rsidRPr="001B6048" w:rsidRDefault="00375B69" w:rsidP="00B13B6D">
      <w:pPr>
        <w:pStyle w:val="Style1"/>
      </w:pPr>
      <w:r w:rsidRPr="001B6048">
        <w:t>4.</w:t>
      </w:r>
      <w:r w:rsidRPr="001B6048">
        <w:tab/>
        <w:t>FARMAKOLOGICKÉ ÚDAJE</w:t>
      </w:r>
    </w:p>
    <w:p w14:paraId="756610FE" w14:textId="76879EF6" w:rsidR="00C114FF" w:rsidRPr="001B6048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60D9BB72" w14:textId="77777777" w:rsidR="008558A3" w:rsidRPr="001B6048" w:rsidRDefault="00375B69" w:rsidP="00B13B6D">
      <w:pPr>
        <w:pStyle w:val="Style1"/>
      </w:pPr>
      <w:r w:rsidRPr="001B6048">
        <w:t>4.1</w:t>
      </w:r>
      <w:r w:rsidRPr="001B6048">
        <w:tab/>
      </w:r>
      <w:proofErr w:type="spellStart"/>
      <w:r w:rsidRPr="001B6048">
        <w:t>ATCvet</w:t>
      </w:r>
      <w:proofErr w:type="spellEnd"/>
      <w:r w:rsidRPr="001B6048">
        <w:t xml:space="preserve"> kód:</w:t>
      </w:r>
      <w:r w:rsidR="00DA1225" w:rsidRPr="001B6048">
        <w:t xml:space="preserve"> </w:t>
      </w:r>
    </w:p>
    <w:p w14:paraId="379B1C75" w14:textId="77777777" w:rsidR="008558A3" w:rsidRPr="001B6048" w:rsidRDefault="008558A3" w:rsidP="00B13B6D">
      <w:pPr>
        <w:pStyle w:val="Style1"/>
      </w:pPr>
    </w:p>
    <w:p w14:paraId="67A6C7BF" w14:textId="1BF8ECA4" w:rsidR="005B04A8" w:rsidRPr="001B6048" w:rsidRDefault="00DA1225" w:rsidP="00B13B6D">
      <w:pPr>
        <w:pStyle w:val="Style1"/>
        <w:rPr>
          <w:b w:val="0"/>
          <w:bCs/>
        </w:rPr>
      </w:pPr>
      <w:r w:rsidRPr="001B6048">
        <w:rPr>
          <w:b w:val="0"/>
          <w:bCs/>
        </w:rPr>
        <w:t>QJ01CR02</w:t>
      </w:r>
    </w:p>
    <w:p w14:paraId="21D93E9E" w14:textId="77777777" w:rsidR="00C114FF" w:rsidRPr="001B6048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643F4F6" w14:textId="3A9BFD08" w:rsidR="00C114FF" w:rsidRPr="001B6048" w:rsidRDefault="00375B69" w:rsidP="00B13B6D">
      <w:pPr>
        <w:pStyle w:val="Style1"/>
      </w:pPr>
      <w:r w:rsidRPr="001B6048">
        <w:t>4.2</w:t>
      </w:r>
      <w:r w:rsidRPr="001B6048">
        <w:tab/>
      </w:r>
      <w:proofErr w:type="spellStart"/>
      <w:r w:rsidRPr="001B6048">
        <w:t>Farmakodynami</w:t>
      </w:r>
      <w:r w:rsidR="007909DD" w:rsidRPr="001B6048">
        <w:t>ka</w:t>
      </w:r>
      <w:proofErr w:type="spellEnd"/>
    </w:p>
    <w:p w14:paraId="0D46F500" w14:textId="7631B359" w:rsidR="00DA1225" w:rsidRPr="001B6048" w:rsidRDefault="00DA1225" w:rsidP="00B13B6D">
      <w:pPr>
        <w:pStyle w:val="Style1"/>
      </w:pPr>
    </w:p>
    <w:p w14:paraId="67FF1E60" w14:textId="77958E1C" w:rsidR="00DA1225" w:rsidRPr="001B6048" w:rsidRDefault="00DA1225" w:rsidP="00DA1225">
      <w:pPr>
        <w:tabs>
          <w:tab w:val="clear" w:pos="567"/>
        </w:tabs>
        <w:autoSpaceDE w:val="0"/>
        <w:autoSpaceDN w:val="0"/>
        <w:adjustRightInd w:val="0"/>
        <w:spacing w:line="240" w:lineRule="auto"/>
        <w:jc w:val="both"/>
        <w:rPr>
          <w:color w:val="000000"/>
        </w:rPr>
      </w:pPr>
      <w:proofErr w:type="spellStart"/>
      <w:r w:rsidRPr="001B6048">
        <w:rPr>
          <w:color w:val="000000"/>
        </w:rPr>
        <w:t>Amoxicilín</w:t>
      </w:r>
      <w:proofErr w:type="spellEnd"/>
      <w:r w:rsidRPr="001B6048">
        <w:rPr>
          <w:color w:val="000000"/>
        </w:rPr>
        <w:t xml:space="preserve">, ako iné </w:t>
      </w:r>
      <w:proofErr w:type="spellStart"/>
      <w:r w:rsidRPr="001B6048">
        <w:rPr>
          <w:color w:val="000000"/>
        </w:rPr>
        <w:t>betalaktámové</w:t>
      </w:r>
      <w:proofErr w:type="spellEnd"/>
      <w:r w:rsidRPr="001B6048">
        <w:rPr>
          <w:color w:val="000000"/>
        </w:rPr>
        <w:t xml:space="preserve"> antibiotiká, účinkuje inhibíciou syntézy stien bakteriálnych buniek z</w:t>
      </w:r>
      <w:r w:rsidR="009C08EB" w:rsidRPr="001B6048">
        <w:rPr>
          <w:color w:val="000000"/>
        </w:rPr>
        <w:t>a</w:t>
      </w:r>
      <w:r w:rsidRPr="001B6048">
        <w:rPr>
          <w:color w:val="000000"/>
        </w:rPr>
        <w:t>sah</w:t>
      </w:r>
      <w:r w:rsidR="00AB4DC1" w:rsidRPr="001B6048">
        <w:rPr>
          <w:color w:val="000000"/>
        </w:rPr>
        <w:t>o</w:t>
      </w:r>
      <w:r w:rsidR="00F45023" w:rsidRPr="001B6048">
        <w:rPr>
          <w:color w:val="000000"/>
        </w:rPr>
        <w:t>vaním</w:t>
      </w:r>
      <w:r w:rsidRPr="001B6048">
        <w:rPr>
          <w:color w:val="000000"/>
        </w:rPr>
        <w:t xml:space="preserve"> do poslednej fázy syntézy </w:t>
      </w:r>
      <w:proofErr w:type="spellStart"/>
      <w:r w:rsidRPr="001B6048">
        <w:rPr>
          <w:color w:val="000000"/>
        </w:rPr>
        <w:t>peptidoglykánu</w:t>
      </w:r>
      <w:proofErr w:type="spellEnd"/>
      <w:r w:rsidRPr="001B6048">
        <w:rPr>
          <w:color w:val="000000"/>
        </w:rPr>
        <w:t>. Táto baktericídna aktivita spôsobuje iba rozpad rastúcich buniek.</w:t>
      </w:r>
    </w:p>
    <w:p w14:paraId="413D3EE3" w14:textId="77777777" w:rsidR="00DA1225" w:rsidRDefault="00DA1225" w:rsidP="00DA1225">
      <w:pPr>
        <w:tabs>
          <w:tab w:val="clear" w:pos="567"/>
        </w:tabs>
        <w:autoSpaceDE w:val="0"/>
        <w:autoSpaceDN w:val="0"/>
        <w:adjustRightInd w:val="0"/>
        <w:spacing w:line="240" w:lineRule="auto"/>
        <w:jc w:val="both"/>
        <w:rPr>
          <w:color w:val="000000"/>
        </w:rPr>
      </w:pPr>
      <w:r w:rsidRPr="001B6048">
        <w:rPr>
          <w:color w:val="000000"/>
        </w:rPr>
        <w:t xml:space="preserve">Kyselina </w:t>
      </w:r>
      <w:proofErr w:type="spellStart"/>
      <w:r w:rsidRPr="001B6048">
        <w:rPr>
          <w:color w:val="000000"/>
        </w:rPr>
        <w:t>klavulánová</w:t>
      </w:r>
      <w:proofErr w:type="spellEnd"/>
      <w:r w:rsidRPr="001B6048">
        <w:rPr>
          <w:color w:val="000000"/>
        </w:rPr>
        <w:t xml:space="preserve"> je </w:t>
      </w:r>
      <w:proofErr w:type="spellStart"/>
      <w:r w:rsidRPr="001B6048">
        <w:rPr>
          <w:color w:val="000000"/>
        </w:rPr>
        <w:t>betalaktámový</w:t>
      </w:r>
      <w:proofErr w:type="spellEnd"/>
      <w:r w:rsidRPr="001B6048">
        <w:rPr>
          <w:color w:val="000000"/>
        </w:rPr>
        <w:t xml:space="preserve"> inhibítor a zlepšuje antibakteriálne spektrum </w:t>
      </w:r>
      <w:proofErr w:type="spellStart"/>
      <w:r w:rsidRPr="001B6048">
        <w:rPr>
          <w:color w:val="000000"/>
        </w:rPr>
        <w:t>amoxicilínu</w:t>
      </w:r>
      <w:proofErr w:type="spellEnd"/>
      <w:r w:rsidRPr="001B6048">
        <w:rPr>
          <w:color w:val="000000"/>
        </w:rPr>
        <w:t>.</w:t>
      </w:r>
    </w:p>
    <w:p w14:paraId="7434B335" w14:textId="64D12108" w:rsidR="00486007" w:rsidRPr="001B6048" w:rsidRDefault="00486007" w:rsidP="00DA1225">
      <w:pPr>
        <w:tabs>
          <w:tab w:val="clear" w:pos="567"/>
        </w:tabs>
        <w:autoSpaceDE w:val="0"/>
        <w:autoSpaceDN w:val="0"/>
        <w:adjustRightInd w:val="0"/>
        <w:spacing w:line="240" w:lineRule="auto"/>
        <w:jc w:val="both"/>
        <w:rPr>
          <w:szCs w:val="22"/>
        </w:rPr>
      </w:pPr>
      <w:r w:rsidRPr="00486007">
        <w:rPr>
          <w:szCs w:val="22"/>
        </w:rPr>
        <w:t xml:space="preserve">Režim pôsobenia kombinácie </w:t>
      </w:r>
      <w:proofErr w:type="spellStart"/>
      <w:r w:rsidRPr="00486007">
        <w:rPr>
          <w:szCs w:val="22"/>
        </w:rPr>
        <w:t>amoxicilínu</w:t>
      </w:r>
      <w:proofErr w:type="spellEnd"/>
      <w:r w:rsidRPr="00486007">
        <w:rPr>
          <w:szCs w:val="22"/>
        </w:rPr>
        <w:t xml:space="preserve">–kyseliny </w:t>
      </w:r>
      <w:proofErr w:type="spellStart"/>
      <w:r w:rsidRPr="00486007">
        <w:rPr>
          <w:szCs w:val="22"/>
        </w:rPr>
        <w:t>klavulánovej</w:t>
      </w:r>
      <w:proofErr w:type="spellEnd"/>
      <w:r w:rsidRPr="00486007">
        <w:rPr>
          <w:szCs w:val="22"/>
        </w:rPr>
        <w:t xml:space="preserve"> je závislý od času.</w:t>
      </w:r>
    </w:p>
    <w:p w14:paraId="65A26786" w14:textId="77777777" w:rsidR="00DA1225" w:rsidRPr="001B6048" w:rsidRDefault="00DA1225" w:rsidP="00DA1225">
      <w:pPr>
        <w:tabs>
          <w:tab w:val="clear" w:pos="567"/>
        </w:tabs>
        <w:autoSpaceDE w:val="0"/>
        <w:autoSpaceDN w:val="0"/>
        <w:adjustRightInd w:val="0"/>
        <w:spacing w:line="240" w:lineRule="auto"/>
        <w:jc w:val="both"/>
        <w:rPr>
          <w:szCs w:val="22"/>
          <w:lang w:eastAsia="it-IT"/>
        </w:rPr>
      </w:pPr>
    </w:p>
    <w:p w14:paraId="226A7073" w14:textId="75328082" w:rsidR="00DA1225" w:rsidRPr="001B6048" w:rsidRDefault="00DA1225" w:rsidP="00DA1225">
      <w:pPr>
        <w:tabs>
          <w:tab w:val="clear" w:pos="567"/>
        </w:tabs>
        <w:autoSpaceDE w:val="0"/>
        <w:autoSpaceDN w:val="0"/>
        <w:adjustRightInd w:val="0"/>
        <w:spacing w:line="240" w:lineRule="auto"/>
        <w:jc w:val="both"/>
        <w:rPr>
          <w:szCs w:val="22"/>
        </w:rPr>
      </w:pPr>
      <w:proofErr w:type="spellStart"/>
      <w:r w:rsidRPr="001B6048">
        <w:t>Amoxicilín</w:t>
      </w:r>
      <w:proofErr w:type="spellEnd"/>
      <w:r w:rsidRPr="001B6048">
        <w:t xml:space="preserve"> v kombinácii s kyselinou </w:t>
      </w:r>
      <w:proofErr w:type="spellStart"/>
      <w:r w:rsidRPr="001B6048">
        <w:t>klavulánovou</w:t>
      </w:r>
      <w:proofErr w:type="spellEnd"/>
      <w:r w:rsidRPr="001B6048">
        <w:t xml:space="preserve"> má široký rozsah účinkov, ktorý zahŕňa </w:t>
      </w:r>
      <w:proofErr w:type="spellStart"/>
      <w:r w:rsidRPr="001B6048">
        <w:t>betalaktamázu</w:t>
      </w:r>
      <w:proofErr w:type="spellEnd"/>
      <w:r w:rsidRPr="001B6048">
        <w:t xml:space="preserve"> produkujúce kmene </w:t>
      </w:r>
      <w:proofErr w:type="spellStart"/>
      <w:r w:rsidRPr="001B6048">
        <w:t>grampozitívnych</w:t>
      </w:r>
      <w:proofErr w:type="spellEnd"/>
      <w:r w:rsidRPr="001B6048">
        <w:t xml:space="preserve"> a </w:t>
      </w:r>
      <w:proofErr w:type="spellStart"/>
      <w:r w:rsidRPr="001B6048">
        <w:t>gramnegatívnych</w:t>
      </w:r>
      <w:proofErr w:type="spellEnd"/>
      <w:r w:rsidRPr="001B6048">
        <w:t xml:space="preserve"> </w:t>
      </w:r>
      <w:proofErr w:type="spellStart"/>
      <w:r w:rsidRPr="001B6048">
        <w:t>aeróbov</w:t>
      </w:r>
      <w:proofErr w:type="spellEnd"/>
      <w:r w:rsidRPr="001B6048">
        <w:t>, fakultatívnych anaeróbov a oblig</w:t>
      </w:r>
      <w:r w:rsidR="00DA048E">
        <w:t>átnych</w:t>
      </w:r>
      <w:r w:rsidRPr="001B6048">
        <w:t xml:space="preserve"> anaeróbov</w:t>
      </w:r>
      <w:r w:rsidR="00486007">
        <w:t>.</w:t>
      </w:r>
    </w:p>
    <w:p w14:paraId="1AC59DF1" w14:textId="77777777" w:rsidR="00DA1225" w:rsidRPr="001B6048" w:rsidRDefault="00DA1225" w:rsidP="00DA1225">
      <w:pPr>
        <w:tabs>
          <w:tab w:val="clear" w:pos="567"/>
        </w:tabs>
        <w:autoSpaceDE w:val="0"/>
        <w:autoSpaceDN w:val="0"/>
        <w:adjustRightInd w:val="0"/>
        <w:spacing w:line="240" w:lineRule="auto"/>
        <w:jc w:val="both"/>
        <w:rPr>
          <w:color w:val="000000"/>
          <w:szCs w:val="22"/>
          <w:lang w:eastAsia="it-IT"/>
        </w:rPr>
      </w:pPr>
    </w:p>
    <w:p w14:paraId="2A48E56B" w14:textId="370DCC7D" w:rsidR="00DA1225" w:rsidRPr="001B6048" w:rsidRDefault="00DA1225" w:rsidP="00DA1225">
      <w:pPr>
        <w:tabs>
          <w:tab w:val="clear" w:pos="567"/>
        </w:tabs>
        <w:autoSpaceDE w:val="0"/>
        <w:autoSpaceDN w:val="0"/>
        <w:adjustRightInd w:val="0"/>
        <w:spacing w:line="240" w:lineRule="auto"/>
        <w:jc w:val="both"/>
        <w:rPr>
          <w:color w:val="000000"/>
          <w:szCs w:val="22"/>
        </w:rPr>
      </w:pPr>
      <w:r w:rsidRPr="001B6048">
        <w:rPr>
          <w:color w:val="000000"/>
          <w:szCs w:val="22"/>
        </w:rPr>
        <w:t xml:space="preserve">Rezistenciu preukazuje </w:t>
      </w:r>
      <w:proofErr w:type="spellStart"/>
      <w:r w:rsidRPr="001B6048">
        <w:rPr>
          <w:i/>
          <w:iCs/>
          <w:color w:val="000000"/>
          <w:szCs w:val="22"/>
        </w:rPr>
        <w:t>Enterobacter</w:t>
      </w:r>
      <w:proofErr w:type="spellEnd"/>
      <w:r w:rsidRPr="001B6048">
        <w:rPr>
          <w:i/>
          <w:iCs/>
          <w:color w:val="000000"/>
          <w:szCs w:val="22"/>
        </w:rPr>
        <w:t xml:space="preserve"> </w:t>
      </w:r>
      <w:proofErr w:type="spellStart"/>
      <w:r w:rsidRPr="001B6048">
        <w:rPr>
          <w:color w:val="000000"/>
          <w:szCs w:val="22"/>
        </w:rPr>
        <w:t>spp</w:t>
      </w:r>
      <w:proofErr w:type="spellEnd"/>
      <w:r w:rsidRPr="001B6048">
        <w:rPr>
          <w:color w:val="000000"/>
          <w:szCs w:val="22"/>
        </w:rPr>
        <w:t xml:space="preserve">., </w:t>
      </w:r>
      <w:proofErr w:type="spellStart"/>
      <w:r w:rsidRPr="001B6048">
        <w:rPr>
          <w:i/>
          <w:iCs/>
          <w:color w:val="000000"/>
          <w:szCs w:val="22"/>
        </w:rPr>
        <w:t>Pseudomonas</w:t>
      </w:r>
      <w:proofErr w:type="spellEnd"/>
      <w:r w:rsidRPr="001B6048">
        <w:rPr>
          <w:i/>
          <w:iCs/>
          <w:color w:val="000000"/>
          <w:szCs w:val="22"/>
        </w:rPr>
        <w:t xml:space="preserve"> </w:t>
      </w:r>
      <w:proofErr w:type="spellStart"/>
      <w:r w:rsidRPr="001B6048">
        <w:rPr>
          <w:i/>
          <w:iCs/>
          <w:color w:val="000000"/>
          <w:szCs w:val="22"/>
        </w:rPr>
        <w:t>aeruginosa</w:t>
      </w:r>
      <w:proofErr w:type="spellEnd"/>
      <w:r w:rsidRPr="001B6048">
        <w:rPr>
          <w:i/>
          <w:iCs/>
          <w:color w:val="000000"/>
          <w:szCs w:val="22"/>
        </w:rPr>
        <w:t xml:space="preserve"> </w:t>
      </w:r>
      <w:r w:rsidRPr="001B6048">
        <w:rPr>
          <w:color w:val="000000"/>
          <w:szCs w:val="22"/>
        </w:rPr>
        <w:t>a </w:t>
      </w:r>
      <w:r w:rsidR="009C08EB" w:rsidRPr="001B6048">
        <w:rPr>
          <w:color w:val="000000"/>
          <w:szCs w:val="22"/>
        </w:rPr>
        <w:t xml:space="preserve"> </w:t>
      </w:r>
      <w:proofErr w:type="spellStart"/>
      <w:r w:rsidRPr="001B6048">
        <w:rPr>
          <w:color w:val="000000"/>
          <w:szCs w:val="22"/>
        </w:rPr>
        <w:t>meticilín-rezistentný</w:t>
      </w:r>
      <w:proofErr w:type="spellEnd"/>
      <w:r w:rsidRPr="001B6048">
        <w:rPr>
          <w:color w:val="000000"/>
          <w:szCs w:val="22"/>
        </w:rPr>
        <w:t xml:space="preserve"> </w:t>
      </w:r>
      <w:proofErr w:type="spellStart"/>
      <w:r w:rsidRPr="001B6048">
        <w:rPr>
          <w:i/>
          <w:iCs/>
          <w:color w:val="000000"/>
          <w:szCs w:val="22"/>
        </w:rPr>
        <w:t>Staphylococcus</w:t>
      </w:r>
      <w:proofErr w:type="spellEnd"/>
      <w:r w:rsidRPr="001B6048">
        <w:rPr>
          <w:i/>
          <w:iCs/>
          <w:color w:val="000000"/>
          <w:szCs w:val="22"/>
        </w:rPr>
        <w:t xml:space="preserve"> </w:t>
      </w:r>
      <w:proofErr w:type="spellStart"/>
      <w:r w:rsidRPr="001B6048">
        <w:rPr>
          <w:i/>
          <w:iCs/>
          <w:color w:val="000000"/>
          <w:szCs w:val="22"/>
        </w:rPr>
        <w:t>aureus</w:t>
      </w:r>
      <w:proofErr w:type="spellEnd"/>
      <w:r w:rsidRPr="001B6048">
        <w:rPr>
          <w:color w:val="000000"/>
          <w:szCs w:val="22"/>
        </w:rPr>
        <w:t xml:space="preserve">. Uvádza sa sklon k rezistencii u </w:t>
      </w:r>
      <w:r w:rsidRPr="001B6048">
        <w:rPr>
          <w:i/>
          <w:iCs/>
          <w:color w:val="000000"/>
          <w:szCs w:val="22"/>
        </w:rPr>
        <w:t xml:space="preserve">E. </w:t>
      </w:r>
      <w:proofErr w:type="spellStart"/>
      <w:r w:rsidRPr="001B6048">
        <w:rPr>
          <w:i/>
          <w:iCs/>
          <w:color w:val="000000"/>
          <w:szCs w:val="22"/>
        </w:rPr>
        <w:t>coli</w:t>
      </w:r>
      <w:proofErr w:type="spellEnd"/>
      <w:r w:rsidRPr="001B6048">
        <w:rPr>
          <w:color w:val="000000"/>
          <w:szCs w:val="22"/>
        </w:rPr>
        <w:t>.</w:t>
      </w:r>
    </w:p>
    <w:p w14:paraId="1103948F" w14:textId="6BCA36A3" w:rsidR="00DA1225" w:rsidRPr="001B6048" w:rsidRDefault="00DA1225" w:rsidP="00DA1225">
      <w:pPr>
        <w:tabs>
          <w:tab w:val="clear" w:pos="567"/>
        </w:tabs>
        <w:autoSpaceDE w:val="0"/>
        <w:autoSpaceDN w:val="0"/>
        <w:adjustRightInd w:val="0"/>
        <w:spacing w:line="240" w:lineRule="auto"/>
        <w:jc w:val="both"/>
        <w:rPr>
          <w:szCs w:val="22"/>
          <w:lang w:eastAsia="it-IT"/>
        </w:rPr>
      </w:pPr>
    </w:p>
    <w:p w14:paraId="63FF0E87" w14:textId="30E60DBA" w:rsidR="00474424" w:rsidRDefault="00474424" w:rsidP="00DA1225">
      <w:pPr>
        <w:tabs>
          <w:tab w:val="clear" w:pos="567"/>
        </w:tabs>
        <w:autoSpaceDE w:val="0"/>
        <w:autoSpaceDN w:val="0"/>
        <w:adjustRightInd w:val="0"/>
        <w:spacing w:line="240" w:lineRule="auto"/>
        <w:jc w:val="both"/>
        <w:rPr>
          <w:color w:val="000000"/>
          <w:szCs w:val="22"/>
        </w:rPr>
      </w:pPr>
      <w:r>
        <w:rPr>
          <w:color w:val="000000"/>
          <w:szCs w:val="22"/>
        </w:rPr>
        <w:t>Klinické</w:t>
      </w:r>
      <w:r w:rsidRPr="001B6048">
        <w:rPr>
          <w:color w:val="000000"/>
          <w:szCs w:val="22"/>
        </w:rPr>
        <w:t xml:space="preserve"> </w:t>
      </w:r>
      <w:r w:rsidR="00D15737">
        <w:rPr>
          <w:color w:val="000000"/>
          <w:szCs w:val="22"/>
        </w:rPr>
        <w:t xml:space="preserve">hraničné </w:t>
      </w:r>
      <w:r w:rsidR="00220C45" w:rsidRPr="001B6048">
        <w:rPr>
          <w:color w:val="000000"/>
          <w:szCs w:val="22"/>
        </w:rPr>
        <w:t xml:space="preserve">hodnoty </w:t>
      </w:r>
      <w:r>
        <w:rPr>
          <w:color w:val="000000"/>
          <w:szCs w:val="22"/>
        </w:rPr>
        <w:t xml:space="preserve">stanovené </w:t>
      </w:r>
      <w:r w:rsidR="00DA1225" w:rsidRPr="001B6048">
        <w:rPr>
          <w:color w:val="000000"/>
          <w:szCs w:val="22"/>
        </w:rPr>
        <w:t>CLSI VET 01S ED5:2020</w:t>
      </w:r>
      <w:r>
        <w:rPr>
          <w:color w:val="000000"/>
          <w:szCs w:val="22"/>
        </w:rPr>
        <w:t xml:space="preserve"> pre </w:t>
      </w:r>
      <w:proofErr w:type="spellStart"/>
      <w:r w:rsidRPr="00474424">
        <w:rPr>
          <w:color w:val="000000"/>
          <w:szCs w:val="22"/>
        </w:rPr>
        <w:t>amoxicilín</w:t>
      </w:r>
      <w:proofErr w:type="spellEnd"/>
      <w:r w:rsidRPr="00474424">
        <w:rPr>
          <w:color w:val="000000"/>
          <w:szCs w:val="22"/>
        </w:rPr>
        <w:t xml:space="preserve">/kyselinu </w:t>
      </w:r>
      <w:proofErr w:type="spellStart"/>
      <w:r w:rsidRPr="00474424">
        <w:rPr>
          <w:color w:val="000000"/>
          <w:szCs w:val="22"/>
        </w:rPr>
        <w:t>klavulánovú</w:t>
      </w:r>
      <w:proofErr w:type="spellEnd"/>
      <w:r w:rsidRPr="00474424">
        <w:rPr>
          <w:color w:val="000000"/>
          <w:szCs w:val="22"/>
        </w:rPr>
        <w:t xml:space="preserve"> pre:</w:t>
      </w:r>
    </w:p>
    <w:p w14:paraId="5166FF80" w14:textId="0E30884A" w:rsidR="00DA1225" w:rsidRDefault="00DA1225" w:rsidP="00DA1225">
      <w:pPr>
        <w:tabs>
          <w:tab w:val="clear" w:pos="567"/>
        </w:tabs>
        <w:autoSpaceDE w:val="0"/>
        <w:autoSpaceDN w:val="0"/>
        <w:adjustRightInd w:val="0"/>
        <w:spacing w:line="240" w:lineRule="auto"/>
        <w:jc w:val="both"/>
        <w:rPr>
          <w:color w:val="000000"/>
          <w:szCs w:val="22"/>
        </w:rPr>
      </w:pPr>
    </w:p>
    <w:p w14:paraId="1D10A192" w14:textId="77777777" w:rsidR="00474424" w:rsidRPr="00474424" w:rsidRDefault="00474424" w:rsidP="00474424">
      <w:pPr>
        <w:tabs>
          <w:tab w:val="clear" w:pos="567"/>
        </w:tabs>
        <w:autoSpaceDE w:val="0"/>
        <w:autoSpaceDN w:val="0"/>
        <w:adjustRightInd w:val="0"/>
        <w:spacing w:line="240" w:lineRule="auto"/>
        <w:jc w:val="both"/>
        <w:rPr>
          <w:color w:val="000000"/>
          <w:szCs w:val="22"/>
        </w:rPr>
      </w:pPr>
      <w:r w:rsidRPr="00474424">
        <w:rPr>
          <w:color w:val="000000"/>
          <w:szCs w:val="22"/>
        </w:rPr>
        <w:t>Psy</w:t>
      </w:r>
    </w:p>
    <w:p w14:paraId="28C6B619" w14:textId="221329CB" w:rsidR="00474424" w:rsidRPr="001B6048" w:rsidRDefault="00474424" w:rsidP="00474424">
      <w:pPr>
        <w:tabs>
          <w:tab w:val="clear" w:pos="567"/>
        </w:tabs>
        <w:autoSpaceDE w:val="0"/>
        <w:autoSpaceDN w:val="0"/>
        <w:adjustRightInd w:val="0"/>
        <w:spacing w:line="240" w:lineRule="auto"/>
        <w:jc w:val="both"/>
        <w:rPr>
          <w:color w:val="000000"/>
          <w:szCs w:val="22"/>
        </w:rPr>
      </w:pPr>
      <w:r w:rsidRPr="00474424">
        <w:rPr>
          <w:color w:val="000000"/>
          <w:szCs w:val="22"/>
        </w:rPr>
        <w:t>Infekcie kože a mäkkých tkanív:</w:t>
      </w:r>
    </w:p>
    <w:p w14:paraId="76B76D93" w14:textId="29887543" w:rsidR="00474424" w:rsidRPr="00474424" w:rsidRDefault="00DA1225" w:rsidP="00474424">
      <w:pPr>
        <w:tabs>
          <w:tab w:val="clear" w:pos="567"/>
        </w:tabs>
        <w:autoSpaceDE w:val="0"/>
        <w:autoSpaceDN w:val="0"/>
        <w:adjustRightInd w:val="0"/>
        <w:spacing w:line="240" w:lineRule="auto"/>
        <w:jc w:val="both"/>
        <w:rPr>
          <w:color w:val="000000"/>
          <w:szCs w:val="22"/>
        </w:rPr>
      </w:pPr>
      <w:r w:rsidRPr="001B6048">
        <w:rPr>
          <w:i/>
          <w:iCs/>
          <w:color w:val="000000"/>
          <w:szCs w:val="22"/>
        </w:rPr>
        <w:t xml:space="preserve">E. </w:t>
      </w:r>
      <w:proofErr w:type="spellStart"/>
      <w:r w:rsidR="00474424">
        <w:rPr>
          <w:i/>
          <w:iCs/>
          <w:color w:val="000000"/>
          <w:szCs w:val="22"/>
        </w:rPr>
        <w:t>c</w:t>
      </w:r>
      <w:r w:rsidRPr="001B6048">
        <w:rPr>
          <w:i/>
          <w:iCs/>
          <w:color w:val="000000"/>
          <w:szCs w:val="22"/>
        </w:rPr>
        <w:t>oli</w:t>
      </w:r>
      <w:proofErr w:type="spellEnd"/>
      <w:r w:rsidRPr="001B6048">
        <w:rPr>
          <w:color w:val="000000"/>
          <w:szCs w:val="22"/>
        </w:rPr>
        <w:t>:</w:t>
      </w:r>
      <w:r w:rsidR="00474424">
        <w:rPr>
          <w:color w:val="000000"/>
          <w:szCs w:val="22"/>
        </w:rPr>
        <w:t xml:space="preserve"> </w:t>
      </w:r>
      <w:r w:rsidR="00474424" w:rsidRPr="00474424">
        <w:rPr>
          <w:color w:val="000000"/>
          <w:szCs w:val="22"/>
        </w:rPr>
        <w:t xml:space="preserve">S: ≤ 0,25/0,12 µg/ml; I: 0,5/0,25 µg/ml; R: ≥ 1/0,5 µg/ml. </w:t>
      </w:r>
    </w:p>
    <w:p w14:paraId="75F3A253" w14:textId="77777777" w:rsidR="00474424" w:rsidRPr="00474424" w:rsidRDefault="00474424" w:rsidP="00474424">
      <w:pPr>
        <w:tabs>
          <w:tab w:val="clear" w:pos="567"/>
        </w:tabs>
        <w:autoSpaceDE w:val="0"/>
        <w:autoSpaceDN w:val="0"/>
        <w:adjustRightInd w:val="0"/>
        <w:spacing w:line="240" w:lineRule="auto"/>
        <w:jc w:val="both"/>
        <w:rPr>
          <w:color w:val="000000"/>
          <w:szCs w:val="22"/>
        </w:rPr>
      </w:pPr>
      <w:r w:rsidRPr="00474424">
        <w:rPr>
          <w:color w:val="000000"/>
          <w:szCs w:val="22"/>
        </w:rPr>
        <w:t xml:space="preserve">Infekcie </w:t>
      </w:r>
      <w:proofErr w:type="spellStart"/>
      <w:r w:rsidRPr="00474424">
        <w:rPr>
          <w:color w:val="000000"/>
          <w:szCs w:val="22"/>
        </w:rPr>
        <w:t>močovopohlavnej</w:t>
      </w:r>
      <w:proofErr w:type="spellEnd"/>
      <w:r w:rsidRPr="00474424">
        <w:rPr>
          <w:color w:val="000000"/>
          <w:szCs w:val="22"/>
        </w:rPr>
        <w:t xml:space="preserve"> sústavy: E. </w:t>
      </w:r>
      <w:proofErr w:type="spellStart"/>
      <w:r w:rsidRPr="00474424">
        <w:rPr>
          <w:color w:val="000000"/>
          <w:szCs w:val="22"/>
        </w:rPr>
        <w:t>coli</w:t>
      </w:r>
      <w:proofErr w:type="spellEnd"/>
      <w:r w:rsidRPr="00474424">
        <w:rPr>
          <w:color w:val="000000"/>
          <w:szCs w:val="22"/>
        </w:rPr>
        <w:t xml:space="preserve">: ≤ 8/4 µg/ml; </w:t>
      </w:r>
      <w:proofErr w:type="spellStart"/>
      <w:r w:rsidRPr="001C251E">
        <w:rPr>
          <w:i/>
          <w:color w:val="000000"/>
          <w:szCs w:val="22"/>
        </w:rPr>
        <w:t>Enterococcus</w:t>
      </w:r>
      <w:proofErr w:type="spellEnd"/>
      <w:r w:rsidRPr="001C251E">
        <w:rPr>
          <w:i/>
          <w:color w:val="000000"/>
          <w:szCs w:val="22"/>
        </w:rPr>
        <w:t xml:space="preserve"> </w:t>
      </w:r>
      <w:proofErr w:type="spellStart"/>
      <w:r w:rsidRPr="001C251E">
        <w:rPr>
          <w:i/>
          <w:color w:val="000000"/>
          <w:szCs w:val="22"/>
        </w:rPr>
        <w:t>spp</w:t>
      </w:r>
      <w:proofErr w:type="spellEnd"/>
      <w:r w:rsidRPr="00474424">
        <w:rPr>
          <w:color w:val="000000"/>
          <w:szCs w:val="22"/>
        </w:rPr>
        <w:t>.: S: ≤ 8/4 µg/ml; R: ≥16/8 µg/ml.</w:t>
      </w:r>
    </w:p>
    <w:p w14:paraId="1A6C1C0B" w14:textId="56A7030D" w:rsidR="00DA1225" w:rsidRPr="001B6048" w:rsidRDefault="00474424">
      <w:pPr>
        <w:tabs>
          <w:tab w:val="clear" w:pos="567"/>
        </w:tabs>
        <w:autoSpaceDE w:val="0"/>
        <w:autoSpaceDN w:val="0"/>
        <w:adjustRightInd w:val="0"/>
        <w:spacing w:line="240" w:lineRule="auto"/>
        <w:jc w:val="both"/>
        <w:rPr>
          <w:color w:val="000000"/>
          <w:szCs w:val="22"/>
        </w:rPr>
      </w:pPr>
      <w:r w:rsidRPr="00474424">
        <w:rPr>
          <w:color w:val="000000"/>
          <w:szCs w:val="22"/>
        </w:rPr>
        <w:t xml:space="preserve">Infekcie kože a mäkkých tkanív a infekcie </w:t>
      </w:r>
      <w:proofErr w:type="spellStart"/>
      <w:r w:rsidRPr="00474424">
        <w:rPr>
          <w:color w:val="000000"/>
          <w:szCs w:val="22"/>
        </w:rPr>
        <w:t>močovopohlavnej</w:t>
      </w:r>
      <w:proofErr w:type="spellEnd"/>
      <w:r w:rsidRPr="00474424">
        <w:rPr>
          <w:color w:val="000000"/>
          <w:szCs w:val="22"/>
        </w:rPr>
        <w:t xml:space="preserve"> sústavy: </w:t>
      </w:r>
      <w:proofErr w:type="spellStart"/>
      <w:r w:rsidRPr="001C251E">
        <w:rPr>
          <w:i/>
          <w:color w:val="000000"/>
          <w:szCs w:val="22"/>
        </w:rPr>
        <w:t>Staphylococcus</w:t>
      </w:r>
      <w:proofErr w:type="spellEnd"/>
      <w:r w:rsidRPr="001C251E">
        <w:rPr>
          <w:i/>
          <w:color w:val="000000"/>
          <w:szCs w:val="22"/>
        </w:rPr>
        <w:t xml:space="preserve"> </w:t>
      </w:r>
      <w:proofErr w:type="spellStart"/>
      <w:r w:rsidRPr="001C251E">
        <w:rPr>
          <w:i/>
          <w:color w:val="000000"/>
          <w:szCs w:val="22"/>
        </w:rPr>
        <w:t>spp</w:t>
      </w:r>
      <w:proofErr w:type="spellEnd"/>
      <w:r w:rsidRPr="00474424">
        <w:rPr>
          <w:color w:val="000000"/>
          <w:szCs w:val="22"/>
        </w:rPr>
        <w:t>.: S: ≤ 0,25/0,12 µg/ml; I: 0,5/0,25 µg/ml; R:≥ 1/0,5 µg/ml.</w:t>
      </w:r>
    </w:p>
    <w:p w14:paraId="407CA41E" w14:textId="77777777" w:rsidR="00DA1225" w:rsidRDefault="00DA1225" w:rsidP="00DA1225">
      <w:pPr>
        <w:tabs>
          <w:tab w:val="clear" w:pos="567"/>
        </w:tabs>
        <w:autoSpaceDE w:val="0"/>
        <w:autoSpaceDN w:val="0"/>
        <w:adjustRightInd w:val="0"/>
        <w:spacing w:line="240" w:lineRule="auto"/>
        <w:jc w:val="both"/>
        <w:rPr>
          <w:szCs w:val="22"/>
          <w:lang w:eastAsia="it-IT"/>
        </w:rPr>
      </w:pPr>
    </w:p>
    <w:p w14:paraId="06AFE74D" w14:textId="77777777" w:rsidR="00474424" w:rsidRPr="00474424" w:rsidRDefault="00474424" w:rsidP="00474424">
      <w:pPr>
        <w:tabs>
          <w:tab w:val="clear" w:pos="567"/>
        </w:tabs>
        <w:autoSpaceDE w:val="0"/>
        <w:autoSpaceDN w:val="0"/>
        <w:adjustRightInd w:val="0"/>
        <w:spacing w:line="240" w:lineRule="auto"/>
        <w:jc w:val="both"/>
        <w:rPr>
          <w:szCs w:val="22"/>
          <w:lang w:eastAsia="it-IT"/>
        </w:rPr>
      </w:pPr>
      <w:r w:rsidRPr="00474424">
        <w:rPr>
          <w:szCs w:val="22"/>
          <w:lang w:eastAsia="it-IT"/>
        </w:rPr>
        <w:t>Mačky</w:t>
      </w:r>
    </w:p>
    <w:p w14:paraId="254923A8" w14:textId="77777777" w:rsidR="00474424" w:rsidRPr="00474424" w:rsidRDefault="00474424" w:rsidP="00474424">
      <w:pPr>
        <w:tabs>
          <w:tab w:val="clear" w:pos="567"/>
        </w:tabs>
        <w:autoSpaceDE w:val="0"/>
        <w:autoSpaceDN w:val="0"/>
        <w:adjustRightInd w:val="0"/>
        <w:spacing w:line="240" w:lineRule="auto"/>
        <w:jc w:val="both"/>
        <w:rPr>
          <w:szCs w:val="22"/>
          <w:lang w:eastAsia="it-IT"/>
        </w:rPr>
      </w:pPr>
      <w:r w:rsidRPr="00474424">
        <w:rPr>
          <w:szCs w:val="22"/>
          <w:lang w:eastAsia="it-IT"/>
        </w:rPr>
        <w:t xml:space="preserve">Infekcie kože a mäkkých tkanív: </w:t>
      </w:r>
      <w:proofErr w:type="spellStart"/>
      <w:r w:rsidRPr="001C251E">
        <w:rPr>
          <w:i/>
          <w:szCs w:val="22"/>
          <w:lang w:eastAsia="it-IT"/>
        </w:rPr>
        <w:t>invoice</w:t>
      </w:r>
      <w:proofErr w:type="spellEnd"/>
      <w:r w:rsidRPr="001C251E">
        <w:rPr>
          <w:i/>
          <w:szCs w:val="22"/>
          <w:lang w:eastAsia="it-IT"/>
        </w:rPr>
        <w:t xml:space="preserve"> </w:t>
      </w:r>
      <w:proofErr w:type="spellStart"/>
      <w:r w:rsidRPr="001C251E">
        <w:rPr>
          <w:i/>
          <w:szCs w:val="22"/>
          <w:lang w:eastAsia="it-IT"/>
        </w:rPr>
        <w:t>it</w:t>
      </w:r>
      <w:proofErr w:type="spellEnd"/>
      <w:r w:rsidRPr="001C251E">
        <w:rPr>
          <w:i/>
          <w:szCs w:val="22"/>
          <w:lang w:eastAsia="it-IT"/>
        </w:rPr>
        <w:t xml:space="preserve"> </w:t>
      </w:r>
      <w:proofErr w:type="spellStart"/>
      <w:r w:rsidRPr="001C251E">
        <w:rPr>
          <w:i/>
          <w:szCs w:val="22"/>
          <w:lang w:eastAsia="it-IT"/>
        </w:rPr>
        <w:t>as</w:t>
      </w:r>
      <w:proofErr w:type="spellEnd"/>
      <w:r w:rsidRPr="001C251E">
        <w:rPr>
          <w:i/>
          <w:szCs w:val="22"/>
          <w:lang w:eastAsia="it-IT"/>
        </w:rPr>
        <w:t xml:space="preserve"> 1 </w:t>
      </w:r>
      <w:proofErr w:type="spellStart"/>
      <w:r w:rsidRPr="001C251E">
        <w:rPr>
          <w:i/>
          <w:szCs w:val="22"/>
          <w:lang w:eastAsia="it-IT"/>
        </w:rPr>
        <w:t>hour</w:t>
      </w:r>
      <w:proofErr w:type="spellEnd"/>
      <w:r w:rsidRPr="001C251E">
        <w:rPr>
          <w:i/>
          <w:szCs w:val="22"/>
          <w:lang w:eastAsia="it-IT"/>
        </w:rPr>
        <w:t xml:space="preserve"> minimum </w:t>
      </w:r>
      <w:proofErr w:type="spellStart"/>
      <w:r w:rsidRPr="001C251E">
        <w:rPr>
          <w:i/>
          <w:szCs w:val="22"/>
          <w:lang w:eastAsia="it-IT"/>
        </w:rPr>
        <w:t>fee</w:t>
      </w:r>
      <w:proofErr w:type="spellEnd"/>
      <w:r w:rsidRPr="00474424">
        <w:rPr>
          <w:szCs w:val="22"/>
          <w:lang w:eastAsia="it-IT"/>
        </w:rPr>
        <w:t xml:space="preserve"> </w:t>
      </w:r>
      <w:r w:rsidRPr="001C251E">
        <w:rPr>
          <w:i/>
          <w:szCs w:val="22"/>
          <w:lang w:eastAsia="it-IT"/>
        </w:rPr>
        <w:t>(35 EUR):</w:t>
      </w:r>
      <w:r w:rsidRPr="00474424">
        <w:rPr>
          <w:szCs w:val="22"/>
          <w:lang w:eastAsia="it-IT"/>
        </w:rPr>
        <w:t xml:space="preserve"> S: ≤ 0,25/0,12 µg/ml; I: 0,5/0,25 µg/ml; R:≥ 1/0,5 µg/ml</w:t>
      </w:r>
    </w:p>
    <w:p w14:paraId="01E99DBB" w14:textId="77777777" w:rsidR="00474424" w:rsidRPr="00474424" w:rsidRDefault="00474424" w:rsidP="00474424">
      <w:pPr>
        <w:tabs>
          <w:tab w:val="clear" w:pos="567"/>
        </w:tabs>
        <w:autoSpaceDE w:val="0"/>
        <w:autoSpaceDN w:val="0"/>
        <w:adjustRightInd w:val="0"/>
        <w:spacing w:line="240" w:lineRule="auto"/>
        <w:jc w:val="both"/>
        <w:rPr>
          <w:szCs w:val="22"/>
          <w:lang w:eastAsia="it-IT"/>
        </w:rPr>
      </w:pPr>
      <w:r w:rsidRPr="00474424">
        <w:rPr>
          <w:szCs w:val="22"/>
          <w:lang w:eastAsia="it-IT"/>
        </w:rPr>
        <w:lastRenderedPageBreak/>
        <w:t xml:space="preserve">Infekcie </w:t>
      </w:r>
      <w:proofErr w:type="spellStart"/>
      <w:r w:rsidRPr="00474424">
        <w:rPr>
          <w:szCs w:val="22"/>
          <w:lang w:eastAsia="it-IT"/>
        </w:rPr>
        <w:t>močovopohlavnej</w:t>
      </w:r>
      <w:proofErr w:type="spellEnd"/>
      <w:r w:rsidRPr="00474424">
        <w:rPr>
          <w:szCs w:val="22"/>
          <w:lang w:eastAsia="it-IT"/>
        </w:rPr>
        <w:t xml:space="preserve"> sústavy: E. </w:t>
      </w:r>
      <w:proofErr w:type="spellStart"/>
      <w:r w:rsidRPr="00474424">
        <w:rPr>
          <w:szCs w:val="22"/>
          <w:lang w:eastAsia="it-IT"/>
        </w:rPr>
        <w:t>coli</w:t>
      </w:r>
      <w:proofErr w:type="spellEnd"/>
      <w:r w:rsidRPr="00474424">
        <w:rPr>
          <w:szCs w:val="22"/>
          <w:lang w:eastAsia="it-IT"/>
        </w:rPr>
        <w:t xml:space="preserve">: S: ≤ 8/4 µg/ml; </w:t>
      </w:r>
      <w:proofErr w:type="spellStart"/>
      <w:r w:rsidRPr="001C251E">
        <w:rPr>
          <w:i/>
          <w:szCs w:val="22"/>
          <w:lang w:eastAsia="it-IT"/>
        </w:rPr>
        <w:t>Enterococcus</w:t>
      </w:r>
      <w:proofErr w:type="spellEnd"/>
      <w:r w:rsidRPr="001C251E">
        <w:rPr>
          <w:i/>
          <w:szCs w:val="22"/>
          <w:lang w:eastAsia="it-IT"/>
        </w:rPr>
        <w:t xml:space="preserve"> </w:t>
      </w:r>
      <w:proofErr w:type="spellStart"/>
      <w:r w:rsidRPr="001C251E">
        <w:rPr>
          <w:i/>
          <w:szCs w:val="22"/>
          <w:lang w:eastAsia="it-IT"/>
        </w:rPr>
        <w:t>invoice</w:t>
      </w:r>
      <w:proofErr w:type="spellEnd"/>
      <w:r w:rsidRPr="001C251E">
        <w:rPr>
          <w:i/>
          <w:szCs w:val="22"/>
          <w:lang w:eastAsia="it-IT"/>
        </w:rPr>
        <w:t xml:space="preserve"> </w:t>
      </w:r>
      <w:proofErr w:type="spellStart"/>
      <w:r w:rsidRPr="001C251E">
        <w:rPr>
          <w:i/>
          <w:szCs w:val="22"/>
          <w:lang w:eastAsia="it-IT"/>
        </w:rPr>
        <w:t>it</w:t>
      </w:r>
      <w:proofErr w:type="spellEnd"/>
      <w:r w:rsidRPr="001C251E">
        <w:rPr>
          <w:i/>
          <w:szCs w:val="22"/>
          <w:lang w:eastAsia="it-IT"/>
        </w:rPr>
        <w:t xml:space="preserve"> </w:t>
      </w:r>
      <w:proofErr w:type="spellStart"/>
      <w:r w:rsidRPr="001C251E">
        <w:rPr>
          <w:i/>
          <w:szCs w:val="22"/>
          <w:lang w:eastAsia="it-IT"/>
        </w:rPr>
        <w:t>as</w:t>
      </w:r>
      <w:proofErr w:type="spellEnd"/>
      <w:r w:rsidRPr="001C251E">
        <w:rPr>
          <w:i/>
          <w:szCs w:val="22"/>
          <w:lang w:eastAsia="it-IT"/>
        </w:rPr>
        <w:t xml:space="preserve"> 1 </w:t>
      </w:r>
      <w:proofErr w:type="spellStart"/>
      <w:r w:rsidRPr="001C251E">
        <w:rPr>
          <w:i/>
          <w:szCs w:val="22"/>
          <w:lang w:eastAsia="it-IT"/>
        </w:rPr>
        <w:t>hour</w:t>
      </w:r>
      <w:proofErr w:type="spellEnd"/>
      <w:r w:rsidRPr="001C251E">
        <w:rPr>
          <w:i/>
          <w:szCs w:val="22"/>
          <w:lang w:eastAsia="it-IT"/>
        </w:rPr>
        <w:t xml:space="preserve"> minimum </w:t>
      </w:r>
      <w:proofErr w:type="spellStart"/>
      <w:r w:rsidRPr="001C251E">
        <w:rPr>
          <w:i/>
          <w:szCs w:val="22"/>
          <w:lang w:eastAsia="it-IT"/>
        </w:rPr>
        <w:t>fee</w:t>
      </w:r>
      <w:proofErr w:type="spellEnd"/>
      <w:r w:rsidRPr="001C251E">
        <w:rPr>
          <w:i/>
          <w:szCs w:val="22"/>
          <w:lang w:eastAsia="it-IT"/>
        </w:rPr>
        <w:t xml:space="preserve"> (35 EUR)</w:t>
      </w:r>
      <w:r w:rsidRPr="00474424">
        <w:rPr>
          <w:szCs w:val="22"/>
          <w:lang w:eastAsia="it-IT"/>
        </w:rPr>
        <w:t>.: S: ≤ 8/4 µg/ml; R: ≥16/8 µg/ml.</w:t>
      </w:r>
    </w:p>
    <w:p w14:paraId="5CCAFB42" w14:textId="7A54BD29" w:rsidR="00474424" w:rsidRDefault="00474424" w:rsidP="00474424">
      <w:pPr>
        <w:tabs>
          <w:tab w:val="clear" w:pos="567"/>
        </w:tabs>
        <w:autoSpaceDE w:val="0"/>
        <w:autoSpaceDN w:val="0"/>
        <w:adjustRightInd w:val="0"/>
        <w:spacing w:line="240" w:lineRule="auto"/>
        <w:jc w:val="both"/>
        <w:rPr>
          <w:szCs w:val="22"/>
          <w:lang w:eastAsia="it-IT"/>
        </w:rPr>
      </w:pPr>
      <w:r w:rsidRPr="00474424">
        <w:rPr>
          <w:szCs w:val="22"/>
          <w:lang w:eastAsia="it-IT"/>
        </w:rPr>
        <w:t xml:space="preserve">Infekcie kože a mäkkých tkanív a infekcie </w:t>
      </w:r>
      <w:proofErr w:type="spellStart"/>
      <w:r w:rsidRPr="00474424">
        <w:rPr>
          <w:szCs w:val="22"/>
          <w:lang w:eastAsia="it-IT"/>
        </w:rPr>
        <w:t>močovopohlavnej</w:t>
      </w:r>
      <w:proofErr w:type="spellEnd"/>
      <w:r w:rsidRPr="00474424">
        <w:rPr>
          <w:szCs w:val="22"/>
          <w:lang w:eastAsia="it-IT"/>
        </w:rPr>
        <w:t xml:space="preserve"> sústavy: </w:t>
      </w:r>
      <w:proofErr w:type="spellStart"/>
      <w:r w:rsidRPr="001C251E">
        <w:rPr>
          <w:i/>
          <w:szCs w:val="22"/>
          <w:lang w:eastAsia="it-IT"/>
        </w:rPr>
        <w:t>Pasteurella</w:t>
      </w:r>
      <w:proofErr w:type="spellEnd"/>
      <w:r w:rsidRPr="001C251E">
        <w:rPr>
          <w:i/>
          <w:szCs w:val="22"/>
          <w:lang w:eastAsia="it-IT"/>
        </w:rPr>
        <w:t xml:space="preserve"> </w:t>
      </w:r>
      <w:proofErr w:type="spellStart"/>
      <w:r w:rsidRPr="001C251E">
        <w:rPr>
          <w:i/>
          <w:szCs w:val="22"/>
          <w:lang w:eastAsia="it-IT"/>
        </w:rPr>
        <w:t>multocida</w:t>
      </w:r>
      <w:proofErr w:type="spellEnd"/>
      <w:r w:rsidRPr="00474424">
        <w:rPr>
          <w:szCs w:val="22"/>
          <w:lang w:eastAsia="it-IT"/>
        </w:rPr>
        <w:t xml:space="preserve">: S: ≤ 0,25/0,12 µg/ml; I: 0,5/0,25 µg/ml; R: ≥ 1/0,5; </w:t>
      </w:r>
      <w:proofErr w:type="spellStart"/>
      <w:r w:rsidRPr="001C251E">
        <w:rPr>
          <w:i/>
          <w:szCs w:val="22"/>
          <w:lang w:eastAsia="it-IT"/>
        </w:rPr>
        <w:t>Staphylococcus</w:t>
      </w:r>
      <w:proofErr w:type="spellEnd"/>
      <w:r w:rsidRPr="001C251E">
        <w:rPr>
          <w:i/>
          <w:szCs w:val="22"/>
          <w:lang w:eastAsia="it-IT"/>
        </w:rPr>
        <w:t xml:space="preserve"> </w:t>
      </w:r>
      <w:proofErr w:type="spellStart"/>
      <w:r w:rsidRPr="001C251E">
        <w:rPr>
          <w:i/>
          <w:szCs w:val="22"/>
          <w:lang w:eastAsia="it-IT"/>
        </w:rPr>
        <w:t>spp</w:t>
      </w:r>
      <w:proofErr w:type="spellEnd"/>
      <w:r w:rsidRPr="00474424">
        <w:rPr>
          <w:szCs w:val="22"/>
          <w:lang w:eastAsia="it-IT"/>
        </w:rPr>
        <w:t>.: S: ≤ 0,25/0,12 µg/ml; I: 0,5/0,25 µg/ml; R:≥ 1/0,5 µg/ml.</w:t>
      </w:r>
    </w:p>
    <w:p w14:paraId="1FE9D0E0" w14:textId="77777777" w:rsidR="00474424" w:rsidRPr="00A82781" w:rsidRDefault="00474424" w:rsidP="00474424">
      <w:pPr>
        <w:tabs>
          <w:tab w:val="clear" w:pos="567"/>
        </w:tabs>
        <w:autoSpaceDE w:val="0"/>
        <w:autoSpaceDN w:val="0"/>
        <w:adjustRightInd w:val="0"/>
        <w:spacing w:line="240" w:lineRule="auto"/>
        <w:jc w:val="both"/>
        <w:rPr>
          <w:szCs w:val="22"/>
          <w:lang w:eastAsia="it-IT"/>
        </w:rPr>
      </w:pPr>
    </w:p>
    <w:p w14:paraId="08B0FB3D" w14:textId="0F079128" w:rsidR="00DA1225" w:rsidRPr="001B6048" w:rsidRDefault="00DA1225" w:rsidP="00DA1225">
      <w:pPr>
        <w:tabs>
          <w:tab w:val="clear" w:pos="567"/>
        </w:tabs>
        <w:autoSpaceDE w:val="0"/>
        <w:autoSpaceDN w:val="0"/>
        <w:adjustRightInd w:val="0"/>
        <w:spacing w:line="240" w:lineRule="auto"/>
        <w:jc w:val="both"/>
        <w:rPr>
          <w:szCs w:val="22"/>
        </w:rPr>
      </w:pPr>
      <w:r w:rsidRPr="001B6048">
        <w:t>Hlavn</w:t>
      </w:r>
      <w:r w:rsidR="00A76B1C" w:rsidRPr="001B6048">
        <w:t>é</w:t>
      </w:r>
      <w:r w:rsidRPr="001B6048">
        <w:t xml:space="preserve"> mechanizm</w:t>
      </w:r>
      <w:r w:rsidR="00A76B1C" w:rsidRPr="001B6048">
        <w:t>y</w:t>
      </w:r>
      <w:r w:rsidRPr="001B6048">
        <w:t xml:space="preserve"> rezistencie voči </w:t>
      </w:r>
      <w:proofErr w:type="spellStart"/>
      <w:r w:rsidRPr="001B6048">
        <w:t>amoxicilínu</w:t>
      </w:r>
      <w:proofErr w:type="spellEnd"/>
      <w:r w:rsidR="00220C45" w:rsidRPr="001B6048">
        <w:t>/</w:t>
      </w:r>
      <w:r w:rsidRPr="001B6048">
        <w:t xml:space="preserve">kyseline </w:t>
      </w:r>
      <w:proofErr w:type="spellStart"/>
      <w:r w:rsidRPr="001B6048">
        <w:t>klavulánovej</w:t>
      </w:r>
      <w:proofErr w:type="spellEnd"/>
      <w:r w:rsidRPr="001B6048">
        <w:t xml:space="preserve"> sú:</w:t>
      </w:r>
    </w:p>
    <w:p w14:paraId="08A31759" w14:textId="77777777" w:rsidR="00DA1225" w:rsidRPr="001B6048" w:rsidRDefault="00DA1225" w:rsidP="00DA1225">
      <w:pPr>
        <w:tabs>
          <w:tab w:val="clear" w:pos="567"/>
        </w:tabs>
        <w:autoSpaceDE w:val="0"/>
        <w:autoSpaceDN w:val="0"/>
        <w:adjustRightInd w:val="0"/>
        <w:spacing w:line="240" w:lineRule="auto"/>
        <w:jc w:val="both"/>
        <w:rPr>
          <w:szCs w:val="22"/>
        </w:rPr>
      </w:pPr>
      <w:proofErr w:type="spellStart"/>
      <w:r w:rsidRPr="001B6048">
        <w:t>Inaktivácia</w:t>
      </w:r>
      <w:proofErr w:type="spellEnd"/>
      <w:r w:rsidRPr="001B6048">
        <w:t xml:space="preserve"> tými bakteriálnymi </w:t>
      </w:r>
      <w:proofErr w:type="spellStart"/>
      <w:r w:rsidRPr="001B6048">
        <w:t>betalaktamázami</w:t>
      </w:r>
      <w:proofErr w:type="spellEnd"/>
      <w:r w:rsidRPr="001B6048">
        <w:t xml:space="preserve">, ktoré nie sú </w:t>
      </w:r>
      <w:proofErr w:type="spellStart"/>
      <w:r w:rsidRPr="001B6048">
        <w:t>inhibované</w:t>
      </w:r>
      <w:proofErr w:type="spellEnd"/>
      <w:r w:rsidRPr="001B6048">
        <w:t xml:space="preserve"> kyselinou </w:t>
      </w:r>
      <w:proofErr w:type="spellStart"/>
      <w:r w:rsidRPr="001B6048">
        <w:t>klavulánovou</w:t>
      </w:r>
      <w:proofErr w:type="spellEnd"/>
      <w:r w:rsidRPr="001B6048">
        <w:t>.</w:t>
      </w:r>
    </w:p>
    <w:p w14:paraId="73C3700B" w14:textId="48392D4C" w:rsidR="00DA1225" w:rsidRPr="001B6048" w:rsidRDefault="00B33D72" w:rsidP="00DA1225">
      <w:pPr>
        <w:tabs>
          <w:tab w:val="clear" w:pos="567"/>
        </w:tabs>
        <w:autoSpaceDE w:val="0"/>
        <w:autoSpaceDN w:val="0"/>
        <w:adjustRightInd w:val="0"/>
        <w:spacing w:line="240" w:lineRule="auto"/>
        <w:jc w:val="both"/>
        <w:rPr>
          <w:szCs w:val="22"/>
        </w:rPr>
      </w:pPr>
      <w:r w:rsidRPr="001B6048">
        <w:t>Modifikácia</w:t>
      </w:r>
      <w:r w:rsidR="00DA1225" w:rsidRPr="001B6048">
        <w:t xml:space="preserve"> proteínov viažucich penicilín (PBP), ktoré znižujú afinitu antibakteriálneho agens k cieľovým proteínom (</w:t>
      </w:r>
      <w:proofErr w:type="spellStart"/>
      <w:r w:rsidR="00DA1225" w:rsidRPr="001B6048">
        <w:t>meticilín-rezistentn</w:t>
      </w:r>
      <w:r w:rsidR="009C08EB" w:rsidRPr="001B6048">
        <w:t>ý</w:t>
      </w:r>
      <w:proofErr w:type="spellEnd"/>
      <w:r w:rsidR="00DA1225" w:rsidRPr="001B6048">
        <w:t xml:space="preserve"> </w:t>
      </w:r>
      <w:r w:rsidR="00DA1225" w:rsidRPr="001B6048">
        <w:rPr>
          <w:i/>
          <w:szCs w:val="22"/>
        </w:rPr>
        <w:t xml:space="preserve">S. </w:t>
      </w:r>
      <w:proofErr w:type="spellStart"/>
      <w:r w:rsidR="00DA1225" w:rsidRPr="001B6048">
        <w:rPr>
          <w:i/>
          <w:szCs w:val="22"/>
        </w:rPr>
        <w:t>aureus</w:t>
      </w:r>
      <w:proofErr w:type="spellEnd"/>
      <w:r w:rsidR="00DA1225" w:rsidRPr="001B6048">
        <w:t>, MRSA a </w:t>
      </w:r>
      <w:r w:rsidR="00DA1225" w:rsidRPr="001B6048">
        <w:rPr>
          <w:i/>
          <w:szCs w:val="22"/>
        </w:rPr>
        <w:t xml:space="preserve">S. </w:t>
      </w:r>
      <w:proofErr w:type="spellStart"/>
      <w:r w:rsidR="00DA1225" w:rsidRPr="001B6048">
        <w:rPr>
          <w:i/>
          <w:szCs w:val="22"/>
        </w:rPr>
        <w:t>pseudintermedius</w:t>
      </w:r>
      <w:proofErr w:type="spellEnd"/>
      <w:r w:rsidR="00DA1225" w:rsidRPr="001B6048">
        <w:t>, MRSP).</w:t>
      </w:r>
    </w:p>
    <w:p w14:paraId="2BAE5779" w14:textId="2728D4CC" w:rsidR="00DA1225" w:rsidRPr="001B6048" w:rsidRDefault="00DA1225" w:rsidP="00DA1225">
      <w:pPr>
        <w:tabs>
          <w:tab w:val="clear" w:pos="567"/>
        </w:tabs>
        <w:autoSpaceDE w:val="0"/>
        <w:autoSpaceDN w:val="0"/>
        <w:adjustRightInd w:val="0"/>
        <w:spacing w:line="240" w:lineRule="auto"/>
        <w:jc w:val="both"/>
      </w:pPr>
      <w:r w:rsidRPr="001B6048">
        <w:t>Nepriepustnosť baktérií alebo mechanizmy</w:t>
      </w:r>
      <w:r w:rsidR="00B33D72" w:rsidRPr="001B6048">
        <w:t xml:space="preserve"> </w:t>
      </w:r>
      <w:proofErr w:type="spellStart"/>
      <w:r w:rsidR="00B33D72" w:rsidRPr="001B6048">
        <w:t>efluxnej</w:t>
      </w:r>
      <w:proofErr w:type="spellEnd"/>
      <w:r w:rsidR="00B33D72" w:rsidRPr="001B6048">
        <w:t xml:space="preserve"> pumpy</w:t>
      </w:r>
      <w:r w:rsidRPr="001B6048">
        <w:t xml:space="preserve"> môžu spôsobiť bakteriálnu rezistenciu, najmä u </w:t>
      </w:r>
      <w:proofErr w:type="spellStart"/>
      <w:r w:rsidRPr="001B6048">
        <w:t>gramnegatívnych</w:t>
      </w:r>
      <w:proofErr w:type="spellEnd"/>
      <w:r w:rsidRPr="001B6048">
        <w:t xml:space="preserve"> baktérií, alebo k nej môžu prispieť. Rezistentné gény sa môžu nachádzať na chromozómoch (</w:t>
      </w:r>
      <w:proofErr w:type="spellStart"/>
      <w:r w:rsidRPr="001B6048">
        <w:t>mecA</w:t>
      </w:r>
      <w:proofErr w:type="spellEnd"/>
      <w:r w:rsidRPr="001B6048">
        <w:t xml:space="preserve">, MRSA) alebo </w:t>
      </w:r>
      <w:proofErr w:type="spellStart"/>
      <w:r w:rsidRPr="001B6048">
        <w:t>plazmidoch</w:t>
      </w:r>
      <w:proofErr w:type="spellEnd"/>
      <w:r w:rsidRPr="001B6048">
        <w:t xml:space="preserve"> (LAT, MIR, ACT, FOX, CMY skupiny </w:t>
      </w:r>
      <w:proofErr w:type="spellStart"/>
      <w:r w:rsidRPr="001B6048">
        <w:t>betalaktamáz</w:t>
      </w:r>
      <w:proofErr w:type="spellEnd"/>
      <w:r w:rsidRPr="001B6048">
        <w:t>) a</w:t>
      </w:r>
      <w:r w:rsidR="00B33D72" w:rsidRPr="001B6048">
        <w:t xml:space="preserve"> boli objavené </w:t>
      </w:r>
      <w:r w:rsidRPr="001B6048">
        <w:t>rôzne mechanizmy</w:t>
      </w:r>
      <w:r w:rsidR="00B33D72" w:rsidRPr="001B6048">
        <w:t xml:space="preserve"> rezistencie</w:t>
      </w:r>
      <w:r w:rsidR="000927C8" w:rsidRPr="001B6048">
        <w:t>.</w:t>
      </w:r>
      <w:r w:rsidR="00474424">
        <w:t xml:space="preserve"> </w:t>
      </w:r>
      <w:r w:rsidR="00474424" w:rsidRPr="00474424">
        <w:t>Pozri časť 3.4: Osobitné upozornenie.</w:t>
      </w:r>
    </w:p>
    <w:p w14:paraId="6BBA5FEE" w14:textId="77777777" w:rsidR="00DA1225" w:rsidRPr="001B6048" w:rsidRDefault="00DA1225" w:rsidP="00B13B6D">
      <w:pPr>
        <w:pStyle w:val="Style1"/>
      </w:pPr>
    </w:p>
    <w:p w14:paraId="1F6DF632" w14:textId="49C8C017" w:rsidR="00C114FF" w:rsidRPr="001B6048" w:rsidRDefault="00375B69" w:rsidP="00B13B6D">
      <w:pPr>
        <w:pStyle w:val="Style1"/>
      </w:pPr>
      <w:r w:rsidRPr="001B6048">
        <w:t>4.3</w:t>
      </w:r>
      <w:r w:rsidRPr="001B6048">
        <w:tab/>
      </w:r>
      <w:proofErr w:type="spellStart"/>
      <w:r w:rsidRPr="001B6048">
        <w:t>Farmakokineti</w:t>
      </w:r>
      <w:r w:rsidR="007909DD" w:rsidRPr="001B6048">
        <w:t>ka</w:t>
      </w:r>
      <w:proofErr w:type="spellEnd"/>
    </w:p>
    <w:p w14:paraId="357E1B2E" w14:textId="41E591F9" w:rsidR="00DA1225" w:rsidRPr="001B6048" w:rsidRDefault="00DA1225" w:rsidP="00B13B6D">
      <w:pPr>
        <w:pStyle w:val="Style1"/>
      </w:pPr>
    </w:p>
    <w:p w14:paraId="6588C449" w14:textId="77777777" w:rsidR="00DA1225" w:rsidRPr="001B6048" w:rsidRDefault="00DA1225" w:rsidP="00DA1225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1B6048">
        <w:rPr>
          <w:szCs w:val="22"/>
          <w:u w:val="single"/>
        </w:rPr>
        <w:t>Psy</w:t>
      </w:r>
      <w:r w:rsidRPr="001B6048">
        <w:t>:</w:t>
      </w:r>
    </w:p>
    <w:p w14:paraId="4ADF0A46" w14:textId="77777777" w:rsidR="00DA1225" w:rsidRPr="001B6048" w:rsidRDefault="00DA1225" w:rsidP="009C08EB">
      <w:pPr>
        <w:numPr>
          <w:ilvl w:val="0"/>
          <w:numId w:val="42"/>
        </w:numPr>
        <w:tabs>
          <w:tab w:val="clear" w:pos="567"/>
        </w:tabs>
        <w:spacing w:line="240" w:lineRule="auto"/>
        <w:ind w:left="567" w:hanging="207"/>
        <w:jc w:val="both"/>
        <w:rPr>
          <w:szCs w:val="22"/>
        </w:rPr>
      </w:pPr>
      <w:proofErr w:type="spellStart"/>
      <w:r w:rsidRPr="001B6048">
        <w:t>Amoxicilín</w:t>
      </w:r>
      <w:proofErr w:type="spellEnd"/>
    </w:p>
    <w:p w14:paraId="6999EC87" w14:textId="29B767DA" w:rsidR="00DA1225" w:rsidRPr="001B6048" w:rsidRDefault="00DA1225" w:rsidP="00DA1225">
      <w:pPr>
        <w:tabs>
          <w:tab w:val="clear" w:pos="567"/>
        </w:tabs>
        <w:spacing w:line="240" w:lineRule="auto"/>
        <w:ind w:left="567"/>
        <w:jc w:val="both"/>
        <w:rPr>
          <w:szCs w:val="22"/>
        </w:rPr>
      </w:pPr>
      <w:r w:rsidRPr="001B6048">
        <w:t xml:space="preserve">Po </w:t>
      </w:r>
      <w:r w:rsidR="00707CD2" w:rsidRPr="001B6048">
        <w:t>dávke</w:t>
      </w:r>
      <w:r w:rsidRPr="001B6048">
        <w:t xml:space="preserve"> 10 mg/kg </w:t>
      </w:r>
      <w:proofErr w:type="spellStart"/>
      <w:r w:rsidRPr="001B6048">
        <w:t>amoxicilínu</w:t>
      </w:r>
      <w:proofErr w:type="spellEnd"/>
      <w:r w:rsidRPr="001B6048">
        <w:t xml:space="preserve"> </w:t>
      </w:r>
      <w:r w:rsidR="009C08EB" w:rsidRPr="001B6048">
        <w:t xml:space="preserve">sa </w:t>
      </w:r>
      <w:r w:rsidRPr="001B6048">
        <w:t>max. koncentrácie</w:t>
      </w:r>
      <w:r w:rsidR="00707CD2" w:rsidRPr="001B6048">
        <w:t xml:space="preserve"> v plazme </w:t>
      </w:r>
      <w:r w:rsidRPr="001B6048">
        <w:t xml:space="preserve"> </w:t>
      </w:r>
      <w:r w:rsidR="00707CD2" w:rsidRPr="001B6048">
        <w:t xml:space="preserve">dosiahnu </w:t>
      </w:r>
      <w:r w:rsidR="0097092B" w:rsidRPr="001B6048">
        <w:t>o</w:t>
      </w:r>
      <w:r w:rsidRPr="001B6048">
        <w:t xml:space="preserve"> 1,0 až 2,0 hodiny (</w:t>
      </w:r>
      <w:proofErr w:type="spellStart"/>
      <w:r w:rsidRPr="001B6048">
        <w:t>t</w:t>
      </w:r>
      <w:r w:rsidRPr="001B6048">
        <w:rPr>
          <w:szCs w:val="22"/>
          <w:vertAlign w:val="subscript"/>
        </w:rPr>
        <w:t>max</w:t>
      </w:r>
      <w:proofErr w:type="spellEnd"/>
      <w:r w:rsidR="00DA048E">
        <w:t>) s polčasom elimin</w:t>
      </w:r>
      <w:r w:rsidRPr="001B6048">
        <w:t>ácie</w:t>
      </w:r>
      <w:r w:rsidR="00B33D72" w:rsidRPr="001B6048">
        <w:t xml:space="preserve"> </w:t>
      </w:r>
      <w:r w:rsidRPr="001B6048">
        <w:t xml:space="preserve">1,0 – 1,5 hod. </w:t>
      </w:r>
      <w:r w:rsidR="0097092B" w:rsidRPr="001B6048">
        <w:t>P</w:t>
      </w:r>
      <w:r w:rsidRPr="001B6048">
        <w:t>ozor</w:t>
      </w:r>
      <w:r w:rsidR="0097092B" w:rsidRPr="001B6048">
        <w:t>uje sa</w:t>
      </w:r>
      <w:r w:rsidRPr="001B6048">
        <w:t xml:space="preserve"> </w:t>
      </w:r>
      <w:proofErr w:type="spellStart"/>
      <w:r w:rsidRPr="001B6048">
        <w:t>C</w:t>
      </w:r>
      <w:r w:rsidRPr="001B6048">
        <w:rPr>
          <w:szCs w:val="22"/>
          <w:vertAlign w:val="subscript"/>
        </w:rPr>
        <w:t>max</w:t>
      </w:r>
      <w:proofErr w:type="spellEnd"/>
      <w:r w:rsidRPr="001B6048">
        <w:t xml:space="preserve"> 8223 </w:t>
      </w:r>
      <w:proofErr w:type="spellStart"/>
      <w:r w:rsidRPr="001B6048">
        <w:t>ng</w:t>
      </w:r>
      <w:proofErr w:type="spellEnd"/>
      <w:r w:rsidRPr="001B6048">
        <w:t>/ml a AUC</w:t>
      </w:r>
      <w:r w:rsidRPr="001B6048">
        <w:rPr>
          <w:szCs w:val="22"/>
          <w:vertAlign w:val="subscript"/>
        </w:rPr>
        <w:t>0-last</w:t>
      </w:r>
      <w:r w:rsidRPr="001B6048">
        <w:t xml:space="preserve"> 22490 </w:t>
      </w:r>
      <w:proofErr w:type="spellStart"/>
      <w:r w:rsidRPr="001B6048">
        <w:t>ng.h</w:t>
      </w:r>
      <w:proofErr w:type="spellEnd"/>
      <w:r w:rsidRPr="001B6048">
        <w:t>/ml.</w:t>
      </w:r>
    </w:p>
    <w:p w14:paraId="5113F3B9" w14:textId="77777777" w:rsidR="00DA1225" w:rsidRPr="001B6048" w:rsidRDefault="00DA1225" w:rsidP="009C08EB">
      <w:pPr>
        <w:numPr>
          <w:ilvl w:val="0"/>
          <w:numId w:val="42"/>
        </w:numPr>
        <w:tabs>
          <w:tab w:val="clear" w:pos="567"/>
        </w:tabs>
        <w:spacing w:line="240" w:lineRule="auto"/>
        <w:ind w:left="567" w:hanging="207"/>
        <w:jc w:val="both"/>
        <w:rPr>
          <w:szCs w:val="22"/>
        </w:rPr>
      </w:pPr>
      <w:r w:rsidRPr="001B6048">
        <w:t xml:space="preserve">Kyselina </w:t>
      </w:r>
      <w:proofErr w:type="spellStart"/>
      <w:r w:rsidRPr="001B6048">
        <w:t>klavulánová</w:t>
      </w:r>
      <w:proofErr w:type="spellEnd"/>
    </w:p>
    <w:p w14:paraId="0579E3A4" w14:textId="2448AD55" w:rsidR="00DA1225" w:rsidRPr="001B6048" w:rsidRDefault="00DA1225" w:rsidP="00DA1225">
      <w:pPr>
        <w:tabs>
          <w:tab w:val="clear" w:pos="567"/>
        </w:tabs>
        <w:spacing w:line="240" w:lineRule="auto"/>
        <w:ind w:left="567"/>
        <w:jc w:val="both"/>
        <w:rPr>
          <w:szCs w:val="22"/>
        </w:rPr>
      </w:pPr>
      <w:r w:rsidRPr="001B6048">
        <w:t>Po dávk</w:t>
      </w:r>
      <w:r w:rsidR="0097092B" w:rsidRPr="001B6048">
        <w:t>e</w:t>
      </w:r>
      <w:r w:rsidRPr="001B6048">
        <w:t xml:space="preserve"> 2,5 mg/kg kyseliny </w:t>
      </w:r>
      <w:proofErr w:type="spellStart"/>
      <w:r w:rsidRPr="001B6048">
        <w:t>klavulánovej</w:t>
      </w:r>
      <w:proofErr w:type="spellEnd"/>
      <w:r w:rsidRPr="001B6048">
        <w:t xml:space="preserve"> </w:t>
      </w:r>
      <w:r w:rsidR="009C08EB" w:rsidRPr="001B6048">
        <w:t xml:space="preserve">sa </w:t>
      </w:r>
      <w:r w:rsidRPr="001B6048">
        <w:t xml:space="preserve">max. koncentrácie </w:t>
      </w:r>
      <w:r w:rsidR="009C08EB" w:rsidRPr="001B6048">
        <w:t xml:space="preserve">v plazme </w:t>
      </w:r>
      <w:r w:rsidR="0097092B" w:rsidRPr="001B6048">
        <w:t>dosiahnu o</w:t>
      </w:r>
      <w:r w:rsidRPr="001B6048">
        <w:t xml:space="preserve"> 0,50 až 1,75 hodiny (</w:t>
      </w:r>
      <w:proofErr w:type="spellStart"/>
      <w:r w:rsidRPr="001B6048">
        <w:t>t</w:t>
      </w:r>
      <w:r w:rsidRPr="001B6048">
        <w:rPr>
          <w:szCs w:val="22"/>
          <w:vertAlign w:val="subscript"/>
        </w:rPr>
        <w:t>max</w:t>
      </w:r>
      <w:proofErr w:type="spellEnd"/>
      <w:r w:rsidRPr="001B6048">
        <w:t xml:space="preserve">) s polčasom eliminácie 0,5 – 0,6 hod.  </w:t>
      </w:r>
      <w:r w:rsidR="0097092B" w:rsidRPr="001B6048">
        <w:t>P</w:t>
      </w:r>
      <w:r w:rsidRPr="001B6048">
        <w:t>ozor</w:t>
      </w:r>
      <w:r w:rsidR="0097092B" w:rsidRPr="001B6048">
        <w:t xml:space="preserve">uje sa </w:t>
      </w:r>
      <w:r w:rsidRPr="001B6048">
        <w:t xml:space="preserve"> </w:t>
      </w:r>
      <w:proofErr w:type="spellStart"/>
      <w:r w:rsidRPr="001B6048">
        <w:t>C</w:t>
      </w:r>
      <w:r w:rsidRPr="001B6048">
        <w:rPr>
          <w:szCs w:val="22"/>
          <w:vertAlign w:val="subscript"/>
        </w:rPr>
        <w:t>max</w:t>
      </w:r>
      <w:proofErr w:type="spellEnd"/>
      <w:r w:rsidRPr="001B6048">
        <w:t xml:space="preserve"> 3924 </w:t>
      </w:r>
      <w:proofErr w:type="spellStart"/>
      <w:r w:rsidRPr="001B6048">
        <w:t>ng</w:t>
      </w:r>
      <w:proofErr w:type="spellEnd"/>
      <w:r w:rsidRPr="001B6048">
        <w:t>/ml a AUC</w:t>
      </w:r>
      <w:r w:rsidRPr="001B6048">
        <w:rPr>
          <w:szCs w:val="22"/>
          <w:vertAlign w:val="subscript"/>
        </w:rPr>
        <w:t>0-last</w:t>
      </w:r>
      <w:r w:rsidRPr="001B6048">
        <w:t xml:space="preserve"> 5284 </w:t>
      </w:r>
      <w:proofErr w:type="spellStart"/>
      <w:r w:rsidRPr="001B6048">
        <w:t>ng.h</w:t>
      </w:r>
      <w:proofErr w:type="spellEnd"/>
      <w:r w:rsidRPr="001B6048">
        <w:t>/ml.</w:t>
      </w:r>
    </w:p>
    <w:p w14:paraId="301EBF7B" w14:textId="77777777" w:rsidR="00DA1225" w:rsidRPr="001B6048" w:rsidRDefault="00DA1225" w:rsidP="00DA1225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1B6048">
        <w:rPr>
          <w:szCs w:val="22"/>
          <w:u w:val="single"/>
        </w:rPr>
        <w:t>Mačky</w:t>
      </w:r>
      <w:r w:rsidRPr="001B6048">
        <w:t>:</w:t>
      </w:r>
    </w:p>
    <w:p w14:paraId="26A48E4D" w14:textId="77777777" w:rsidR="00DA1225" w:rsidRPr="001B6048" w:rsidRDefault="00DA1225" w:rsidP="009C08EB">
      <w:pPr>
        <w:numPr>
          <w:ilvl w:val="0"/>
          <w:numId w:val="42"/>
        </w:numPr>
        <w:tabs>
          <w:tab w:val="clear" w:pos="567"/>
        </w:tabs>
        <w:spacing w:line="240" w:lineRule="auto"/>
        <w:ind w:left="567" w:hanging="207"/>
        <w:jc w:val="both"/>
        <w:rPr>
          <w:szCs w:val="22"/>
        </w:rPr>
      </w:pPr>
      <w:proofErr w:type="spellStart"/>
      <w:r w:rsidRPr="001B6048">
        <w:t>Amoxicilín</w:t>
      </w:r>
      <w:proofErr w:type="spellEnd"/>
    </w:p>
    <w:p w14:paraId="11F3F7CB" w14:textId="2813A3A3" w:rsidR="00DA1225" w:rsidRPr="001B6048" w:rsidRDefault="00DA1225" w:rsidP="00DA1225">
      <w:pPr>
        <w:tabs>
          <w:tab w:val="clear" w:pos="567"/>
        </w:tabs>
        <w:spacing w:line="240" w:lineRule="auto"/>
        <w:ind w:left="567"/>
        <w:jc w:val="both"/>
        <w:rPr>
          <w:szCs w:val="22"/>
        </w:rPr>
      </w:pPr>
      <w:r w:rsidRPr="001B6048">
        <w:t>Po dávk</w:t>
      </w:r>
      <w:r w:rsidR="0097092B" w:rsidRPr="001B6048">
        <w:t>e</w:t>
      </w:r>
      <w:r w:rsidRPr="001B6048">
        <w:t xml:space="preserve"> 10 mg/kg </w:t>
      </w:r>
      <w:proofErr w:type="spellStart"/>
      <w:r w:rsidRPr="001B6048">
        <w:t>amoxicilínu</w:t>
      </w:r>
      <w:proofErr w:type="spellEnd"/>
      <w:r w:rsidRPr="001B6048">
        <w:t xml:space="preserve"> </w:t>
      </w:r>
      <w:r w:rsidR="009C08EB" w:rsidRPr="001B6048">
        <w:t xml:space="preserve">sa </w:t>
      </w:r>
      <w:r w:rsidRPr="001B6048">
        <w:t xml:space="preserve">max. koncentrácie </w:t>
      </w:r>
      <w:r w:rsidR="0097092B" w:rsidRPr="001B6048">
        <w:t>v plazme dosiahnu o</w:t>
      </w:r>
      <w:r w:rsidRPr="001B6048">
        <w:t xml:space="preserve"> 1,3 až 3,0 hodiny (</w:t>
      </w:r>
      <w:proofErr w:type="spellStart"/>
      <w:r w:rsidRPr="001B6048">
        <w:t>t</w:t>
      </w:r>
      <w:r w:rsidRPr="001B6048">
        <w:rPr>
          <w:szCs w:val="22"/>
          <w:vertAlign w:val="subscript"/>
        </w:rPr>
        <w:t>max</w:t>
      </w:r>
      <w:proofErr w:type="spellEnd"/>
      <w:r w:rsidRPr="001B6048">
        <w:t xml:space="preserve">) s polčasom rozpadu 1,0 až 1,3 hod. </w:t>
      </w:r>
      <w:r w:rsidR="0097092B" w:rsidRPr="001B6048">
        <w:t>P</w:t>
      </w:r>
      <w:r w:rsidRPr="001B6048">
        <w:t>ozor</w:t>
      </w:r>
      <w:r w:rsidR="0097092B" w:rsidRPr="001B6048">
        <w:t xml:space="preserve">uje sa </w:t>
      </w:r>
      <w:r w:rsidRPr="001B6048">
        <w:t xml:space="preserve"> </w:t>
      </w:r>
      <w:proofErr w:type="spellStart"/>
      <w:r w:rsidRPr="001B6048">
        <w:t>C</w:t>
      </w:r>
      <w:r w:rsidRPr="001B6048">
        <w:rPr>
          <w:szCs w:val="22"/>
          <w:vertAlign w:val="subscript"/>
        </w:rPr>
        <w:t>max</w:t>
      </w:r>
      <w:proofErr w:type="spellEnd"/>
      <w:r w:rsidRPr="001B6048">
        <w:t xml:space="preserve"> 9843 </w:t>
      </w:r>
      <w:proofErr w:type="spellStart"/>
      <w:r w:rsidRPr="001B6048">
        <w:t>ng</w:t>
      </w:r>
      <w:proofErr w:type="spellEnd"/>
      <w:r w:rsidRPr="001B6048">
        <w:t>/ml a AUC</w:t>
      </w:r>
      <w:r w:rsidRPr="001B6048">
        <w:rPr>
          <w:szCs w:val="22"/>
          <w:vertAlign w:val="subscript"/>
        </w:rPr>
        <w:t>0-last</w:t>
      </w:r>
      <w:r w:rsidRPr="001B6048">
        <w:t xml:space="preserve"> 37283 </w:t>
      </w:r>
      <w:proofErr w:type="spellStart"/>
      <w:r w:rsidRPr="001B6048">
        <w:t>ng.h</w:t>
      </w:r>
      <w:proofErr w:type="spellEnd"/>
      <w:r w:rsidRPr="001B6048">
        <w:t>/ml.</w:t>
      </w:r>
    </w:p>
    <w:p w14:paraId="5775D5BA" w14:textId="77777777" w:rsidR="00DA1225" w:rsidRPr="001B6048" w:rsidRDefault="00DA1225" w:rsidP="009C08EB">
      <w:pPr>
        <w:numPr>
          <w:ilvl w:val="0"/>
          <w:numId w:val="42"/>
        </w:numPr>
        <w:tabs>
          <w:tab w:val="clear" w:pos="567"/>
        </w:tabs>
        <w:spacing w:line="240" w:lineRule="auto"/>
        <w:ind w:left="567" w:hanging="207"/>
        <w:jc w:val="both"/>
        <w:rPr>
          <w:szCs w:val="22"/>
        </w:rPr>
      </w:pPr>
      <w:r w:rsidRPr="001B6048">
        <w:t xml:space="preserve">Kyselina </w:t>
      </w:r>
      <w:proofErr w:type="spellStart"/>
      <w:r w:rsidRPr="001B6048">
        <w:t>klavulánová</w:t>
      </w:r>
      <w:proofErr w:type="spellEnd"/>
    </w:p>
    <w:p w14:paraId="5E951623" w14:textId="65BA6B36" w:rsidR="00DA1225" w:rsidRPr="001B6048" w:rsidRDefault="00DA1225" w:rsidP="00DA1225">
      <w:pPr>
        <w:tabs>
          <w:tab w:val="clear" w:pos="567"/>
        </w:tabs>
        <w:spacing w:line="240" w:lineRule="auto"/>
        <w:ind w:left="567"/>
        <w:jc w:val="both"/>
        <w:rPr>
          <w:szCs w:val="22"/>
        </w:rPr>
      </w:pPr>
      <w:r w:rsidRPr="001B6048">
        <w:t>Po dávk</w:t>
      </w:r>
      <w:r w:rsidR="0097092B" w:rsidRPr="001B6048">
        <w:t>e</w:t>
      </w:r>
      <w:r w:rsidRPr="001B6048">
        <w:t xml:space="preserve"> 2,5 mg/kg</w:t>
      </w:r>
      <w:r w:rsidR="0097092B" w:rsidRPr="001B6048">
        <w:t xml:space="preserve"> </w:t>
      </w:r>
      <w:r w:rsidRPr="001B6048">
        <w:t xml:space="preserve">kyseliny </w:t>
      </w:r>
      <w:proofErr w:type="spellStart"/>
      <w:r w:rsidRPr="001B6048">
        <w:t>klavulánovej</w:t>
      </w:r>
      <w:proofErr w:type="spellEnd"/>
      <w:r w:rsidRPr="001B6048">
        <w:t xml:space="preserve">  </w:t>
      </w:r>
      <w:r w:rsidR="009C08EB" w:rsidRPr="001B6048">
        <w:t xml:space="preserve">sa  </w:t>
      </w:r>
      <w:r w:rsidRPr="001B6048">
        <w:t xml:space="preserve">max. koncentrácie </w:t>
      </w:r>
      <w:r w:rsidR="0097092B" w:rsidRPr="001B6048">
        <w:t>v</w:t>
      </w:r>
      <w:r w:rsidR="009C08EB" w:rsidRPr="001B6048">
        <w:t xml:space="preserve"> plazme </w:t>
      </w:r>
      <w:r w:rsidR="0097092B" w:rsidRPr="001B6048">
        <w:t>dosiahnu o</w:t>
      </w:r>
      <w:r w:rsidRPr="001B6048">
        <w:t xml:space="preserve"> 0,3 až 2,0 hodiny (</w:t>
      </w:r>
      <w:proofErr w:type="spellStart"/>
      <w:r w:rsidRPr="001B6048">
        <w:t>t</w:t>
      </w:r>
      <w:r w:rsidRPr="001B6048">
        <w:rPr>
          <w:szCs w:val="22"/>
          <w:vertAlign w:val="subscript"/>
        </w:rPr>
        <w:t>max</w:t>
      </w:r>
      <w:proofErr w:type="spellEnd"/>
      <w:r w:rsidRPr="001B6048">
        <w:t xml:space="preserve">) s polčasom 0,6 – 0,7 hod. </w:t>
      </w:r>
      <w:r w:rsidR="0097092B" w:rsidRPr="001B6048">
        <w:t>P</w:t>
      </w:r>
      <w:r w:rsidRPr="001B6048">
        <w:t>ozor</w:t>
      </w:r>
      <w:r w:rsidR="0097092B" w:rsidRPr="001B6048">
        <w:t xml:space="preserve">uje sa </w:t>
      </w:r>
      <w:r w:rsidRPr="001B6048">
        <w:t xml:space="preserve"> </w:t>
      </w:r>
      <w:proofErr w:type="spellStart"/>
      <w:r w:rsidRPr="001B6048">
        <w:t>C</w:t>
      </w:r>
      <w:r w:rsidRPr="001B6048">
        <w:rPr>
          <w:szCs w:val="22"/>
          <w:vertAlign w:val="subscript"/>
        </w:rPr>
        <w:t>max</w:t>
      </w:r>
      <w:proofErr w:type="spellEnd"/>
      <w:r w:rsidRPr="001B6048">
        <w:t xml:space="preserve"> 4945 </w:t>
      </w:r>
      <w:proofErr w:type="spellStart"/>
      <w:r w:rsidRPr="001B6048">
        <w:t>ng</w:t>
      </w:r>
      <w:proofErr w:type="spellEnd"/>
      <w:r w:rsidRPr="001B6048">
        <w:t>/ml a AUC</w:t>
      </w:r>
      <w:r w:rsidRPr="001B6048">
        <w:rPr>
          <w:szCs w:val="22"/>
          <w:vertAlign w:val="subscript"/>
        </w:rPr>
        <w:t>0-last</w:t>
      </w:r>
      <w:r w:rsidRPr="001B6048">
        <w:t xml:space="preserve"> 8266 </w:t>
      </w:r>
      <w:proofErr w:type="spellStart"/>
      <w:r w:rsidRPr="001B6048">
        <w:t>ng.h</w:t>
      </w:r>
      <w:proofErr w:type="spellEnd"/>
      <w:r w:rsidRPr="001B6048">
        <w:t>/ml.</w:t>
      </w:r>
    </w:p>
    <w:p w14:paraId="187F2731" w14:textId="77777777" w:rsidR="00DA1225" w:rsidRPr="00A82781" w:rsidRDefault="00DA1225" w:rsidP="00DA1225">
      <w:pPr>
        <w:tabs>
          <w:tab w:val="clear" w:pos="567"/>
        </w:tabs>
        <w:spacing w:line="240" w:lineRule="auto"/>
        <w:ind w:left="567"/>
        <w:jc w:val="both"/>
        <w:rPr>
          <w:szCs w:val="22"/>
        </w:rPr>
      </w:pPr>
    </w:p>
    <w:p w14:paraId="610F3A8C" w14:textId="365B33DD" w:rsidR="00DA1225" w:rsidRPr="001B6048" w:rsidRDefault="00DA1225" w:rsidP="00DA1225">
      <w:pPr>
        <w:tabs>
          <w:tab w:val="clear" w:pos="567"/>
        </w:tabs>
        <w:autoSpaceDE w:val="0"/>
        <w:autoSpaceDN w:val="0"/>
        <w:adjustRightInd w:val="0"/>
        <w:spacing w:line="240" w:lineRule="auto"/>
        <w:jc w:val="both"/>
        <w:rPr>
          <w:szCs w:val="22"/>
        </w:rPr>
      </w:pPr>
      <w:proofErr w:type="spellStart"/>
      <w:r w:rsidRPr="001B6048">
        <w:t>Amoxicilín</w:t>
      </w:r>
      <w:proofErr w:type="spellEnd"/>
      <w:r w:rsidRPr="001B6048">
        <w:t xml:space="preserve"> je dobre absorbovaný po perorálnom podaní. </w:t>
      </w:r>
      <w:proofErr w:type="spellStart"/>
      <w:r w:rsidRPr="001B6048">
        <w:t>Amoxicilín</w:t>
      </w:r>
      <w:proofErr w:type="spellEnd"/>
      <w:r w:rsidRPr="001B6048">
        <w:t xml:space="preserve"> (</w:t>
      </w:r>
      <w:proofErr w:type="spellStart"/>
      <w:r w:rsidRPr="001B6048">
        <w:t>pKa</w:t>
      </w:r>
      <w:proofErr w:type="spellEnd"/>
      <w:r w:rsidRPr="001B6048">
        <w:t xml:space="preserve"> 2,8) má relatívne </w:t>
      </w:r>
      <w:r w:rsidR="00C36A86" w:rsidRPr="001B6048">
        <w:t xml:space="preserve">malý </w:t>
      </w:r>
      <w:r w:rsidR="009C08EB" w:rsidRPr="001B6048">
        <w:t xml:space="preserve">zdanlivý </w:t>
      </w:r>
      <w:r w:rsidRPr="001B6048">
        <w:t>distrib</w:t>
      </w:r>
      <w:r w:rsidR="0097092B" w:rsidRPr="001B6048">
        <w:t>učný objem</w:t>
      </w:r>
      <w:r w:rsidRPr="001B6048">
        <w:t xml:space="preserve">, slabú väzbu na proteíny plazmy (34 % u psov) a krátky konečný polčas eliminácie v dôsledku aktívnej </w:t>
      </w:r>
      <w:proofErr w:type="spellStart"/>
      <w:r w:rsidRPr="001B6048">
        <w:t>tubulárnej</w:t>
      </w:r>
      <w:proofErr w:type="spellEnd"/>
      <w:r w:rsidRPr="001B6048">
        <w:t xml:space="preserve"> exkrécie obličk</w:t>
      </w:r>
      <w:r w:rsidR="00C36A86" w:rsidRPr="001B6048">
        <w:t>ami</w:t>
      </w:r>
      <w:r w:rsidRPr="001B6048">
        <w:t xml:space="preserve">. Po absorpcii  </w:t>
      </w:r>
      <w:r w:rsidR="00C36A86" w:rsidRPr="001B6048">
        <w:t xml:space="preserve">sú </w:t>
      </w:r>
      <w:r w:rsidRPr="001B6048">
        <w:t xml:space="preserve">najvyššie koncentrácie v obličkách (moč) a žlči,  potom v pečeni, pľúcach, srdci a slezine. Distribúcia </w:t>
      </w:r>
      <w:proofErr w:type="spellStart"/>
      <w:r w:rsidRPr="001B6048">
        <w:t>amoxicilínu</w:t>
      </w:r>
      <w:proofErr w:type="spellEnd"/>
      <w:r w:rsidRPr="001B6048">
        <w:t xml:space="preserve"> do </w:t>
      </w:r>
      <w:proofErr w:type="spellStart"/>
      <w:r w:rsidRPr="001B6048">
        <w:t>cerebrospinálnej</w:t>
      </w:r>
      <w:proofErr w:type="spellEnd"/>
      <w:r w:rsidRPr="001B6048">
        <w:t xml:space="preserve"> tekutiny je nízka, ak nie sú zapálené mozgové a miechové blany.</w:t>
      </w:r>
    </w:p>
    <w:p w14:paraId="2045EC18" w14:textId="633941C0" w:rsidR="00DA1225" w:rsidRPr="001B6048" w:rsidRDefault="00DA1225" w:rsidP="00DA1225">
      <w:pPr>
        <w:tabs>
          <w:tab w:val="clear" w:pos="567"/>
        </w:tabs>
        <w:autoSpaceDE w:val="0"/>
        <w:autoSpaceDN w:val="0"/>
        <w:adjustRightInd w:val="0"/>
        <w:spacing w:line="240" w:lineRule="auto"/>
        <w:jc w:val="both"/>
        <w:rPr>
          <w:szCs w:val="22"/>
        </w:rPr>
      </w:pPr>
      <w:r w:rsidRPr="001B6048">
        <w:t xml:space="preserve">Kyselina </w:t>
      </w:r>
      <w:proofErr w:type="spellStart"/>
      <w:r w:rsidRPr="001B6048">
        <w:t>klavulánová</w:t>
      </w:r>
      <w:proofErr w:type="spellEnd"/>
      <w:r w:rsidRPr="001B6048">
        <w:t xml:space="preserve"> (</w:t>
      </w:r>
      <w:proofErr w:type="spellStart"/>
      <w:r w:rsidRPr="001B6048">
        <w:t>pKA</w:t>
      </w:r>
      <w:proofErr w:type="spellEnd"/>
      <w:r w:rsidRPr="001B6048">
        <w:t xml:space="preserve"> 2,7) </w:t>
      </w:r>
      <w:r w:rsidR="00C36A86" w:rsidRPr="001B6048">
        <w:t>sa</w:t>
      </w:r>
      <w:r w:rsidRPr="001B6048">
        <w:t xml:space="preserve"> dobre absorb</w:t>
      </w:r>
      <w:r w:rsidR="00C36A86" w:rsidRPr="001B6048">
        <w:t>uje</w:t>
      </w:r>
      <w:r w:rsidRPr="001B6048">
        <w:t xml:space="preserve"> po perorálnom podaní. Prestup do </w:t>
      </w:r>
      <w:proofErr w:type="spellStart"/>
      <w:r w:rsidRPr="001B6048">
        <w:t>cerebrospinálnej</w:t>
      </w:r>
      <w:proofErr w:type="spellEnd"/>
      <w:r w:rsidRPr="001B6048">
        <w:t xml:space="preserve"> tekutiny je slabý. Väzba na proteíny plazmy je približne 25 % a polčas eliminácie je krátky. Kyselina </w:t>
      </w:r>
      <w:proofErr w:type="spellStart"/>
      <w:r w:rsidRPr="001B6048">
        <w:t>klavulánová</w:t>
      </w:r>
      <w:proofErr w:type="spellEnd"/>
      <w:r w:rsidRPr="001B6048">
        <w:t xml:space="preserve"> je eliminovaná hlavne obličk</w:t>
      </w:r>
      <w:r w:rsidR="000927C8" w:rsidRPr="001B6048">
        <w:t>ami</w:t>
      </w:r>
      <w:r w:rsidRPr="001B6048">
        <w:t xml:space="preserve"> (nezmenená v moči).</w:t>
      </w:r>
    </w:p>
    <w:p w14:paraId="1F1DC444" w14:textId="77777777" w:rsidR="00DA1225" w:rsidRPr="001B6048" w:rsidRDefault="00DA1225" w:rsidP="00B13B6D">
      <w:pPr>
        <w:pStyle w:val="Style1"/>
      </w:pPr>
    </w:p>
    <w:p w14:paraId="69A7B128" w14:textId="77777777" w:rsidR="00C114FF" w:rsidRPr="001B6048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1443B53" w14:textId="77777777" w:rsidR="00C114FF" w:rsidRPr="001B6048" w:rsidRDefault="00375B69" w:rsidP="00B13B6D">
      <w:pPr>
        <w:pStyle w:val="Style1"/>
      </w:pPr>
      <w:r w:rsidRPr="001B6048">
        <w:t>5.</w:t>
      </w:r>
      <w:r w:rsidRPr="001B6048">
        <w:tab/>
        <w:t>FARMACEUTICKÉ INFORMÁCIE</w:t>
      </w:r>
    </w:p>
    <w:p w14:paraId="11A4B94B" w14:textId="77777777" w:rsidR="00C114FF" w:rsidRPr="001B6048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765396D" w14:textId="77777777" w:rsidR="00C114FF" w:rsidRPr="001B6048" w:rsidRDefault="00375B69" w:rsidP="00B13B6D">
      <w:pPr>
        <w:pStyle w:val="Style1"/>
      </w:pPr>
      <w:r w:rsidRPr="001B6048">
        <w:t>5.1</w:t>
      </w:r>
      <w:r w:rsidRPr="001B6048">
        <w:tab/>
        <w:t>Závažné inkompatibility</w:t>
      </w:r>
    </w:p>
    <w:p w14:paraId="0158F9DF" w14:textId="77777777" w:rsidR="00C114FF" w:rsidRPr="001B6048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47B88C1A" w14:textId="1754867F" w:rsidR="00C114FF" w:rsidRPr="001B6048" w:rsidRDefault="00DA1225" w:rsidP="00A9226B">
      <w:pPr>
        <w:tabs>
          <w:tab w:val="clear" w:pos="567"/>
        </w:tabs>
        <w:spacing w:line="240" w:lineRule="auto"/>
        <w:rPr>
          <w:szCs w:val="22"/>
        </w:rPr>
      </w:pPr>
      <w:r w:rsidRPr="001B6048">
        <w:t>Neuplatňujú sa.</w:t>
      </w:r>
    </w:p>
    <w:p w14:paraId="714B341A" w14:textId="77777777" w:rsidR="00CD7654" w:rsidRPr="001B6048" w:rsidRDefault="00CD7654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DE3A2DB" w14:textId="77777777" w:rsidR="00C114FF" w:rsidRPr="001B6048" w:rsidRDefault="00375B69" w:rsidP="00B13B6D">
      <w:pPr>
        <w:pStyle w:val="Style1"/>
      </w:pPr>
      <w:r w:rsidRPr="001B6048">
        <w:t>5.2</w:t>
      </w:r>
      <w:r w:rsidRPr="001B6048">
        <w:tab/>
        <w:t>Čas použiteľnosti</w:t>
      </w:r>
    </w:p>
    <w:p w14:paraId="70EB6420" w14:textId="77777777" w:rsidR="00C114FF" w:rsidRPr="001B6048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35D02913" w14:textId="77777777" w:rsidR="00DA1225" w:rsidRPr="001B6048" w:rsidRDefault="00DA1225" w:rsidP="00DA1225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1B6048">
        <w:t>Čas použiteľnosti veterinárneho lieku zabaleného v neporušenom obale: 30 mesiacov.</w:t>
      </w:r>
    </w:p>
    <w:p w14:paraId="0DC4A05D" w14:textId="269C40DD" w:rsidR="00DA1225" w:rsidRPr="001B6048" w:rsidRDefault="00DA1225" w:rsidP="00DA1225">
      <w:pPr>
        <w:tabs>
          <w:tab w:val="clear" w:pos="567"/>
        </w:tabs>
        <w:spacing w:line="240" w:lineRule="auto"/>
        <w:jc w:val="both"/>
      </w:pPr>
      <w:r w:rsidRPr="001B6048">
        <w:t xml:space="preserve">Všetky nepoužité časti tablety vrátiť do </w:t>
      </w:r>
      <w:proofErr w:type="spellStart"/>
      <w:r w:rsidRPr="001B6048">
        <w:t>blistra</w:t>
      </w:r>
      <w:proofErr w:type="spellEnd"/>
      <w:r w:rsidRPr="001B6048">
        <w:t xml:space="preserve"> a použiť do 36 hodín.</w:t>
      </w:r>
    </w:p>
    <w:p w14:paraId="5095C803" w14:textId="77777777" w:rsidR="0043275E" w:rsidRPr="001B6048" w:rsidRDefault="0043275E" w:rsidP="00DA1225">
      <w:pPr>
        <w:tabs>
          <w:tab w:val="clear" w:pos="567"/>
        </w:tabs>
        <w:spacing w:line="240" w:lineRule="auto"/>
        <w:jc w:val="both"/>
        <w:rPr>
          <w:szCs w:val="22"/>
        </w:rPr>
      </w:pPr>
    </w:p>
    <w:p w14:paraId="1A38ABA6" w14:textId="77777777" w:rsidR="00C114FF" w:rsidRPr="001B6048" w:rsidRDefault="00375B69" w:rsidP="00B13B6D">
      <w:pPr>
        <w:pStyle w:val="Style1"/>
      </w:pPr>
      <w:r w:rsidRPr="001B6048">
        <w:lastRenderedPageBreak/>
        <w:t>5.3</w:t>
      </w:r>
      <w:r w:rsidRPr="001B6048">
        <w:tab/>
        <w:t>Osobitné upozornenia na uchovávanie</w:t>
      </w:r>
    </w:p>
    <w:p w14:paraId="0B1DBE3F" w14:textId="77777777" w:rsidR="00C114FF" w:rsidRPr="001B6048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0DF13D2D" w14:textId="69F2C1F9" w:rsidR="00672481" w:rsidRPr="001B6048" w:rsidRDefault="00672481" w:rsidP="00DA1225">
      <w:pPr>
        <w:tabs>
          <w:tab w:val="clear" w:pos="567"/>
        </w:tabs>
        <w:spacing w:line="240" w:lineRule="auto"/>
        <w:jc w:val="both"/>
      </w:pPr>
      <w:r w:rsidRPr="001B6048">
        <w:t>Uchovávať pri teplote neprevyšujúcej 30 °C</w:t>
      </w:r>
    </w:p>
    <w:p w14:paraId="4D0C50BD" w14:textId="77777777" w:rsidR="00DA1225" w:rsidRPr="001B6048" w:rsidRDefault="00DA1225" w:rsidP="00DA1225">
      <w:pPr>
        <w:tabs>
          <w:tab w:val="clear" w:pos="567"/>
        </w:tabs>
        <w:spacing w:line="240" w:lineRule="auto"/>
        <w:jc w:val="both"/>
      </w:pPr>
      <w:r w:rsidRPr="001B6048">
        <w:t>Uchovávať v pôvodnom obale.</w:t>
      </w:r>
    </w:p>
    <w:p w14:paraId="054C4367" w14:textId="77777777" w:rsidR="00C114FF" w:rsidRPr="001B6048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9C268BC" w14:textId="77777777" w:rsidR="00C114FF" w:rsidRPr="001B6048" w:rsidRDefault="00375B69" w:rsidP="00B13B6D">
      <w:pPr>
        <w:pStyle w:val="Style1"/>
      </w:pPr>
      <w:r w:rsidRPr="001B6048">
        <w:t>5.4</w:t>
      </w:r>
      <w:r w:rsidRPr="001B6048">
        <w:tab/>
        <w:t>Charakter a zloženie vnútorného obalu</w:t>
      </w:r>
    </w:p>
    <w:p w14:paraId="1238D57B" w14:textId="77777777" w:rsidR="00C114FF" w:rsidRPr="001B6048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37E4E83D" w14:textId="77777777" w:rsidR="002D75A6" w:rsidRPr="001B6048" w:rsidRDefault="002D75A6" w:rsidP="002D75A6">
      <w:pPr>
        <w:tabs>
          <w:tab w:val="clear" w:pos="567"/>
        </w:tabs>
        <w:spacing w:line="240" w:lineRule="auto"/>
        <w:jc w:val="both"/>
        <w:rPr>
          <w:szCs w:val="22"/>
        </w:rPr>
      </w:pPr>
      <w:proofErr w:type="spellStart"/>
      <w:r w:rsidRPr="001B6048">
        <w:t>oPA</w:t>
      </w:r>
      <w:proofErr w:type="spellEnd"/>
      <w:r w:rsidRPr="001B6048">
        <w:t>/</w:t>
      </w:r>
      <w:proofErr w:type="spellStart"/>
      <w:r w:rsidRPr="001B6048">
        <w:t>Alu</w:t>
      </w:r>
      <w:proofErr w:type="spellEnd"/>
      <w:r w:rsidRPr="001B6048">
        <w:t>/PVC - PVC/</w:t>
      </w:r>
      <w:proofErr w:type="spellStart"/>
      <w:r w:rsidRPr="001B6048">
        <w:t>Alu</w:t>
      </w:r>
      <w:proofErr w:type="spellEnd"/>
      <w:r w:rsidRPr="001B6048">
        <w:t xml:space="preserve"> tepelne uzavretý </w:t>
      </w:r>
      <w:proofErr w:type="spellStart"/>
      <w:r w:rsidRPr="001B6048">
        <w:t>blister</w:t>
      </w:r>
      <w:proofErr w:type="spellEnd"/>
      <w:r w:rsidRPr="001B6048">
        <w:t xml:space="preserve"> obsahujúci 10 tabliet.</w:t>
      </w:r>
    </w:p>
    <w:p w14:paraId="63AE3956" w14:textId="77777777" w:rsidR="002D75A6" w:rsidRPr="001B6048" w:rsidRDefault="002D75A6" w:rsidP="002D75A6">
      <w:pPr>
        <w:tabs>
          <w:tab w:val="clear" w:pos="567"/>
        </w:tabs>
        <w:spacing w:line="240" w:lineRule="auto"/>
        <w:jc w:val="both"/>
        <w:rPr>
          <w:szCs w:val="22"/>
        </w:rPr>
      </w:pPr>
    </w:p>
    <w:p w14:paraId="2DDA7588" w14:textId="77777777" w:rsidR="002D75A6" w:rsidRPr="001B6048" w:rsidRDefault="002D75A6" w:rsidP="002D75A6">
      <w:pPr>
        <w:tabs>
          <w:tab w:val="clear" w:pos="567"/>
        </w:tabs>
        <w:spacing w:line="240" w:lineRule="auto"/>
        <w:jc w:val="both"/>
        <w:rPr>
          <w:szCs w:val="22"/>
          <w:u w:val="single"/>
        </w:rPr>
      </w:pPr>
      <w:r w:rsidRPr="001B6048">
        <w:rPr>
          <w:szCs w:val="22"/>
          <w:u w:val="single"/>
        </w:rPr>
        <w:t>Veľkosti balenia:</w:t>
      </w:r>
    </w:p>
    <w:p w14:paraId="30DB9B5A" w14:textId="10BBB71C" w:rsidR="002D75A6" w:rsidRPr="001B6048" w:rsidRDefault="002D75A6" w:rsidP="002D75A6">
      <w:pPr>
        <w:pStyle w:val="BodyText22"/>
        <w:jc w:val="both"/>
        <w:rPr>
          <w:b w:val="0"/>
          <w:szCs w:val="22"/>
        </w:rPr>
      </w:pPr>
      <w:r w:rsidRPr="001B6048">
        <w:rPr>
          <w:b w:val="0"/>
          <w:szCs w:val="22"/>
        </w:rPr>
        <w:t>Kartónová škatuľa s 10, 30, 50, 100 alebo 250 tabletami.</w:t>
      </w:r>
    </w:p>
    <w:p w14:paraId="0C6C64EC" w14:textId="77777777" w:rsidR="002C3330" w:rsidRPr="001B6048" w:rsidRDefault="002C3330" w:rsidP="002D75A6">
      <w:pPr>
        <w:pStyle w:val="BodyText22"/>
        <w:jc w:val="both"/>
        <w:rPr>
          <w:b w:val="0"/>
          <w:szCs w:val="22"/>
        </w:rPr>
      </w:pPr>
    </w:p>
    <w:p w14:paraId="79321C2A" w14:textId="210851CA" w:rsidR="00ED6660" w:rsidRPr="001B6048" w:rsidRDefault="00ED6660" w:rsidP="00ED6660">
      <w:pPr>
        <w:tabs>
          <w:tab w:val="clear" w:pos="567"/>
        </w:tabs>
        <w:spacing w:line="240" w:lineRule="auto"/>
      </w:pPr>
      <w:r w:rsidRPr="001B6048">
        <w:t>Na trh nemusia byť uvedené všetky veľkosti balenia.</w:t>
      </w:r>
    </w:p>
    <w:p w14:paraId="46AFC6A4" w14:textId="252D9B30" w:rsidR="00C114FF" w:rsidRPr="001B6048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0644E27" w14:textId="53711728" w:rsidR="00C114FF" w:rsidRPr="001B6048" w:rsidRDefault="00375B69" w:rsidP="00B13B6D">
      <w:pPr>
        <w:pStyle w:val="Style1"/>
      </w:pPr>
      <w:r w:rsidRPr="001B6048">
        <w:t>5.5</w:t>
      </w:r>
      <w:r w:rsidRPr="001B6048">
        <w:tab/>
        <w:t>Osobitné bezpečnostné opatrenia na zneškodňovanie nepoužitých veterinárnych liekov, prípadne odpadových materiálov vytvorených pri používaní týchto liekov</w:t>
      </w:r>
    </w:p>
    <w:p w14:paraId="03172070" w14:textId="11A86873" w:rsidR="00C114FF" w:rsidRPr="001B6048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25AE9773" w14:textId="192B95AC" w:rsidR="00513808" w:rsidRPr="001B6048" w:rsidRDefault="00ED6660" w:rsidP="00145C3F">
      <w:pPr>
        <w:tabs>
          <w:tab w:val="clear" w:pos="567"/>
        </w:tabs>
        <w:spacing w:line="240" w:lineRule="auto"/>
        <w:rPr>
          <w:szCs w:val="22"/>
        </w:rPr>
      </w:pPr>
      <w:r w:rsidRPr="001B6048">
        <w:t>Nelikvidujte lieky odpadovou vodou alebo domovým odpadom</w:t>
      </w:r>
      <w:r w:rsidR="00A82781">
        <w:t>.</w:t>
      </w:r>
    </w:p>
    <w:p w14:paraId="488815D1" w14:textId="1469DC7A" w:rsidR="00ED6660" w:rsidRPr="001B6048" w:rsidRDefault="00ED6660" w:rsidP="002901F0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1B6048">
        <w:t>Pri likvidácii nepoužitého veterinárneho lieku alebo jeho odpadového materiálu sa riaďte systémom spätného odberu v súlade s miestnymi požiadavkami a národnými zbernými systémami platnými pre daný veterinárny liek.</w:t>
      </w:r>
    </w:p>
    <w:p w14:paraId="7F8C27A1" w14:textId="77777777" w:rsidR="00ED6660" w:rsidRPr="001B6048" w:rsidRDefault="00ED6660" w:rsidP="002D75A6">
      <w:pPr>
        <w:tabs>
          <w:tab w:val="clear" w:pos="567"/>
        </w:tabs>
        <w:spacing w:line="240" w:lineRule="auto"/>
        <w:jc w:val="both"/>
        <w:rPr>
          <w:i/>
          <w:szCs w:val="22"/>
        </w:rPr>
      </w:pPr>
    </w:p>
    <w:p w14:paraId="6C7D400D" w14:textId="3AC4A39D" w:rsidR="00C114FF" w:rsidRPr="001B6048" w:rsidRDefault="00C114FF" w:rsidP="002D75A6">
      <w:pPr>
        <w:rPr>
          <w:szCs w:val="22"/>
        </w:rPr>
      </w:pPr>
    </w:p>
    <w:p w14:paraId="1C0F310E" w14:textId="77777777" w:rsidR="00C114FF" w:rsidRPr="001B6048" w:rsidRDefault="00375B69" w:rsidP="00B13B6D">
      <w:pPr>
        <w:pStyle w:val="Style1"/>
      </w:pPr>
      <w:r w:rsidRPr="001B6048">
        <w:t>6.</w:t>
      </w:r>
      <w:r w:rsidRPr="001B6048">
        <w:tab/>
        <w:t xml:space="preserve">NÁZOV DRŽITEĽA ROZHODNUTIA O REGISTRÁCII </w:t>
      </w:r>
    </w:p>
    <w:p w14:paraId="0DD9A328" w14:textId="77777777" w:rsidR="00C114FF" w:rsidRPr="001B6048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54B19C82" w14:textId="77777777" w:rsidR="00672481" w:rsidRPr="00A82781" w:rsidRDefault="00672481" w:rsidP="00672481">
      <w:pPr>
        <w:tabs>
          <w:tab w:val="clear" w:pos="567"/>
        </w:tabs>
        <w:spacing w:line="240" w:lineRule="auto"/>
        <w:jc w:val="both"/>
        <w:rPr>
          <w:szCs w:val="22"/>
        </w:rPr>
      </w:pPr>
      <w:proofErr w:type="spellStart"/>
      <w:r w:rsidRPr="00A82781">
        <w:rPr>
          <w:szCs w:val="22"/>
        </w:rPr>
        <w:t>Alfasan</w:t>
      </w:r>
      <w:proofErr w:type="spellEnd"/>
      <w:r w:rsidRPr="00A82781">
        <w:rPr>
          <w:szCs w:val="22"/>
        </w:rPr>
        <w:t xml:space="preserve"> </w:t>
      </w:r>
      <w:proofErr w:type="spellStart"/>
      <w:r w:rsidRPr="00A82781">
        <w:rPr>
          <w:szCs w:val="22"/>
        </w:rPr>
        <w:t>Nederland</w:t>
      </w:r>
      <w:proofErr w:type="spellEnd"/>
      <w:r w:rsidRPr="00A82781">
        <w:rPr>
          <w:szCs w:val="22"/>
        </w:rPr>
        <w:t xml:space="preserve"> B.V. </w:t>
      </w:r>
    </w:p>
    <w:p w14:paraId="133DD572" w14:textId="14FDE28B" w:rsidR="00C114FF" w:rsidRPr="001B6048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AE89AED" w14:textId="77777777" w:rsidR="00CD7654" w:rsidRPr="001B6048" w:rsidRDefault="00CD7654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6322C5D" w14:textId="69D51665" w:rsidR="00C114FF" w:rsidRPr="001B6048" w:rsidRDefault="00A82781" w:rsidP="00B13B6D">
      <w:pPr>
        <w:pStyle w:val="Style1"/>
      </w:pPr>
      <w:r>
        <w:t>7.</w:t>
      </w:r>
      <w:r>
        <w:tab/>
        <w:t>REGISTRAČNÉ ČÍSLO</w:t>
      </w:r>
    </w:p>
    <w:p w14:paraId="68546B47" w14:textId="0F47ABD4" w:rsidR="00D67567" w:rsidRPr="001B6048" w:rsidRDefault="00D67567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B9792D8" w14:textId="6DCE773A" w:rsidR="002D75A6" w:rsidRPr="001B6048" w:rsidRDefault="00DA048E" w:rsidP="00A9226B">
      <w:pPr>
        <w:tabs>
          <w:tab w:val="clear" w:pos="567"/>
        </w:tabs>
        <w:spacing w:line="240" w:lineRule="auto"/>
        <w:rPr>
          <w:szCs w:val="22"/>
        </w:rPr>
      </w:pPr>
      <w:r>
        <w:rPr>
          <w:szCs w:val="22"/>
        </w:rPr>
        <w:t>96/011/DC/23-</w:t>
      </w:r>
      <w:r w:rsidR="00A82781">
        <w:rPr>
          <w:szCs w:val="22"/>
        </w:rPr>
        <w:t>S</w:t>
      </w:r>
    </w:p>
    <w:p w14:paraId="09A483C0" w14:textId="77777777" w:rsidR="00C114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79F0C64" w14:textId="77777777" w:rsidR="001C251E" w:rsidRPr="001B6048" w:rsidRDefault="001C251E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75F0105" w14:textId="77777777" w:rsidR="00C114FF" w:rsidRPr="001B6048" w:rsidRDefault="00375B69" w:rsidP="00B13B6D">
      <w:pPr>
        <w:pStyle w:val="Style1"/>
      </w:pPr>
      <w:r w:rsidRPr="001B6048">
        <w:t>8.</w:t>
      </w:r>
      <w:r w:rsidRPr="001B6048">
        <w:tab/>
        <w:t>DÁTUM PRVEJ REGISTRÁCIE</w:t>
      </w:r>
    </w:p>
    <w:p w14:paraId="62B6CCFE" w14:textId="2A63EEDC" w:rsidR="00C114FF" w:rsidRPr="001B6048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6CF37BA" w14:textId="0AC4753B" w:rsidR="002D75A6" w:rsidRPr="001B6048" w:rsidRDefault="0077795D" w:rsidP="00A9226B">
      <w:pPr>
        <w:tabs>
          <w:tab w:val="clear" w:pos="567"/>
        </w:tabs>
        <w:spacing w:line="240" w:lineRule="auto"/>
        <w:rPr>
          <w:szCs w:val="22"/>
        </w:rPr>
      </w:pPr>
      <w:r>
        <w:rPr>
          <w:szCs w:val="22"/>
        </w:rPr>
        <w:t>06/10/</w:t>
      </w:r>
      <w:r w:rsidR="000B12C0">
        <w:rPr>
          <w:szCs w:val="22"/>
        </w:rPr>
        <w:t>2023</w:t>
      </w:r>
    </w:p>
    <w:p w14:paraId="21C88383" w14:textId="77777777" w:rsidR="000927C8" w:rsidRDefault="000927C8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BAB37DD" w14:textId="77777777" w:rsidR="001C251E" w:rsidRPr="001B6048" w:rsidRDefault="001C251E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89D84B1" w14:textId="7C61BBDD" w:rsidR="00C114FF" w:rsidRPr="001B6048" w:rsidRDefault="00375B69" w:rsidP="00B13B6D">
      <w:pPr>
        <w:pStyle w:val="Style1"/>
      </w:pPr>
      <w:r w:rsidRPr="001B6048">
        <w:t>9.</w:t>
      </w:r>
      <w:r w:rsidRPr="001B6048">
        <w:tab/>
        <w:t>DÁTUM  POSLEDNEJ REVÍZIE SÚHRNU CHARAKTERISTICKÝCH VLASTNOSTÍ LIEKU</w:t>
      </w:r>
    </w:p>
    <w:p w14:paraId="4C7109E4" w14:textId="77777777" w:rsidR="00A902D4" w:rsidRPr="001B6048" w:rsidRDefault="00A902D4" w:rsidP="00B13B6D">
      <w:pPr>
        <w:pStyle w:val="Style1"/>
      </w:pPr>
    </w:p>
    <w:p w14:paraId="2DF85E8E" w14:textId="049ADC5F" w:rsidR="00C114FF" w:rsidRPr="001B6048" w:rsidRDefault="006F4F41" w:rsidP="00145C3F">
      <w:pPr>
        <w:tabs>
          <w:tab w:val="clear" w:pos="567"/>
        </w:tabs>
        <w:spacing w:line="240" w:lineRule="auto"/>
        <w:rPr>
          <w:szCs w:val="22"/>
        </w:rPr>
      </w:pPr>
      <w:r>
        <w:rPr>
          <w:szCs w:val="22"/>
        </w:rPr>
        <w:t>04/2025</w:t>
      </w:r>
    </w:p>
    <w:p w14:paraId="6ACE1FF5" w14:textId="77777777" w:rsidR="00E35084" w:rsidRPr="001B6048" w:rsidRDefault="00E35084" w:rsidP="00145C3F">
      <w:pPr>
        <w:tabs>
          <w:tab w:val="clear" w:pos="567"/>
        </w:tabs>
        <w:spacing w:line="240" w:lineRule="auto"/>
        <w:rPr>
          <w:szCs w:val="22"/>
        </w:rPr>
      </w:pPr>
    </w:p>
    <w:p w14:paraId="5F44B606" w14:textId="77777777" w:rsidR="00C114FF" w:rsidRPr="001B6048" w:rsidRDefault="00375B69" w:rsidP="00B13B6D">
      <w:pPr>
        <w:pStyle w:val="Style1"/>
      </w:pPr>
      <w:r w:rsidRPr="001B6048">
        <w:t>10.</w:t>
      </w:r>
      <w:r w:rsidRPr="001B6048">
        <w:tab/>
        <w:t>KLASIFIKÁCIA VETERINÁRNEHO LIEKU</w:t>
      </w:r>
    </w:p>
    <w:p w14:paraId="6A07E4C3" w14:textId="77777777" w:rsidR="0078538F" w:rsidRPr="001B6048" w:rsidRDefault="0078538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BDFEBD9" w14:textId="70EA8732" w:rsidR="0078538F" w:rsidRPr="001B6048" w:rsidRDefault="00375B69" w:rsidP="0078538F">
      <w:pPr>
        <w:numPr>
          <w:ilvl w:val="12"/>
          <w:numId w:val="0"/>
        </w:numPr>
      </w:pPr>
      <w:r w:rsidRPr="001B6048">
        <w:t>Výdaj lieku je viazaný na veterinárny predpis.</w:t>
      </w:r>
    </w:p>
    <w:p w14:paraId="70518B3D" w14:textId="77777777" w:rsidR="00A902D4" w:rsidRPr="001B6048" w:rsidRDefault="00A902D4" w:rsidP="0078538F">
      <w:pPr>
        <w:numPr>
          <w:ilvl w:val="12"/>
          <w:numId w:val="0"/>
        </w:numPr>
        <w:rPr>
          <w:szCs w:val="22"/>
        </w:rPr>
      </w:pPr>
    </w:p>
    <w:p w14:paraId="6E09B149" w14:textId="1693BCFB" w:rsidR="0078538F" w:rsidRPr="001B6048" w:rsidRDefault="00375B69" w:rsidP="0078538F">
      <w:pPr>
        <w:ind w:right="-318"/>
        <w:rPr>
          <w:szCs w:val="22"/>
        </w:rPr>
      </w:pPr>
      <w:bookmarkStart w:id="0" w:name="_Hlk73467306"/>
      <w:r w:rsidRPr="001B6048">
        <w:t>Podrobné informácie o veterinárnom lieku sú dostupné v databáze liekov Únie</w:t>
      </w:r>
    </w:p>
    <w:bookmarkEnd w:id="0"/>
    <w:p w14:paraId="04E33482" w14:textId="70CCF31B" w:rsidR="00C114FF" w:rsidRPr="001B6048" w:rsidRDefault="00375B69" w:rsidP="00A9226B">
      <w:pPr>
        <w:tabs>
          <w:tab w:val="clear" w:pos="567"/>
        </w:tabs>
        <w:spacing w:line="240" w:lineRule="auto"/>
        <w:rPr>
          <w:szCs w:val="22"/>
        </w:rPr>
      </w:pPr>
      <w:r w:rsidRPr="001B6048">
        <w:rPr>
          <w:szCs w:val="22"/>
        </w:rPr>
        <w:t>(</w:t>
      </w:r>
      <w:r w:rsidR="00672481" w:rsidRPr="001B6048">
        <w:t>https://medicines.health.europa.eu/veterinary</w:t>
      </w:r>
      <w:r w:rsidRPr="001B6048">
        <w:rPr>
          <w:szCs w:val="22"/>
        </w:rPr>
        <w:t>).</w:t>
      </w:r>
    </w:p>
    <w:p w14:paraId="1B6223CA" w14:textId="77777777" w:rsidR="00C114FF" w:rsidRPr="001B6048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F03B794" w14:textId="77777777" w:rsidR="00C114FF" w:rsidRPr="001B6048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CA66F45" w14:textId="4910F5DF" w:rsidR="00C114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AB53D76" w14:textId="6B4DD5B2" w:rsidR="00A82781" w:rsidRDefault="00A82781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B2FEC07" w14:textId="77777777" w:rsidR="00D24B7A" w:rsidRDefault="00D24B7A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87E8D68" w14:textId="77777777" w:rsidR="00D24B7A" w:rsidRDefault="00D24B7A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A037F7C" w14:textId="77777777" w:rsidR="00D24B7A" w:rsidRDefault="00D24B7A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CBCF29F" w14:textId="18616BCD" w:rsidR="00C114FF" w:rsidRPr="001B6048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287"/>
      </w:tblGrid>
      <w:tr w:rsidR="009C7557" w:rsidRPr="001B6048" w14:paraId="395E137E" w14:textId="77777777">
        <w:trPr>
          <w:trHeight w:val="977"/>
        </w:trPr>
        <w:tc>
          <w:tcPr>
            <w:tcW w:w="9298" w:type="dxa"/>
            <w:tcBorders>
              <w:bottom w:val="single" w:sz="4" w:space="0" w:color="auto"/>
            </w:tcBorders>
          </w:tcPr>
          <w:p w14:paraId="57B4B545" w14:textId="77777777" w:rsidR="00C114FF" w:rsidRPr="001B6048" w:rsidRDefault="00375B69" w:rsidP="00A9226B">
            <w:pPr>
              <w:tabs>
                <w:tab w:val="clear" w:pos="567"/>
              </w:tabs>
              <w:spacing w:line="240" w:lineRule="auto"/>
              <w:rPr>
                <w:szCs w:val="22"/>
              </w:rPr>
            </w:pPr>
            <w:r w:rsidRPr="001B6048">
              <w:rPr>
                <w:b/>
                <w:szCs w:val="22"/>
              </w:rPr>
              <w:lastRenderedPageBreak/>
              <w:t>ÚDAJE, KTORÉ MAJÚ BYŤ UVEDENÉ NA VONKAJŠOM OBALE</w:t>
            </w:r>
          </w:p>
          <w:p w14:paraId="6F75605D" w14:textId="77777777" w:rsidR="00672481" w:rsidRPr="001B6048" w:rsidRDefault="00672481" w:rsidP="00A9226B">
            <w:pPr>
              <w:tabs>
                <w:tab w:val="clear" w:pos="567"/>
              </w:tabs>
              <w:spacing w:line="240" w:lineRule="auto"/>
              <w:rPr>
                <w:b/>
                <w:szCs w:val="22"/>
              </w:rPr>
            </w:pPr>
          </w:p>
          <w:p w14:paraId="4A9B0D67" w14:textId="7825769E" w:rsidR="00C114FF" w:rsidRPr="001B6048" w:rsidRDefault="00672481" w:rsidP="00A9226B">
            <w:pPr>
              <w:tabs>
                <w:tab w:val="clear" w:pos="567"/>
              </w:tabs>
              <w:spacing w:line="240" w:lineRule="auto"/>
              <w:rPr>
                <w:szCs w:val="22"/>
              </w:rPr>
            </w:pPr>
            <w:r w:rsidRPr="001B6048">
              <w:rPr>
                <w:b/>
                <w:szCs w:val="22"/>
              </w:rPr>
              <w:t>Kartónová škatuľa</w:t>
            </w:r>
          </w:p>
        </w:tc>
      </w:tr>
    </w:tbl>
    <w:p w14:paraId="691E91E7" w14:textId="77777777" w:rsidR="00C114FF" w:rsidRPr="001B6048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4D02F8C" w14:textId="77777777" w:rsidR="00C114FF" w:rsidRPr="001B6048" w:rsidRDefault="00375B69" w:rsidP="001E1F22">
      <w:pPr>
        <w:pStyle w:val="Style2"/>
      </w:pPr>
      <w:r w:rsidRPr="001B6048">
        <w:t>1.</w:t>
      </w:r>
      <w:r w:rsidRPr="001B6048">
        <w:tab/>
        <w:t>NÁZOV VETERINÁRNEHO LIEKU</w:t>
      </w:r>
    </w:p>
    <w:p w14:paraId="51BCE586" w14:textId="77777777" w:rsidR="00C114FF" w:rsidRPr="001B6048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0C58438" w14:textId="6D062ECC" w:rsidR="00C114FF" w:rsidRPr="001B6048" w:rsidRDefault="00672481" w:rsidP="00A9226B">
      <w:pPr>
        <w:tabs>
          <w:tab w:val="clear" w:pos="567"/>
        </w:tabs>
        <w:spacing w:line="240" w:lineRule="auto"/>
        <w:rPr>
          <w:szCs w:val="22"/>
        </w:rPr>
      </w:pPr>
      <w:proofErr w:type="spellStart"/>
      <w:r w:rsidRPr="001B6048">
        <w:t>C</w:t>
      </w:r>
      <w:r w:rsidR="002901F0" w:rsidRPr="001B6048">
        <w:t>lavusan</w:t>
      </w:r>
      <w:proofErr w:type="spellEnd"/>
      <w:r w:rsidRPr="001B6048">
        <w:t xml:space="preserve"> 50 mg + 12,5 mg tablety </w:t>
      </w:r>
    </w:p>
    <w:p w14:paraId="2EE46636" w14:textId="77777777" w:rsidR="00B60C92" w:rsidRPr="001B6048" w:rsidRDefault="00B60C92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46E1722" w14:textId="77777777" w:rsidR="00C114FF" w:rsidRPr="001B6048" w:rsidRDefault="00375B69" w:rsidP="001E1F22">
      <w:pPr>
        <w:pStyle w:val="Style2"/>
      </w:pPr>
      <w:r w:rsidRPr="001B6048">
        <w:t>2.</w:t>
      </w:r>
      <w:r w:rsidRPr="001B6048">
        <w:tab/>
      </w:r>
      <w:r w:rsidR="009A5BB7" w:rsidRPr="001B6048">
        <w:t xml:space="preserve">OBSAH </w:t>
      </w:r>
      <w:r w:rsidRPr="001B6048">
        <w:t>ÚČINN</w:t>
      </w:r>
      <w:r w:rsidR="009A5BB7" w:rsidRPr="001B6048">
        <w:t>ÝCH</w:t>
      </w:r>
      <w:r w:rsidRPr="001B6048">
        <w:t xml:space="preserve"> LÁT</w:t>
      </w:r>
      <w:r w:rsidR="009A5BB7" w:rsidRPr="001B6048">
        <w:t>O</w:t>
      </w:r>
      <w:r w:rsidRPr="001B6048">
        <w:t>K</w:t>
      </w:r>
    </w:p>
    <w:p w14:paraId="7E7A556E" w14:textId="21E6FF6F" w:rsidR="00C114FF" w:rsidRPr="001B6048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22BAA3D" w14:textId="77777777" w:rsidR="00672481" w:rsidRPr="001B6048" w:rsidRDefault="00672481" w:rsidP="00672481">
      <w:pPr>
        <w:pStyle w:val="Style1"/>
        <w:rPr>
          <w:b w:val="0"/>
          <w:bCs/>
        </w:rPr>
      </w:pPr>
      <w:r w:rsidRPr="001B6048">
        <w:rPr>
          <w:b w:val="0"/>
          <w:bCs/>
        </w:rPr>
        <w:t>Každá tableta obsahuje:</w:t>
      </w:r>
    </w:p>
    <w:p w14:paraId="302E9524" w14:textId="77777777" w:rsidR="00672481" w:rsidRPr="001B6048" w:rsidRDefault="00672481" w:rsidP="00672481">
      <w:pPr>
        <w:tabs>
          <w:tab w:val="clear" w:pos="567"/>
        </w:tabs>
        <w:spacing w:line="240" w:lineRule="auto"/>
        <w:rPr>
          <w:szCs w:val="22"/>
        </w:rPr>
      </w:pPr>
    </w:p>
    <w:p w14:paraId="061C5BA6" w14:textId="77777777" w:rsidR="00672481" w:rsidRPr="001B6048" w:rsidRDefault="00672481" w:rsidP="00672481">
      <w:pPr>
        <w:tabs>
          <w:tab w:val="clear" w:pos="567"/>
        </w:tabs>
        <w:spacing w:line="240" w:lineRule="auto"/>
        <w:jc w:val="both"/>
        <w:rPr>
          <w:b/>
          <w:bCs/>
          <w:iCs/>
          <w:szCs w:val="22"/>
        </w:rPr>
      </w:pPr>
      <w:r w:rsidRPr="001B6048">
        <w:rPr>
          <w:b/>
          <w:bCs/>
          <w:iCs/>
          <w:szCs w:val="22"/>
        </w:rPr>
        <w:t>Účinné látky:</w:t>
      </w:r>
    </w:p>
    <w:p w14:paraId="08F4B36B" w14:textId="77777777" w:rsidR="00672481" w:rsidRPr="001B6048" w:rsidRDefault="00672481" w:rsidP="00672481">
      <w:pPr>
        <w:tabs>
          <w:tab w:val="clear" w:pos="567"/>
        </w:tabs>
        <w:spacing w:line="240" w:lineRule="auto"/>
        <w:jc w:val="both"/>
        <w:rPr>
          <w:iCs/>
          <w:szCs w:val="22"/>
        </w:rPr>
      </w:pPr>
      <w:proofErr w:type="spellStart"/>
      <w:r w:rsidRPr="001B6048">
        <w:rPr>
          <w:iCs/>
          <w:szCs w:val="22"/>
        </w:rPr>
        <w:t>Amoxicilín</w:t>
      </w:r>
      <w:proofErr w:type="spellEnd"/>
      <w:r w:rsidRPr="001B6048">
        <w:rPr>
          <w:iCs/>
          <w:szCs w:val="22"/>
        </w:rPr>
        <w:t xml:space="preserve"> (ako </w:t>
      </w:r>
      <w:proofErr w:type="spellStart"/>
      <w:r w:rsidRPr="001B6048">
        <w:rPr>
          <w:iCs/>
          <w:szCs w:val="22"/>
        </w:rPr>
        <w:t>trihydrát</w:t>
      </w:r>
      <w:proofErr w:type="spellEnd"/>
      <w:r w:rsidRPr="001B6048">
        <w:rPr>
          <w:iCs/>
          <w:szCs w:val="22"/>
        </w:rPr>
        <w:t xml:space="preserve"> </w:t>
      </w:r>
      <w:proofErr w:type="spellStart"/>
      <w:r w:rsidRPr="001B6048">
        <w:rPr>
          <w:iCs/>
          <w:szCs w:val="22"/>
        </w:rPr>
        <w:t>amoxicilínu</w:t>
      </w:r>
      <w:proofErr w:type="spellEnd"/>
      <w:r w:rsidRPr="001B6048">
        <w:rPr>
          <w:iCs/>
          <w:szCs w:val="22"/>
        </w:rPr>
        <w:t>)</w:t>
      </w:r>
      <w:r w:rsidRPr="001B6048">
        <w:rPr>
          <w:iCs/>
          <w:szCs w:val="22"/>
        </w:rPr>
        <w:tab/>
      </w:r>
      <w:r w:rsidRPr="001B6048">
        <w:rPr>
          <w:iCs/>
          <w:szCs w:val="22"/>
        </w:rPr>
        <w:tab/>
        <w:t>50 mg</w:t>
      </w:r>
    </w:p>
    <w:p w14:paraId="2E93C79E" w14:textId="77777777" w:rsidR="00672481" w:rsidRPr="001B6048" w:rsidRDefault="00672481" w:rsidP="00672481">
      <w:pPr>
        <w:tabs>
          <w:tab w:val="clear" w:pos="567"/>
        </w:tabs>
        <w:spacing w:line="240" w:lineRule="auto"/>
        <w:jc w:val="both"/>
        <w:rPr>
          <w:iCs/>
          <w:szCs w:val="22"/>
        </w:rPr>
      </w:pPr>
      <w:r w:rsidRPr="001B6048">
        <w:rPr>
          <w:iCs/>
          <w:szCs w:val="22"/>
        </w:rPr>
        <w:t xml:space="preserve">Kyselina </w:t>
      </w:r>
      <w:proofErr w:type="spellStart"/>
      <w:r w:rsidRPr="001B6048">
        <w:rPr>
          <w:iCs/>
          <w:szCs w:val="22"/>
        </w:rPr>
        <w:t>klavulánová</w:t>
      </w:r>
      <w:proofErr w:type="spellEnd"/>
      <w:r w:rsidRPr="001B6048">
        <w:rPr>
          <w:iCs/>
          <w:szCs w:val="22"/>
        </w:rPr>
        <w:t xml:space="preserve"> (ako </w:t>
      </w:r>
      <w:proofErr w:type="spellStart"/>
      <w:r w:rsidRPr="001B6048">
        <w:rPr>
          <w:iCs/>
          <w:szCs w:val="22"/>
        </w:rPr>
        <w:t>klavulanát</w:t>
      </w:r>
      <w:proofErr w:type="spellEnd"/>
      <w:r w:rsidRPr="001B6048">
        <w:rPr>
          <w:iCs/>
          <w:szCs w:val="22"/>
        </w:rPr>
        <w:t xml:space="preserve"> draselný)</w:t>
      </w:r>
      <w:r w:rsidRPr="001B6048">
        <w:rPr>
          <w:iCs/>
          <w:szCs w:val="22"/>
        </w:rPr>
        <w:tab/>
        <w:t>12,5 mg</w:t>
      </w:r>
    </w:p>
    <w:p w14:paraId="362C5FC0" w14:textId="597239D1" w:rsidR="00C114FF" w:rsidRPr="001B6048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F621181" w14:textId="77777777" w:rsidR="00C114FF" w:rsidRPr="001B6048" w:rsidRDefault="00375B69" w:rsidP="001E1F22">
      <w:pPr>
        <w:pStyle w:val="Style2"/>
      </w:pPr>
      <w:r w:rsidRPr="001B6048">
        <w:t>3.</w:t>
      </w:r>
      <w:r w:rsidRPr="001B6048">
        <w:tab/>
        <w:t>VEĽKOSŤ BALENIA</w:t>
      </w:r>
    </w:p>
    <w:p w14:paraId="50466A03" w14:textId="6BBD2273" w:rsidR="00C114FF" w:rsidRPr="001B6048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1DF96A7" w14:textId="2F159911" w:rsidR="00672481" w:rsidRPr="001B6048" w:rsidRDefault="00672481" w:rsidP="00A9226B">
      <w:pPr>
        <w:tabs>
          <w:tab w:val="clear" w:pos="567"/>
        </w:tabs>
        <w:spacing w:line="240" w:lineRule="auto"/>
        <w:rPr>
          <w:szCs w:val="22"/>
        </w:rPr>
      </w:pPr>
      <w:r w:rsidRPr="001B6048">
        <w:rPr>
          <w:szCs w:val="22"/>
        </w:rPr>
        <w:t>10 tabliet</w:t>
      </w:r>
    </w:p>
    <w:p w14:paraId="6A9DE5CF" w14:textId="011EE90D" w:rsidR="00672481" w:rsidRPr="001B6048" w:rsidRDefault="00672481" w:rsidP="00A9226B">
      <w:pPr>
        <w:tabs>
          <w:tab w:val="clear" w:pos="567"/>
        </w:tabs>
        <w:spacing w:line="240" w:lineRule="auto"/>
        <w:rPr>
          <w:szCs w:val="22"/>
        </w:rPr>
      </w:pPr>
      <w:r w:rsidRPr="001B6048">
        <w:rPr>
          <w:szCs w:val="22"/>
        </w:rPr>
        <w:t>30 tabliet</w:t>
      </w:r>
    </w:p>
    <w:p w14:paraId="19DF552B" w14:textId="79574FAF" w:rsidR="00672481" w:rsidRPr="001B6048" w:rsidRDefault="00672481" w:rsidP="00A9226B">
      <w:pPr>
        <w:tabs>
          <w:tab w:val="clear" w:pos="567"/>
        </w:tabs>
        <w:spacing w:line="240" w:lineRule="auto"/>
        <w:rPr>
          <w:szCs w:val="22"/>
        </w:rPr>
      </w:pPr>
      <w:r w:rsidRPr="001B6048">
        <w:rPr>
          <w:szCs w:val="22"/>
        </w:rPr>
        <w:t>50 tabliet</w:t>
      </w:r>
    </w:p>
    <w:p w14:paraId="2598E68F" w14:textId="293027E9" w:rsidR="00672481" w:rsidRPr="001B6048" w:rsidRDefault="00672481" w:rsidP="00A9226B">
      <w:pPr>
        <w:tabs>
          <w:tab w:val="clear" w:pos="567"/>
        </w:tabs>
        <w:spacing w:line="240" w:lineRule="auto"/>
        <w:rPr>
          <w:szCs w:val="22"/>
        </w:rPr>
      </w:pPr>
      <w:r w:rsidRPr="001B6048">
        <w:rPr>
          <w:szCs w:val="22"/>
        </w:rPr>
        <w:t>100 tabliet</w:t>
      </w:r>
    </w:p>
    <w:p w14:paraId="3777CC45" w14:textId="284E3D4D" w:rsidR="00672481" w:rsidRPr="001B6048" w:rsidRDefault="00672481" w:rsidP="00A9226B">
      <w:pPr>
        <w:tabs>
          <w:tab w:val="clear" w:pos="567"/>
        </w:tabs>
        <w:spacing w:line="240" w:lineRule="auto"/>
        <w:rPr>
          <w:szCs w:val="22"/>
        </w:rPr>
      </w:pPr>
      <w:r w:rsidRPr="001B6048">
        <w:rPr>
          <w:szCs w:val="22"/>
        </w:rPr>
        <w:t>250 tabliet</w:t>
      </w:r>
    </w:p>
    <w:p w14:paraId="6540D440" w14:textId="48AEF269" w:rsidR="00CD7654" w:rsidRPr="001B6048" w:rsidRDefault="00CD7654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49B7253" w14:textId="77777777" w:rsidR="00C114FF" w:rsidRPr="001B6048" w:rsidRDefault="00375B69" w:rsidP="001E1F22">
      <w:pPr>
        <w:pStyle w:val="Style2"/>
      </w:pPr>
      <w:r w:rsidRPr="001B6048">
        <w:t>4.</w:t>
      </w:r>
      <w:r w:rsidRPr="001B6048">
        <w:tab/>
        <w:t>CIEĽOVÉ DRUHY</w:t>
      </w:r>
    </w:p>
    <w:p w14:paraId="5A7D7CD8" w14:textId="2F1F7170" w:rsidR="00C114FF" w:rsidRPr="001B6048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44FAA81" w14:textId="0F83E332" w:rsidR="00672481" w:rsidRPr="001B6048" w:rsidRDefault="00672481" w:rsidP="00A9226B">
      <w:pPr>
        <w:tabs>
          <w:tab w:val="clear" w:pos="567"/>
        </w:tabs>
        <w:spacing w:line="240" w:lineRule="auto"/>
        <w:rPr>
          <w:szCs w:val="22"/>
        </w:rPr>
      </w:pPr>
      <w:r w:rsidRPr="001B6048">
        <w:rPr>
          <w:szCs w:val="22"/>
        </w:rPr>
        <w:t>Psy a mačky</w:t>
      </w:r>
    </w:p>
    <w:p w14:paraId="113DC042" w14:textId="5828BA00" w:rsidR="00CD7654" w:rsidRPr="001B6048" w:rsidRDefault="00CD7654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67AF5C6" w14:textId="77777777" w:rsidR="00C114FF" w:rsidRPr="001B6048" w:rsidRDefault="00375B69" w:rsidP="001E1F22">
      <w:pPr>
        <w:pStyle w:val="Style2"/>
      </w:pPr>
      <w:r w:rsidRPr="001B6048">
        <w:t>5.</w:t>
      </w:r>
      <w:r w:rsidRPr="001B6048">
        <w:tab/>
        <w:t>INDIKÁCIE</w:t>
      </w:r>
    </w:p>
    <w:p w14:paraId="16339A54" w14:textId="6C166BE8" w:rsidR="00C114FF" w:rsidRPr="001B6048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3368FA1" w14:textId="77777777" w:rsidR="00CD7654" w:rsidRPr="001B6048" w:rsidRDefault="00CD7654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4B4437C" w14:textId="77777777" w:rsidR="00C114FF" w:rsidRPr="001B6048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28DC404" w14:textId="77777777" w:rsidR="00C114FF" w:rsidRPr="001B6048" w:rsidRDefault="00375B69" w:rsidP="001E1F22">
      <w:pPr>
        <w:pStyle w:val="Style2"/>
      </w:pPr>
      <w:r w:rsidRPr="001B6048">
        <w:t>6.</w:t>
      </w:r>
      <w:r w:rsidRPr="001B6048">
        <w:tab/>
        <w:t>CESTY POD</w:t>
      </w:r>
      <w:r w:rsidR="00E17C7C" w:rsidRPr="001B6048">
        <w:t>A</w:t>
      </w:r>
      <w:r w:rsidRPr="001B6048">
        <w:t>NIA</w:t>
      </w:r>
    </w:p>
    <w:p w14:paraId="33A58A5F" w14:textId="517B672B" w:rsidR="00C114FF" w:rsidRPr="001B6048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631C320" w14:textId="20E5193F" w:rsidR="00672481" w:rsidRPr="001B6048" w:rsidRDefault="00672481" w:rsidP="00A9226B">
      <w:pPr>
        <w:tabs>
          <w:tab w:val="clear" w:pos="567"/>
        </w:tabs>
        <w:spacing w:line="240" w:lineRule="auto"/>
        <w:rPr>
          <w:szCs w:val="22"/>
        </w:rPr>
      </w:pPr>
      <w:r w:rsidRPr="001B6048">
        <w:rPr>
          <w:szCs w:val="22"/>
        </w:rPr>
        <w:t>Na perorálne podanie.</w:t>
      </w:r>
    </w:p>
    <w:p w14:paraId="549B4807" w14:textId="1914E480" w:rsidR="00CD7654" w:rsidRPr="001B6048" w:rsidRDefault="00CD7654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1309BF7" w14:textId="77777777" w:rsidR="00C114FF" w:rsidRPr="001B6048" w:rsidRDefault="00375B69" w:rsidP="001E1F22">
      <w:pPr>
        <w:pStyle w:val="Style2"/>
      </w:pPr>
      <w:r w:rsidRPr="001B6048">
        <w:t>7.</w:t>
      </w:r>
      <w:r w:rsidRPr="001B6048">
        <w:tab/>
        <w:t>OCHRANNÉ LEHOTY</w:t>
      </w:r>
    </w:p>
    <w:p w14:paraId="30DC29E0" w14:textId="77777777" w:rsidR="00C114FF" w:rsidRPr="001B6048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AE6E326" w14:textId="0B31F5DE" w:rsidR="00C114FF" w:rsidRPr="001B6048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6B20DBB" w14:textId="77777777" w:rsidR="00B60C92" w:rsidRPr="001B6048" w:rsidRDefault="00B60C92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6A5269C" w14:textId="77777777" w:rsidR="00C114FF" w:rsidRPr="001B6048" w:rsidRDefault="00375B69" w:rsidP="001E1F22">
      <w:pPr>
        <w:pStyle w:val="Style2"/>
      </w:pPr>
      <w:r w:rsidRPr="001B6048">
        <w:t>8.</w:t>
      </w:r>
      <w:r w:rsidRPr="001B6048">
        <w:tab/>
        <w:t>DÁTUM EXSPIRÁCIE</w:t>
      </w:r>
    </w:p>
    <w:p w14:paraId="78C7079C" w14:textId="77777777" w:rsidR="00C114FF" w:rsidRPr="001B6048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67BDCD1" w14:textId="092232A7" w:rsidR="00DE67C4" w:rsidRPr="001B6048" w:rsidRDefault="00375B69" w:rsidP="00A9226B">
      <w:pPr>
        <w:tabs>
          <w:tab w:val="clear" w:pos="567"/>
        </w:tabs>
        <w:spacing w:line="240" w:lineRule="auto"/>
        <w:rPr>
          <w:szCs w:val="22"/>
        </w:rPr>
      </w:pPr>
      <w:proofErr w:type="spellStart"/>
      <w:r w:rsidRPr="001B6048">
        <w:t>Exp</w:t>
      </w:r>
      <w:proofErr w:type="spellEnd"/>
      <w:r w:rsidRPr="001B6048">
        <w:t>. {</w:t>
      </w:r>
      <w:r w:rsidR="00672481" w:rsidRPr="001B6048">
        <w:t>mm</w:t>
      </w:r>
      <w:r w:rsidRPr="001B6048">
        <w:t>/</w:t>
      </w:r>
      <w:proofErr w:type="spellStart"/>
      <w:r w:rsidR="00672481" w:rsidRPr="001B6048">
        <w:t>rrrr</w:t>
      </w:r>
      <w:proofErr w:type="spellEnd"/>
      <w:r w:rsidRPr="001B6048">
        <w:t>}</w:t>
      </w:r>
    </w:p>
    <w:p w14:paraId="05B687D0" w14:textId="1DC2F80D" w:rsidR="00C114FF" w:rsidRPr="001B6048" w:rsidRDefault="00672481" w:rsidP="00A82781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1B6048">
        <w:t xml:space="preserve">Všetky nepoužité časti tablety vrátiť do </w:t>
      </w:r>
      <w:proofErr w:type="spellStart"/>
      <w:r w:rsidRPr="001B6048">
        <w:t>blistra</w:t>
      </w:r>
      <w:proofErr w:type="spellEnd"/>
      <w:r w:rsidRPr="001B6048">
        <w:t xml:space="preserve"> a použiť do 36 hodín.</w:t>
      </w:r>
    </w:p>
    <w:p w14:paraId="010186EF" w14:textId="77777777" w:rsidR="00B60C92" w:rsidRPr="001B6048" w:rsidRDefault="00B60C92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684F9EC" w14:textId="77777777" w:rsidR="00C114FF" w:rsidRPr="001B6048" w:rsidRDefault="00375B69" w:rsidP="001E1F22">
      <w:pPr>
        <w:pStyle w:val="Style2"/>
      </w:pPr>
      <w:r w:rsidRPr="001B6048">
        <w:t>9.</w:t>
      </w:r>
      <w:r w:rsidRPr="001B6048">
        <w:tab/>
        <w:t>OSOBITNÉ PODMIENKY NA UCHOVÁVANIE</w:t>
      </w:r>
    </w:p>
    <w:p w14:paraId="7674B7E2" w14:textId="77777777" w:rsidR="00C114FF" w:rsidRPr="001B6048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6BF618B" w14:textId="6C5AAECD" w:rsidR="00C114FF" w:rsidRPr="001B6048" w:rsidRDefault="00375B69" w:rsidP="00B075D6">
      <w:pPr>
        <w:pStyle w:val="Style5"/>
      </w:pPr>
      <w:r w:rsidRPr="001B6048">
        <w:t>Uchovávať pri teplote neprevyšujúcej 30 °C.</w:t>
      </w:r>
    </w:p>
    <w:p w14:paraId="407124A2" w14:textId="4BCFEFE9" w:rsidR="00C114FF" w:rsidRPr="001B6048" w:rsidRDefault="00375B69" w:rsidP="00A82781">
      <w:pPr>
        <w:pStyle w:val="Style5"/>
      </w:pPr>
      <w:r w:rsidRPr="001B6048">
        <w:t>Uchovávať v pôvodnom obale</w:t>
      </w:r>
      <w:r w:rsidR="00672481" w:rsidRPr="001B6048">
        <w:t>.</w:t>
      </w:r>
    </w:p>
    <w:p w14:paraId="4F9728ED" w14:textId="77777777" w:rsidR="00C114FF" w:rsidRPr="001B6048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509F046" w14:textId="77777777" w:rsidR="00C114FF" w:rsidRPr="001B6048" w:rsidRDefault="00375B69" w:rsidP="001E1F22">
      <w:pPr>
        <w:pStyle w:val="Style2"/>
      </w:pPr>
      <w:r w:rsidRPr="001B6048">
        <w:t>10.</w:t>
      </w:r>
      <w:r w:rsidRPr="001B6048">
        <w:tab/>
        <w:t>OZNAČENIE „PRED POUŽITÍM SI PREČÍTAJTE PÍSOMNÚ INFORMÁCIU PRE POUŽÍVATEĽOV“</w:t>
      </w:r>
    </w:p>
    <w:p w14:paraId="1953A804" w14:textId="77777777" w:rsidR="00C114FF" w:rsidRPr="001B6048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9615B39" w14:textId="77777777" w:rsidR="0073373D" w:rsidRPr="001B6048" w:rsidRDefault="00375B69" w:rsidP="00A9226B">
      <w:pPr>
        <w:tabs>
          <w:tab w:val="clear" w:pos="567"/>
        </w:tabs>
        <w:spacing w:line="240" w:lineRule="auto"/>
        <w:rPr>
          <w:szCs w:val="22"/>
        </w:rPr>
      </w:pPr>
      <w:r w:rsidRPr="001B6048">
        <w:t>Pred použitím si prečítajte písomnú informáciu pre používateľov.</w:t>
      </w:r>
    </w:p>
    <w:p w14:paraId="30B2F894" w14:textId="7BAC2E84" w:rsidR="00A82781" w:rsidRPr="001B6048" w:rsidRDefault="00A82781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CA22548" w14:textId="77777777" w:rsidR="00C114FF" w:rsidRPr="001B6048" w:rsidRDefault="00375B69" w:rsidP="001E1F22">
      <w:pPr>
        <w:pStyle w:val="Style2"/>
      </w:pPr>
      <w:r w:rsidRPr="001B6048">
        <w:t>11.</w:t>
      </w:r>
      <w:r w:rsidRPr="001B6048">
        <w:tab/>
        <w:t>OZNAČENIE „LEN PRE ZVIERATÁ“</w:t>
      </w:r>
    </w:p>
    <w:p w14:paraId="337D1200" w14:textId="77777777" w:rsidR="00C114FF" w:rsidRPr="001B6048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E465478" w14:textId="7F4E4FA6" w:rsidR="00C114FF" w:rsidRPr="001B6048" w:rsidRDefault="00375B69" w:rsidP="00A9226B">
      <w:pPr>
        <w:tabs>
          <w:tab w:val="clear" w:pos="567"/>
        </w:tabs>
        <w:spacing w:line="240" w:lineRule="auto"/>
        <w:rPr>
          <w:szCs w:val="22"/>
        </w:rPr>
      </w:pPr>
      <w:r w:rsidRPr="001B6048">
        <w:t>Len pre zvieratá.</w:t>
      </w:r>
    </w:p>
    <w:p w14:paraId="61031B3F" w14:textId="77777777" w:rsidR="00B60C92" w:rsidRPr="001B6048" w:rsidRDefault="00B60C92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B23651E" w14:textId="77777777" w:rsidR="00C114FF" w:rsidRPr="001B6048" w:rsidRDefault="00375B69" w:rsidP="001E1F22">
      <w:pPr>
        <w:pStyle w:val="Style2"/>
      </w:pPr>
      <w:r w:rsidRPr="001B6048">
        <w:t>12.</w:t>
      </w:r>
      <w:r w:rsidRPr="001B6048">
        <w:tab/>
        <w:t>OZNAČENIE „UCHOVÁVAŤ MIMO DOHĽADU A DOSAHU DETÍ“</w:t>
      </w:r>
    </w:p>
    <w:p w14:paraId="17EB34D3" w14:textId="77777777" w:rsidR="00C114FF" w:rsidRPr="001B6048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5563F1F" w14:textId="77777777" w:rsidR="00C114FF" w:rsidRPr="001B6048" w:rsidRDefault="00375B69" w:rsidP="00A9226B">
      <w:pPr>
        <w:tabs>
          <w:tab w:val="clear" w:pos="567"/>
        </w:tabs>
        <w:spacing w:line="240" w:lineRule="auto"/>
        <w:rPr>
          <w:szCs w:val="22"/>
        </w:rPr>
      </w:pPr>
      <w:r w:rsidRPr="001B6048">
        <w:t>Uchováva</w:t>
      </w:r>
      <w:r w:rsidR="00B21B82" w:rsidRPr="001B6048">
        <w:t>ť</w:t>
      </w:r>
      <w:r w:rsidRPr="001B6048">
        <w:t xml:space="preserve"> mimo dohľadu a dosahu detí.</w:t>
      </w:r>
    </w:p>
    <w:p w14:paraId="611A9283" w14:textId="49226632" w:rsidR="00B60C92" w:rsidRPr="001B6048" w:rsidRDefault="00B60C92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01EAA93" w14:textId="77777777" w:rsidR="00C114FF" w:rsidRPr="001B6048" w:rsidRDefault="00375B69" w:rsidP="001E1F22">
      <w:pPr>
        <w:pStyle w:val="Style2"/>
      </w:pPr>
      <w:r w:rsidRPr="001B6048">
        <w:t>13.</w:t>
      </w:r>
      <w:r w:rsidRPr="001B6048">
        <w:tab/>
        <w:t>NÁZOV A ADRESA DRŽITEĽA ROZHODNUTIA O REGISTRÁCII</w:t>
      </w:r>
    </w:p>
    <w:p w14:paraId="6382BAEB" w14:textId="77777777" w:rsidR="00C114FF" w:rsidRPr="001B6048" w:rsidRDefault="00C114FF" w:rsidP="003A31B9">
      <w:pPr>
        <w:tabs>
          <w:tab w:val="clear" w:pos="567"/>
        </w:tabs>
        <w:spacing w:line="240" w:lineRule="auto"/>
        <w:rPr>
          <w:szCs w:val="22"/>
        </w:rPr>
      </w:pPr>
    </w:p>
    <w:p w14:paraId="2949AA68" w14:textId="2C7B428C" w:rsidR="00673F4C" w:rsidRDefault="00124728" w:rsidP="00A9226B">
      <w:pPr>
        <w:tabs>
          <w:tab w:val="clear" w:pos="567"/>
        </w:tabs>
        <w:spacing w:line="240" w:lineRule="auto"/>
        <w:rPr>
          <w:szCs w:val="22"/>
        </w:rPr>
      </w:pPr>
      <w:proofErr w:type="spellStart"/>
      <w:r w:rsidRPr="001B6048">
        <w:rPr>
          <w:szCs w:val="22"/>
        </w:rPr>
        <w:t>Alfasan</w:t>
      </w:r>
      <w:proofErr w:type="spellEnd"/>
      <w:r w:rsidRPr="001B6048">
        <w:rPr>
          <w:szCs w:val="22"/>
        </w:rPr>
        <w:t xml:space="preserve"> </w:t>
      </w:r>
      <w:proofErr w:type="spellStart"/>
      <w:r w:rsidRPr="001B6048">
        <w:rPr>
          <w:szCs w:val="22"/>
        </w:rPr>
        <w:t>Nederland</w:t>
      </w:r>
      <w:proofErr w:type="spellEnd"/>
      <w:r w:rsidRPr="001B6048">
        <w:rPr>
          <w:szCs w:val="22"/>
        </w:rPr>
        <w:t xml:space="preserve"> B.V.</w:t>
      </w:r>
    </w:p>
    <w:p w14:paraId="68F43F3A" w14:textId="77777777" w:rsidR="00D00482" w:rsidRDefault="00D00482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1E3D731" w14:textId="4EF004C8" w:rsidR="00D00482" w:rsidRPr="001B6048" w:rsidRDefault="00D00482" w:rsidP="00A9226B">
      <w:pPr>
        <w:tabs>
          <w:tab w:val="clear" w:pos="567"/>
        </w:tabs>
        <w:spacing w:line="240" w:lineRule="auto"/>
        <w:rPr>
          <w:szCs w:val="22"/>
        </w:rPr>
      </w:pPr>
      <w:r w:rsidRPr="00D00482">
        <w:rPr>
          <w:szCs w:val="22"/>
        </w:rPr>
        <w:t xml:space="preserve">Miestni zástupcovia: </w:t>
      </w:r>
      <w:proofErr w:type="spellStart"/>
      <w:r w:rsidRPr="00D00482">
        <w:rPr>
          <w:szCs w:val="22"/>
        </w:rPr>
        <w:t>Cymedica</w:t>
      </w:r>
      <w:proofErr w:type="spellEnd"/>
      <w:r w:rsidRPr="00D00482">
        <w:rPr>
          <w:szCs w:val="22"/>
        </w:rPr>
        <w:t xml:space="preserve"> Spol. S.r.o.</w:t>
      </w:r>
    </w:p>
    <w:p w14:paraId="11EF5D58" w14:textId="48A43BF3" w:rsidR="00B60C92" w:rsidRPr="001B6048" w:rsidRDefault="00B60C92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63FAF1E" w14:textId="283F5E35" w:rsidR="00C114FF" w:rsidRPr="001B6048" w:rsidRDefault="00375B69" w:rsidP="001E1F22">
      <w:pPr>
        <w:pStyle w:val="Style2"/>
      </w:pPr>
      <w:r w:rsidRPr="001B6048">
        <w:t>14.</w:t>
      </w:r>
      <w:r w:rsidRPr="001B6048">
        <w:tab/>
        <w:t xml:space="preserve">REGISTRAČNÉ ČÍSLO </w:t>
      </w:r>
    </w:p>
    <w:p w14:paraId="042E0B36" w14:textId="77777777" w:rsidR="00C114FF" w:rsidRPr="001B6048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B7F7D7E" w14:textId="5FCB0598" w:rsidR="00C114FF" w:rsidRPr="001B6048" w:rsidRDefault="00DA048E" w:rsidP="00A9226B">
      <w:pPr>
        <w:tabs>
          <w:tab w:val="clear" w:pos="567"/>
        </w:tabs>
        <w:spacing w:line="240" w:lineRule="auto"/>
        <w:rPr>
          <w:szCs w:val="22"/>
        </w:rPr>
      </w:pPr>
      <w:r>
        <w:rPr>
          <w:szCs w:val="22"/>
        </w:rPr>
        <w:t>96/011/DC/23-</w:t>
      </w:r>
      <w:r w:rsidR="00A82781">
        <w:rPr>
          <w:szCs w:val="22"/>
        </w:rPr>
        <w:t>S</w:t>
      </w:r>
    </w:p>
    <w:p w14:paraId="7A51E8C6" w14:textId="77777777" w:rsidR="00B60C92" w:rsidRPr="001B6048" w:rsidRDefault="00B60C92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4FE35EB" w14:textId="77777777" w:rsidR="00C114FF" w:rsidRPr="001B6048" w:rsidRDefault="00375B69" w:rsidP="001E1F22">
      <w:pPr>
        <w:pStyle w:val="Style2"/>
      </w:pPr>
      <w:r w:rsidRPr="001B6048">
        <w:t>15.</w:t>
      </w:r>
      <w:r w:rsidRPr="001B6048">
        <w:tab/>
      </w:r>
      <w:r w:rsidR="00673F4C" w:rsidRPr="001B6048">
        <w:t>ČÍSLO VÝROBNEJ ŠARŽE</w:t>
      </w:r>
    </w:p>
    <w:p w14:paraId="57676ED5" w14:textId="77777777" w:rsidR="001B26EB" w:rsidRPr="001B6048" w:rsidRDefault="001B26EB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613C1F6" w14:textId="77777777" w:rsidR="00C114FF" w:rsidRPr="001B6048" w:rsidRDefault="00375B69" w:rsidP="00A9226B">
      <w:pPr>
        <w:tabs>
          <w:tab w:val="clear" w:pos="567"/>
        </w:tabs>
        <w:spacing w:line="240" w:lineRule="auto"/>
        <w:rPr>
          <w:szCs w:val="22"/>
        </w:rPr>
      </w:pPr>
      <w:proofErr w:type="spellStart"/>
      <w:r w:rsidRPr="001B6048">
        <w:t>Lot</w:t>
      </w:r>
      <w:proofErr w:type="spellEnd"/>
      <w:r w:rsidRPr="001B6048">
        <w:t xml:space="preserve"> {číslo}</w:t>
      </w:r>
    </w:p>
    <w:p w14:paraId="2F04D961" w14:textId="77777777" w:rsidR="00A9226B" w:rsidRPr="001B6048" w:rsidRDefault="00A9226B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8141E00" w14:textId="77777777" w:rsidR="00673F4C" w:rsidRPr="001B6048" w:rsidRDefault="00375B69" w:rsidP="00A9226B">
      <w:pPr>
        <w:tabs>
          <w:tab w:val="clear" w:pos="567"/>
        </w:tabs>
        <w:spacing w:line="240" w:lineRule="auto"/>
        <w:rPr>
          <w:szCs w:val="22"/>
        </w:rPr>
      </w:pPr>
      <w:r w:rsidRPr="001B6048">
        <w:br w:type="page"/>
      </w:r>
    </w:p>
    <w:p w14:paraId="451C7FDB" w14:textId="77777777" w:rsidR="00C114FF" w:rsidRPr="001B6048" w:rsidRDefault="00375B69" w:rsidP="00D70446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b/>
          <w:szCs w:val="22"/>
        </w:rPr>
      </w:pPr>
      <w:r w:rsidRPr="001B6048">
        <w:rPr>
          <w:b/>
          <w:szCs w:val="22"/>
        </w:rPr>
        <w:lastRenderedPageBreak/>
        <w:t>MINIMÁLNE ÚDAJE, KTORÉ MAJÚ BYŤ UVEDENÉ NA MALOM VNÚTORNOM OBALE</w:t>
      </w:r>
    </w:p>
    <w:p w14:paraId="7161DF67" w14:textId="77777777" w:rsidR="00C114FF" w:rsidRPr="001B6048" w:rsidRDefault="00C114FF" w:rsidP="00D70446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szCs w:val="22"/>
        </w:rPr>
      </w:pPr>
    </w:p>
    <w:p w14:paraId="52C4735E" w14:textId="3E729D24" w:rsidR="00C114FF" w:rsidRPr="001B6048" w:rsidRDefault="00C97E44" w:rsidP="00D70446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b/>
          <w:szCs w:val="22"/>
        </w:rPr>
      </w:pPr>
      <w:proofErr w:type="spellStart"/>
      <w:r w:rsidRPr="001B6048">
        <w:rPr>
          <w:b/>
          <w:szCs w:val="22"/>
        </w:rPr>
        <w:t>Blister</w:t>
      </w:r>
      <w:proofErr w:type="spellEnd"/>
    </w:p>
    <w:p w14:paraId="558ACE37" w14:textId="77777777" w:rsidR="00C114FF" w:rsidRPr="001B6048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915F17E" w14:textId="77777777" w:rsidR="00C114FF" w:rsidRPr="001B6048" w:rsidRDefault="00375B69" w:rsidP="001E1F22">
      <w:pPr>
        <w:pStyle w:val="Style2"/>
      </w:pPr>
      <w:r w:rsidRPr="001B6048">
        <w:t>1.</w:t>
      </w:r>
      <w:r w:rsidRPr="001B6048">
        <w:tab/>
        <w:t>NÁZOV VETERINÁRNEHO LIEKU</w:t>
      </w:r>
    </w:p>
    <w:p w14:paraId="69DE3C9F" w14:textId="77777777" w:rsidR="00C114FF" w:rsidRPr="001B6048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8635693" w14:textId="09B34D3E" w:rsidR="00C97E44" w:rsidRPr="001B6048" w:rsidRDefault="00C97E44" w:rsidP="00C97E44">
      <w:proofErr w:type="spellStart"/>
      <w:r w:rsidRPr="001B6048">
        <w:t>C</w:t>
      </w:r>
      <w:r w:rsidR="002901F0" w:rsidRPr="001B6048">
        <w:t>lavusan</w:t>
      </w:r>
      <w:proofErr w:type="spellEnd"/>
    </w:p>
    <w:p w14:paraId="2CEE7D32" w14:textId="77777777" w:rsidR="00C97E44" w:rsidRPr="001B6048" w:rsidRDefault="00C97E44" w:rsidP="00C97E44"/>
    <w:p w14:paraId="05FD1FD8" w14:textId="003B8CD6" w:rsidR="00C97E44" w:rsidRPr="001B6048" w:rsidRDefault="00C97E44" w:rsidP="00C97E44">
      <w:pPr>
        <w:rPr>
          <w:szCs w:val="22"/>
        </w:rPr>
      </w:pPr>
    </w:p>
    <w:p w14:paraId="0796A4AB" w14:textId="38D6FEB3" w:rsidR="00C97E44" w:rsidRPr="001B6048" w:rsidRDefault="00C97E44" w:rsidP="00C97E44">
      <w:pPr>
        <w:rPr>
          <w:szCs w:val="22"/>
        </w:rPr>
      </w:pPr>
    </w:p>
    <w:p w14:paraId="7934D959" w14:textId="755B43DC" w:rsidR="00C97E44" w:rsidRPr="001B6048" w:rsidRDefault="00C97E44" w:rsidP="00C97E44">
      <w:bookmarkStart w:id="1" w:name="_Hlk127511954"/>
      <w:r w:rsidRPr="00817008">
        <w:rPr>
          <w:noProof/>
          <w:szCs w:val="22"/>
          <w:lang w:eastAsia="sk-SK"/>
        </w:rPr>
        <w:drawing>
          <wp:anchor distT="0" distB="0" distL="114300" distR="114300" simplePos="0" relativeHeight="251660288" behindDoc="0" locked="0" layoutInCell="1" allowOverlap="1" wp14:anchorId="7CD5A110" wp14:editId="784755A1">
            <wp:simplePos x="0" y="0"/>
            <wp:positionH relativeFrom="column">
              <wp:posOffset>322</wp:posOffset>
            </wp:positionH>
            <wp:positionV relativeFrom="paragraph">
              <wp:posOffset>-344833</wp:posOffset>
            </wp:positionV>
            <wp:extent cx="661670" cy="477520"/>
            <wp:effectExtent l="0" t="0" r="5080" b="0"/>
            <wp:wrapSquare wrapText="bothSides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fbeelding 4"/>
                    <pic:cNvPicPr>
                      <a:picLocks noRot="1" noChangeAspect="1" noEditPoints="1" noChangeArrowheads="1" noCrop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1670" cy="477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A82781">
        <w:rPr>
          <w:noProof/>
          <w:lang w:eastAsia="sk-SK"/>
        </w:rPr>
        <w:drawing>
          <wp:anchor distT="0" distB="0" distL="114300" distR="114300" simplePos="0" relativeHeight="251661312" behindDoc="0" locked="0" layoutInCell="1" allowOverlap="1" wp14:anchorId="2A90D6A7" wp14:editId="3C1B2F8F">
            <wp:simplePos x="0" y="0"/>
            <wp:positionH relativeFrom="column">
              <wp:posOffset>777875</wp:posOffset>
            </wp:positionH>
            <wp:positionV relativeFrom="paragraph">
              <wp:posOffset>-305435</wp:posOffset>
            </wp:positionV>
            <wp:extent cx="361950" cy="429895"/>
            <wp:effectExtent l="0" t="0" r="0" b="8255"/>
            <wp:wrapSquare wrapText="bothSides"/>
            <wp:docPr id="15" name="Picture 15" descr="http://www.ema.europa.eu/ema/images/pictograms/cat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n 15" descr="http://www.ema.europa.eu/ema/images/pictograms/cat.jpg"/>
                    <pic:cNvPicPr>
                      <a:picLocks noRot="1" noChangeAspect="1" noEditPoints="1" noChangeArrowheads="1" noCrop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" cy="429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End w:id="1"/>
    </w:p>
    <w:p w14:paraId="2AF5F62A" w14:textId="77777777" w:rsidR="00C97E44" w:rsidRPr="001B6048" w:rsidRDefault="00C97E44" w:rsidP="00C97E44">
      <w:pPr>
        <w:rPr>
          <w:szCs w:val="22"/>
        </w:rPr>
      </w:pPr>
    </w:p>
    <w:p w14:paraId="472BA7F3" w14:textId="77777777" w:rsidR="00B60C92" w:rsidRPr="001B6048" w:rsidRDefault="00B60C92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39E26D5" w14:textId="77777777" w:rsidR="00C114FF" w:rsidRPr="001B6048" w:rsidRDefault="00375B69" w:rsidP="001E1F22">
      <w:pPr>
        <w:pStyle w:val="Style2"/>
      </w:pPr>
      <w:r w:rsidRPr="001B6048">
        <w:t>2.</w:t>
      </w:r>
      <w:r w:rsidRPr="001B6048">
        <w:tab/>
        <w:t>KVANTITATÍVNE ÚDAJE O ÚČINNÝCH LÁTKACH</w:t>
      </w:r>
    </w:p>
    <w:p w14:paraId="1544A953" w14:textId="02262730" w:rsidR="00C114FF" w:rsidRPr="001B6048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6209705" w14:textId="48B95296" w:rsidR="00C114FF" w:rsidRPr="00A82781" w:rsidRDefault="00C97E44" w:rsidP="00A82781">
      <w:pPr>
        <w:ind w:right="113"/>
      </w:pPr>
      <w:proofErr w:type="spellStart"/>
      <w:r w:rsidRPr="001B6048">
        <w:rPr>
          <w:iCs/>
          <w:szCs w:val="22"/>
        </w:rPr>
        <w:t>Amoxicilín</w:t>
      </w:r>
      <w:proofErr w:type="spellEnd"/>
      <w:r w:rsidRPr="001B6048">
        <w:t xml:space="preserve"> 50 mg/kyselina </w:t>
      </w:r>
      <w:proofErr w:type="spellStart"/>
      <w:r w:rsidRPr="001B6048">
        <w:rPr>
          <w:iCs/>
          <w:szCs w:val="22"/>
        </w:rPr>
        <w:t>klavulánová</w:t>
      </w:r>
      <w:proofErr w:type="spellEnd"/>
      <w:r w:rsidRPr="001B6048">
        <w:rPr>
          <w:iCs/>
          <w:szCs w:val="22"/>
        </w:rPr>
        <w:t xml:space="preserve"> </w:t>
      </w:r>
      <w:r w:rsidRPr="001B6048">
        <w:t>12,5</w:t>
      </w:r>
      <w:r w:rsidR="00DA048E">
        <w:t xml:space="preserve"> mg</w:t>
      </w:r>
    </w:p>
    <w:p w14:paraId="4D9F8E81" w14:textId="77777777" w:rsidR="00CD7654" w:rsidRPr="001B6048" w:rsidRDefault="00CD7654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B4E4155" w14:textId="77777777" w:rsidR="00C114FF" w:rsidRPr="001B6048" w:rsidRDefault="00375B69" w:rsidP="001E1F22">
      <w:pPr>
        <w:pStyle w:val="Style2"/>
      </w:pPr>
      <w:r w:rsidRPr="001B6048">
        <w:t>3.</w:t>
      </w:r>
      <w:r w:rsidRPr="001B6048">
        <w:tab/>
        <w:t>ČÍSLO ŠARŽE</w:t>
      </w:r>
    </w:p>
    <w:p w14:paraId="742D1B4A" w14:textId="77777777" w:rsidR="00C114FF" w:rsidRPr="001B6048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17CD5AE" w14:textId="77777777" w:rsidR="00F40449" w:rsidRPr="001B6048" w:rsidRDefault="00375B69" w:rsidP="00F40449">
      <w:pPr>
        <w:rPr>
          <w:szCs w:val="22"/>
        </w:rPr>
      </w:pPr>
      <w:proofErr w:type="spellStart"/>
      <w:r w:rsidRPr="001B6048">
        <w:t>Lot</w:t>
      </w:r>
      <w:proofErr w:type="spellEnd"/>
      <w:r w:rsidRPr="001B6048">
        <w:t xml:space="preserve"> {číslo}</w:t>
      </w:r>
    </w:p>
    <w:p w14:paraId="7E6F9CC9" w14:textId="679F7C88" w:rsidR="00B60C92" w:rsidRPr="001B6048" w:rsidRDefault="00B60C92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B385920" w14:textId="77777777" w:rsidR="00C114FF" w:rsidRPr="001B6048" w:rsidRDefault="00375B69" w:rsidP="001E1F22">
      <w:pPr>
        <w:pStyle w:val="Style2"/>
      </w:pPr>
      <w:r w:rsidRPr="001B6048">
        <w:t>4.</w:t>
      </w:r>
      <w:r w:rsidRPr="001B6048">
        <w:tab/>
        <w:t>DÁTUM EXSPIRÁCIE</w:t>
      </w:r>
    </w:p>
    <w:p w14:paraId="4BBFFF1C" w14:textId="77777777" w:rsidR="0058621D" w:rsidRPr="001B6048" w:rsidRDefault="0058621D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FAAB0E3" w14:textId="34FF19A8" w:rsidR="00C40CFF" w:rsidRPr="001B6048" w:rsidRDefault="00375B69" w:rsidP="00C40CFF">
      <w:pPr>
        <w:rPr>
          <w:szCs w:val="22"/>
        </w:rPr>
      </w:pPr>
      <w:proofErr w:type="spellStart"/>
      <w:r w:rsidRPr="001B6048">
        <w:t>E</w:t>
      </w:r>
      <w:r w:rsidR="00B07269" w:rsidRPr="001B6048">
        <w:t>xp</w:t>
      </w:r>
      <w:proofErr w:type="spellEnd"/>
      <w:r w:rsidRPr="001B6048">
        <w:t>.</w:t>
      </w:r>
      <w:r w:rsidR="00B07269" w:rsidRPr="001B6048">
        <w:t xml:space="preserve"> </w:t>
      </w:r>
      <w:r w:rsidRPr="001B6048">
        <w:t>{</w:t>
      </w:r>
      <w:r w:rsidR="00C97E44" w:rsidRPr="001B6048">
        <w:t>mm</w:t>
      </w:r>
      <w:r w:rsidRPr="001B6048">
        <w:t>/</w:t>
      </w:r>
      <w:proofErr w:type="spellStart"/>
      <w:r w:rsidR="00C97E44" w:rsidRPr="001B6048">
        <w:t>rrrr</w:t>
      </w:r>
      <w:proofErr w:type="spellEnd"/>
      <w:r w:rsidRPr="001B6048">
        <w:t>}</w:t>
      </w:r>
    </w:p>
    <w:p w14:paraId="7250B487" w14:textId="77777777" w:rsidR="00F40449" w:rsidRPr="001B6048" w:rsidRDefault="00F40449" w:rsidP="00C40CFF">
      <w:pPr>
        <w:rPr>
          <w:szCs w:val="22"/>
        </w:rPr>
      </w:pPr>
    </w:p>
    <w:p w14:paraId="0329D3E2" w14:textId="77777777" w:rsidR="00C114FF" w:rsidRPr="001B6048" w:rsidRDefault="00375B69" w:rsidP="00E74050">
      <w:pPr>
        <w:tabs>
          <w:tab w:val="clear" w:pos="567"/>
        </w:tabs>
        <w:spacing w:line="240" w:lineRule="auto"/>
        <w:rPr>
          <w:szCs w:val="22"/>
        </w:rPr>
      </w:pPr>
      <w:r w:rsidRPr="001B6048">
        <w:br w:type="page"/>
      </w:r>
    </w:p>
    <w:p w14:paraId="028403E6" w14:textId="01DFF649" w:rsidR="00C114FF" w:rsidRPr="001B6048" w:rsidRDefault="00375B69" w:rsidP="00A9226B">
      <w:pPr>
        <w:tabs>
          <w:tab w:val="clear" w:pos="567"/>
        </w:tabs>
        <w:spacing w:line="240" w:lineRule="auto"/>
        <w:jc w:val="center"/>
        <w:rPr>
          <w:szCs w:val="22"/>
        </w:rPr>
      </w:pPr>
      <w:r w:rsidRPr="001B6048">
        <w:rPr>
          <w:b/>
          <w:szCs w:val="22"/>
        </w:rPr>
        <w:lastRenderedPageBreak/>
        <w:t>PÍSOMNÁ INFORMÁCIA PRE POUŽÍVATEĽOV</w:t>
      </w:r>
    </w:p>
    <w:p w14:paraId="1D962DCD" w14:textId="77777777" w:rsidR="00C114FF" w:rsidRPr="001B6048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567E180" w14:textId="77777777" w:rsidR="00951118" w:rsidRPr="001B6048" w:rsidRDefault="00951118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D42B5AE" w14:textId="77777777" w:rsidR="00C114FF" w:rsidRPr="001B6048" w:rsidRDefault="00375B69" w:rsidP="00B13B6D">
      <w:pPr>
        <w:pStyle w:val="Style1"/>
      </w:pPr>
      <w:r w:rsidRPr="001B6048">
        <w:rPr>
          <w:highlight w:val="lightGray"/>
        </w:rPr>
        <w:t>1.</w:t>
      </w:r>
      <w:r w:rsidRPr="001B6048">
        <w:tab/>
        <w:t>Názov veterinárneho lieku</w:t>
      </w:r>
    </w:p>
    <w:p w14:paraId="2340A74F" w14:textId="77777777" w:rsidR="00C114FF" w:rsidRPr="001B6048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B6BD1DE" w14:textId="063DD46F" w:rsidR="00B742DE" w:rsidRPr="001B6048" w:rsidRDefault="00B742DE" w:rsidP="00B742DE">
      <w:pPr>
        <w:tabs>
          <w:tab w:val="clear" w:pos="567"/>
        </w:tabs>
        <w:spacing w:line="240" w:lineRule="auto"/>
      </w:pPr>
      <w:proofErr w:type="spellStart"/>
      <w:r w:rsidRPr="001B6048">
        <w:t>C</w:t>
      </w:r>
      <w:r w:rsidR="002901F0" w:rsidRPr="001B6048">
        <w:t>lavusan</w:t>
      </w:r>
      <w:proofErr w:type="spellEnd"/>
      <w:r w:rsidR="002901F0" w:rsidRPr="001B6048">
        <w:t xml:space="preserve"> </w:t>
      </w:r>
      <w:r w:rsidRPr="001B6048">
        <w:t>50 mg + 12,5 mg tablety pre psy a mačky</w:t>
      </w:r>
    </w:p>
    <w:p w14:paraId="764D979B" w14:textId="1ADEC8D4" w:rsidR="00C114FF" w:rsidRPr="001B6048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FCB1F97" w14:textId="77777777" w:rsidR="00B60C92" w:rsidRPr="001B6048" w:rsidRDefault="00B60C92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9BE021B" w14:textId="77777777" w:rsidR="00C114FF" w:rsidRPr="001B6048" w:rsidRDefault="00375B69" w:rsidP="00B13B6D">
      <w:pPr>
        <w:pStyle w:val="Style1"/>
      </w:pPr>
      <w:r w:rsidRPr="001B6048">
        <w:rPr>
          <w:highlight w:val="lightGray"/>
        </w:rPr>
        <w:t>2.</w:t>
      </w:r>
      <w:r w:rsidRPr="001B6048">
        <w:tab/>
        <w:t>Zloženie</w:t>
      </w:r>
    </w:p>
    <w:p w14:paraId="296395C2" w14:textId="2BC7FE94" w:rsidR="00C114FF" w:rsidRPr="001B6048" w:rsidRDefault="00C114FF" w:rsidP="00A9226B">
      <w:pPr>
        <w:tabs>
          <w:tab w:val="clear" w:pos="567"/>
        </w:tabs>
        <w:spacing w:line="240" w:lineRule="auto"/>
        <w:rPr>
          <w:iCs/>
          <w:szCs w:val="22"/>
        </w:rPr>
      </w:pPr>
    </w:p>
    <w:p w14:paraId="159A3EE1" w14:textId="77777777" w:rsidR="00B742DE" w:rsidRPr="001B6048" w:rsidRDefault="00B742DE" w:rsidP="00B742DE">
      <w:pPr>
        <w:pStyle w:val="Style1"/>
        <w:rPr>
          <w:b w:val="0"/>
          <w:bCs/>
        </w:rPr>
      </w:pPr>
      <w:r w:rsidRPr="001B6048">
        <w:rPr>
          <w:b w:val="0"/>
          <w:bCs/>
        </w:rPr>
        <w:t>Každá tableta obsahuje:</w:t>
      </w:r>
    </w:p>
    <w:p w14:paraId="596B0C43" w14:textId="77777777" w:rsidR="00B742DE" w:rsidRPr="001B6048" w:rsidRDefault="00B742DE" w:rsidP="00B742DE">
      <w:pPr>
        <w:tabs>
          <w:tab w:val="clear" w:pos="567"/>
        </w:tabs>
        <w:spacing w:line="240" w:lineRule="auto"/>
        <w:rPr>
          <w:szCs w:val="22"/>
        </w:rPr>
      </w:pPr>
    </w:p>
    <w:p w14:paraId="7AC24DF6" w14:textId="77777777" w:rsidR="00B742DE" w:rsidRPr="001B6048" w:rsidRDefault="00B742DE" w:rsidP="00B742DE">
      <w:pPr>
        <w:tabs>
          <w:tab w:val="clear" w:pos="567"/>
        </w:tabs>
        <w:spacing w:line="240" w:lineRule="auto"/>
        <w:jc w:val="both"/>
        <w:rPr>
          <w:b/>
          <w:bCs/>
          <w:iCs/>
          <w:szCs w:val="22"/>
        </w:rPr>
      </w:pPr>
      <w:r w:rsidRPr="001B6048">
        <w:rPr>
          <w:b/>
          <w:bCs/>
          <w:iCs/>
          <w:szCs w:val="22"/>
        </w:rPr>
        <w:t>Účinné látky:</w:t>
      </w:r>
    </w:p>
    <w:p w14:paraId="0B35DE97" w14:textId="77777777" w:rsidR="00B742DE" w:rsidRPr="001B6048" w:rsidRDefault="00B742DE" w:rsidP="00B742DE">
      <w:pPr>
        <w:tabs>
          <w:tab w:val="clear" w:pos="567"/>
        </w:tabs>
        <w:spacing w:line="240" w:lineRule="auto"/>
        <w:jc w:val="both"/>
        <w:rPr>
          <w:iCs/>
          <w:szCs w:val="22"/>
        </w:rPr>
      </w:pPr>
      <w:proofErr w:type="spellStart"/>
      <w:r w:rsidRPr="001B6048">
        <w:rPr>
          <w:iCs/>
          <w:szCs w:val="22"/>
        </w:rPr>
        <w:t>Amoxicilín</w:t>
      </w:r>
      <w:proofErr w:type="spellEnd"/>
      <w:r w:rsidRPr="001B6048">
        <w:rPr>
          <w:iCs/>
          <w:szCs w:val="22"/>
        </w:rPr>
        <w:t xml:space="preserve"> (ako </w:t>
      </w:r>
      <w:proofErr w:type="spellStart"/>
      <w:r w:rsidRPr="001B6048">
        <w:rPr>
          <w:iCs/>
          <w:szCs w:val="22"/>
        </w:rPr>
        <w:t>trihydrát</w:t>
      </w:r>
      <w:proofErr w:type="spellEnd"/>
      <w:r w:rsidRPr="001B6048">
        <w:rPr>
          <w:iCs/>
          <w:szCs w:val="22"/>
        </w:rPr>
        <w:t xml:space="preserve"> </w:t>
      </w:r>
      <w:proofErr w:type="spellStart"/>
      <w:r w:rsidRPr="001B6048">
        <w:rPr>
          <w:iCs/>
          <w:szCs w:val="22"/>
        </w:rPr>
        <w:t>amoxicilínu</w:t>
      </w:r>
      <w:proofErr w:type="spellEnd"/>
      <w:r w:rsidRPr="001B6048">
        <w:rPr>
          <w:iCs/>
          <w:szCs w:val="22"/>
        </w:rPr>
        <w:t>)</w:t>
      </w:r>
      <w:r w:rsidRPr="001B6048">
        <w:rPr>
          <w:iCs/>
          <w:szCs w:val="22"/>
        </w:rPr>
        <w:tab/>
      </w:r>
      <w:r w:rsidRPr="001B6048">
        <w:rPr>
          <w:iCs/>
          <w:szCs w:val="22"/>
        </w:rPr>
        <w:tab/>
        <w:t>50 mg</w:t>
      </w:r>
    </w:p>
    <w:p w14:paraId="2CA90306" w14:textId="77777777" w:rsidR="00B742DE" w:rsidRPr="001B6048" w:rsidRDefault="00B742DE" w:rsidP="00B742DE">
      <w:pPr>
        <w:tabs>
          <w:tab w:val="clear" w:pos="567"/>
        </w:tabs>
        <w:spacing w:line="240" w:lineRule="auto"/>
        <w:jc w:val="both"/>
        <w:rPr>
          <w:iCs/>
          <w:szCs w:val="22"/>
        </w:rPr>
      </w:pPr>
      <w:r w:rsidRPr="001B6048">
        <w:rPr>
          <w:iCs/>
          <w:szCs w:val="22"/>
        </w:rPr>
        <w:t xml:space="preserve">Kyselina </w:t>
      </w:r>
      <w:proofErr w:type="spellStart"/>
      <w:r w:rsidRPr="001B6048">
        <w:rPr>
          <w:iCs/>
          <w:szCs w:val="22"/>
        </w:rPr>
        <w:t>klavulánová</w:t>
      </w:r>
      <w:proofErr w:type="spellEnd"/>
      <w:r w:rsidRPr="001B6048">
        <w:rPr>
          <w:iCs/>
          <w:szCs w:val="22"/>
        </w:rPr>
        <w:t xml:space="preserve"> (ako </w:t>
      </w:r>
      <w:proofErr w:type="spellStart"/>
      <w:r w:rsidRPr="001B6048">
        <w:rPr>
          <w:iCs/>
          <w:szCs w:val="22"/>
        </w:rPr>
        <w:t>klavulanát</w:t>
      </w:r>
      <w:proofErr w:type="spellEnd"/>
      <w:r w:rsidRPr="001B6048">
        <w:rPr>
          <w:iCs/>
          <w:szCs w:val="22"/>
        </w:rPr>
        <w:t xml:space="preserve"> draselný)</w:t>
      </w:r>
      <w:r w:rsidRPr="001B6048">
        <w:rPr>
          <w:iCs/>
          <w:szCs w:val="22"/>
        </w:rPr>
        <w:tab/>
        <w:t>12,5 mg</w:t>
      </w:r>
    </w:p>
    <w:p w14:paraId="6AE5D18C" w14:textId="77777777" w:rsidR="00B742DE" w:rsidRPr="001B6048" w:rsidRDefault="00B742DE" w:rsidP="00B742DE">
      <w:pPr>
        <w:tabs>
          <w:tab w:val="clear" w:pos="567"/>
        </w:tabs>
        <w:spacing w:line="240" w:lineRule="auto"/>
        <w:jc w:val="both"/>
        <w:rPr>
          <w:iCs/>
          <w:szCs w:val="22"/>
        </w:rPr>
      </w:pPr>
    </w:p>
    <w:p w14:paraId="02BBBCEB" w14:textId="77777777" w:rsidR="00B742DE" w:rsidRPr="001B6048" w:rsidRDefault="00B742DE" w:rsidP="00B742DE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1B6048">
        <w:t>Biele až svetložlté, okrúhle a konvexné tablety s deliacou ryhou v tvare kríža na jednej strane.</w:t>
      </w:r>
    </w:p>
    <w:p w14:paraId="774B265C" w14:textId="77777777" w:rsidR="00B742DE" w:rsidRPr="001B6048" w:rsidRDefault="00B742DE" w:rsidP="00B742DE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1B6048">
        <w:t>Tablety je možné rozdeliť na 2 alebo 4 rovnaké časti.</w:t>
      </w:r>
    </w:p>
    <w:p w14:paraId="327E2B4A" w14:textId="77777777" w:rsidR="00B742DE" w:rsidRPr="001B6048" w:rsidRDefault="00B742DE" w:rsidP="00A9226B">
      <w:pPr>
        <w:tabs>
          <w:tab w:val="clear" w:pos="567"/>
        </w:tabs>
        <w:spacing w:line="240" w:lineRule="auto"/>
        <w:rPr>
          <w:iCs/>
          <w:szCs w:val="22"/>
        </w:rPr>
      </w:pPr>
    </w:p>
    <w:p w14:paraId="6C75060C" w14:textId="77777777" w:rsidR="00C114FF" w:rsidRPr="001B6048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075DAA4" w14:textId="77777777" w:rsidR="00C114FF" w:rsidRPr="001B6048" w:rsidRDefault="00375B69" w:rsidP="00B13B6D">
      <w:pPr>
        <w:pStyle w:val="Style1"/>
      </w:pPr>
      <w:r w:rsidRPr="001B6048">
        <w:rPr>
          <w:highlight w:val="lightGray"/>
        </w:rPr>
        <w:t>3.</w:t>
      </w:r>
      <w:r w:rsidR="00715B4F" w:rsidRPr="001B6048">
        <w:tab/>
      </w:r>
      <w:r w:rsidRPr="001B6048">
        <w:t>Cieľové druhy</w:t>
      </w:r>
    </w:p>
    <w:p w14:paraId="2451AF27" w14:textId="7105AA86" w:rsidR="00C114FF" w:rsidRPr="001B6048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16BC9D9" w14:textId="76B6D6C0" w:rsidR="00B742DE" w:rsidRPr="001B6048" w:rsidRDefault="00B742DE" w:rsidP="00A9226B">
      <w:pPr>
        <w:tabs>
          <w:tab w:val="clear" w:pos="567"/>
        </w:tabs>
        <w:spacing w:line="240" w:lineRule="auto"/>
        <w:rPr>
          <w:szCs w:val="22"/>
        </w:rPr>
      </w:pPr>
      <w:r w:rsidRPr="001B6048">
        <w:t>Psy a mačky.</w:t>
      </w:r>
    </w:p>
    <w:p w14:paraId="6CB94262" w14:textId="779F2008" w:rsidR="00C114FF" w:rsidRPr="001B6048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E9CC7B9" w14:textId="77777777" w:rsidR="00CD7654" w:rsidRPr="001B6048" w:rsidRDefault="00CD7654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A3493ED" w14:textId="77777777" w:rsidR="00C114FF" w:rsidRPr="001B6048" w:rsidRDefault="00375B69" w:rsidP="00B13B6D">
      <w:pPr>
        <w:pStyle w:val="Style1"/>
      </w:pPr>
      <w:r w:rsidRPr="001B6048">
        <w:rPr>
          <w:highlight w:val="lightGray"/>
        </w:rPr>
        <w:t>4.</w:t>
      </w:r>
      <w:r w:rsidRPr="001B6048">
        <w:tab/>
        <w:t>Indikácie na použitie</w:t>
      </w:r>
    </w:p>
    <w:p w14:paraId="6E1BBB58" w14:textId="77777777" w:rsidR="00C114FF" w:rsidRPr="001B6048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752C406" w14:textId="0EFA2622" w:rsidR="00B742DE" w:rsidRPr="00DA048E" w:rsidRDefault="00B742DE" w:rsidP="00DA048E">
      <w:pPr>
        <w:tabs>
          <w:tab w:val="clear" w:pos="567"/>
        </w:tabs>
        <w:spacing w:line="240" w:lineRule="auto"/>
        <w:jc w:val="both"/>
      </w:pPr>
      <w:r w:rsidRPr="001B6048">
        <w:t xml:space="preserve">Na liečbu infekcií spôsobených baktériami citlivými na </w:t>
      </w:r>
      <w:proofErr w:type="spellStart"/>
      <w:r w:rsidRPr="001B6048">
        <w:t>amoxicilín</w:t>
      </w:r>
      <w:proofErr w:type="spellEnd"/>
      <w:r w:rsidRPr="001B6048">
        <w:t xml:space="preserve"> a kyselinu </w:t>
      </w:r>
      <w:proofErr w:type="spellStart"/>
      <w:r w:rsidRPr="001B6048">
        <w:t>klavulánovú</w:t>
      </w:r>
      <w:proofErr w:type="spellEnd"/>
      <w:r w:rsidRPr="001B6048">
        <w:t xml:space="preserve"> zahŕňajúcich: kožné choroby (vrátane </w:t>
      </w:r>
      <w:r w:rsidR="00300406" w:rsidRPr="001B6048">
        <w:t>hlbokej</w:t>
      </w:r>
      <w:r w:rsidRPr="001B6048">
        <w:t xml:space="preserve"> a povrchovej </w:t>
      </w:r>
      <w:proofErr w:type="spellStart"/>
      <w:r w:rsidRPr="001B6048">
        <w:t>pyodermy</w:t>
      </w:r>
      <w:proofErr w:type="spellEnd"/>
      <w:r w:rsidRPr="001B6048">
        <w:t>); infekcie mäkkého tkaniva (absces a zápal análnych vačkov); dentálne infekcie (napr. zápal ďasien), infekcie močov</w:t>
      </w:r>
      <w:r w:rsidR="00AF63DB" w:rsidRPr="001B6048">
        <w:t>ej</w:t>
      </w:r>
      <w:r w:rsidRPr="001B6048">
        <w:t xml:space="preserve"> </w:t>
      </w:r>
      <w:r w:rsidR="00AF63DB" w:rsidRPr="001B6048">
        <w:t>sústavy</w:t>
      </w:r>
      <w:r w:rsidRPr="001B6048">
        <w:t xml:space="preserve">; respiračné choroby (infekcie horných a dolných dýchacích ciest); </w:t>
      </w:r>
      <w:proofErr w:type="spellStart"/>
      <w:r w:rsidRPr="001B6048">
        <w:t>enteritída</w:t>
      </w:r>
      <w:proofErr w:type="spellEnd"/>
      <w:r w:rsidRPr="001B6048">
        <w:t>.</w:t>
      </w:r>
    </w:p>
    <w:p w14:paraId="600C08DB" w14:textId="77777777" w:rsidR="00CD7654" w:rsidRDefault="00CD7654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1BAE4E6" w14:textId="77777777" w:rsidR="00F67ECF" w:rsidRPr="001B6048" w:rsidRDefault="00F67EC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5E26B75" w14:textId="77777777" w:rsidR="00C114FF" w:rsidRPr="001B6048" w:rsidRDefault="00375B69" w:rsidP="00B13B6D">
      <w:pPr>
        <w:pStyle w:val="Style1"/>
      </w:pPr>
      <w:r w:rsidRPr="001B6048">
        <w:rPr>
          <w:highlight w:val="lightGray"/>
        </w:rPr>
        <w:t>5.</w:t>
      </w:r>
      <w:r w:rsidRPr="001B6048">
        <w:tab/>
        <w:t>Kontraindikácie</w:t>
      </w:r>
    </w:p>
    <w:p w14:paraId="1A413A14" w14:textId="3F45F36B" w:rsidR="00C114FF" w:rsidRPr="001B6048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7E720DF" w14:textId="77777777" w:rsidR="00B742DE" w:rsidRPr="001B6048" w:rsidRDefault="00B742DE" w:rsidP="00B742DE">
      <w:pPr>
        <w:tabs>
          <w:tab w:val="clear" w:pos="567"/>
        </w:tabs>
        <w:autoSpaceDE w:val="0"/>
        <w:autoSpaceDN w:val="0"/>
        <w:adjustRightInd w:val="0"/>
        <w:spacing w:line="240" w:lineRule="auto"/>
        <w:jc w:val="both"/>
        <w:rPr>
          <w:szCs w:val="22"/>
        </w:rPr>
      </w:pPr>
      <w:r w:rsidRPr="001B6048">
        <w:t xml:space="preserve">Nepoužívať u králikov, morských prasiatok, škrečkov, </w:t>
      </w:r>
      <w:proofErr w:type="spellStart"/>
      <w:r w:rsidRPr="001B6048">
        <w:t>pieskomilov</w:t>
      </w:r>
      <w:proofErr w:type="spellEnd"/>
      <w:r w:rsidRPr="001B6048">
        <w:t xml:space="preserve"> a činčíl.</w:t>
      </w:r>
    </w:p>
    <w:p w14:paraId="28E4F317" w14:textId="2E027C3D" w:rsidR="00B742DE" w:rsidRPr="001B6048" w:rsidRDefault="00B742DE" w:rsidP="00B742DE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1B6048">
        <w:t xml:space="preserve">Nepoužívať v známych prípadoch precitlivenosti na účinné látky, iné </w:t>
      </w:r>
      <w:proofErr w:type="spellStart"/>
      <w:r w:rsidRPr="001B6048">
        <w:t>bakt</w:t>
      </w:r>
      <w:r w:rsidR="00300406" w:rsidRPr="001B6048">
        <w:t>e</w:t>
      </w:r>
      <w:r w:rsidRPr="001B6048">
        <w:t>riostatiká</w:t>
      </w:r>
      <w:proofErr w:type="spellEnd"/>
      <w:r w:rsidRPr="001B6048">
        <w:t xml:space="preserve"> </w:t>
      </w:r>
      <w:proofErr w:type="spellStart"/>
      <w:r w:rsidRPr="001B6048">
        <w:t>betalaktámovej</w:t>
      </w:r>
      <w:proofErr w:type="spellEnd"/>
      <w:r w:rsidRPr="001B6048">
        <w:t xml:space="preserve"> skupiny alebo na niektorú z pomocných látok.</w:t>
      </w:r>
    </w:p>
    <w:p w14:paraId="724E784B" w14:textId="30650248" w:rsidR="00B742DE" w:rsidRPr="001B6048" w:rsidRDefault="00B742DE" w:rsidP="00B742DE">
      <w:pPr>
        <w:rPr>
          <w:szCs w:val="22"/>
        </w:rPr>
      </w:pPr>
      <w:r w:rsidRPr="001B6048">
        <w:t>Nepoužívať u zvierat s vážnou disfunkciou obličiek sprevádzan</w:t>
      </w:r>
      <w:r w:rsidR="00AF63DB" w:rsidRPr="001B6048">
        <w:t>ej</w:t>
      </w:r>
      <w:r w:rsidRPr="001B6048">
        <w:t xml:space="preserve"> </w:t>
      </w:r>
      <w:proofErr w:type="spellStart"/>
      <w:r w:rsidRPr="001B6048">
        <w:t>anúriou</w:t>
      </w:r>
      <w:proofErr w:type="spellEnd"/>
      <w:r w:rsidRPr="001B6048">
        <w:t xml:space="preserve"> a </w:t>
      </w:r>
      <w:proofErr w:type="spellStart"/>
      <w:r w:rsidRPr="001B6048">
        <w:t>oligúriou</w:t>
      </w:r>
      <w:proofErr w:type="spellEnd"/>
      <w:r w:rsidRPr="001B6048">
        <w:t>.</w:t>
      </w:r>
    </w:p>
    <w:p w14:paraId="4769C544" w14:textId="77777777" w:rsidR="00B742DE" w:rsidRPr="001B6048" w:rsidRDefault="00B742DE" w:rsidP="00B742DE">
      <w:pPr>
        <w:rPr>
          <w:szCs w:val="22"/>
        </w:rPr>
      </w:pPr>
      <w:r w:rsidRPr="001B6048">
        <w:t>Nepoužívať u prežúvavcov a koní.</w:t>
      </w:r>
    </w:p>
    <w:p w14:paraId="535DCB2F" w14:textId="5072FC3B" w:rsidR="00EB457B" w:rsidRPr="001B6048" w:rsidRDefault="00EB457B" w:rsidP="00EB1A80">
      <w:pPr>
        <w:tabs>
          <w:tab w:val="clear" w:pos="567"/>
        </w:tabs>
        <w:spacing w:line="240" w:lineRule="auto"/>
        <w:rPr>
          <w:szCs w:val="22"/>
        </w:rPr>
      </w:pPr>
    </w:p>
    <w:p w14:paraId="66434177" w14:textId="77777777" w:rsidR="00CD7654" w:rsidRPr="001B6048" w:rsidRDefault="00CD7654" w:rsidP="00EB1A80">
      <w:pPr>
        <w:tabs>
          <w:tab w:val="clear" w:pos="567"/>
        </w:tabs>
        <w:spacing w:line="240" w:lineRule="auto"/>
        <w:rPr>
          <w:szCs w:val="22"/>
        </w:rPr>
      </w:pPr>
    </w:p>
    <w:p w14:paraId="5048B393" w14:textId="77777777" w:rsidR="00C114FF" w:rsidRPr="001B6048" w:rsidRDefault="00375B69" w:rsidP="00B13B6D">
      <w:pPr>
        <w:pStyle w:val="Style1"/>
      </w:pPr>
      <w:r w:rsidRPr="001B6048">
        <w:rPr>
          <w:highlight w:val="lightGray"/>
        </w:rPr>
        <w:t>6.</w:t>
      </w:r>
      <w:r w:rsidRPr="001B6048">
        <w:tab/>
        <w:t>Osobitné upozornenia</w:t>
      </w:r>
    </w:p>
    <w:p w14:paraId="101DDEA7" w14:textId="77777777" w:rsidR="00C114FF" w:rsidRPr="001B6048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F002686" w14:textId="71FB41BC" w:rsidR="00D24B7A" w:rsidRPr="001C251E" w:rsidRDefault="003D4F26" w:rsidP="00A82781">
      <w:pPr>
        <w:tabs>
          <w:tab w:val="clear" w:pos="567"/>
        </w:tabs>
        <w:spacing w:line="240" w:lineRule="auto"/>
        <w:rPr>
          <w:szCs w:val="22"/>
        </w:rPr>
      </w:pPr>
      <w:r w:rsidRPr="001C251E">
        <w:rPr>
          <w:szCs w:val="22"/>
        </w:rPr>
        <w:t xml:space="preserve">Bola preukázaná skrížená rezistencia medzi </w:t>
      </w:r>
      <w:proofErr w:type="spellStart"/>
      <w:r w:rsidRPr="001C251E">
        <w:rPr>
          <w:szCs w:val="22"/>
        </w:rPr>
        <w:t>amoxicilínom</w:t>
      </w:r>
      <w:proofErr w:type="spellEnd"/>
      <w:r w:rsidRPr="001C251E">
        <w:rPr>
          <w:szCs w:val="22"/>
        </w:rPr>
        <w:t xml:space="preserve">/kyselinou </w:t>
      </w:r>
      <w:proofErr w:type="spellStart"/>
      <w:r w:rsidRPr="001C251E">
        <w:rPr>
          <w:szCs w:val="22"/>
        </w:rPr>
        <w:t>klavulánovou</w:t>
      </w:r>
      <w:proofErr w:type="spellEnd"/>
      <w:r w:rsidRPr="001C251E">
        <w:rPr>
          <w:szCs w:val="22"/>
        </w:rPr>
        <w:t xml:space="preserve"> vo veterinárnom lieku a </w:t>
      </w:r>
      <w:proofErr w:type="spellStart"/>
      <w:r w:rsidRPr="001C251E">
        <w:rPr>
          <w:szCs w:val="22"/>
        </w:rPr>
        <w:t>betalaktámovými</w:t>
      </w:r>
      <w:proofErr w:type="spellEnd"/>
      <w:r w:rsidRPr="001C251E">
        <w:rPr>
          <w:szCs w:val="22"/>
        </w:rPr>
        <w:t xml:space="preserve"> antibiotikami. Použitie veterinárneho lieku sa má starostlivo zvážiť, ak sa testovaním citlivosti preukázala rezistencia voči </w:t>
      </w:r>
      <w:proofErr w:type="spellStart"/>
      <w:r w:rsidRPr="001C251E">
        <w:rPr>
          <w:szCs w:val="22"/>
        </w:rPr>
        <w:t>betalaktámovým</w:t>
      </w:r>
      <w:proofErr w:type="spellEnd"/>
      <w:r w:rsidRPr="001C251E">
        <w:rPr>
          <w:szCs w:val="22"/>
        </w:rPr>
        <w:t xml:space="preserve"> antibiotikám, pretože jeho účinnosť sa môže znížiť.</w:t>
      </w:r>
    </w:p>
    <w:p w14:paraId="4F15B08C" w14:textId="77777777" w:rsidR="003D4F26" w:rsidRDefault="003D4F26" w:rsidP="00A82781">
      <w:pPr>
        <w:tabs>
          <w:tab w:val="clear" w:pos="567"/>
        </w:tabs>
        <w:spacing w:line="240" w:lineRule="auto"/>
        <w:rPr>
          <w:szCs w:val="22"/>
          <w:u w:val="single"/>
        </w:rPr>
      </w:pPr>
    </w:p>
    <w:p w14:paraId="13480548" w14:textId="53D2BCAB" w:rsidR="000F349E" w:rsidRPr="00A82781" w:rsidRDefault="00B742DE" w:rsidP="00A82781">
      <w:pPr>
        <w:tabs>
          <w:tab w:val="clear" w:pos="567"/>
        </w:tabs>
        <w:spacing w:line="240" w:lineRule="auto"/>
        <w:rPr>
          <w:szCs w:val="22"/>
          <w:u w:val="single"/>
        </w:rPr>
      </w:pPr>
      <w:r w:rsidRPr="001B6048">
        <w:rPr>
          <w:szCs w:val="22"/>
          <w:u w:val="single"/>
        </w:rPr>
        <w:t>Osobitné opatrenia na bezpečné používanie u cieľových druhov</w:t>
      </w:r>
      <w:r w:rsidR="00D24B7A">
        <w:rPr>
          <w:szCs w:val="22"/>
          <w:u w:val="single"/>
        </w:rPr>
        <w:t>:</w:t>
      </w:r>
    </w:p>
    <w:p w14:paraId="354B9A27" w14:textId="189E7DAD" w:rsidR="00AF63DB" w:rsidRPr="001B6048" w:rsidRDefault="00AF63DB" w:rsidP="008F4BA6">
      <w:pPr>
        <w:autoSpaceDE w:val="0"/>
        <w:autoSpaceDN w:val="0"/>
        <w:adjustRightInd w:val="0"/>
        <w:spacing w:line="240" w:lineRule="auto"/>
        <w:jc w:val="both"/>
      </w:pPr>
      <w:r w:rsidRPr="001B6048">
        <w:t xml:space="preserve">Použitie lieku by malo byť založené na  identifikácii a testovaní  citlivosti cieľových patogénov. Ak to nie je možné, liečba by mala byť založená  na epidemiologických informáciách  a poznatkoch o citlivosti cieľových patogénov na miestnej/regionálnej úrovni. </w:t>
      </w:r>
    </w:p>
    <w:p w14:paraId="534F3A4E" w14:textId="224228B8" w:rsidR="00B742DE" w:rsidRPr="001B6048" w:rsidRDefault="00B742DE" w:rsidP="008F4BA6">
      <w:pPr>
        <w:autoSpaceDE w:val="0"/>
        <w:autoSpaceDN w:val="0"/>
        <w:adjustRightInd w:val="0"/>
        <w:spacing w:line="240" w:lineRule="auto"/>
        <w:jc w:val="both"/>
      </w:pPr>
      <w:r w:rsidRPr="001B6048">
        <w:t xml:space="preserve">Použitie lieku </w:t>
      </w:r>
      <w:r w:rsidR="00AF63DB" w:rsidRPr="001B6048">
        <w:t xml:space="preserve">by malo </w:t>
      </w:r>
      <w:r w:rsidRPr="001B6048">
        <w:t xml:space="preserve"> byť v súlade s</w:t>
      </w:r>
      <w:r w:rsidR="000F349E" w:rsidRPr="001B6048">
        <w:t> </w:t>
      </w:r>
      <w:r w:rsidRPr="001B6048">
        <w:t>oficiálnou</w:t>
      </w:r>
      <w:r w:rsidR="000F349E" w:rsidRPr="001B6048">
        <w:t>,</w:t>
      </w:r>
      <w:r w:rsidRPr="001B6048">
        <w:t xml:space="preserve"> národnou a regionálnou </w:t>
      </w:r>
      <w:proofErr w:type="spellStart"/>
      <w:r w:rsidRPr="001B6048">
        <w:t>antimikrobiálnou</w:t>
      </w:r>
      <w:proofErr w:type="spellEnd"/>
      <w:r w:rsidRPr="001B6048">
        <w:t xml:space="preserve"> politikou.</w:t>
      </w:r>
    </w:p>
    <w:p w14:paraId="0A5DD15C" w14:textId="77777777" w:rsidR="00300406" w:rsidRPr="001B6048" w:rsidRDefault="00300406" w:rsidP="008F4BA6">
      <w:pPr>
        <w:autoSpaceDE w:val="0"/>
        <w:autoSpaceDN w:val="0"/>
        <w:adjustRightInd w:val="0"/>
        <w:spacing w:line="240" w:lineRule="auto"/>
        <w:jc w:val="both"/>
      </w:pPr>
    </w:p>
    <w:p w14:paraId="68ADC812" w14:textId="6910292B" w:rsidR="00B742DE" w:rsidRDefault="003D4F26">
      <w:pPr>
        <w:autoSpaceDE w:val="0"/>
        <w:autoSpaceDN w:val="0"/>
        <w:adjustRightInd w:val="0"/>
        <w:spacing w:line="240" w:lineRule="auto"/>
        <w:jc w:val="both"/>
      </w:pPr>
      <w:r w:rsidRPr="003D4F26">
        <w:t xml:space="preserve">Ako liek prvej voľby sa má použiť antibiotikum s nižším rizikom selekcie </w:t>
      </w:r>
      <w:proofErr w:type="spellStart"/>
      <w:r w:rsidRPr="003D4F26">
        <w:t>antimikrobiálnej</w:t>
      </w:r>
      <w:proofErr w:type="spellEnd"/>
      <w:r w:rsidRPr="003D4F26">
        <w:t xml:space="preserve"> rezistencie (nižšia kategória AMEG), ak testovanie citlivosti naznačuje pravdepodobnú účinnosť tohto prístupu.</w:t>
      </w:r>
      <w:r w:rsidR="00B742DE" w:rsidRPr="001B6048">
        <w:t xml:space="preserve"> </w:t>
      </w:r>
      <w:r w:rsidRPr="003D4F26">
        <w:lastRenderedPageBreak/>
        <w:t xml:space="preserve">Ako liek prvej voľby sa má použiť </w:t>
      </w:r>
      <w:proofErr w:type="spellStart"/>
      <w:r w:rsidRPr="003D4F26">
        <w:t>úzkospektrálne</w:t>
      </w:r>
      <w:proofErr w:type="spellEnd"/>
      <w:r w:rsidRPr="003D4F26">
        <w:t xml:space="preserve"> antibiotikum s nižším rizikom selekcie </w:t>
      </w:r>
      <w:proofErr w:type="spellStart"/>
      <w:r w:rsidRPr="003D4F26">
        <w:t>antimikrobiálnej</w:t>
      </w:r>
      <w:proofErr w:type="spellEnd"/>
      <w:r w:rsidRPr="003D4F26">
        <w:t xml:space="preserve"> rezistencie, ak test citlivosti naznačuje pravdepodobnú účinnosť tohto prístupu.</w:t>
      </w:r>
      <w:r w:rsidR="00B742DE" w:rsidRPr="001B6048">
        <w:t xml:space="preserve"> </w:t>
      </w:r>
    </w:p>
    <w:p w14:paraId="2CF4B92A" w14:textId="77777777" w:rsidR="00D24B7A" w:rsidRPr="001B6048" w:rsidRDefault="00D24B7A">
      <w:pPr>
        <w:autoSpaceDE w:val="0"/>
        <w:autoSpaceDN w:val="0"/>
        <w:adjustRightInd w:val="0"/>
        <w:spacing w:line="240" w:lineRule="auto"/>
        <w:jc w:val="both"/>
        <w:rPr>
          <w:szCs w:val="22"/>
        </w:rPr>
      </w:pPr>
    </w:p>
    <w:p w14:paraId="6DE143F6" w14:textId="606DCBFC" w:rsidR="00B742DE" w:rsidRPr="001B6048" w:rsidRDefault="000343CC" w:rsidP="008F4BA6">
      <w:pPr>
        <w:jc w:val="both"/>
        <w:rPr>
          <w:szCs w:val="22"/>
        </w:rPr>
      </w:pPr>
      <w:r w:rsidRPr="001B6048">
        <w:t>Liek o</w:t>
      </w:r>
      <w:r w:rsidR="00B742DE" w:rsidRPr="001B6048">
        <w:t>patrn</w:t>
      </w:r>
      <w:r w:rsidRPr="001B6048">
        <w:t>e</w:t>
      </w:r>
      <w:r w:rsidR="00B742DE" w:rsidRPr="001B6048">
        <w:t xml:space="preserve"> použ</w:t>
      </w:r>
      <w:r w:rsidRPr="001B6048">
        <w:t>ívať</w:t>
      </w:r>
      <w:r w:rsidR="00B742DE" w:rsidRPr="001B6048">
        <w:t xml:space="preserve"> u malých bylinožravcov, iných ako sú </w:t>
      </w:r>
      <w:r w:rsidRPr="001B6048">
        <w:t xml:space="preserve">uvedené v </w:t>
      </w:r>
      <w:r w:rsidR="00B742DE" w:rsidRPr="001B6048">
        <w:t>kontraindik</w:t>
      </w:r>
      <w:r w:rsidRPr="001B6048">
        <w:t>áciách</w:t>
      </w:r>
      <w:r w:rsidR="00B742DE" w:rsidRPr="001B6048">
        <w:t xml:space="preserve"> v časti 5.</w:t>
      </w:r>
    </w:p>
    <w:p w14:paraId="75F92402" w14:textId="77777777" w:rsidR="00B742DE" w:rsidRPr="001B6048" w:rsidRDefault="00B742DE" w:rsidP="008F4BA6">
      <w:pPr>
        <w:pStyle w:val="Odsekzoznamu"/>
        <w:spacing w:before="0"/>
        <w:ind w:left="0"/>
        <w:rPr>
          <w:rFonts w:ascii="Times New Roman" w:hAnsi="Times New Roman"/>
          <w:b/>
          <w:szCs w:val="22"/>
        </w:rPr>
      </w:pPr>
      <w:r w:rsidRPr="001B6048">
        <w:rPr>
          <w:rFonts w:ascii="Times New Roman" w:hAnsi="Times New Roman"/>
          <w:szCs w:val="22"/>
        </w:rPr>
        <w:t>U zvierat s dysfunkciou pečene a obličiek je potrebné starostlivo posúdiť dávkovací režim.</w:t>
      </w:r>
    </w:p>
    <w:p w14:paraId="71E75370" w14:textId="77777777" w:rsidR="00B742DE" w:rsidRPr="001B6048" w:rsidRDefault="00B742DE" w:rsidP="008F4BA6">
      <w:pPr>
        <w:pStyle w:val="Odsekzoznamu"/>
        <w:spacing w:before="0"/>
        <w:ind w:left="0"/>
        <w:rPr>
          <w:rFonts w:ascii="Times New Roman" w:hAnsi="Times New Roman"/>
          <w:b/>
          <w:szCs w:val="22"/>
        </w:rPr>
      </w:pPr>
    </w:p>
    <w:p w14:paraId="5278F37C" w14:textId="569CCBBB" w:rsidR="00B742DE" w:rsidRPr="001B6048" w:rsidRDefault="00B742DE" w:rsidP="008F4BA6">
      <w:pPr>
        <w:keepNext/>
        <w:keepLines/>
        <w:tabs>
          <w:tab w:val="clear" w:pos="567"/>
        </w:tabs>
        <w:spacing w:line="240" w:lineRule="auto"/>
        <w:jc w:val="both"/>
        <w:rPr>
          <w:szCs w:val="22"/>
          <w:u w:val="single"/>
        </w:rPr>
      </w:pPr>
      <w:r w:rsidRPr="001B6048">
        <w:rPr>
          <w:szCs w:val="22"/>
          <w:u w:val="single"/>
        </w:rPr>
        <w:t>Osobitné bezpečnostné opatrenia, ktoré má urobiť osoba podávajúca zvieratám veterinárny liek</w:t>
      </w:r>
      <w:r w:rsidR="00D24B7A">
        <w:rPr>
          <w:szCs w:val="22"/>
          <w:u w:val="single"/>
        </w:rPr>
        <w:t>:</w:t>
      </w:r>
    </w:p>
    <w:p w14:paraId="7C36F582" w14:textId="6F377C4E" w:rsidR="00B742DE" w:rsidRPr="001B6048" w:rsidRDefault="00B742DE" w:rsidP="008F4BA6">
      <w:pPr>
        <w:jc w:val="both"/>
        <w:rPr>
          <w:szCs w:val="22"/>
        </w:rPr>
      </w:pPr>
      <w:r w:rsidRPr="001B6048">
        <w:rPr>
          <w:szCs w:val="22"/>
        </w:rPr>
        <w:t xml:space="preserve">Penicilíny a </w:t>
      </w:r>
      <w:proofErr w:type="spellStart"/>
      <w:r w:rsidRPr="001B6048">
        <w:rPr>
          <w:szCs w:val="22"/>
        </w:rPr>
        <w:t>cefalosporíny</w:t>
      </w:r>
      <w:proofErr w:type="spellEnd"/>
      <w:r w:rsidRPr="001B6048">
        <w:rPr>
          <w:szCs w:val="22"/>
        </w:rPr>
        <w:t xml:space="preserve"> môžu spôsobiť precitlivenosť (alergiu) po injekcii, vdýchnutí, prehltnutí alebo kontakte s pokožkou. Precitlivenosť na penicilíny môže viesť ku skríženej reakcii na </w:t>
      </w:r>
      <w:proofErr w:type="spellStart"/>
      <w:r w:rsidRPr="001B6048">
        <w:rPr>
          <w:szCs w:val="22"/>
        </w:rPr>
        <w:t>cefalosporíny</w:t>
      </w:r>
      <w:proofErr w:type="spellEnd"/>
      <w:r w:rsidRPr="001B6048">
        <w:rPr>
          <w:szCs w:val="22"/>
        </w:rPr>
        <w:t xml:space="preserve"> a </w:t>
      </w:r>
      <w:r w:rsidR="000343CC" w:rsidRPr="001B6048">
        <w:rPr>
          <w:iCs/>
          <w:szCs w:val="22"/>
        </w:rPr>
        <w:t>naopak</w:t>
      </w:r>
      <w:r w:rsidRPr="001B6048">
        <w:rPr>
          <w:i/>
          <w:szCs w:val="22"/>
        </w:rPr>
        <w:t xml:space="preserve">. </w:t>
      </w:r>
      <w:r w:rsidRPr="001B6048">
        <w:rPr>
          <w:szCs w:val="22"/>
        </w:rPr>
        <w:t>Alergické reakcie na tieto látky môžu byť niekedy vážne.</w:t>
      </w:r>
    </w:p>
    <w:p w14:paraId="63757EAD" w14:textId="658A6306" w:rsidR="00B742DE" w:rsidRPr="001B6048" w:rsidRDefault="00B742DE" w:rsidP="008F4BA6">
      <w:pPr>
        <w:jc w:val="both"/>
        <w:rPr>
          <w:szCs w:val="22"/>
        </w:rPr>
      </w:pPr>
      <w:r w:rsidRPr="001B6048">
        <w:rPr>
          <w:szCs w:val="22"/>
        </w:rPr>
        <w:t xml:space="preserve">Nemanipulujte s týmto liekom, ak viete, že ste precitlivený alebo ak vám bolo </w:t>
      </w:r>
      <w:r w:rsidR="000343CC" w:rsidRPr="001B6048">
        <w:rPr>
          <w:szCs w:val="22"/>
        </w:rPr>
        <w:t>odporučené</w:t>
      </w:r>
      <w:r w:rsidRPr="001B6048">
        <w:rPr>
          <w:szCs w:val="22"/>
        </w:rPr>
        <w:t xml:space="preserve">, aby ste nepracovali s takýmito </w:t>
      </w:r>
      <w:r w:rsidR="00E3388F" w:rsidRPr="001B6048">
        <w:rPr>
          <w:szCs w:val="22"/>
        </w:rPr>
        <w:t>liekmi</w:t>
      </w:r>
      <w:r w:rsidRPr="001B6048">
        <w:rPr>
          <w:szCs w:val="22"/>
        </w:rPr>
        <w:t>.</w:t>
      </w:r>
    </w:p>
    <w:p w14:paraId="2D8995D4" w14:textId="0905D7EA" w:rsidR="00B742DE" w:rsidRPr="001B6048" w:rsidRDefault="00B742DE" w:rsidP="008F4BA6">
      <w:pPr>
        <w:jc w:val="both"/>
        <w:rPr>
          <w:szCs w:val="22"/>
        </w:rPr>
      </w:pPr>
      <w:r w:rsidRPr="001B6048">
        <w:rPr>
          <w:szCs w:val="22"/>
        </w:rPr>
        <w:t>S týmto liekom zaobchádzajte opatrne, vyhnite sa expozícii a dodržiavajte všetky odporúčané opatrenia.</w:t>
      </w:r>
    </w:p>
    <w:p w14:paraId="1245BDD6" w14:textId="77777777" w:rsidR="00B742DE" w:rsidRPr="001B6048" w:rsidRDefault="00B742DE" w:rsidP="008F4BA6">
      <w:pPr>
        <w:jc w:val="both"/>
        <w:rPr>
          <w:szCs w:val="22"/>
        </w:rPr>
      </w:pPr>
      <w:r w:rsidRPr="001B6048">
        <w:rPr>
          <w:szCs w:val="22"/>
        </w:rPr>
        <w:t>Ak sa po expozícii objavia symptómy ako kožná vyrážka, ihneď vyhľadajte lekára a ukážte mu toto upozornenie. Opuch tváre, pier alebo očí alebo ťažkosti s dýchaním sú závažnejšie symptómy, ktoré si vyžadujú rýchle poskytnutie urgentnej lekárskej starostlivosti.</w:t>
      </w:r>
    </w:p>
    <w:p w14:paraId="189069BA" w14:textId="4B091B55" w:rsidR="00B742DE" w:rsidRPr="001B6048" w:rsidRDefault="00B742DE" w:rsidP="008F4BA6">
      <w:pPr>
        <w:tabs>
          <w:tab w:val="clear" w:pos="567"/>
        </w:tabs>
        <w:jc w:val="both"/>
      </w:pPr>
      <w:r w:rsidRPr="001B6048">
        <w:t xml:space="preserve">Po použití </w:t>
      </w:r>
      <w:r w:rsidR="00E3388F" w:rsidRPr="001B6048">
        <w:t xml:space="preserve">si </w:t>
      </w:r>
      <w:r w:rsidRPr="001B6048">
        <w:t>umyte ruky.</w:t>
      </w:r>
    </w:p>
    <w:p w14:paraId="7734B3C6" w14:textId="77777777" w:rsidR="00B742DE" w:rsidRPr="001B6048" w:rsidRDefault="00B742DE" w:rsidP="008F4BA6">
      <w:pPr>
        <w:tabs>
          <w:tab w:val="clear" w:pos="567"/>
        </w:tabs>
        <w:jc w:val="both"/>
        <w:rPr>
          <w:rFonts w:eastAsia="MS Mincho"/>
          <w:szCs w:val="22"/>
        </w:rPr>
      </w:pPr>
      <w:r w:rsidRPr="001B6048">
        <w:t xml:space="preserve">Aby ste zabránili neúmyselnému požitiu, najmä dieťaťom, mali by ste nepoužité časti tabliet vrátiť do otvoreného </w:t>
      </w:r>
      <w:proofErr w:type="spellStart"/>
      <w:r w:rsidRPr="001B6048">
        <w:t>blistra</w:t>
      </w:r>
      <w:proofErr w:type="spellEnd"/>
      <w:r w:rsidRPr="001B6048">
        <w:t>, ktorý zasuniete späť do vonkajšieho obalu a uchováte ho na bezpečnom mieste mimo dohľadu a dosahu detí.</w:t>
      </w:r>
    </w:p>
    <w:p w14:paraId="06C27418" w14:textId="77777777" w:rsidR="00F354C5" w:rsidRPr="001B6048" w:rsidRDefault="00F354C5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94F4A2A" w14:textId="2C08442B" w:rsidR="00086E9B" w:rsidRPr="00A82781" w:rsidRDefault="00086E9B" w:rsidP="00A9226B">
      <w:pPr>
        <w:tabs>
          <w:tab w:val="clear" w:pos="567"/>
        </w:tabs>
        <w:spacing w:line="240" w:lineRule="auto"/>
        <w:rPr>
          <w:szCs w:val="22"/>
          <w:u w:val="single"/>
        </w:rPr>
      </w:pPr>
      <w:r w:rsidRPr="00A82781">
        <w:rPr>
          <w:szCs w:val="22"/>
          <w:u w:val="single"/>
        </w:rPr>
        <w:t>Gravidita a</w:t>
      </w:r>
      <w:r w:rsidR="00D24B7A">
        <w:rPr>
          <w:szCs w:val="22"/>
          <w:u w:val="single"/>
        </w:rPr>
        <w:t> </w:t>
      </w:r>
      <w:r w:rsidRPr="00A82781">
        <w:rPr>
          <w:szCs w:val="22"/>
          <w:u w:val="single"/>
        </w:rPr>
        <w:t>laktácia</w:t>
      </w:r>
      <w:r w:rsidR="00D24B7A">
        <w:rPr>
          <w:szCs w:val="22"/>
          <w:u w:val="single"/>
        </w:rPr>
        <w:t>:</w:t>
      </w:r>
    </w:p>
    <w:p w14:paraId="58ECF653" w14:textId="77777777" w:rsidR="00086E9B" w:rsidRPr="001B6048" w:rsidRDefault="00086E9B" w:rsidP="00086E9B">
      <w:pPr>
        <w:tabs>
          <w:tab w:val="clear" w:pos="567"/>
        </w:tabs>
        <w:spacing w:line="240" w:lineRule="auto"/>
        <w:rPr>
          <w:szCs w:val="22"/>
        </w:rPr>
      </w:pPr>
      <w:r w:rsidRPr="001B6048">
        <w:t>Tento liek sa môže používať počas gravidity a laktácie.</w:t>
      </w:r>
    </w:p>
    <w:p w14:paraId="7572ACC9" w14:textId="77777777" w:rsidR="00086E9B" w:rsidRPr="001B6048" w:rsidRDefault="00086E9B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D671C2B" w14:textId="3218ADF3" w:rsidR="00086E9B" w:rsidRPr="001B6048" w:rsidRDefault="00086E9B" w:rsidP="00086E9B">
      <w:pPr>
        <w:pStyle w:val="Style1"/>
        <w:rPr>
          <w:b w:val="0"/>
          <w:bCs/>
          <w:u w:val="single"/>
        </w:rPr>
      </w:pPr>
      <w:r w:rsidRPr="001B6048">
        <w:rPr>
          <w:b w:val="0"/>
          <w:bCs/>
          <w:u w:val="single"/>
        </w:rPr>
        <w:t>Interakcie s inými liekmi a ďalšie formy interakcií</w:t>
      </w:r>
      <w:r w:rsidR="00D24B7A">
        <w:rPr>
          <w:b w:val="0"/>
          <w:bCs/>
          <w:u w:val="single"/>
        </w:rPr>
        <w:t>:</w:t>
      </w:r>
    </w:p>
    <w:p w14:paraId="2811B979" w14:textId="5C298E4C" w:rsidR="00086E9B" w:rsidRPr="00A82781" w:rsidRDefault="00086E9B" w:rsidP="00086E9B">
      <w:pPr>
        <w:tabs>
          <w:tab w:val="clear" w:pos="567"/>
        </w:tabs>
        <w:spacing w:line="240" w:lineRule="auto"/>
        <w:jc w:val="both"/>
        <w:rPr>
          <w:rStyle w:val="shorttext"/>
        </w:rPr>
      </w:pPr>
      <w:proofErr w:type="spellStart"/>
      <w:r w:rsidRPr="001B6048">
        <w:rPr>
          <w:rStyle w:val="shorttext"/>
        </w:rPr>
        <w:t>Chloramfenikol</w:t>
      </w:r>
      <w:proofErr w:type="spellEnd"/>
      <w:r w:rsidRPr="001B6048">
        <w:rPr>
          <w:rStyle w:val="shorttext"/>
        </w:rPr>
        <w:t xml:space="preserve">, </w:t>
      </w:r>
      <w:proofErr w:type="spellStart"/>
      <w:r w:rsidRPr="001B6048">
        <w:rPr>
          <w:rStyle w:val="shorttext"/>
        </w:rPr>
        <w:t>makrolidy</w:t>
      </w:r>
      <w:proofErr w:type="spellEnd"/>
      <w:r w:rsidRPr="001B6048">
        <w:rPr>
          <w:rStyle w:val="shorttext"/>
        </w:rPr>
        <w:t xml:space="preserve">, sulfónamidy a tetracyklíny môžu tlmiť antibakteriálny účinok penicilínov kvôli rýchlemu nástupu </w:t>
      </w:r>
      <w:proofErr w:type="spellStart"/>
      <w:r w:rsidRPr="001B6048">
        <w:rPr>
          <w:rStyle w:val="shorttext"/>
        </w:rPr>
        <w:t>bakt</w:t>
      </w:r>
      <w:r w:rsidR="00C63CEF">
        <w:rPr>
          <w:rStyle w:val="shorttext"/>
        </w:rPr>
        <w:t>é</w:t>
      </w:r>
      <w:r w:rsidRPr="001B6048">
        <w:rPr>
          <w:rStyle w:val="shorttext"/>
        </w:rPr>
        <w:t>riostatického</w:t>
      </w:r>
      <w:proofErr w:type="spellEnd"/>
      <w:r w:rsidRPr="001B6048">
        <w:rPr>
          <w:rStyle w:val="shorttext"/>
        </w:rPr>
        <w:t xml:space="preserve"> účinku. Zvážte </w:t>
      </w:r>
      <w:r w:rsidR="00C63CEF">
        <w:rPr>
          <w:rStyle w:val="shorttext"/>
        </w:rPr>
        <w:t>možné</w:t>
      </w:r>
      <w:r w:rsidRPr="001B6048">
        <w:rPr>
          <w:rStyle w:val="shorttext"/>
        </w:rPr>
        <w:t xml:space="preserve"> skrížené alergie s inými penicilínmi. Penicilíny môžu </w:t>
      </w:r>
      <w:r w:rsidR="00E1288D" w:rsidRPr="001B6048">
        <w:rPr>
          <w:rStyle w:val="shorttext"/>
        </w:rPr>
        <w:t>zosilniť</w:t>
      </w:r>
      <w:r w:rsidRPr="001B6048">
        <w:rPr>
          <w:rStyle w:val="shorttext"/>
        </w:rPr>
        <w:t xml:space="preserve"> účinok </w:t>
      </w:r>
      <w:proofErr w:type="spellStart"/>
      <w:r w:rsidRPr="001B6048">
        <w:rPr>
          <w:rStyle w:val="shorttext"/>
        </w:rPr>
        <w:t>aminoglykozidov</w:t>
      </w:r>
      <w:proofErr w:type="spellEnd"/>
      <w:r w:rsidRPr="001B6048">
        <w:rPr>
          <w:rStyle w:val="shorttext"/>
        </w:rPr>
        <w:t>.</w:t>
      </w:r>
    </w:p>
    <w:p w14:paraId="47ADC18E" w14:textId="77777777" w:rsidR="00DF7AC7" w:rsidRPr="001B6048" w:rsidRDefault="00DF7AC7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A84AF7F" w14:textId="77D6018A" w:rsidR="00C114FF" w:rsidRPr="001B6048" w:rsidRDefault="00086E9B" w:rsidP="00A9226B">
      <w:pPr>
        <w:tabs>
          <w:tab w:val="clear" w:pos="567"/>
        </w:tabs>
        <w:spacing w:line="240" w:lineRule="auto"/>
        <w:rPr>
          <w:szCs w:val="22"/>
          <w:u w:val="single"/>
        </w:rPr>
      </w:pPr>
      <w:proofErr w:type="spellStart"/>
      <w:r w:rsidRPr="001B6048">
        <w:rPr>
          <w:szCs w:val="22"/>
          <w:u w:val="single"/>
        </w:rPr>
        <w:t>Predávakovanie</w:t>
      </w:r>
      <w:proofErr w:type="spellEnd"/>
      <w:r w:rsidR="00D24B7A">
        <w:rPr>
          <w:szCs w:val="22"/>
          <w:u w:val="single"/>
        </w:rPr>
        <w:t>:</w:t>
      </w:r>
    </w:p>
    <w:p w14:paraId="651DAD8A" w14:textId="35955DC2" w:rsidR="00086E9B" w:rsidRPr="001B6048" w:rsidRDefault="0043275E" w:rsidP="00086E9B">
      <w:pPr>
        <w:jc w:val="both"/>
      </w:pPr>
      <w:r w:rsidRPr="001B6048">
        <w:t>Po</w:t>
      </w:r>
      <w:r w:rsidR="00E1288D" w:rsidRPr="001B6048">
        <w:t xml:space="preserve"> predávkovaní liekom</w:t>
      </w:r>
      <w:r w:rsidRPr="001B6048">
        <w:t xml:space="preserve"> sa môžu častejšie vyskytnúť </w:t>
      </w:r>
      <w:r w:rsidR="00C63CEF">
        <w:t xml:space="preserve">mierne </w:t>
      </w:r>
      <w:proofErr w:type="spellStart"/>
      <w:r w:rsidR="00086E9B" w:rsidRPr="001B6048">
        <w:t>gastrointestinálne</w:t>
      </w:r>
      <w:proofErr w:type="spellEnd"/>
      <w:r w:rsidR="00086E9B" w:rsidRPr="001B6048">
        <w:t xml:space="preserve"> príznaky (hnačka a vracanie).</w:t>
      </w:r>
    </w:p>
    <w:p w14:paraId="182F4B88" w14:textId="77777777" w:rsidR="00086E9B" w:rsidRPr="00A82781" w:rsidRDefault="00086E9B" w:rsidP="00086E9B">
      <w:pPr>
        <w:jc w:val="both"/>
        <w:rPr>
          <w:szCs w:val="22"/>
          <w:u w:val="single"/>
        </w:rPr>
      </w:pPr>
    </w:p>
    <w:p w14:paraId="4787DBA5" w14:textId="68060929" w:rsidR="00086E9B" w:rsidRPr="00A82781" w:rsidRDefault="00086E9B" w:rsidP="00086E9B">
      <w:pPr>
        <w:pStyle w:val="Style1"/>
        <w:rPr>
          <w:b w:val="0"/>
          <w:bCs/>
          <w:u w:val="single"/>
        </w:rPr>
      </w:pPr>
      <w:r w:rsidRPr="00A82781">
        <w:rPr>
          <w:b w:val="0"/>
          <w:bCs/>
          <w:u w:val="single"/>
        </w:rPr>
        <w:t>Závažné inkompatibility</w:t>
      </w:r>
      <w:r w:rsidR="00D24B7A">
        <w:rPr>
          <w:b w:val="0"/>
          <w:bCs/>
          <w:u w:val="single"/>
        </w:rPr>
        <w:t>:</w:t>
      </w:r>
    </w:p>
    <w:p w14:paraId="6830B67D" w14:textId="77777777" w:rsidR="00086E9B" w:rsidRPr="001B6048" w:rsidRDefault="00086E9B" w:rsidP="00086E9B">
      <w:pPr>
        <w:tabs>
          <w:tab w:val="clear" w:pos="567"/>
        </w:tabs>
        <w:spacing w:line="240" w:lineRule="auto"/>
        <w:rPr>
          <w:szCs w:val="22"/>
        </w:rPr>
      </w:pPr>
      <w:r w:rsidRPr="001B6048">
        <w:t>Neuplatňujú sa.</w:t>
      </w:r>
    </w:p>
    <w:p w14:paraId="347A68E0" w14:textId="58B2AA48" w:rsidR="00086E9B" w:rsidRPr="001B6048" w:rsidRDefault="00086E9B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93B6F5C" w14:textId="77777777" w:rsidR="00CD7654" w:rsidRPr="001B6048" w:rsidRDefault="00CD7654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F4D4387" w14:textId="77777777" w:rsidR="00C114FF" w:rsidRPr="001B6048" w:rsidRDefault="00375B69" w:rsidP="00B13B6D">
      <w:pPr>
        <w:pStyle w:val="Style1"/>
      </w:pPr>
      <w:r w:rsidRPr="001B6048">
        <w:rPr>
          <w:highlight w:val="lightGray"/>
        </w:rPr>
        <w:t>7.</w:t>
      </w:r>
      <w:r w:rsidRPr="001B6048">
        <w:tab/>
        <w:t xml:space="preserve">Nežiaduce </w:t>
      </w:r>
      <w:r w:rsidR="00A3081C" w:rsidRPr="001B6048">
        <w:t>účinky</w:t>
      </w:r>
    </w:p>
    <w:p w14:paraId="722441D8" w14:textId="77777777" w:rsidR="00C114FF" w:rsidRPr="001B6048" w:rsidRDefault="00C114FF" w:rsidP="00A9226B">
      <w:pPr>
        <w:tabs>
          <w:tab w:val="clear" w:pos="567"/>
        </w:tabs>
        <w:spacing w:line="240" w:lineRule="auto"/>
        <w:rPr>
          <w:iCs/>
          <w:szCs w:val="22"/>
        </w:rPr>
      </w:pPr>
    </w:p>
    <w:p w14:paraId="73FEF753" w14:textId="111AF646" w:rsidR="00F520FE" w:rsidRPr="001B6048" w:rsidRDefault="00086E9B" w:rsidP="00A9226B">
      <w:pPr>
        <w:tabs>
          <w:tab w:val="clear" w:pos="567"/>
        </w:tabs>
        <w:spacing w:line="240" w:lineRule="auto"/>
      </w:pPr>
      <w:r w:rsidRPr="001B6048">
        <w:t>Psy a mačky:</w:t>
      </w:r>
    </w:p>
    <w:p w14:paraId="3CF30D25" w14:textId="0B7E6BAE" w:rsidR="00086E9B" w:rsidRPr="001B6048" w:rsidRDefault="00086E9B" w:rsidP="00A9226B">
      <w:pPr>
        <w:tabs>
          <w:tab w:val="clear" w:pos="567"/>
        </w:tabs>
        <w:spacing w:line="240" w:lineRule="auto"/>
      </w:pPr>
    </w:p>
    <w:p w14:paraId="2F6D9C4C" w14:textId="6FB3C1D2" w:rsidR="000E1A3E" w:rsidRPr="001B6048" w:rsidRDefault="008F4BA6" w:rsidP="000E1A3E">
      <w:pPr>
        <w:tabs>
          <w:tab w:val="clear" w:pos="567"/>
        </w:tabs>
        <w:spacing w:line="240" w:lineRule="auto"/>
      </w:pPr>
      <w:r>
        <w:t>Veľmi zriedkavé (u menej ako 1 z</w:t>
      </w:r>
      <w:r w:rsidR="000E1A3E" w:rsidRPr="001B6048">
        <w:t xml:space="preserve"> 10 000 liečených zvierat vrátane ojedinelých hlásení): </w:t>
      </w:r>
      <w:proofErr w:type="spellStart"/>
      <w:r w:rsidR="000E1A3E" w:rsidRPr="001B6048">
        <w:t>gastrointestinálne</w:t>
      </w:r>
      <w:proofErr w:type="spellEnd"/>
      <w:r w:rsidR="000E1A3E" w:rsidRPr="001B6048">
        <w:t xml:space="preserve"> poruchy (vracanie, hnačka, </w:t>
      </w:r>
      <w:proofErr w:type="spellStart"/>
      <w:r w:rsidR="000E1A3E" w:rsidRPr="001B6048">
        <w:t>anorexia</w:t>
      </w:r>
      <w:proofErr w:type="spellEnd"/>
      <w:r w:rsidR="000E1A3E" w:rsidRPr="001B6048">
        <w:t>).</w:t>
      </w:r>
    </w:p>
    <w:p w14:paraId="5213C4E2" w14:textId="73BABCA8" w:rsidR="000E1A3E" w:rsidRPr="001B6048" w:rsidRDefault="000E1A3E" w:rsidP="000E1A3E">
      <w:pPr>
        <w:rPr>
          <w:szCs w:val="22"/>
        </w:rPr>
      </w:pPr>
      <w:r w:rsidRPr="001B6048">
        <w:t xml:space="preserve">Nestanovená frekvencia (nemožno odhadnúť z dostupných údajov): alergické reakcie (kožné reakcie, </w:t>
      </w:r>
      <w:proofErr w:type="spellStart"/>
      <w:r w:rsidRPr="001B6048">
        <w:t>anafylaxia</w:t>
      </w:r>
      <w:proofErr w:type="spellEnd"/>
      <w:r w:rsidRPr="001B6048">
        <w:t xml:space="preserve">). </w:t>
      </w:r>
      <w:r w:rsidRPr="001B6048">
        <w:rPr>
          <w:szCs w:val="22"/>
        </w:rPr>
        <w:t>V týchto prípadoch podávanie ukončiť a</w:t>
      </w:r>
      <w:r w:rsidR="007B6EE6" w:rsidRPr="001B6048">
        <w:rPr>
          <w:szCs w:val="22"/>
        </w:rPr>
        <w:t xml:space="preserve"> </w:t>
      </w:r>
      <w:r w:rsidR="00E3388F" w:rsidRPr="001B6048">
        <w:rPr>
          <w:szCs w:val="22"/>
        </w:rPr>
        <w:t>začať</w:t>
      </w:r>
      <w:r w:rsidRPr="001B6048">
        <w:rPr>
          <w:szCs w:val="22"/>
        </w:rPr>
        <w:t xml:space="preserve"> symptomatick</w:t>
      </w:r>
      <w:r w:rsidR="007B6EE6" w:rsidRPr="001B6048">
        <w:rPr>
          <w:szCs w:val="22"/>
        </w:rPr>
        <w:t>ú</w:t>
      </w:r>
      <w:r w:rsidRPr="001B6048">
        <w:rPr>
          <w:szCs w:val="22"/>
        </w:rPr>
        <w:t xml:space="preserve"> liečb</w:t>
      </w:r>
      <w:r w:rsidR="007B6EE6" w:rsidRPr="001B6048">
        <w:rPr>
          <w:szCs w:val="22"/>
        </w:rPr>
        <w:t>u</w:t>
      </w:r>
      <w:r w:rsidRPr="001B6048">
        <w:rPr>
          <w:szCs w:val="22"/>
        </w:rPr>
        <w:t>.</w:t>
      </w:r>
    </w:p>
    <w:p w14:paraId="5B74F335" w14:textId="77777777" w:rsidR="000E1A3E" w:rsidRPr="001B6048" w:rsidRDefault="000E1A3E" w:rsidP="000E1A3E">
      <w:pPr>
        <w:rPr>
          <w:szCs w:val="22"/>
        </w:rPr>
      </w:pPr>
    </w:p>
    <w:p w14:paraId="12FB210E" w14:textId="77777777" w:rsidR="00981161" w:rsidRDefault="000E1A3E" w:rsidP="00981161">
      <w:pPr>
        <w:jc w:val="both"/>
      </w:pPr>
      <w:r w:rsidRPr="001B6048">
        <w:t>Hlásenie nežiaducich účinkov je dôležité. Umožňuje priebežné monitorovanie bezpečnosti veterinárneho lieku. Ak zistíte akékoľvek nežiaduce účinky, aj tie, ktoré ešte nie sú uvedené v tejto písomnej informácii pre používateľov, alebo si myslíte, že liek je neúčinný, kontaktujte v prvom rade veterinárneho lekára. Nežiaduce účinky môžete oznámiť aj držiteľovi rozhodnutia o registrácii, jeho miestnemu zástupcovi prostredníctvom kontaktných údajov uvedených na konci tejto písomnej informácie alebo prostredníctvom národného systému hlásenia</w:t>
      </w:r>
      <w:r w:rsidR="00981161">
        <w:t xml:space="preserve">: </w:t>
      </w:r>
    </w:p>
    <w:p w14:paraId="1100CEB9" w14:textId="77777777" w:rsidR="00981161" w:rsidRDefault="00981161" w:rsidP="00981161">
      <w:pPr>
        <w:jc w:val="both"/>
      </w:pPr>
      <w:proofErr w:type="spellStart"/>
      <w:r>
        <w:t>Biovetská</w:t>
      </w:r>
      <w:proofErr w:type="spellEnd"/>
      <w:r>
        <w:t xml:space="preserve"> 34, 949 01 Nitra, </w:t>
      </w:r>
    </w:p>
    <w:p w14:paraId="31391320" w14:textId="670738F1" w:rsidR="00981161" w:rsidRDefault="00981161" w:rsidP="00981161">
      <w:pPr>
        <w:jc w:val="both"/>
      </w:pPr>
      <w:r>
        <w:t>Slovenská republika</w:t>
      </w:r>
    </w:p>
    <w:p w14:paraId="759F81AC" w14:textId="77777777" w:rsidR="00981161" w:rsidRDefault="00981161" w:rsidP="00981161">
      <w:pPr>
        <w:jc w:val="both"/>
      </w:pPr>
      <w:r>
        <w:t xml:space="preserve">e-mail: neziaduce_ucinky@uskvbl.sk </w:t>
      </w:r>
    </w:p>
    <w:p w14:paraId="30A321AE" w14:textId="542BEE87" w:rsidR="000E1A3E" w:rsidRPr="001B6048" w:rsidRDefault="00981161" w:rsidP="00981161">
      <w:pPr>
        <w:jc w:val="both"/>
      </w:pPr>
      <w:r>
        <w:lastRenderedPageBreak/>
        <w:t xml:space="preserve">Webová stránka: </w:t>
      </w:r>
      <w:proofErr w:type="spellStart"/>
      <w:r>
        <w:t>www.uskvbl.sk</w:t>
      </w:r>
      <w:proofErr w:type="spellEnd"/>
      <w:r>
        <w:t xml:space="preserve"> časť </w:t>
      </w:r>
      <w:proofErr w:type="spellStart"/>
      <w:r>
        <w:t>Farmakovigilancia</w:t>
      </w:r>
      <w:proofErr w:type="spellEnd"/>
    </w:p>
    <w:p w14:paraId="2CB33B88" w14:textId="77777777" w:rsidR="00FA4927" w:rsidRPr="001B6048" w:rsidRDefault="00FA4927" w:rsidP="00FA4927">
      <w:pPr>
        <w:rPr>
          <w:szCs w:val="22"/>
        </w:rPr>
      </w:pPr>
    </w:p>
    <w:p w14:paraId="5EE74250" w14:textId="77777777" w:rsidR="00F520FE" w:rsidRPr="001B6048" w:rsidRDefault="00F520FE" w:rsidP="00A9226B">
      <w:pPr>
        <w:tabs>
          <w:tab w:val="clear" w:pos="567"/>
        </w:tabs>
        <w:spacing w:line="240" w:lineRule="auto"/>
        <w:rPr>
          <w:iCs/>
          <w:szCs w:val="22"/>
        </w:rPr>
      </w:pPr>
    </w:p>
    <w:p w14:paraId="68E7CD3A" w14:textId="77777777" w:rsidR="00C114FF" w:rsidRPr="001B6048" w:rsidRDefault="00375B69" w:rsidP="00B13B6D">
      <w:pPr>
        <w:pStyle w:val="Style1"/>
      </w:pPr>
      <w:r w:rsidRPr="001B6048">
        <w:rPr>
          <w:highlight w:val="lightGray"/>
        </w:rPr>
        <w:t>8.</w:t>
      </w:r>
      <w:r w:rsidRPr="001B6048">
        <w:tab/>
        <w:t>Dávkovanie pre každý druh, cesty a spôsob podania lieku</w:t>
      </w:r>
    </w:p>
    <w:p w14:paraId="1FB925EE" w14:textId="763D3D5E" w:rsidR="00C114FF" w:rsidRPr="001B6048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0F1C90E" w14:textId="77777777" w:rsidR="000E1A3E" w:rsidRPr="001B6048" w:rsidRDefault="000E1A3E">
      <w:pPr>
        <w:tabs>
          <w:tab w:val="clear" w:pos="567"/>
        </w:tabs>
        <w:spacing w:line="240" w:lineRule="auto"/>
        <w:jc w:val="both"/>
        <w:rPr>
          <w:rStyle w:val="shorttext"/>
        </w:rPr>
      </w:pPr>
      <w:r w:rsidRPr="001B6048">
        <w:rPr>
          <w:rStyle w:val="shorttext"/>
        </w:rPr>
        <w:t>Na perorálne podanie.</w:t>
      </w:r>
    </w:p>
    <w:p w14:paraId="76BAF021" w14:textId="77777777" w:rsidR="000E1A3E" w:rsidRPr="001B6048" w:rsidRDefault="000E1A3E">
      <w:pPr>
        <w:tabs>
          <w:tab w:val="clear" w:pos="567"/>
        </w:tabs>
        <w:spacing w:line="240" w:lineRule="auto"/>
        <w:jc w:val="both"/>
        <w:rPr>
          <w:rStyle w:val="shorttext"/>
        </w:rPr>
      </w:pPr>
      <w:r w:rsidRPr="001B6048">
        <w:rPr>
          <w:rStyle w:val="shorttext"/>
        </w:rPr>
        <w:t xml:space="preserve">Odporúčaná dávka je 12,5 mg/kg </w:t>
      </w:r>
      <w:r w:rsidRPr="001B6048">
        <w:t>živej hmotnosti</w:t>
      </w:r>
      <w:r w:rsidRPr="001B6048">
        <w:rPr>
          <w:rStyle w:val="shorttext"/>
        </w:rPr>
        <w:t xml:space="preserve"> (10 mg amoxicilínu/2,5 mg kyseliny </w:t>
      </w:r>
      <w:proofErr w:type="spellStart"/>
      <w:r w:rsidRPr="001B6048">
        <w:rPr>
          <w:rStyle w:val="shorttext"/>
        </w:rPr>
        <w:t>klavulánovej</w:t>
      </w:r>
      <w:proofErr w:type="spellEnd"/>
      <w:r w:rsidRPr="001B6048">
        <w:rPr>
          <w:rStyle w:val="shorttext"/>
        </w:rPr>
        <w:t xml:space="preserve"> na kg živej hmotnosti), dvakrát denne.</w:t>
      </w:r>
    </w:p>
    <w:p w14:paraId="7C9B1E37" w14:textId="77777777" w:rsidR="000E1A3E" w:rsidRPr="001B6048" w:rsidRDefault="000E1A3E">
      <w:pPr>
        <w:tabs>
          <w:tab w:val="clear" w:pos="567"/>
        </w:tabs>
        <w:spacing w:line="240" w:lineRule="auto"/>
        <w:jc w:val="both"/>
        <w:rPr>
          <w:rStyle w:val="shorttext"/>
        </w:rPr>
      </w:pPr>
      <w:r w:rsidRPr="001B6048">
        <w:rPr>
          <w:rStyle w:val="shorttext"/>
        </w:rPr>
        <w:t>Nasledujúca tabuľka slúži ako návod na dávkovanie tabliet v odporúčanej dávke.</w:t>
      </w:r>
    </w:p>
    <w:p w14:paraId="65E32A7A" w14:textId="77777777" w:rsidR="000E1A3E" w:rsidRPr="001B6048" w:rsidRDefault="000E1A3E" w:rsidP="00A82781">
      <w:pPr>
        <w:jc w:val="both"/>
        <w:rPr>
          <w:rFonts w:ascii="Segoe UI" w:hAnsi="Segoe UI" w:cs="Segoe UI"/>
          <w:sz w:val="20"/>
        </w:rPr>
      </w:pPr>
      <w:r w:rsidRPr="001B6048">
        <w:t xml:space="preserve">Na zabezpečenie správneho dávkovania je potrebné určiť živú hmotnosť čo najpresnejšie, aby sa predišlo </w:t>
      </w:r>
      <w:proofErr w:type="spellStart"/>
      <w:r w:rsidRPr="001B6048">
        <w:t>poddávkovaniu</w:t>
      </w:r>
      <w:proofErr w:type="spellEnd"/>
      <w:r w:rsidRPr="001B6048">
        <w:rPr>
          <w:rFonts w:ascii="Segoe UI" w:hAnsi="Segoe UI"/>
          <w:sz w:val="20"/>
        </w:rPr>
        <w:t>.</w:t>
      </w:r>
    </w:p>
    <w:p w14:paraId="51EF6371" w14:textId="791D062B" w:rsidR="000E1A3E" w:rsidRPr="001B6048" w:rsidRDefault="000E1A3E" w:rsidP="000E1A3E">
      <w:pPr>
        <w:tabs>
          <w:tab w:val="clear" w:pos="567"/>
        </w:tabs>
        <w:spacing w:line="240" w:lineRule="auto"/>
        <w:jc w:val="both"/>
      </w:pPr>
    </w:p>
    <w:p w14:paraId="67C6BD44" w14:textId="77777777" w:rsidR="000E1A3E" w:rsidRPr="001B6048" w:rsidRDefault="000E1A3E" w:rsidP="000E1A3E">
      <w:pPr>
        <w:tabs>
          <w:tab w:val="clear" w:pos="567"/>
        </w:tabs>
        <w:spacing w:line="240" w:lineRule="auto"/>
        <w:jc w:val="both"/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728"/>
        <w:gridCol w:w="2519"/>
        <w:gridCol w:w="2520"/>
        <w:gridCol w:w="2520"/>
      </w:tblGrid>
      <w:tr w:rsidR="000E1A3E" w:rsidRPr="001B6048" w14:paraId="374E41ED" w14:textId="77777777" w:rsidTr="00375B69">
        <w:tc>
          <w:tcPr>
            <w:tcW w:w="1728" w:type="dxa"/>
            <w:tcBorders>
              <w:top w:val="nil"/>
              <w:left w:val="nil"/>
            </w:tcBorders>
            <w:shd w:val="clear" w:color="auto" w:fill="auto"/>
            <w:vAlign w:val="center"/>
          </w:tcPr>
          <w:p w14:paraId="4E57C407" w14:textId="77777777" w:rsidR="000E1A3E" w:rsidRPr="001B6048" w:rsidRDefault="000E1A3E" w:rsidP="00375B69">
            <w:pPr>
              <w:tabs>
                <w:tab w:val="clear" w:pos="567"/>
              </w:tabs>
              <w:spacing w:line="240" w:lineRule="auto"/>
              <w:jc w:val="both"/>
              <w:rPr>
                <w:b/>
                <w:szCs w:val="22"/>
              </w:rPr>
            </w:pPr>
          </w:p>
        </w:tc>
        <w:tc>
          <w:tcPr>
            <w:tcW w:w="7559" w:type="dxa"/>
            <w:gridSpan w:val="3"/>
            <w:shd w:val="clear" w:color="auto" w:fill="auto"/>
            <w:vAlign w:val="center"/>
          </w:tcPr>
          <w:p w14:paraId="180810B8" w14:textId="77777777" w:rsidR="000E1A3E" w:rsidRPr="001B6048" w:rsidRDefault="000E1A3E" w:rsidP="00375B69">
            <w:pPr>
              <w:tabs>
                <w:tab w:val="clear" w:pos="567"/>
              </w:tabs>
              <w:spacing w:line="240" w:lineRule="auto"/>
              <w:jc w:val="center"/>
              <w:rPr>
                <w:rStyle w:val="shorttext"/>
                <w:b/>
              </w:rPr>
            </w:pPr>
            <w:r w:rsidRPr="001B6048">
              <w:rPr>
                <w:rStyle w:val="shorttext"/>
                <w:b/>
              </w:rPr>
              <w:t>Počet tabliet dvakrát denne</w:t>
            </w:r>
          </w:p>
          <w:p w14:paraId="087623F6" w14:textId="77777777" w:rsidR="000E1A3E" w:rsidRPr="001B6048" w:rsidRDefault="000E1A3E" w:rsidP="00375B69">
            <w:pPr>
              <w:tabs>
                <w:tab w:val="clear" w:pos="567"/>
              </w:tabs>
              <w:spacing w:line="240" w:lineRule="auto"/>
              <w:jc w:val="center"/>
              <w:rPr>
                <w:rStyle w:val="shorttext"/>
              </w:rPr>
            </w:pPr>
            <w:r w:rsidRPr="001B6048">
              <w:rPr>
                <w:rStyle w:val="shorttext"/>
              </w:rPr>
              <w:t>(dávkovanie: 12,5 mg/kg živej hmotnosti)</w:t>
            </w:r>
          </w:p>
        </w:tc>
      </w:tr>
      <w:tr w:rsidR="000E1A3E" w:rsidRPr="001B6048" w14:paraId="29738F97" w14:textId="77777777" w:rsidTr="00375B69">
        <w:tc>
          <w:tcPr>
            <w:tcW w:w="1728" w:type="dxa"/>
            <w:shd w:val="clear" w:color="auto" w:fill="auto"/>
            <w:vAlign w:val="center"/>
          </w:tcPr>
          <w:p w14:paraId="5043E55B" w14:textId="77777777" w:rsidR="000E1A3E" w:rsidRPr="001B6048" w:rsidRDefault="000E1A3E" w:rsidP="00375B69">
            <w:pPr>
              <w:tabs>
                <w:tab w:val="clear" w:pos="567"/>
              </w:tabs>
              <w:spacing w:line="240" w:lineRule="auto"/>
              <w:jc w:val="center"/>
              <w:rPr>
                <w:rStyle w:val="shorttext"/>
                <w:b/>
              </w:rPr>
            </w:pPr>
            <w:r w:rsidRPr="001B6048">
              <w:rPr>
                <w:rStyle w:val="shorttext"/>
                <w:b/>
              </w:rPr>
              <w:t>Živá hmotnosť</w:t>
            </w:r>
          </w:p>
          <w:p w14:paraId="57C2C01B" w14:textId="77777777" w:rsidR="000E1A3E" w:rsidRPr="001B6048" w:rsidRDefault="000E1A3E" w:rsidP="00375B69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1B6048">
              <w:rPr>
                <w:rStyle w:val="shorttext"/>
              </w:rPr>
              <w:t>(kg)</w:t>
            </w:r>
          </w:p>
        </w:tc>
        <w:tc>
          <w:tcPr>
            <w:tcW w:w="2519" w:type="dxa"/>
            <w:shd w:val="clear" w:color="auto" w:fill="auto"/>
            <w:vAlign w:val="center"/>
          </w:tcPr>
          <w:p w14:paraId="6550A2CC" w14:textId="77777777" w:rsidR="000E1A3E" w:rsidRPr="001B6048" w:rsidRDefault="000E1A3E" w:rsidP="00375B69">
            <w:pPr>
              <w:tabs>
                <w:tab w:val="clear" w:pos="567"/>
              </w:tabs>
              <w:spacing w:line="240" w:lineRule="auto"/>
              <w:jc w:val="center"/>
              <w:rPr>
                <w:sz w:val="20"/>
              </w:rPr>
            </w:pPr>
            <w:proofErr w:type="spellStart"/>
            <w:r w:rsidRPr="001B6048">
              <w:rPr>
                <w:sz w:val="20"/>
              </w:rPr>
              <w:t>Amoxicilín</w:t>
            </w:r>
            <w:proofErr w:type="spellEnd"/>
            <w:r w:rsidRPr="001B6048">
              <w:rPr>
                <w:sz w:val="20"/>
              </w:rPr>
              <w:t xml:space="preserve">/kyselina </w:t>
            </w:r>
            <w:proofErr w:type="spellStart"/>
            <w:r w:rsidRPr="001B6048">
              <w:rPr>
                <w:sz w:val="20"/>
              </w:rPr>
              <w:t>klavulánová</w:t>
            </w:r>
            <w:proofErr w:type="spellEnd"/>
          </w:p>
          <w:p w14:paraId="618267E4" w14:textId="77777777" w:rsidR="000E1A3E" w:rsidRPr="001B6048" w:rsidRDefault="000E1A3E" w:rsidP="00375B69">
            <w:pPr>
              <w:tabs>
                <w:tab w:val="clear" w:pos="567"/>
              </w:tabs>
              <w:spacing w:line="240" w:lineRule="auto"/>
              <w:jc w:val="center"/>
              <w:rPr>
                <w:sz w:val="20"/>
              </w:rPr>
            </w:pPr>
            <w:r w:rsidRPr="001B6048">
              <w:rPr>
                <w:sz w:val="20"/>
              </w:rPr>
              <w:t>50 mg + 12,5 mg</w:t>
            </w:r>
          </w:p>
        </w:tc>
        <w:tc>
          <w:tcPr>
            <w:tcW w:w="2520" w:type="dxa"/>
            <w:shd w:val="clear" w:color="auto" w:fill="auto"/>
            <w:vAlign w:val="center"/>
          </w:tcPr>
          <w:p w14:paraId="62D8725D" w14:textId="77777777" w:rsidR="000E1A3E" w:rsidRPr="001B6048" w:rsidRDefault="000E1A3E" w:rsidP="00375B69">
            <w:pPr>
              <w:tabs>
                <w:tab w:val="clear" w:pos="567"/>
              </w:tabs>
              <w:spacing w:line="240" w:lineRule="auto"/>
              <w:jc w:val="center"/>
              <w:rPr>
                <w:sz w:val="20"/>
              </w:rPr>
            </w:pPr>
            <w:proofErr w:type="spellStart"/>
            <w:r w:rsidRPr="001B6048">
              <w:rPr>
                <w:sz w:val="20"/>
              </w:rPr>
              <w:t>Amoxicilín</w:t>
            </w:r>
            <w:proofErr w:type="spellEnd"/>
            <w:r w:rsidRPr="001B6048">
              <w:rPr>
                <w:sz w:val="20"/>
              </w:rPr>
              <w:t xml:space="preserve">/kyselina </w:t>
            </w:r>
            <w:proofErr w:type="spellStart"/>
            <w:r w:rsidRPr="001B6048">
              <w:rPr>
                <w:sz w:val="20"/>
              </w:rPr>
              <w:t>klavulánová</w:t>
            </w:r>
            <w:proofErr w:type="spellEnd"/>
          </w:p>
          <w:p w14:paraId="24A84024" w14:textId="77777777" w:rsidR="000E1A3E" w:rsidRPr="001B6048" w:rsidRDefault="000E1A3E" w:rsidP="00375B69">
            <w:pPr>
              <w:tabs>
                <w:tab w:val="clear" w:pos="567"/>
              </w:tabs>
              <w:spacing w:line="240" w:lineRule="auto"/>
              <w:jc w:val="center"/>
              <w:rPr>
                <w:sz w:val="20"/>
              </w:rPr>
            </w:pPr>
            <w:r w:rsidRPr="001B6048">
              <w:rPr>
                <w:sz w:val="20"/>
              </w:rPr>
              <w:t>250 mg + 62,5 mg</w:t>
            </w:r>
          </w:p>
        </w:tc>
        <w:tc>
          <w:tcPr>
            <w:tcW w:w="2520" w:type="dxa"/>
            <w:shd w:val="clear" w:color="auto" w:fill="auto"/>
            <w:vAlign w:val="center"/>
          </w:tcPr>
          <w:p w14:paraId="65B15D33" w14:textId="77777777" w:rsidR="000E1A3E" w:rsidRPr="001B6048" w:rsidRDefault="000E1A3E" w:rsidP="00375B69">
            <w:pPr>
              <w:tabs>
                <w:tab w:val="clear" w:pos="567"/>
              </w:tabs>
              <w:spacing w:line="240" w:lineRule="auto"/>
              <w:jc w:val="center"/>
              <w:rPr>
                <w:sz w:val="20"/>
              </w:rPr>
            </w:pPr>
            <w:proofErr w:type="spellStart"/>
            <w:r w:rsidRPr="001B6048">
              <w:rPr>
                <w:sz w:val="20"/>
              </w:rPr>
              <w:t>Amoxicilín</w:t>
            </w:r>
            <w:proofErr w:type="spellEnd"/>
            <w:r w:rsidRPr="001B6048">
              <w:rPr>
                <w:sz w:val="20"/>
              </w:rPr>
              <w:t xml:space="preserve">/kyselina </w:t>
            </w:r>
            <w:proofErr w:type="spellStart"/>
            <w:r w:rsidRPr="001B6048">
              <w:rPr>
                <w:sz w:val="20"/>
              </w:rPr>
              <w:t>klavulánová</w:t>
            </w:r>
            <w:proofErr w:type="spellEnd"/>
          </w:p>
          <w:p w14:paraId="6051493D" w14:textId="77777777" w:rsidR="000E1A3E" w:rsidRPr="001B6048" w:rsidRDefault="000E1A3E" w:rsidP="00375B69">
            <w:pPr>
              <w:tabs>
                <w:tab w:val="clear" w:pos="567"/>
              </w:tabs>
              <w:spacing w:line="240" w:lineRule="auto"/>
              <w:jc w:val="center"/>
              <w:rPr>
                <w:sz w:val="20"/>
              </w:rPr>
            </w:pPr>
            <w:r w:rsidRPr="001B6048">
              <w:rPr>
                <w:sz w:val="20"/>
              </w:rPr>
              <w:t>500 mg + 125 mg</w:t>
            </w:r>
          </w:p>
        </w:tc>
      </w:tr>
      <w:tr w:rsidR="000E1A3E" w:rsidRPr="001B6048" w14:paraId="1E9C244A" w14:textId="77777777" w:rsidTr="00375B69">
        <w:tc>
          <w:tcPr>
            <w:tcW w:w="1728" w:type="dxa"/>
            <w:shd w:val="clear" w:color="auto" w:fill="auto"/>
            <w:vAlign w:val="center"/>
          </w:tcPr>
          <w:p w14:paraId="515852F2" w14:textId="77777777" w:rsidR="000E1A3E" w:rsidRPr="001B6048" w:rsidRDefault="000E1A3E" w:rsidP="00375B69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1B6048">
              <w:t>1 – 1,25</w:t>
            </w:r>
          </w:p>
        </w:tc>
        <w:tc>
          <w:tcPr>
            <w:tcW w:w="2519" w:type="dxa"/>
            <w:shd w:val="clear" w:color="auto" w:fill="auto"/>
            <w:vAlign w:val="center"/>
          </w:tcPr>
          <w:p w14:paraId="4472E581" w14:textId="77777777" w:rsidR="000E1A3E" w:rsidRPr="001B6048" w:rsidRDefault="000E1A3E" w:rsidP="00375B69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1B6048">
              <w:t>¼</w:t>
            </w:r>
          </w:p>
        </w:tc>
        <w:tc>
          <w:tcPr>
            <w:tcW w:w="2520" w:type="dxa"/>
            <w:shd w:val="clear" w:color="auto" w:fill="auto"/>
          </w:tcPr>
          <w:p w14:paraId="06DB6CAB" w14:textId="77777777" w:rsidR="000E1A3E" w:rsidRPr="001B6048" w:rsidRDefault="000E1A3E" w:rsidP="00375B69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1B6048">
              <w:t>-</w:t>
            </w:r>
          </w:p>
        </w:tc>
        <w:tc>
          <w:tcPr>
            <w:tcW w:w="2520" w:type="dxa"/>
            <w:shd w:val="clear" w:color="auto" w:fill="auto"/>
          </w:tcPr>
          <w:p w14:paraId="2AE497B1" w14:textId="77777777" w:rsidR="000E1A3E" w:rsidRPr="001B6048" w:rsidRDefault="000E1A3E" w:rsidP="00375B69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1B6048">
              <w:t>-</w:t>
            </w:r>
          </w:p>
        </w:tc>
      </w:tr>
      <w:tr w:rsidR="000E1A3E" w:rsidRPr="001B6048" w14:paraId="040F6F06" w14:textId="77777777" w:rsidTr="00375B69">
        <w:tc>
          <w:tcPr>
            <w:tcW w:w="1728" w:type="dxa"/>
            <w:shd w:val="clear" w:color="auto" w:fill="auto"/>
            <w:vAlign w:val="center"/>
          </w:tcPr>
          <w:p w14:paraId="6728ED31" w14:textId="77777777" w:rsidR="000E1A3E" w:rsidRPr="001B6048" w:rsidRDefault="000E1A3E" w:rsidP="00375B69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1B6048">
              <w:t>&gt;1,25 – 2,5</w:t>
            </w:r>
          </w:p>
        </w:tc>
        <w:tc>
          <w:tcPr>
            <w:tcW w:w="2519" w:type="dxa"/>
            <w:shd w:val="clear" w:color="auto" w:fill="auto"/>
            <w:vAlign w:val="center"/>
          </w:tcPr>
          <w:p w14:paraId="2820677D" w14:textId="77777777" w:rsidR="000E1A3E" w:rsidRPr="001B6048" w:rsidRDefault="000E1A3E" w:rsidP="00375B69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1B6048">
              <w:t>½</w:t>
            </w:r>
          </w:p>
        </w:tc>
        <w:tc>
          <w:tcPr>
            <w:tcW w:w="2520" w:type="dxa"/>
            <w:shd w:val="clear" w:color="auto" w:fill="auto"/>
          </w:tcPr>
          <w:p w14:paraId="7E2EF575" w14:textId="77777777" w:rsidR="000E1A3E" w:rsidRPr="001B6048" w:rsidRDefault="000E1A3E" w:rsidP="00375B69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1B6048">
              <w:t>-</w:t>
            </w:r>
          </w:p>
        </w:tc>
        <w:tc>
          <w:tcPr>
            <w:tcW w:w="2520" w:type="dxa"/>
            <w:shd w:val="clear" w:color="auto" w:fill="auto"/>
          </w:tcPr>
          <w:p w14:paraId="6A8B7B8B" w14:textId="77777777" w:rsidR="000E1A3E" w:rsidRPr="001B6048" w:rsidRDefault="000E1A3E" w:rsidP="00375B69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1B6048">
              <w:t>-</w:t>
            </w:r>
          </w:p>
        </w:tc>
      </w:tr>
      <w:tr w:rsidR="000E1A3E" w:rsidRPr="001B6048" w14:paraId="6CDA339D" w14:textId="77777777" w:rsidTr="00375B69">
        <w:tc>
          <w:tcPr>
            <w:tcW w:w="1728" w:type="dxa"/>
            <w:shd w:val="clear" w:color="auto" w:fill="auto"/>
            <w:vAlign w:val="center"/>
          </w:tcPr>
          <w:p w14:paraId="5F22DF64" w14:textId="77777777" w:rsidR="000E1A3E" w:rsidRPr="001B6048" w:rsidRDefault="000E1A3E" w:rsidP="00375B69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1B6048">
              <w:t>&gt;2,5 – 3,75</w:t>
            </w:r>
          </w:p>
        </w:tc>
        <w:tc>
          <w:tcPr>
            <w:tcW w:w="2519" w:type="dxa"/>
            <w:shd w:val="clear" w:color="auto" w:fill="auto"/>
            <w:vAlign w:val="center"/>
          </w:tcPr>
          <w:p w14:paraId="57E0F198" w14:textId="77777777" w:rsidR="000E1A3E" w:rsidRPr="001B6048" w:rsidRDefault="000E1A3E" w:rsidP="00375B69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1B6048">
              <w:t>¾</w:t>
            </w:r>
          </w:p>
        </w:tc>
        <w:tc>
          <w:tcPr>
            <w:tcW w:w="2520" w:type="dxa"/>
            <w:shd w:val="clear" w:color="auto" w:fill="auto"/>
          </w:tcPr>
          <w:p w14:paraId="6BA12E21" w14:textId="77777777" w:rsidR="000E1A3E" w:rsidRPr="001B6048" w:rsidRDefault="000E1A3E" w:rsidP="00375B69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1B6048">
              <w:t>-</w:t>
            </w:r>
          </w:p>
        </w:tc>
        <w:tc>
          <w:tcPr>
            <w:tcW w:w="2520" w:type="dxa"/>
            <w:shd w:val="clear" w:color="auto" w:fill="auto"/>
          </w:tcPr>
          <w:p w14:paraId="2173A6FE" w14:textId="77777777" w:rsidR="000E1A3E" w:rsidRPr="001B6048" w:rsidRDefault="000E1A3E" w:rsidP="00375B69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1B6048">
              <w:t>-</w:t>
            </w:r>
          </w:p>
        </w:tc>
      </w:tr>
      <w:tr w:rsidR="000E1A3E" w:rsidRPr="001B6048" w14:paraId="73F3E59C" w14:textId="77777777" w:rsidTr="00375B69">
        <w:tc>
          <w:tcPr>
            <w:tcW w:w="1728" w:type="dxa"/>
            <w:shd w:val="clear" w:color="auto" w:fill="auto"/>
            <w:vAlign w:val="center"/>
          </w:tcPr>
          <w:p w14:paraId="09FB09F8" w14:textId="77777777" w:rsidR="000E1A3E" w:rsidRPr="001B6048" w:rsidRDefault="000E1A3E" w:rsidP="00375B69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1B6048">
              <w:t>&gt;3,75 – 5</w:t>
            </w:r>
          </w:p>
        </w:tc>
        <w:tc>
          <w:tcPr>
            <w:tcW w:w="2519" w:type="dxa"/>
            <w:shd w:val="clear" w:color="auto" w:fill="auto"/>
            <w:vAlign w:val="center"/>
          </w:tcPr>
          <w:p w14:paraId="7EBA335A" w14:textId="77777777" w:rsidR="000E1A3E" w:rsidRPr="001B6048" w:rsidRDefault="000E1A3E" w:rsidP="00375B69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1B6048">
              <w:t>1</w:t>
            </w:r>
          </w:p>
        </w:tc>
        <w:tc>
          <w:tcPr>
            <w:tcW w:w="2520" w:type="dxa"/>
            <w:shd w:val="clear" w:color="auto" w:fill="auto"/>
          </w:tcPr>
          <w:p w14:paraId="4850EFBE" w14:textId="77777777" w:rsidR="000E1A3E" w:rsidRPr="001B6048" w:rsidRDefault="000E1A3E" w:rsidP="00375B69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1B6048">
              <w:t>-</w:t>
            </w:r>
          </w:p>
        </w:tc>
        <w:tc>
          <w:tcPr>
            <w:tcW w:w="2520" w:type="dxa"/>
            <w:shd w:val="clear" w:color="auto" w:fill="auto"/>
          </w:tcPr>
          <w:p w14:paraId="640A232A" w14:textId="77777777" w:rsidR="000E1A3E" w:rsidRPr="001B6048" w:rsidRDefault="000E1A3E" w:rsidP="00375B69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1B6048">
              <w:t>-</w:t>
            </w:r>
          </w:p>
        </w:tc>
      </w:tr>
      <w:tr w:rsidR="000E1A3E" w:rsidRPr="001B6048" w14:paraId="1A0CFF5D" w14:textId="77777777" w:rsidTr="00375B69">
        <w:tc>
          <w:tcPr>
            <w:tcW w:w="1728" w:type="dxa"/>
            <w:shd w:val="clear" w:color="auto" w:fill="auto"/>
            <w:vAlign w:val="center"/>
          </w:tcPr>
          <w:p w14:paraId="6EBC8C54" w14:textId="77777777" w:rsidR="000E1A3E" w:rsidRPr="001B6048" w:rsidRDefault="000E1A3E" w:rsidP="00375B69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1B6048">
              <w:t>&gt;5 – 6,25</w:t>
            </w:r>
          </w:p>
        </w:tc>
        <w:tc>
          <w:tcPr>
            <w:tcW w:w="2519" w:type="dxa"/>
            <w:shd w:val="clear" w:color="auto" w:fill="auto"/>
            <w:vAlign w:val="center"/>
          </w:tcPr>
          <w:p w14:paraId="526059B1" w14:textId="77777777" w:rsidR="000E1A3E" w:rsidRPr="001B6048" w:rsidRDefault="000E1A3E" w:rsidP="00375B69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1B6048">
              <w:t>1 ¼</w:t>
            </w:r>
          </w:p>
        </w:tc>
        <w:tc>
          <w:tcPr>
            <w:tcW w:w="2520" w:type="dxa"/>
            <w:shd w:val="clear" w:color="auto" w:fill="auto"/>
          </w:tcPr>
          <w:p w14:paraId="555DB9C9" w14:textId="77777777" w:rsidR="000E1A3E" w:rsidRPr="001B6048" w:rsidRDefault="000E1A3E" w:rsidP="00375B69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1B6048">
              <w:t>¼</w:t>
            </w:r>
          </w:p>
        </w:tc>
        <w:tc>
          <w:tcPr>
            <w:tcW w:w="2520" w:type="dxa"/>
            <w:shd w:val="clear" w:color="auto" w:fill="auto"/>
          </w:tcPr>
          <w:p w14:paraId="07AD2FBC" w14:textId="77777777" w:rsidR="000E1A3E" w:rsidRPr="001B6048" w:rsidRDefault="000E1A3E" w:rsidP="00375B69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1B6048">
              <w:t>-</w:t>
            </w:r>
          </w:p>
        </w:tc>
      </w:tr>
      <w:tr w:rsidR="000E1A3E" w:rsidRPr="001B6048" w14:paraId="3798707C" w14:textId="77777777" w:rsidTr="00375B69">
        <w:tc>
          <w:tcPr>
            <w:tcW w:w="1728" w:type="dxa"/>
            <w:shd w:val="clear" w:color="auto" w:fill="auto"/>
            <w:vAlign w:val="center"/>
          </w:tcPr>
          <w:p w14:paraId="7FAD51DF" w14:textId="77777777" w:rsidR="000E1A3E" w:rsidRPr="001B6048" w:rsidRDefault="000E1A3E" w:rsidP="00375B69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1B6048">
              <w:t>&gt;6,25 – 12,5</w:t>
            </w:r>
          </w:p>
        </w:tc>
        <w:tc>
          <w:tcPr>
            <w:tcW w:w="2519" w:type="dxa"/>
            <w:shd w:val="clear" w:color="auto" w:fill="auto"/>
            <w:vAlign w:val="center"/>
          </w:tcPr>
          <w:p w14:paraId="372AD5F8" w14:textId="77777777" w:rsidR="000E1A3E" w:rsidRPr="001B6048" w:rsidRDefault="000E1A3E" w:rsidP="00375B69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1B6048">
              <w:t>-</w:t>
            </w:r>
          </w:p>
        </w:tc>
        <w:tc>
          <w:tcPr>
            <w:tcW w:w="2520" w:type="dxa"/>
            <w:shd w:val="clear" w:color="auto" w:fill="auto"/>
          </w:tcPr>
          <w:p w14:paraId="015F4B9C" w14:textId="77777777" w:rsidR="000E1A3E" w:rsidRPr="001B6048" w:rsidRDefault="000E1A3E" w:rsidP="00375B69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1B6048">
              <w:t>½</w:t>
            </w:r>
          </w:p>
        </w:tc>
        <w:tc>
          <w:tcPr>
            <w:tcW w:w="2520" w:type="dxa"/>
            <w:shd w:val="clear" w:color="auto" w:fill="auto"/>
          </w:tcPr>
          <w:p w14:paraId="3FE46235" w14:textId="77777777" w:rsidR="000E1A3E" w:rsidRPr="001B6048" w:rsidRDefault="000E1A3E" w:rsidP="00375B69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1B6048">
              <w:t>¼</w:t>
            </w:r>
          </w:p>
        </w:tc>
      </w:tr>
      <w:tr w:rsidR="000E1A3E" w:rsidRPr="001B6048" w14:paraId="5D64713D" w14:textId="77777777" w:rsidTr="00375B69">
        <w:tc>
          <w:tcPr>
            <w:tcW w:w="1728" w:type="dxa"/>
            <w:shd w:val="clear" w:color="auto" w:fill="auto"/>
            <w:vAlign w:val="center"/>
          </w:tcPr>
          <w:p w14:paraId="6E201332" w14:textId="77777777" w:rsidR="000E1A3E" w:rsidRPr="001B6048" w:rsidRDefault="000E1A3E" w:rsidP="00375B69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1B6048">
              <w:t>&gt;12,5 – 18,75</w:t>
            </w:r>
          </w:p>
        </w:tc>
        <w:tc>
          <w:tcPr>
            <w:tcW w:w="2519" w:type="dxa"/>
            <w:shd w:val="clear" w:color="auto" w:fill="auto"/>
            <w:vAlign w:val="center"/>
          </w:tcPr>
          <w:p w14:paraId="5F8D504F" w14:textId="77777777" w:rsidR="000E1A3E" w:rsidRPr="001B6048" w:rsidRDefault="000E1A3E" w:rsidP="00375B69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1B6048">
              <w:t>-</w:t>
            </w:r>
          </w:p>
        </w:tc>
        <w:tc>
          <w:tcPr>
            <w:tcW w:w="2520" w:type="dxa"/>
            <w:shd w:val="clear" w:color="auto" w:fill="auto"/>
          </w:tcPr>
          <w:p w14:paraId="4B4EDD4F" w14:textId="77777777" w:rsidR="000E1A3E" w:rsidRPr="001B6048" w:rsidRDefault="000E1A3E" w:rsidP="00375B69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1B6048">
              <w:t>¾</w:t>
            </w:r>
          </w:p>
        </w:tc>
        <w:tc>
          <w:tcPr>
            <w:tcW w:w="2520" w:type="dxa"/>
            <w:shd w:val="clear" w:color="auto" w:fill="auto"/>
          </w:tcPr>
          <w:p w14:paraId="2B8D0E25" w14:textId="77777777" w:rsidR="000E1A3E" w:rsidRPr="001B6048" w:rsidRDefault="000E1A3E" w:rsidP="00375B69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1B6048">
              <w:t>-</w:t>
            </w:r>
          </w:p>
        </w:tc>
      </w:tr>
      <w:tr w:rsidR="000E1A3E" w:rsidRPr="001B6048" w14:paraId="399A722B" w14:textId="77777777" w:rsidTr="00375B69">
        <w:tc>
          <w:tcPr>
            <w:tcW w:w="1728" w:type="dxa"/>
            <w:shd w:val="clear" w:color="auto" w:fill="auto"/>
            <w:vAlign w:val="center"/>
          </w:tcPr>
          <w:p w14:paraId="71591C28" w14:textId="77777777" w:rsidR="000E1A3E" w:rsidRPr="001B6048" w:rsidRDefault="000E1A3E" w:rsidP="00375B69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1B6048">
              <w:t>&gt;18,75 – 25</w:t>
            </w:r>
          </w:p>
        </w:tc>
        <w:tc>
          <w:tcPr>
            <w:tcW w:w="2519" w:type="dxa"/>
            <w:shd w:val="clear" w:color="auto" w:fill="auto"/>
            <w:vAlign w:val="center"/>
          </w:tcPr>
          <w:p w14:paraId="029A130F" w14:textId="77777777" w:rsidR="000E1A3E" w:rsidRPr="001B6048" w:rsidRDefault="000E1A3E" w:rsidP="00375B69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1B6048">
              <w:t>-</w:t>
            </w:r>
          </w:p>
        </w:tc>
        <w:tc>
          <w:tcPr>
            <w:tcW w:w="2520" w:type="dxa"/>
            <w:shd w:val="clear" w:color="auto" w:fill="auto"/>
          </w:tcPr>
          <w:p w14:paraId="6BD9E8E9" w14:textId="77777777" w:rsidR="000E1A3E" w:rsidRPr="001B6048" w:rsidRDefault="000E1A3E" w:rsidP="00375B69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1B6048">
              <w:t>1</w:t>
            </w:r>
          </w:p>
        </w:tc>
        <w:tc>
          <w:tcPr>
            <w:tcW w:w="2520" w:type="dxa"/>
            <w:shd w:val="clear" w:color="auto" w:fill="auto"/>
          </w:tcPr>
          <w:p w14:paraId="21C910E9" w14:textId="77777777" w:rsidR="000E1A3E" w:rsidRPr="001B6048" w:rsidRDefault="000E1A3E" w:rsidP="00375B69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1B6048">
              <w:t>½</w:t>
            </w:r>
          </w:p>
        </w:tc>
      </w:tr>
      <w:tr w:rsidR="000E1A3E" w:rsidRPr="001B6048" w14:paraId="061D328C" w14:textId="77777777" w:rsidTr="00375B69">
        <w:tc>
          <w:tcPr>
            <w:tcW w:w="1728" w:type="dxa"/>
            <w:shd w:val="clear" w:color="auto" w:fill="auto"/>
            <w:vAlign w:val="center"/>
          </w:tcPr>
          <w:p w14:paraId="751AA5F2" w14:textId="77777777" w:rsidR="000E1A3E" w:rsidRPr="001B6048" w:rsidRDefault="000E1A3E" w:rsidP="00375B69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1B6048">
              <w:t>&gt;25 – 31,25</w:t>
            </w:r>
          </w:p>
        </w:tc>
        <w:tc>
          <w:tcPr>
            <w:tcW w:w="2519" w:type="dxa"/>
            <w:shd w:val="clear" w:color="auto" w:fill="auto"/>
            <w:vAlign w:val="center"/>
          </w:tcPr>
          <w:p w14:paraId="1A5D3C50" w14:textId="77777777" w:rsidR="000E1A3E" w:rsidRPr="001B6048" w:rsidRDefault="000E1A3E" w:rsidP="00375B69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1B6048">
              <w:t>-</w:t>
            </w:r>
          </w:p>
        </w:tc>
        <w:tc>
          <w:tcPr>
            <w:tcW w:w="2520" w:type="dxa"/>
            <w:shd w:val="clear" w:color="auto" w:fill="auto"/>
          </w:tcPr>
          <w:p w14:paraId="05DF853C" w14:textId="77777777" w:rsidR="000E1A3E" w:rsidRPr="001B6048" w:rsidRDefault="000E1A3E" w:rsidP="00375B69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1B6048">
              <w:t>1 ¼</w:t>
            </w:r>
          </w:p>
        </w:tc>
        <w:tc>
          <w:tcPr>
            <w:tcW w:w="2520" w:type="dxa"/>
            <w:shd w:val="clear" w:color="auto" w:fill="auto"/>
          </w:tcPr>
          <w:p w14:paraId="6B06FCCD" w14:textId="77777777" w:rsidR="000E1A3E" w:rsidRPr="001B6048" w:rsidRDefault="000E1A3E" w:rsidP="00375B69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1B6048">
              <w:t>-</w:t>
            </w:r>
          </w:p>
        </w:tc>
      </w:tr>
      <w:tr w:rsidR="000E1A3E" w:rsidRPr="001B6048" w14:paraId="356F2D2D" w14:textId="77777777" w:rsidTr="00375B69">
        <w:tc>
          <w:tcPr>
            <w:tcW w:w="1728" w:type="dxa"/>
            <w:shd w:val="clear" w:color="auto" w:fill="auto"/>
            <w:vAlign w:val="center"/>
          </w:tcPr>
          <w:p w14:paraId="2928D1E5" w14:textId="77777777" w:rsidR="000E1A3E" w:rsidRPr="001B6048" w:rsidRDefault="000E1A3E" w:rsidP="00375B69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1B6048">
              <w:t>&gt;31,25 – 37,5</w:t>
            </w:r>
          </w:p>
        </w:tc>
        <w:tc>
          <w:tcPr>
            <w:tcW w:w="2519" w:type="dxa"/>
            <w:shd w:val="clear" w:color="auto" w:fill="auto"/>
            <w:vAlign w:val="center"/>
          </w:tcPr>
          <w:p w14:paraId="1E08F80A" w14:textId="77777777" w:rsidR="000E1A3E" w:rsidRPr="001B6048" w:rsidRDefault="000E1A3E" w:rsidP="00375B69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1B6048">
              <w:t>-</w:t>
            </w:r>
          </w:p>
        </w:tc>
        <w:tc>
          <w:tcPr>
            <w:tcW w:w="2520" w:type="dxa"/>
            <w:shd w:val="clear" w:color="auto" w:fill="auto"/>
          </w:tcPr>
          <w:p w14:paraId="592053CD" w14:textId="77777777" w:rsidR="000E1A3E" w:rsidRPr="001B6048" w:rsidRDefault="000E1A3E" w:rsidP="00375B69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1B6048">
              <w:t>1 ½</w:t>
            </w:r>
          </w:p>
        </w:tc>
        <w:tc>
          <w:tcPr>
            <w:tcW w:w="2520" w:type="dxa"/>
            <w:shd w:val="clear" w:color="auto" w:fill="auto"/>
          </w:tcPr>
          <w:p w14:paraId="483BB3D7" w14:textId="77777777" w:rsidR="000E1A3E" w:rsidRPr="001B6048" w:rsidRDefault="000E1A3E" w:rsidP="00375B69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1B6048">
              <w:t>-</w:t>
            </w:r>
          </w:p>
        </w:tc>
      </w:tr>
      <w:tr w:rsidR="000E1A3E" w:rsidRPr="001B6048" w14:paraId="2DE41587" w14:textId="77777777" w:rsidTr="00375B69">
        <w:tc>
          <w:tcPr>
            <w:tcW w:w="1728" w:type="dxa"/>
            <w:shd w:val="clear" w:color="auto" w:fill="auto"/>
            <w:vAlign w:val="center"/>
          </w:tcPr>
          <w:p w14:paraId="0524EAAC" w14:textId="77777777" w:rsidR="000E1A3E" w:rsidRPr="001B6048" w:rsidRDefault="000E1A3E" w:rsidP="00375B69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1B6048">
              <w:t>&gt;37,5 – 50</w:t>
            </w:r>
          </w:p>
        </w:tc>
        <w:tc>
          <w:tcPr>
            <w:tcW w:w="2519" w:type="dxa"/>
            <w:shd w:val="clear" w:color="auto" w:fill="auto"/>
            <w:vAlign w:val="center"/>
          </w:tcPr>
          <w:p w14:paraId="744B7B5C" w14:textId="77777777" w:rsidR="000E1A3E" w:rsidRPr="001B6048" w:rsidRDefault="000E1A3E" w:rsidP="00375B69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1B6048">
              <w:t>-</w:t>
            </w:r>
          </w:p>
        </w:tc>
        <w:tc>
          <w:tcPr>
            <w:tcW w:w="2520" w:type="dxa"/>
            <w:shd w:val="clear" w:color="auto" w:fill="auto"/>
          </w:tcPr>
          <w:p w14:paraId="0EC85F14" w14:textId="77777777" w:rsidR="000E1A3E" w:rsidRPr="001B6048" w:rsidRDefault="000E1A3E" w:rsidP="00375B69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1B6048">
              <w:t>-</w:t>
            </w:r>
          </w:p>
        </w:tc>
        <w:tc>
          <w:tcPr>
            <w:tcW w:w="2520" w:type="dxa"/>
            <w:shd w:val="clear" w:color="auto" w:fill="auto"/>
          </w:tcPr>
          <w:p w14:paraId="37F4300C" w14:textId="77777777" w:rsidR="000E1A3E" w:rsidRPr="001B6048" w:rsidRDefault="000E1A3E" w:rsidP="00375B69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1B6048">
              <w:t>1</w:t>
            </w:r>
          </w:p>
        </w:tc>
      </w:tr>
      <w:tr w:rsidR="000E1A3E" w:rsidRPr="001B6048" w14:paraId="57E67C02" w14:textId="77777777" w:rsidTr="00375B69">
        <w:tc>
          <w:tcPr>
            <w:tcW w:w="1728" w:type="dxa"/>
            <w:shd w:val="clear" w:color="auto" w:fill="auto"/>
            <w:vAlign w:val="center"/>
          </w:tcPr>
          <w:p w14:paraId="221A955E" w14:textId="77777777" w:rsidR="000E1A3E" w:rsidRPr="001B6048" w:rsidRDefault="000E1A3E" w:rsidP="00375B69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1B6048">
              <w:t>&gt;50 – 62,5</w:t>
            </w:r>
          </w:p>
        </w:tc>
        <w:tc>
          <w:tcPr>
            <w:tcW w:w="2519" w:type="dxa"/>
            <w:shd w:val="clear" w:color="auto" w:fill="auto"/>
            <w:vAlign w:val="center"/>
          </w:tcPr>
          <w:p w14:paraId="70E0E8E6" w14:textId="77777777" w:rsidR="000E1A3E" w:rsidRPr="001B6048" w:rsidRDefault="000E1A3E" w:rsidP="00375B69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1B6048">
              <w:t>-</w:t>
            </w:r>
          </w:p>
        </w:tc>
        <w:tc>
          <w:tcPr>
            <w:tcW w:w="2520" w:type="dxa"/>
            <w:shd w:val="clear" w:color="auto" w:fill="auto"/>
          </w:tcPr>
          <w:p w14:paraId="7F53B0C5" w14:textId="77777777" w:rsidR="000E1A3E" w:rsidRPr="001B6048" w:rsidRDefault="000E1A3E" w:rsidP="00375B69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1B6048">
              <w:t>-</w:t>
            </w:r>
          </w:p>
        </w:tc>
        <w:tc>
          <w:tcPr>
            <w:tcW w:w="2520" w:type="dxa"/>
            <w:shd w:val="clear" w:color="auto" w:fill="auto"/>
          </w:tcPr>
          <w:p w14:paraId="48B16117" w14:textId="77777777" w:rsidR="000E1A3E" w:rsidRPr="001B6048" w:rsidRDefault="000E1A3E" w:rsidP="00375B69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1B6048">
              <w:t>1 ¼</w:t>
            </w:r>
          </w:p>
        </w:tc>
      </w:tr>
      <w:tr w:rsidR="000E1A3E" w:rsidRPr="001B6048" w14:paraId="3637B0C3" w14:textId="77777777" w:rsidTr="00375B69">
        <w:tc>
          <w:tcPr>
            <w:tcW w:w="1728" w:type="dxa"/>
            <w:shd w:val="clear" w:color="auto" w:fill="auto"/>
            <w:vAlign w:val="center"/>
          </w:tcPr>
          <w:p w14:paraId="40302B99" w14:textId="77777777" w:rsidR="000E1A3E" w:rsidRPr="001B6048" w:rsidRDefault="000E1A3E" w:rsidP="00375B69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1B6048">
              <w:t>&gt;62,5 – 75</w:t>
            </w:r>
          </w:p>
        </w:tc>
        <w:tc>
          <w:tcPr>
            <w:tcW w:w="2519" w:type="dxa"/>
            <w:shd w:val="clear" w:color="auto" w:fill="auto"/>
            <w:vAlign w:val="center"/>
          </w:tcPr>
          <w:p w14:paraId="13056261" w14:textId="77777777" w:rsidR="000E1A3E" w:rsidRPr="001B6048" w:rsidRDefault="000E1A3E" w:rsidP="00375B69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1B6048">
              <w:t>-</w:t>
            </w:r>
          </w:p>
        </w:tc>
        <w:tc>
          <w:tcPr>
            <w:tcW w:w="2520" w:type="dxa"/>
            <w:shd w:val="clear" w:color="auto" w:fill="auto"/>
          </w:tcPr>
          <w:p w14:paraId="509BD5E4" w14:textId="77777777" w:rsidR="000E1A3E" w:rsidRPr="001B6048" w:rsidRDefault="000E1A3E" w:rsidP="00375B69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1B6048">
              <w:t>-</w:t>
            </w:r>
          </w:p>
        </w:tc>
        <w:tc>
          <w:tcPr>
            <w:tcW w:w="2520" w:type="dxa"/>
            <w:shd w:val="clear" w:color="auto" w:fill="auto"/>
          </w:tcPr>
          <w:p w14:paraId="05695D94" w14:textId="77777777" w:rsidR="000E1A3E" w:rsidRPr="001B6048" w:rsidRDefault="000E1A3E" w:rsidP="00375B69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1B6048">
              <w:t>1 ½</w:t>
            </w:r>
          </w:p>
        </w:tc>
      </w:tr>
    </w:tbl>
    <w:p w14:paraId="1184F2F2" w14:textId="77777777" w:rsidR="000E1A3E" w:rsidRPr="001B6048" w:rsidRDefault="000E1A3E" w:rsidP="000E1A3E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817008">
        <w:rPr>
          <w:noProof/>
          <w:lang w:eastAsia="sk-SK"/>
        </w:rPr>
        <w:drawing>
          <wp:inline distT="0" distB="0" distL="0" distR="0" wp14:anchorId="295437E1" wp14:editId="1EF06AC9">
            <wp:extent cx="104775" cy="104775"/>
            <wp:effectExtent l="0" t="0" r="9525" b="9525"/>
            <wp:docPr id="26" name="Obrázo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n 3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4775" cy="104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1B6048">
        <w:t xml:space="preserve"> = ¼ tablety</w:t>
      </w:r>
      <w:r w:rsidRPr="001B6048">
        <w:tab/>
      </w:r>
      <w:r w:rsidRPr="00817008">
        <w:rPr>
          <w:noProof/>
          <w:lang w:eastAsia="sk-SK"/>
        </w:rPr>
        <mc:AlternateContent>
          <mc:Choice Requires="wpg">
            <w:drawing>
              <wp:inline distT="0" distB="0" distL="0" distR="0" wp14:anchorId="083D75C4" wp14:editId="38DBA463">
                <wp:extent cx="107950" cy="215900"/>
                <wp:effectExtent l="7620" t="15875" r="8255" b="6350"/>
                <wp:docPr id="17" name="Skupina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07950" cy="215900"/>
                          <a:chOff x="0" y="0"/>
                          <a:chExt cx="225" cy="434"/>
                        </a:xfrm>
                      </wpg:grpSpPr>
                      <wps:wsp>
                        <wps:cNvPr id="18" name="Freeform 116"/>
                        <wps:cNvSpPr>
                          <a:spLocks/>
                        </wps:cNvSpPr>
                        <wps:spPr bwMode="auto">
                          <a:xfrm>
                            <a:off x="7" y="7"/>
                            <a:ext cx="210" cy="419"/>
                          </a:xfrm>
                          <a:custGeom>
                            <a:avLst/>
                            <a:gdLst>
                              <a:gd name="T0" fmla="*/ 209 w 210"/>
                              <a:gd name="T1" fmla="*/ 28 h 419"/>
                              <a:gd name="T2" fmla="*/ 188 w 210"/>
                              <a:gd name="T3" fmla="*/ 8 h 419"/>
                              <a:gd name="T4" fmla="*/ 118 w 210"/>
                              <a:gd name="T5" fmla="*/ 27 h 419"/>
                              <a:gd name="T6" fmla="*/ 60 w 210"/>
                              <a:gd name="T7" fmla="*/ 68 h 419"/>
                              <a:gd name="T8" fmla="*/ 19 w 210"/>
                              <a:gd name="T9" fmla="*/ 126 h 419"/>
                              <a:gd name="T10" fmla="*/ 0 w 210"/>
                              <a:gd name="T11" fmla="*/ 196 h 419"/>
                              <a:gd name="T12" fmla="*/ 21 w 210"/>
                              <a:gd name="T13" fmla="*/ 217 h 419"/>
                              <a:gd name="T14" fmla="*/ 0 w 210"/>
                              <a:gd name="T15" fmla="*/ 238 h 419"/>
                              <a:gd name="T16" fmla="*/ 19 w 210"/>
                              <a:gd name="T17" fmla="*/ 308 h 419"/>
                              <a:gd name="T18" fmla="*/ 60 w 210"/>
                              <a:gd name="T19" fmla="*/ 366 h 419"/>
                              <a:gd name="T20" fmla="*/ 118 w 210"/>
                              <a:gd name="T21" fmla="*/ 407 h 419"/>
                              <a:gd name="T22" fmla="*/ 188 w 210"/>
                              <a:gd name="T23" fmla="*/ 426 h 419"/>
                              <a:gd name="T24" fmla="*/ 209 w 210"/>
                              <a:gd name="T25" fmla="*/ 406 h 419"/>
                              <a:gd name="T26" fmla="*/ 0 60000 65536"/>
                              <a:gd name="T27" fmla="*/ 0 60000 65536"/>
                              <a:gd name="T28" fmla="*/ 0 60000 65536"/>
                              <a:gd name="T29" fmla="*/ 0 60000 65536"/>
                              <a:gd name="T30" fmla="*/ 0 60000 65536"/>
                              <a:gd name="T31" fmla="*/ 0 60000 65536"/>
                              <a:gd name="T32" fmla="*/ 0 60000 65536"/>
                              <a:gd name="T33" fmla="*/ 0 60000 65536"/>
                              <a:gd name="T34" fmla="*/ 0 60000 65536"/>
                              <a:gd name="T35" fmla="*/ 0 60000 65536"/>
                              <a:gd name="T36" fmla="*/ 0 60000 65536"/>
                              <a:gd name="T37" fmla="*/ 0 60000 65536"/>
                              <a:gd name="T38" fmla="*/ 0 60000 65536"/>
                            </a:gdLst>
                            <a:ahLst/>
                            <a:cxnLst>
                              <a:cxn ang="T26">
                                <a:pos x="T0" y="T1"/>
                              </a:cxn>
                              <a:cxn ang="T27">
                                <a:pos x="T2" y="T3"/>
                              </a:cxn>
                              <a:cxn ang="T28">
                                <a:pos x="T4" y="T5"/>
                              </a:cxn>
                              <a:cxn ang="T29">
                                <a:pos x="T6" y="T7"/>
                              </a:cxn>
                              <a:cxn ang="T30">
                                <a:pos x="T8" y="T9"/>
                              </a:cxn>
                              <a:cxn ang="T31">
                                <a:pos x="T10" y="T11"/>
                              </a:cxn>
                              <a:cxn ang="T32">
                                <a:pos x="T12" y="T13"/>
                              </a:cxn>
                              <a:cxn ang="T33">
                                <a:pos x="T14" y="T15"/>
                              </a:cxn>
                              <a:cxn ang="T34">
                                <a:pos x="T16" y="T17"/>
                              </a:cxn>
                              <a:cxn ang="T35">
                                <a:pos x="T18" y="T19"/>
                              </a:cxn>
                              <a:cxn ang="T36">
                                <a:pos x="T20" y="T21"/>
                              </a:cxn>
                              <a:cxn ang="T37">
                                <a:pos x="T22" y="T23"/>
                              </a:cxn>
                              <a:cxn ang="T38">
                                <a:pos x="T24" y="T25"/>
                              </a:cxn>
                            </a:cxnLst>
                            <a:rect l="0" t="0" r="r" b="b"/>
                            <a:pathLst>
                              <a:path w="210" h="419">
                                <a:moveTo>
                                  <a:pt x="209" y="20"/>
                                </a:moveTo>
                                <a:lnTo>
                                  <a:pt x="188" y="0"/>
                                </a:lnTo>
                                <a:lnTo>
                                  <a:pt x="118" y="19"/>
                                </a:lnTo>
                                <a:lnTo>
                                  <a:pt x="60" y="60"/>
                                </a:lnTo>
                                <a:lnTo>
                                  <a:pt x="19" y="118"/>
                                </a:lnTo>
                                <a:lnTo>
                                  <a:pt x="0" y="188"/>
                                </a:lnTo>
                                <a:lnTo>
                                  <a:pt x="21" y="209"/>
                                </a:lnTo>
                                <a:lnTo>
                                  <a:pt x="0" y="230"/>
                                </a:lnTo>
                                <a:lnTo>
                                  <a:pt x="19" y="300"/>
                                </a:lnTo>
                                <a:lnTo>
                                  <a:pt x="60" y="358"/>
                                </a:lnTo>
                                <a:lnTo>
                                  <a:pt x="118" y="399"/>
                                </a:lnTo>
                                <a:lnTo>
                                  <a:pt x="188" y="418"/>
                                </a:lnTo>
                                <a:lnTo>
                                  <a:pt x="209" y="398"/>
                                </a:lnTo>
                              </a:path>
                            </a:pathLst>
                          </a:cu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9" name="Picture 1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" y="5"/>
                            <a:ext cx="220" cy="42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</wp:inline>
            </w:drawing>
          </mc:Choice>
          <mc:Fallback xmlns:cx="http://schemas.microsoft.com/office/drawing/2014/chartex" xmlns:cx1="http://schemas.microsoft.com/office/drawing/2015/9/8/chartex" xmlns:w15="http://schemas.microsoft.com/office/word/2012/wordml" xmlns:w16se="http://schemas.microsoft.com/office/word/2015/wordml/sym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group w14:anchorId="3134843A" id="Skupina 8" o:spid="_x0000_s1026" style="width:8.5pt;height:17pt;mso-position-horizontal-relative:char;mso-position-vertical-relative:line" coordsize="225,43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">
                <v:shape id="Freeform 116" o:spid="_x0000_s1027" style="position:absolute;left:7;top:7;width:210;height:419;visibility:visible;mso-wrap-style:square;v-text-anchor:top" coordsize="210,41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" path="m209,20l188,,118,19,60,60,19,118,,188r21,21l,230r19,70l60,358r58,41l188,418r21,-20e" filled="f">
                  <v:path arrowok="t" o:connecttype="custom" o:connectlocs="209,28;188,8;118,27;60,68;19,126;0,196;21,217;0,238;19,308;60,366;118,407;188,426;209,406" o:connectangles="0,0,0,0,0,0,0,0,0,0,0,0,0"/>
                </v:shape>
                <v:shape id="Picture 117" o:spid="_x0000_s1028" type="#_x0000_t75" style="position:absolute;left:4;top:5;width:220;height:42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">
                  <v:imagedata r:id="rId12" o:title=""/>
                </v:shape>
                <w10:anchorlock/>
              </v:group>
            </w:pict>
          </mc:Fallback>
        </mc:AlternateContent>
      </w:r>
      <w:r w:rsidRPr="001B6048">
        <w:t xml:space="preserve"> = ½ tablety </w:t>
      </w:r>
      <w:r w:rsidRPr="001B6048">
        <w:tab/>
      </w:r>
      <w:r w:rsidRPr="00817008">
        <w:rPr>
          <w:noProof/>
          <w:lang w:eastAsia="sk-SK"/>
        </w:rPr>
        <mc:AlternateContent>
          <mc:Choice Requires="wpg">
            <w:drawing>
              <wp:inline distT="0" distB="0" distL="0" distR="0" wp14:anchorId="5D3E4F0B" wp14:editId="3A6B341C">
                <wp:extent cx="215900" cy="215900"/>
                <wp:effectExtent l="10160" t="15875" r="12065" b="6350"/>
                <wp:docPr id="20" name="Skupina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15900" cy="215900"/>
                          <a:chOff x="0" y="0"/>
                          <a:chExt cx="434" cy="434"/>
                        </a:xfrm>
                      </wpg:grpSpPr>
                      <wps:wsp>
                        <wps:cNvPr id="21" name="Freeform 164"/>
                        <wps:cNvSpPr>
                          <a:spLocks/>
                        </wps:cNvSpPr>
                        <wps:spPr bwMode="auto">
                          <a:xfrm>
                            <a:off x="7" y="7"/>
                            <a:ext cx="419" cy="419"/>
                          </a:xfrm>
                          <a:custGeom>
                            <a:avLst/>
                            <a:gdLst>
                              <a:gd name="T0" fmla="*/ 209 w 419"/>
                              <a:gd name="T1" fmla="*/ 29 h 419"/>
                              <a:gd name="T2" fmla="*/ 188 w 419"/>
                              <a:gd name="T3" fmla="*/ 8 h 419"/>
                              <a:gd name="T4" fmla="*/ 118 w 419"/>
                              <a:gd name="T5" fmla="*/ 27 h 419"/>
                              <a:gd name="T6" fmla="*/ 60 w 419"/>
                              <a:gd name="T7" fmla="*/ 68 h 419"/>
                              <a:gd name="T8" fmla="*/ 19 w 419"/>
                              <a:gd name="T9" fmla="*/ 126 h 419"/>
                              <a:gd name="T10" fmla="*/ 0 w 419"/>
                              <a:gd name="T11" fmla="*/ 196 h 419"/>
                              <a:gd name="T12" fmla="*/ 21 w 419"/>
                              <a:gd name="T13" fmla="*/ 217 h 419"/>
                              <a:gd name="T14" fmla="*/ 0 w 419"/>
                              <a:gd name="T15" fmla="*/ 238 h 419"/>
                              <a:gd name="T16" fmla="*/ 19 w 419"/>
                              <a:gd name="T17" fmla="*/ 308 h 419"/>
                              <a:gd name="T18" fmla="*/ 60 w 419"/>
                              <a:gd name="T19" fmla="*/ 366 h 419"/>
                              <a:gd name="T20" fmla="*/ 118 w 419"/>
                              <a:gd name="T21" fmla="*/ 407 h 419"/>
                              <a:gd name="T22" fmla="*/ 188 w 419"/>
                              <a:gd name="T23" fmla="*/ 426 h 419"/>
                              <a:gd name="T24" fmla="*/ 209 w 419"/>
                              <a:gd name="T25" fmla="*/ 405 h 419"/>
                              <a:gd name="T26" fmla="*/ 230 w 419"/>
                              <a:gd name="T27" fmla="*/ 426 h 419"/>
                              <a:gd name="T28" fmla="*/ 300 w 419"/>
                              <a:gd name="T29" fmla="*/ 407 h 419"/>
                              <a:gd name="T30" fmla="*/ 358 w 419"/>
                              <a:gd name="T31" fmla="*/ 366 h 419"/>
                              <a:gd name="T32" fmla="*/ 399 w 419"/>
                              <a:gd name="T33" fmla="*/ 308 h 419"/>
                              <a:gd name="T34" fmla="*/ 418 w 419"/>
                              <a:gd name="T35" fmla="*/ 238 h 419"/>
                              <a:gd name="T36" fmla="*/ 397 w 419"/>
                              <a:gd name="T37" fmla="*/ 217 h 419"/>
                              <a:gd name="T38" fmla="*/ 0 60000 65536"/>
                              <a:gd name="T39" fmla="*/ 0 60000 65536"/>
                              <a:gd name="T40" fmla="*/ 0 60000 65536"/>
                              <a:gd name="T41" fmla="*/ 0 60000 65536"/>
                              <a:gd name="T42" fmla="*/ 0 60000 65536"/>
                              <a:gd name="T43" fmla="*/ 0 60000 65536"/>
                              <a:gd name="T44" fmla="*/ 0 60000 65536"/>
                              <a:gd name="T45" fmla="*/ 0 60000 65536"/>
                              <a:gd name="T46" fmla="*/ 0 60000 65536"/>
                              <a:gd name="T47" fmla="*/ 0 60000 65536"/>
                              <a:gd name="T48" fmla="*/ 0 60000 65536"/>
                              <a:gd name="T49" fmla="*/ 0 60000 65536"/>
                              <a:gd name="T50" fmla="*/ 0 60000 65536"/>
                              <a:gd name="T51" fmla="*/ 0 60000 65536"/>
                              <a:gd name="T52" fmla="*/ 0 60000 65536"/>
                              <a:gd name="T53" fmla="*/ 0 60000 65536"/>
                              <a:gd name="T54" fmla="*/ 0 60000 65536"/>
                              <a:gd name="T55" fmla="*/ 0 60000 65536"/>
                              <a:gd name="T56" fmla="*/ 0 60000 65536"/>
                            </a:gdLst>
                            <a:ahLst/>
                            <a:cxnLst>
                              <a:cxn ang="T38">
                                <a:pos x="T0" y="T1"/>
                              </a:cxn>
                              <a:cxn ang="T39">
                                <a:pos x="T2" y="T3"/>
                              </a:cxn>
                              <a:cxn ang="T40">
                                <a:pos x="T4" y="T5"/>
                              </a:cxn>
                              <a:cxn ang="T41">
                                <a:pos x="T6" y="T7"/>
                              </a:cxn>
                              <a:cxn ang="T42">
                                <a:pos x="T8" y="T9"/>
                              </a:cxn>
                              <a:cxn ang="T43">
                                <a:pos x="T10" y="T11"/>
                              </a:cxn>
                              <a:cxn ang="T44">
                                <a:pos x="T12" y="T13"/>
                              </a:cxn>
                              <a:cxn ang="T45">
                                <a:pos x="T14" y="T15"/>
                              </a:cxn>
                              <a:cxn ang="T46">
                                <a:pos x="T16" y="T17"/>
                              </a:cxn>
                              <a:cxn ang="T47">
                                <a:pos x="T18" y="T19"/>
                              </a:cxn>
                              <a:cxn ang="T48">
                                <a:pos x="T20" y="T21"/>
                              </a:cxn>
                              <a:cxn ang="T49">
                                <a:pos x="T22" y="T23"/>
                              </a:cxn>
                              <a:cxn ang="T50">
                                <a:pos x="T24" y="T25"/>
                              </a:cxn>
                              <a:cxn ang="T51">
                                <a:pos x="T26" y="T27"/>
                              </a:cxn>
                              <a:cxn ang="T52">
                                <a:pos x="T28" y="T29"/>
                              </a:cxn>
                              <a:cxn ang="T53">
                                <a:pos x="T30" y="T31"/>
                              </a:cxn>
                              <a:cxn ang="T54">
                                <a:pos x="T32" y="T33"/>
                              </a:cxn>
                              <a:cxn ang="T55">
                                <a:pos x="T34" y="T35"/>
                              </a:cxn>
                              <a:cxn ang="T56">
                                <a:pos x="T36" y="T37"/>
                              </a:cxn>
                            </a:cxnLst>
                            <a:rect l="0" t="0" r="r" b="b"/>
                            <a:pathLst>
                              <a:path w="419" h="419">
                                <a:moveTo>
                                  <a:pt x="209" y="21"/>
                                </a:moveTo>
                                <a:lnTo>
                                  <a:pt x="188" y="0"/>
                                </a:lnTo>
                                <a:lnTo>
                                  <a:pt x="118" y="19"/>
                                </a:lnTo>
                                <a:lnTo>
                                  <a:pt x="60" y="60"/>
                                </a:lnTo>
                                <a:lnTo>
                                  <a:pt x="19" y="118"/>
                                </a:lnTo>
                                <a:lnTo>
                                  <a:pt x="0" y="188"/>
                                </a:lnTo>
                                <a:lnTo>
                                  <a:pt x="21" y="209"/>
                                </a:lnTo>
                                <a:lnTo>
                                  <a:pt x="0" y="230"/>
                                </a:lnTo>
                                <a:lnTo>
                                  <a:pt x="19" y="300"/>
                                </a:lnTo>
                                <a:lnTo>
                                  <a:pt x="60" y="358"/>
                                </a:lnTo>
                                <a:lnTo>
                                  <a:pt x="118" y="399"/>
                                </a:lnTo>
                                <a:lnTo>
                                  <a:pt x="188" y="418"/>
                                </a:lnTo>
                                <a:lnTo>
                                  <a:pt x="209" y="397"/>
                                </a:lnTo>
                                <a:lnTo>
                                  <a:pt x="230" y="418"/>
                                </a:lnTo>
                                <a:lnTo>
                                  <a:pt x="300" y="399"/>
                                </a:lnTo>
                                <a:lnTo>
                                  <a:pt x="358" y="358"/>
                                </a:lnTo>
                                <a:lnTo>
                                  <a:pt x="399" y="300"/>
                                </a:lnTo>
                                <a:lnTo>
                                  <a:pt x="418" y="230"/>
                                </a:lnTo>
                                <a:lnTo>
                                  <a:pt x="397" y="209"/>
                                </a:lnTo>
                              </a:path>
                            </a:pathLst>
                          </a:cu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2" name="Picture 16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" y="5"/>
                            <a:ext cx="425" cy="42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</wp:inline>
            </w:drawing>
          </mc:Choice>
          <mc:Fallback xmlns:cx="http://schemas.microsoft.com/office/drawing/2014/chartex" xmlns:cx1="http://schemas.microsoft.com/office/drawing/2015/9/8/chartex" xmlns:w15="http://schemas.microsoft.com/office/word/2012/wordml" xmlns:w16se="http://schemas.microsoft.com/office/word/2015/wordml/sym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group w14:anchorId="6917FAC8" id="Skupina 5" o:spid="_x0000_s1026" style="width:17pt;height:17pt;mso-position-horizontal-relative:char;mso-position-vertical-relative:line" coordsize="434,43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">
                <v:shape id="Freeform 164" o:spid="_x0000_s1027" style="position:absolute;left:7;top:7;width:419;height:419;visibility:visible;mso-wrap-style:square;v-text-anchor:top" coordsize="419,41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" path="m209,21l188,,118,19,60,60,19,118,,188r21,21l,230r19,70l60,358r58,41l188,418r21,-21l230,418r70,-19l358,358r41,-58l418,230,397,209e" filled="f">
                  <v:path arrowok="t" o:connecttype="custom" o:connectlocs="209,29;188,8;118,27;60,68;19,126;0,196;21,217;0,238;19,308;60,366;118,407;188,426;209,405;230,426;300,407;358,366;399,308;418,238;397,217" o:connectangles="0,0,0,0,0,0,0,0,0,0,0,0,0,0,0,0,0,0,0"/>
                </v:shape>
                <v:shape id="Picture 165" o:spid="_x0000_s1028" type="#_x0000_t75" style="position:absolute;left:4;top:5;width:425;height:42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">
                  <v:imagedata r:id="rId14" o:title=""/>
                </v:shape>
                <w10:anchorlock/>
              </v:group>
            </w:pict>
          </mc:Fallback>
        </mc:AlternateContent>
      </w:r>
      <w:r w:rsidRPr="001B6048">
        <w:t xml:space="preserve"> = ¾ tablety</w:t>
      </w:r>
      <w:r w:rsidRPr="001B6048">
        <w:tab/>
      </w:r>
      <w:r w:rsidRPr="00817008">
        <w:rPr>
          <w:noProof/>
          <w:lang w:eastAsia="sk-SK"/>
        </w:rPr>
        <mc:AlternateContent>
          <mc:Choice Requires="wpg">
            <w:drawing>
              <wp:inline distT="0" distB="0" distL="0" distR="0" wp14:anchorId="3DBAEB37" wp14:editId="46DE7D0A">
                <wp:extent cx="215900" cy="215900"/>
                <wp:effectExtent l="12700" t="15875" r="9525" b="6350"/>
                <wp:docPr id="23" name="Skupina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15900" cy="215900"/>
                          <a:chOff x="0" y="0"/>
                          <a:chExt cx="434" cy="434"/>
                        </a:xfrm>
                      </wpg:grpSpPr>
                      <wps:wsp>
                        <wps:cNvPr id="24" name="Freeform 149"/>
                        <wps:cNvSpPr>
                          <a:spLocks/>
                        </wps:cNvSpPr>
                        <wps:spPr bwMode="auto">
                          <a:xfrm>
                            <a:off x="7" y="7"/>
                            <a:ext cx="419" cy="419"/>
                          </a:xfrm>
                          <a:custGeom>
                            <a:avLst/>
                            <a:gdLst>
                              <a:gd name="T0" fmla="*/ 397 w 419"/>
                              <a:gd name="T1" fmla="*/ 217 h 419"/>
                              <a:gd name="T2" fmla="*/ 418 w 419"/>
                              <a:gd name="T3" fmla="*/ 196 h 419"/>
                              <a:gd name="T4" fmla="*/ 399 w 419"/>
                              <a:gd name="T5" fmla="*/ 126 h 419"/>
                              <a:gd name="T6" fmla="*/ 358 w 419"/>
                              <a:gd name="T7" fmla="*/ 68 h 419"/>
                              <a:gd name="T8" fmla="*/ 300 w 419"/>
                              <a:gd name="T9" fmla="*/ 27 h 419"/>
                              <a:gd name="T10" fmla="*/ 230 w 419"/>
                              <a:gd name="T11" fmla="*/ 8 h 419"/>
                              <a:gd name="T12" fmla="*/ 209 w 419"/>
                              <a:gd name="T13" fmla="*/ 29 h 419"/>
                              <a:gd name="T14" fmla="*/ 188 w 419"/>
                              <a:gd name="T15" fmla="*/ 8 h 419"/>
                              <a:gd name="T16" fmla="*/ 118 w 419"/>
                              <a:gd name="T17" fmla="*/ 27 h 419"/>
                              <a:gd name="T18" fmla="*/ 60 w 419"/>
                              <a:gd name="T19" fmla="*/ 68 h 419"/>
                              <a:gd name="T20" fmla="*/ 19 w 419"/>
                              <a:gd name="T21" fmla="*/ 126 h 419"/>
                              <a:gd name="T22" fmla="*/ 0 w 419"/>
                              <a:gd name="T23" fmla="*/ 196 h 419"/>
                              <a:gd name="T24" fmla="*/ 21 w 419"/>
                              <a:gd name="T25" fmla="*/ 217 h 419"/>
                              <a:gd name="T26" fmla="*/ 0 w 419"/>
                              <a:gd name="T27" fmla="*/ 238 h 419"/>
                              <a:gd name="T28" fmla="*/ 19 w 419"/>
                              <a:gd name="T29" fmla="*/ 308 h 419"/>
                              <a:gd name="T30" fmla="*/ 60 w 419"/>
                              <a:gd name="T31" fmla="*/ 366 h 419"/>
                              <a:gd name="T32" fmla="*/ 118 w 419"/>
                              <a:gd name="T33" fmla="*/ 407 h 419"/>
                              <a:gd name="T34" fmla="*/ 188 w 419"/>
                              <a:gd name="T35" fmla="*/ 426 h 419"/>
                              <a:gd name="T36" fmla="*/ 209 w 419"/>
                              <a:gd name="T37" fmla="*/ 405 h 419"/>
                              <a:gd name="T38" fmla="*/ 230 w 419"/>
                              <a:gd name="T39" fmla="*/ 426 h 419"/>
                              <a:gd name="T40" fmla="*/ 300 w 419"/>
                              <a:gd name="T41" fmla="*/ 407 h 419"/>
                              <a:gd name="T42" fmla="*/ 358 w 419"/>
                              <a:gd name="T43" fmla="*/ 366 h 419"/>
                              <a:gd name="T44" fmla="*/ 399 w 419"/>
                              <a:gd name="T45" fmla="*/ 308 h 419"/>
                              <a:gd name="T46" fmla="*/ 418 w 419"/>
                              <a:gd name="T47" fmla="*/ 238 h 419"/>
                              <a:gd name="T48" fmla="*/ 397 w 419"/>
                              <a:gd name="T49" fmla="*/ 217 h 419"/>
                              <a:gd name="T50" fmla="*/ 0 60000 65536"/>
                              <a:gd name="T51" fmla="*/ 0 60000 65536"/>
                              <a:gd name="T52" fmla="*/ 0 60000 65536"/>
                              <a:gd name="T53" fmla="*/ 0 60000 65536"/>
                              <a:gd name="T54" fmla="*/ 0 60000 65536"/>
                              <a:gd name="T55" fmla="*/ 0 60000 65536"/>
                              <a:gd name="T56" fmla="*/ 0 60000 65536"/>
                              <a:gd name="T57" fmla="*/ 0 60000 65536"/>
                              <a:gd name="T58" fmla="*/ 0 60000 65536"/>
                              <a:gd name="T59" fmla="*/ 0 60000 65536"/>
                              <a:gd name="T60" fmla="*/ 0 60000 65536"/>
                              <a:gd name="T61" fmla="*/ 0 60000 65536"/>
                              <a:gd name="T62" fmla="*/ 0 60000 65536"/>
                              <a:gd name="T63" fmla="*/ 0 60000 65536"/>
                              <a:gd name="T64" fmla="*/ 0 60000 65536"/>
                              <a:gd name="T65" fmla="*/ 0 60000 65536"/>
                              <a:gd name="T66" fmla="*/ 0 60000 65536"/>
                              <a:gd name="T67" fmla="*/ 0 60000 65536"/>
                              <a:gd name="T68" fmla="*/ 0 60000 65536"/>
                              <a:gd name="T69" fmla="*/ 0 60000 65536"/>
                              <a:gd name="T70" fmla="*/ 0 60000 65536"/>
                              <a:gd name="T71" fmla="*/ 0 60000 65536"/>
                              <a:gd name="T72" fmla="*/ 0 60000 65536"/>
                              <a:gd name="T73" fmla="*/ 0 60000 65536"/>
                              <a:gd name="T74" fmla="*/ 0 60000 65536"/>
                            </a:gdLst>
                            <a:ahLst/>
                            <a:cxnLst>
                              <a:cxn ang="T50">
                                <a:pos x="T0" y="T1"/>
                              </a:cxn>
                              <a:cxn ang="T51">
                                <a:pos x="T2" y="T3"/>
                              </a:cxn>
                              <a:cxn ang="T52">
                                <a:pos x="T4" y="T5"/>
                              </a:cxn>
                              <a:cxn ang="T53">
                                <a:pos x="T6" y="T7"/>
                              </a:cxn>
                              <a:cxn ang="T54">
                                <a:pos x="T8" y="T9"/>
                              </a:cxn>
                              <a:cxn ang="T55">
                                <a:pos x="T10" y="T11"/>
                              </a:cxn>
                              <a:cxn ang="T56">
                                <a:pos x="T12" y="T13"/>
                              </a:cxn>
                              <a:cxn ang="T57">
                                <a:pos x="T14" y="T15"/>
                              </a:cxn>
                              <a:cxn ang="T58">
                                <a:pos x="T16" y="T17"/>
                              </a:cxn>
                              <a:cxn ang="T59">
                                <a:pos x="T18" y="T19"/>
                              </a:cxn>
                              <a:cxn ang="T60">
                                <a:pos x="T20" y="T21"/>
                              </a:cxn>
                              <a:cxn ang="T61">
                                <a:pos x="T22" y="T23"/>
                              </a:cxn>
                              <a:cxn ang="T62">
                                <a:pos x="T24" y="T25"/>
                              </a:cxn>
                              <a:cxn ang="T63">
                                <a:pos x="T26" y="T27"/>
                              </a:cxn>
                              <a:cxn ang="T64">
                                <a:pos x="T28" y="T29"/>
                              </a:cxn>
                              <a:cxn ang="T65">
                                <a:pos x="T30" y="T31"/>
                              </a:cxn>
                              <a:cxn ang="T66">
                                <a:pos x="T32" y="T33"/>
                              </a:cxn>
                              <a:cxn ang="T67">
                                <a:pos x="T34" y="T35"/>
                              </a:cxn>
                              <a:cxn ang="T68">
                                <a:pos x="T36" y="T37"/>
                              </a:cxn>
                              <a:cxn ang="T69">
                                <a:pos x="T38" y="T39"/>
                              </a:cxn>
                              <a:cxn ang="T70">
                                <a:pos x="T40" y="T41"/>
                              </a:cxn>
                              <a:cxn ang="T71">
                                <a:pos x="T42" y="T43"/>
                              </a:cxn>
                              <a:cxn ang="T72">
                                <a:pos x="T44" y="T45"/>
                              </a:cxn>
                              <a:cxn ang="T73">
                                <a:pos x="T46" y="T47"/>
                              </a:cxn>
                              <a:cxn ang="T74">
                                <a:pos x="T48" y="T49"/>
                              </a:cxn>
                            </a:cxnLst>
                            <a:rect l="0" t="0" r="r" b="b"/>
                            <a:pathLst>
                              <a:path w="419" h="419">
                                <a:moveTo>
                                  <a:pt x="397" y="209"/>
                                </a:moveTo>
                                <a:lnTo>
                                  <a:pt x="418" y="188"/>
                                </a:lnTo>
                                <a:lnTo>
                                  <a:pt x="399" y="118"/>
                                </a:lnTo>
                                <a:lnTo>
                                  <a:pt x="358" y="60"/>
                                </a:lnTo>
                                <a:lnTo>
                                  <a:pt x="300" y="19"/>
                                </a:lnTo>
                                <a:lnTo>
                                  <a:pt x="230" y="0"/>
                                </a:lnTo>
                                <a:lnTo>
                                  <a:pt x="209" y="21"/>
                                </a:lnTo>
                                <a:lnTo>
                                  <a:pt x="188" y="0"/>
                                </a:lnTo>
                                <a:lnTo>
                                  <a:pt x="118" y="19"/>
                                </a:lnTo>
                                <a:lnTo>
                                  <a:pt x="60" y="60"/>
                                </a:lnTo>
                                <a:lnTo>
                                  <a:pt x="19" y="118"/>
                                </a:lnTo>
                                <a:lnTo>
                                  <a:pt x="0" y="188"/>
                                </a:lnTo>
                                <a:lnTo>
                                  <a:pt x="21" y="209"/>
                                </a:lnTo>
                                <a:lnTo>
                                  <a:pt x="0" y="230"/>
                                </a:lnTo>
                                <a:lnTo>
                                  <a:pt x="19" y="300"/>
                                </a:lnTo>
                                <a:lnTo>
                                  <a:pt x="60" y="358"/>
                                </a:lnTo>
                                <a:lnTo>
                                  <a:pt x="118" y="399"/>
                                </a:lnTo>
                                <a:lnTo>
                                  <a:pt x="188" y="418"/>
                                </a:lnTo>
                                <a:lnTo>
                                  <a:pt x="209" y="397"/>
                                </a:lnTo>
                                <a:lnTo>
                                  <a:pt x="230" y="418"/>
                                </a:lnTo>
                                <a:lnTo>
                                  <a:pt x="300" y="399"/>
                                </a:lnTo>
                                <a:lnTo>
                                  <a:pt x="358" y="358"/>
                                </a:lnTo>
                                <a:lnTo>
                                  <a:pt x="399" y="300"/>
                                </a:lnTo>
                                <a:lnTo>
                                  <a:pt x="418" y="230"/>
                                </a:lnTo>
                                <a:lnTo>
                                  <a:pt x="397" y="209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5" name="Picture 15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" y="5"/>
                            <a:ext cx="425" cy="42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</wp:inline>
            </w:drawing>
          </mc:Choice>
          <mc:Fallback xmlns:cx="http://schemas.microsoft.com/office/drawing/2014/chartex" xmlns:cx1="http://schemas.microsoft.com/office/drawing/2015/9/8/chartex" xmlns:w15="http://schemas.microsoft.com/office/word/2012/wordml" xmlns:w16se="http://schemas.microsoft.com/office/word/2015/wordml/sym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group w14:anchorId="562AA999" id="Skupina 2" o:spid="_x0000_s1026" style="width:17pt;height:17pt;mso-position-horizontal-relative:char;mso-position-vertical-relative:line" coordsize="434,43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">
                <v:shape id="Freeform 149" o:spid="_x0000_s1027" style="position:absolute;left:7;top:7;width:419;height:419;visibility:visible;mso-wrap-style:square;v-text-anchor:top" coordsize="419,41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" path="m397,209r21,-21l399,118,358,60,300,19,230,,209,21,188,,118,19,60,60,19,118,,188r21,21l,230r19,70l60,358r58,41l188,418r21,-21l230,418r70,-19l358,358r41,-58l418,230,397,209xe" filled="f">
                  <v:path arrowok="t" o:connecttype="custom" o:connectlocs="397,217;418,196;399,126;358,68;300,27;230,8;209,29;188,8;118,27;60,68;19,126;0,196;21,217;0,238;19,308;60,366;118,407;188,426;209,405;230,426;300,407;358,366;399,308;418,238;397,217" o:connectangles="0,0,0,0,0,0,0,0,0,0,0,0,0,0,0,0,0,0,0,0,0,0,0,0,0"/>
                </v:shape>
                <v:shape id="Picture 150" o:spid="_x0000_s1028" type="#_x0000_t75" style="position:absolute;left:4;top:5;width:425;height:42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">
                  <v:imagedata r:id="rId16" o:title=""/>
                </v:shape>
                <w10:anchorlock/>
              </v:group>
            </w:pict>
          </mc:Fallback>
        </mc:AlternateContent>
      </w:r>
      <w:r w:rsidRPr="001B6048">
        <w:t xml:space="preserve"> = 1 tableta</w:t>
      </w:r>
    </w:p>
    <w:p w14:paraId="3468FA0B" w14:textId="77777777" w:rsidR="000E1A3E" w:rsidRPr="001B6048" w:rsidRDefault="000E1A3E" w:rsidP="000E1A3E">
      <w:pPr>
        <w:tabs>
          <w:tab w:val="clear" w:pos="567"/>
        </w:tabs>
        <w:spacing w:line="240" w:lineRule="auto"/>
        <w:jc w:val="both"/>
        <w:rPr>
          <w:szCs w:val="22"/>
        </w:rPr>
      </w:pPr>
    </w:p>
    <w:p w14:paraId="3A4D4074" w14:textId="77777777" w:rsidR="000E1A3E" w:rsidRPr="001B6048" w:rsidRDefault="000E1A3E" w:rsidP="000E1A3E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1B6048">
        <w:t>Na zabezpečenie primeraného dávkovania je možné tablety rozdeliť na 2 alebo 4 rovnaké časti.</w:t>
      </w:r>
    </w:p>
    <w:p w14:paraId="40AE6E6B" w14:textId="77777777" w:rsidR="000E1A3E" w:rsidRPr="001B6048" w:rsidRDefault="000E1A3E" w:rsidP="000E1A3E">
      <w:pPr>
        <w:tabs>
          <w:tab w:val="clear" w:pos="567"/>
        </w:tabs>
        <w:spacing w:line="240" w:lineRule="auto"/>
        <w:jc w:val="both"/>
        <w:rPr>
          <w:szCs w:val="22"/>
        </w:rPr>
      </w:pPr>
    </w:p>
    <w:p w14:paraId="7ECED543" w14:textId="77777777" w:rsidR="000E1A3E" w:rsidRPr="001B6048" w:rsidRDefault="000E1A3E" w:rsidP="000E1A3E">
      <w:pPr>
        <w:tabs>
          <w:tab w:val="clear" w:pos="567"/>
        </w:tabs>
        <w:autoSpaceDE w:val="0"/>
        <w:autoSpaceDN w:val="0"/>
        <w:adjustRightInd w:val="0"/>
        <w:spacing w:line="240" w:lineRule="auto"/>
        <w:jc w:val="both"/>
        <w:rPr>
          <w:b/>
          <w:szCs w:val="22"/>
        </w:rPr>
      </w:pPr>
      <w:r w:rsidRPr="00A82781">
        <w:fldChar w:fldCharType="begin"/>
      </w:r>
      <w:r w:rsidRPr="001B6048">
        <w:instrText xml:space="preserve"> INCLUDEPICTURE  "cid:38092298-60DC-411C-A8B9-02F4AE2D76EC" \* MERGEFORMATINET </w:instrText>
      </w:r>
      <w:r w:rsidRPr="00A82781">
        <w:fldChar w:fldCharType="separate"/>
      </w:r>
      <w:r w:rsidRPr="00A82781">
        <w:fldChar w:fldCharType="begin"/>
      </w:r>
      <w:r w:rsidRPr="001B6048">
        <w:instrText xml:space="preserve"> INCLUDEPICTURE  "cid:38092298-60DC-411C-A8B9-02F4AE2D76EC" \* MERGEFORMATINET </w:instrText>
      </w:r>
      <w:r w:rsidRPr="00A82781">
        <w:fldChar w:fldCharType="separate"/>
      </w:r>
      <w:r w:rsidRPr="00A82781">
        <w:fldChar w:fldCharType="begin"/>
      </w:r>
      <w:r w:rsidRPr="001B6048">
        <w:instrText xml:space="preserve"> INCLUDEPICTURE  "cid:38092298-60DC-411C-A8B9-02F4AE2D76EC" \* MERGEFORMATINET </w:instrText>
      </w:r>
      <w:r w:rsidRPr="00A82781">
        <w:fldChar w:fldCharType="separate"/>
      </w:r>
      <w:r w:rsidRPr="00A82781">
        <w:fldChar w:fldCharType="begin"/>
      </w:r>
      <w:r w:rsidRPr="001B6048">
        <w:instrText xml:space="preserve"> INCLUDEPICTURE  "cid:38092298-60DC-411C-A8B9-02F4AE2D76EC" \* MERGEFORMATINET </w:instrText>
      </w:r>
      <w:r w:rsidRPr="00A82781">
        <w:fldChar w:fldCharType="separate"/>
      </w:r>
      <w:r w:rsidR="00375B69" w:rsidRPr="00A82781">
        <w:fldChar w:fldCharType="begin"/>
      </w:r>
      <w:r w:rsidR="00375B69" w:rsidRPr="001B6048">
        <w:instrText xml:space="preserve"> INCLUDEPICTURE  "cid:38092298-60DC-411C-A8B9-02F4AE2D76EC" \* MERGEFORMATINET </w:instrText>
      </w:r>
      <w:r w:rsidR="00375B69" w:rsidRPr="00A82781">
        <w:fldChar w:fldCharType="separate"/>
      </w:r>
      <w:r w:rsidR="002C41B4" w:rsidRPr="00A82781">
        <w:fldChar w:fldCharType="begin"/>
      </w:r>
      <w:r w:rsidR="002C41B4" w:rsidRPr="001B6048">
        <w:instrText xml:space="preserve"> INCLUDEPICTURE  "cid:38092298-60DC-411C-A8B9-02F4AE2D76EC" \* MERGEFORMATINET </w:instrText>
      </w:r>
      <w:r w:rsidR="002C41B4" w:rsidRPr="00A82781">
        <w:fldChar w:fldCharType="separate"/>
      </w:r>
      <w:r w:rsidR="000C0920" w:rsidRPr="00A82781">
        <w:fldChar w:fldCharType="begin"/>
      </w:r>
      <w:r w:rsidR="000C0920" w:rsidRPr="001B6048">
        <w:instrText xml:space="preserve"> INCLUDEPICTURE  "cid:38092298-60DC-411C-A8B9-02F4AE2D76EC" \* MERGEFORMATINET </w:instrText>
      </w:r>
      <w:r w:rsidR="000C0920" w:rsidRPr="00A82781">
        <w:fldChar w:fldCharType="separate"/>
      </w:r>
      <w:r w:rsidR="001B7209" w:rsidRPr="00A82781">
        <w:fldChar w:fldCharType="begin"/>
      </w:r>
      <w:r w:rsidR="001B7209" w:rsidRPr="001B6048">
        <w:instrText xml:space="preserve"> INCLUDEPICTURE  "cid:38092298-60DC-411C-A8B9-02F4AE2D76EC" \* MERGEFORMATINET </w:instrText>
      </w:r>
      <w:r w:rsidR="001B7209" w:rsidRPr="00A82781">
        <w:fldChar w:fldCharType="separate"/>
      </w:r>
      <w:r w:rsidR="00CD7654" w:rsidRPr="00A82781">
        <w:fldChar w:fldCharType="begin"/>
      </w:r>
      <w:r w:rsidR="00CD7654" w:rsidRPr="001B6048">
        <w:instrText xml:space="preserve"> INCLUDEPICTURE  "cid:38092298-60DC-411C-A8B9-02F4AE2D76EC" \* MERGEFORMATINET </w:instrText>
      </w:r>
      <w:r w:rsidR="00CD7654" w:rsidRPr="00A82781">
        <w:fldChar w:fldCharType="separate"/>
      </w:r>
      <w:r w:rsidR="00203A94" w:rsidRPr="00A82781">
        <w:fldChar w:fldCharType="begin"/>
      </w:r>
      <w:r w:rsidR="00203A94">
        <w:instrText xml:space="preserve"> INCLUDEPICTURE  "cid:38092298-60DC-411C-A8B9-02F4AE2D76EC" \* MERGEFORMATINET </w:instrText>
      </w:r>
      <w:r w:rsidR="00203A94" w:rsidRPr="00A82781">
        <w:fldChar w:fldCharType="separate"/>
      </w:r>
      <w:r w:rsidR="00F349AE" w:rsidRPr="00A82781">
        <w:fldChar w:fldCharType="begin"/>
      </w:r>
      <w:r w:rsidR="00F349AE">
        <w:instrText xml:space="preserve"> INCLUDEPICTURE  "cid:38092298-60DC-411C-A8B9-02F4AE2D76EC" \* MERGEFORMATINET </w:instrText>
      </w:r>
      <w:r w:rsidR="00F349AE" w:rsidRPr="00A82781">
        <w:fldChar w:fldCharType="separate"/>
      </w:r>
      <w:r w:rsidR="00C65EA0" w:rsidRPr="00A82781">
        <w:fldChar w:fldCharType="begin"/>
      </w:r>
      <w:r w:rsidR="00C65EA0">
        <w:instrText xml:space="preserve"> INCLUDEPICTURE  "cid:38092298-60DC-411C-A8B9-02F4AE2D76EC" \* MERGEFORMATINET </w:instrText>
      </w:r>
      <w:r w:rsidR="00C65EA0" w:rsidRPr="00A82781">
        <w:fldChar w:fldCharType="separate"/>
      </w:r>
      <w:r w:rsidR="00A82781" w:rsidRPr="00A82781">
        <w:fldChar w:fldCharType="begin"/>
      </w:r>
      <w:r w:rsidR="00A82781" w:rsidRPr="00A82781">
        <w:instrText xml:space="preserve"> INCLUDEPICTURE  "cid:38092298-60DC-411C-A8B9-02F4AE2D76EC" \* MERGEFORMATINET </w:instrText>
      </w:r>
      <w:r w:rsidR="00A82781" w:rsidRPr="00A82781">
        <w:fldChar w:fldCharType="separate"/>
      </w:r>
      <w:r w:rsidR="00FA435E">
        <w:fldChar w:fldCharType="begin"/>
      </w:r>
      <w:r w:rsidR="00FA435E">
        <w:instrText xml:space="preserve"> INCLUDEPICTURE  "cid:38092298-60DC-411C-A8B9-02F4AE2D76EC" \* MERGEFORMATINET </w:instrText>
      </w:r>
      <w:r w:rsidR="00FA435E">
        <w:fldChar w:fldCharType="separate"/>
      </w:r>
      <w:r w:rsidR="00DA048E">
        <w:fldChar w:fldCharType="begin"/>
      </w:r>
      <w:r w:rsidR="00DA048E">
        <w:instrText xml:space="preserve"> INCLUDEPICTURE  "cid:38092298-60DC-411C-A8B9-02F4AE2D76EC" \* MERGEFORMATINET </w:instrText>
      </w:r>
      <w:r w:rsidR="00DA048E">
        <w:fldChar w:fldCharType="separate"/>
      </w:r>
      <w:r w:rsidR="00A7169A">
        <w:fldChar w:fldCharType="begin"/>
      </w:r>
      <w:r w:rsidR="00A7169A">
        <w:instrText xml:space="preserve"> INCLUDEPICTURE  "cid:38092298-60DC-411C-A8B9-02F4AE2D76EC" \* MERGEFORMATINET </w:instrText>
      </w:r>
      <w:r w:rsidR="00A7169A">
        <w:fldChar w:fldCharType="separate"/>
      </w:r>
      <w:r w:rsidR="000B12C0">
        <w:fldChar w:fldCharType="begin"/>
      </w:r>
      <w:r w:rsidR="000B12C0">
        <w:instrText xml:space="preserve"> INCLUDEPICTURE  "cid:38092298-60DC-411C-A8B9-02F4AE2D76EC" \* MERGEFORMATINET </w:instrText>
      </w:r>
      <w:r w:rsidR="000B12C0">
        <w:fldChar w:fldCharType="separate"/>
      </w:r>
      <w:r w:rsidR="0077795D">
        <w:fldChar w:fldCharType="begin"/>
      </w:r>
      <w:r w:rsidR="0077795D">
        <w:instrText xml:space="preserve"> INCLUDEPICTURE  "cid:38092298-60DC-411C-A8B9-02F4AE2D76EC" \* MERGEFORMATINET </w:instrText>
      </w:r>
      <w:r w:rsidR="0077795D">
        <w:fldChar w:fldCharType="separate"/>
      </w:r>
      <w:r w:rsidR="00477BA8">
        <w:fldChar w:fldCharType="begin"/>
      </w:r>
      <w:r w:rsidR="00477BA8">
        <w:instrText xml:space="preserve"> INCLUDEPICTURE  "cid:38092298-60DC-411C-A8B9-02F4AE2D76EC" \* MERGEFORMATINET </w:instrText>
      </w:r>
      <w:r w:rsidR="00477BA8">
        <w:fldChar w:fldCharType="separate"/>
      </w:r>
      <w:r w:rsidR="00B62F13">
        <w:fldChar w:fldCharType="begin"/>
      </w:r>
      <w:r w:rsidR="00B62F13">
        <w:instrText xml:space="preserve"> INCLUDEPICTURE  "cid:38092298-60DC-411C-A8B9-02F4AE2D76EC" \* MERGEFORMATINET </w:instrText>
      </w:r>
      <w:r w:rsidR="00B62F13">
        <w:fldChar w:fldCharType="separate"/>
      </w:r>
      <w:r w:rsidR="00174F18">
        <w:fldChar w:fldCharType="begin"/>
      </w:r>
      <w:r w:rsidR="00174F18">
        <w:instrText xml:space="preserve"> INCLUDEPICTURE  "cid:38092298-60DC-411C-A8B9-02F4AE2D76EC" \* MERGEFORMATINET </w:instrText>
      </w:r>
      <w:r w:rsidR="00174F18">
        <w:fldChar w:fldCharType="separate"/>
      </w:r>
      <w:r w:rsidR="00C74ED0">
        <w:fldChar w:fldCharType="begin"/>
      </w:r>
      <w:r w:rsidR="00C74ED0">
        <w:instrText xml:space="preserve"> INCLUDEPICTURE  "cid:38092298-60DC-411C-A8B9-02F4AE2D76EC" \* MERGEFORMATINET </w:instrText>
      </w:r>
      <w:r w:rsidR="00C74ED0">
        <w:fldChar w:fldCharType="separate"/>
      </w:r>
      <w:r w:rsidR="00D15737">
        <w:fldChar w:fldCharType="begin"/>
      </w:r>
      <w:r w:rsidR="00D15737">
        <w:instrText xml:space="preserve"> INCLUDEPICTURE  "cid:38092298-60DC-411C-A8B9-02F4AE2D76EC" \* MERGEFORMATINET </w:instrText>
      </w:r>
      <w:r w:rsidR="00D15737">
        <w:fldChar w:fldCharType="separate"/>
      </w:r>
      <w:r w:rsidR="008C6EA2">
        <w:fldChar w:fldCharType="begin"/>
      </w:r>
      <w:r w:rsidR="008C6EA2">
        <w:instrText xml:space="preserve"> INCLUDEPICTURE  "cid:38092298-60DC-411C-A8B9-02F4AE2D76EC" \* MERGEFORMATINET </w:instrText>
      </w:r>
      <w:r w:rsidR="008C6EA2">
        <w:fldChar w:fldCharType="separate"/>
      </w:r>
      <w:r w:rsidR="00D00482">
        <w:fldChar w:fldCharType="begin"/>
      </w:r>
      <w:r w:rsidR="00D00482">
        <w:instrText xml:space="preserve"> INCLUDEPICTURE  "cid:38092298-60DC-411C-A8B9-02F4AE2D76EC" \* MERGEFORMATINET </w:instrText>
      </w:r>
      <w:r w:rsidR="00D00482">
        <w:fldChar w:fldCharType="separate"/>
      </w:r>
      <w:r w:rsidR="006F4F41">
        <w:fldChar w:fldCharType="begin"/>
      </w:r>
      <w:r w:rsidR="006F4F41">
        <w:instrText xml:space="preserve"> </w:instrText>
      </w:r>
      <w:r w:rsidR="006F4F41">
        <w:instrText>INCLUDEPICTURE  "cid:38092298-60DC-411C-A8B9-02F4AE2D76E</w:instrText>
      </w:r>
      <w:r w:rsidR="006F4F41">
        <w:instrText>C" \* MERGEFORMATINET</w:instrText>
      </w:r>
      <w:r w:rsidR="006F4F41">
        <w:instrText xml:space="preserve"> </w:instrText>
      </w:r>
      <w:r w:rsidR="006F4F41">
        <w:fldChar w:fldCharType="separate"/>
      </w:r>
      <w:r w:rsidR="006F4F41">
        <w:pict w14:anchorId="0AC41F4F">
          <v:shape id="_x0000_i1026" type="#_x0000_t75" style="width:222.9pt;height:127.7pt">
            <v:imagedata r:id="rId17" r:href="rId21"/>
          </v:shape>
        </w:pict>
      </w:r>
      <w:r w:rsidR="006F4F41">
        <w:fldChar w:fldCharType="end"/>
      </w:r>
      <w:r w:rsidR="00D00482">
        <w:fldChar w:fldCharType="end"/>
      </w:r>
      <w:r w:rsidR="008C6EA2">
        <w:fldChar w:fldCharType="end"/>
      </w:r>
      <w:r w:rsidR="00D15737">
        <w:fldChar w:fldCharType="end"/>
      </w:r>
      <w:r w:rsidR="00C74ED0">
        <w:fldChar w:fldCharType="end"/>
      </w:r>
      <w:r w:rsidR="00174F18">
        <w:fldChar w:fldCharType="end"/>
      </w:r>
      <w:r w:rsidR="00B62F13">
        <w:fldChar w:fldCharType="end"/>
      </w:r>
      <w:r w:rsidR="00477BA8">
        <w:fldChar w:fldCharType="end"/>
      </w:r>
      <w:r w:rsidR="0077795D">
        <w:fldChar w:fldCharType="end"/>
      </w:r>
      <w:r w:rsidR="000B12C0">
        <w:fldChar w:fldCharType="end"/>
      </w:r>
      <w:r w:rsidR="00A7169A">
        <w:fldChar w:fldCharType="end"/>
      </w:r>
      <w:r w:rsidR="00DA048E">
        <w:fldChar w:fldCharType="end"/>
      </w:r>
      <w:r w:rsidR="00FA435E">
        <w:fldChar w:fldCharType="end"/>
      </w:r>
      <w:r w:rsidR="00A82781" w:rsidRPr="00A82781">
        <w:fldChar w:fldCharType="end"/>
      </w:r>
      <w:r w:rsidR="00C65EA0" w:rsidRPr="00A82781">
        <w:fldChar w:fldCharType="end"/>
      </w:r>
      <w:r w:rsidR="00F349AE" w:rsidRPr="00A82781">
        <w:fldChar w:fldCharType="end"/>
      </w:r>
      <w:r w:rsidR="00203A94" w:rsidRPr="00A82781">
        <w:fldChar w:fldCharType="end"/>
      </w:r>
      <w:r w:rsidR="00CD7654" w:rsidRPr="00A82781">
        <w:fldChar w:fldCharType="end"/>
      </w:r>
      <w:r w:rsidR="001B7209" w:rsidRPr="00A82781">
        <w:fldChar w:fldCharType="end"/>
      </w:r>
      <w:r w:rsidR="000C0920" w:rsidRPr="00A82781">
        <w:fldChar w:fldCharType="end"/>
      </w:r>
      <w:r w:rsidR="002C41B4" w:rsidRPr="00A82781">
        <w:fldChar w:fldCharType="end"/>
      </w:r>
      <w:r w:rsidR="00375B69" w:rsidRPr="00A82781">
        <w:fldChar w:fldCharType="end"/>
      </w:r>
      <w:r w:rsidRPr="00A82781">
        <w:fldChar w:fldCharType="end"/>
      </w:r>
      <w:r w:rsidRPr="00A82781">
        <w:fldChar w:fldCharType="end"/>
      </w:r>
      <w:r w:rsidRPr="00A82781">
        <w:fldChar w:fldCharType="end"/>
      </w:r>
      <w:r w:rsidRPr="00A82781">
        <w:fldChar w:fldCharType="end"/>
      </w:r>
    </w:p>
    <w:p w14:paraId="5FD855BD" w14:textId="77777777" w:rsidR="000E1A3E" w:rsidRPr="001B6048" w:rsidRDefault="000E1A3E" w:rsidP="000E1A3E">
      <w:pPr>
        <w:tabs>
          <w:tab w:val="clear" w:pos="567"/>
        </w:tabs>
        <w:autoSpaceDE w:val="0"/>
        <w:autoSpaceDN w:val="0"/>
        <w:adjustRightInd w:val="0"/>
        <w:spacing w:line="240" w:lineRule="auto"/>
        <w:jc w:val="both"/>
        <w:rPr>
          <w:b/>
          <w:szCs w:val="22"/>
        </w:rPr>
      </w:pPr>
    </w:p>
    <w:p w14:paraId="095E0ACE" w14:textId="77777777" w:rsidR="000E1A3E" w:rsidRPr="001B6048" w:rsidRDefault="000E1A3E" w:rsidP="000E1A3E">
      <w:pPr>
        <w:tabs>
          <w:tab w:val="clear" w:pos="567"/>
        </w:tabs>
        <w:autoSpaceDE w:val="0"/>
        <w:autoSpaceDN w:val="0"/>
        <w:adjustRightInd w:val="0"/>
        <w:spacing w:line="240" w:lineRule="auto"/>
        <w:jc w:val="both"/>
        <w:rPr>
          <w:szCs w:val="22"/>
        </w:rPr>
      </w:pPr>
      <w:r w:rsidRPr="001B6048">
        <w:t>Minimálna dĺžka trvania liečby je 5 dní, pričom väčšina bežných prípadov reaguje po 5 až 7 dňoch liečby.</w:t>
      </w:r>
    </w:p>
    <w:p w14:paraId="77D13DD3" w14:textId="7A235BBE" w:rsidR="000E1A3E" w:rsidRPr="001B6048" w:rsidRDefault="000E1A3E" w:rsidP="000E1A3E">
      <w:pPr>
        <w:tabs>
          <w:tab w:val="clear" w:pos="567"/>
        </w:tabs>
        <w:autoSpaceDE w:val="0"/>
        <w:autoSpaceDN w:val="0"/>
        <w:adjustRightInd w:val="0"/>
        <w:spacing w:line="240" w:lineRule="auto"/>
        <w:jc w:val="both"/>
        <w:rPr>
          <w:szCs w:val="22"/>
        </w:rPr>
      </w:pPr>
      <w:r w:rsidRPr="001B6048">
        <w:t xml:space="preserve">V chronických alebo ťažko liečiteľných prípadoch môže byť </w:t>
      </w:r>
      <w:r w:rsidR="0043275E" w:rsidRPr="001B6048">
        <w:t>potrebná</w:t>
      </w:r>
      <w:r w:rsidRPr="001B6048">
        <w:t xml:space="preserve"> dlhši</w:t>
      </w:r>
      <w:r w:rsidR="0043275E" w:rsidRPr="001B6048">
        <w:t>a</w:t>
      </w:r>
      <w:r w:rsidRPr="001B6048">
        <w:t xml:space="preserve"> </w:t>
      </w:r>
      <w:r w:rsidR="0043275E" w:rsidRPr="001B6048">
        <w:t>doba</w:t>
      </w:r>
      <w:r w:rsidRPr="001B6048">
        <w:t xml:space="preserve"> liečby, napr. pri chronickej kožnej chorobe 10 – 20 dní, pri chronickej </w:t>
      </w:r>
      <w:proofErr w:type="spellStart"/>
      <w:r w:rsidRPr="001B6048">
        <w:t>cystitíde</w:t>
      </w:r>
      <w:proofErr w:type="spellEnd"/>
      <w:r w:rsidRPr="001B6048">
        <w:t xml:space="preserve"> 10 – 28 dní, pri respiračnej chorobe              8 – 10 dní.</w:t>
      </w:r>
    </w:p>
    <w:p w14:paraId="313DC250" w14:textId="7A8D7D39" w:rsidR="000E1A3E" w:rsidRPr="001B6048" w:rsidRDefault="000E1A3E" w:rsidP="000E1A3E">
      <w:pPr>
        <w:jc w:val="both"/>
      </w:pPr>
      <w:r w:rsidRPr="001B6048">
        <w:t xml:space="preserve">Za takých okolností je celková liečba na posúdení </w:t>
      </w:r>
      <w:r w:rsidR="0043275E" w:rsidRPr="001B6048">
        <w:t xml:space="preserve">veterinárneho </w:t>
      </w:r>
      <w:r w:rsidRPr="001B6048">
        <w:t>lekára, ale mala by byť dostatočne dlhá na zabezpečenie úplného vyliečenia bakteriálnej choroby.</w:t>
      </w:r>
    </w:p>
    <w:p w14:paraId="3B2A63CB" w14:textId="77777777" w:rsidR="000E1A3E" w:rsidRPr="001B6048" w:rsidRDefault="000E1A3E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CF0D89B" w14:textId="77777777" w:rsidR="00C80401" w:rsidRPr="001B6048" w:rsidRDefault="00C80401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EB26E2D" w14:textId="77777777" w:rsidR="00C114FF" w:rsidRPr="001B6048" w:rsidRDefault="00375B69" w:rsidP="00B13B6D">
      <w:pPr>
        <w:pStyle w:val="Style1"/>
      </w:pPr>
      <w:r w:rsidRPr="001B6048">
        <w:rPr>
          <w:highlight w:val="lightGray"/>
        </w:rPr>
        <w:t>9.</w:t>
      </w:r>
      <w:r w:rsidR="00E042CB" w:rsidRPr="001B6048">
        <w:tab/>
      </w:r>
      <w:r w:rsidRPr="001B6048">
        <w:t>Pokyn o správnom podaní</w:t>
      </w:r>
    </w:p>
    <w:p w14:paraId="01D13073" w14:textId="398373EC" w:rsidR="00F520FE" w:rsidRPr="001B6048" w:rsidRDefault="0043275E" w:rsidP="00F520FE">
      <w:pPr>
        <w:tabs>
          <w:tab w:val="clear" w:pos="567"/>
        </w:tabs>
        <w:spacing w:line="240" w:lineRule="auto"/>
        <w:rPr>
          <w:szCs w:val="22"/>
        </w:rPr>
      </w:pPr>
      <w:r w:rsidRPr="001B6048">
        <w:lastRenderedPageBreak/>
        <w:t>Nie je</w:t>
      </w:r>
      <w:r w:rsidR="00ED6660" w:rsidRPr="001B6048">
        <w:t>.</w:t>
      </w:r>
    </w:p>
    <w:p w14:paraId="14D432F6" w14:textId="77777777" w:rsidR="00DF7AC7" w:rsidRPr="001B6048" w:rsidRDefault="00DF7AC7" w:rsidP="00A9226B">
      <w:pPr>
        <w:tabs>
          <w:tab w:val="clear" w:pos="567"/>
        </w:tabs>
        <w:spacing w:line="240" w:lineRule="auto"/>
        <w:rPr>
          <w:iCs/>
          <w:szCs w:val="22"/>
        </w:rPr>
      </w:pPr>
    </w:p>
    <w:p w14:paraId="12EE6000" w14:textId="77777777" w:rsidR="001B26EB" w:rsidRPr="001B6048" w:rsidRDefault="001B26EB" w:rsidP="00A9226B">
      <w:pPr>
        <w:tabs>
          <w:tab w:val="clear" w:pos="567"/>
        </w:tabs>
        <w:spacing w:line="240" w:lineRule="auto"/>
        <w:rPr>
          <w:iCs/>
          <w:szCs w:val="22"/>
        </w:rPr>
      </w:pPr>
    </w:p>
    <w:p w14:paraId="5DE59280" w14:textId="77777777" w:rsidR="00DB468A" w:rsidRPr="001B6048" w:rsidRDefault="00375B69" w:rsidP="00B13B6D">
      <w:pPr>
        <w:pStyle w:val="Style1"/>
      </w:pPr>
      <w:r w:rsidRPr="001B6048">
        <w:rPr>
          <w:highlight w:val="lightGray"/>
        </w:rPr>
        <w:t>10.</w:t>
      </w:r>
      <w:r w:rsidRPr="001B6048">
        <w:tab/>
        <w:t>Ochranné lehoty</w:t>
      </w:r>
    </w:p>
    <w:p w14:paraId="4B3222AC" w14:textId="2E93CDC3" w:rsidR="00C114FF" w:rsidRPr="001B6048" w:rsidRDefault="00C114FF" w:rsidP="00A9226B">
      <w:pPr>
        <w:tabs>
          <w:tab w:val="clear" w:pos="567"/>
        </w:tabs>
        <w:spacing w:line="240" w:lineRule="auto"/>
        <w:rPr>
          <w:iCs/>
          <w:szCs w:val="22"/>
        </w:rPr>
      </w:pPr>
    </w:p>
    <w:p w14:paraId="77496E61" w14:textId="304DCEFA" w:rsidR="00ED6660" w:rsidRPr="001B6048" w:rsidRDefault="00ED6660" w:rsidP="00A9226B">
      <w:pPr>
        <w:tabs>
          <w:tab w:val="clear" w:pos="567"/>
        </w:tabs>
        <w:spacing w:line="240" w:lineRule="auto"/>
        <w:rPr>
          <w:iCs/>
          <w:szCs w:val="22"/>
        </w:rPr>
      </w:pPr>
      <w:r w:rsidRPr="001B6048">
        <w:rPr>
          <w:iCs/>
          <w:szCs w:val="22"/>
        </w:rPr>
        <w:t>Neuplatňujú sa.</w:t>
      </w:r>
    </w:p>
    <w:p w14:paraId="5D690915" w14:textId="77777777" w:rsidR="00DB468A" w:rsidRDefault="00DB468A" w:rsidP="00A9226B">
      <w:pPr>
        <w:tabs>
          <w:tab w:val="clear" w:pos="567"/>
        </w:tabs>
        <w:spacing w:line="240" w:lineRule="auto"/>
        <w:rPr>
          <w:iCs/>
          <w:szCs w:val="22"/>
        </w:rPr>
      </w:pPr>
    </w:p>
    <w:p w14:paraId="328AE377" w14:textId="77777777" w:rsidR="001C251E" w:rsidRPr="001B6048" w:rsidRDefault="001C251E" w:rsidP="00A9226B">
      <w:pPr>
        <w:tabs>
          <w:tab w:val="clear" w:pos="567"/>
        </w:tabs>
        <w:spacing w:line="240" w:lineRule="auto"/>
        <w:rPr>
          <w:iCs/>
          <w:szCs w:val="22"/>
        </w:rPr>
      </w:pPr>
    </w:p>
    <w:p w14:paraId="218E5A59" w14:textId="77777777" w:rsidR="00C114FF" w:rsidRPr="001B6048" w:rsidRDefault="00375B69" w:rsidP="00B13B6D">
      <w:pPr>
        <w:pStyle w:val="Style1"/>
      </w:pPr>
      <w:r w:rsidRPr="001B6048">
        <w:rPr>
          <w:highlight w:val="lightGray"/>
        </w:rPr>
        <w:t>11.</w:t>
      </w:r>
      <w:r w:rsidRPr="001B6048">
        <w:tab/>
        <w:t>Osobitné opatrenia na uchovávanie</w:t>
      </w:r>
    </w:p>
    <w:p w14:paraId="6D2CDB80" w14:textId="77777777" w:rsidR="00C114FF" w:rsidRPr="001B6048" w:rsidRDefault="00C114FF" w:rsidP="00A9226B">
      <w:pPr>
        <w:numPr>
          <w:ilvl w:val="12"/>
          <w:numId w:val="0"/>
        </w:numPr>
        <w:tabs>
          <w:tab w:val="clear" w:pos="567"/>
        </w:tabs>
        <w:spacing w:line="240" w:lineRule="auto"/>
        <w:rPr>
          <w:szCs w:val="22"/>
        </w:rPr>
      </w:pPr>
    </w:p>
    <w:p w14:paraId="5D1679C8" w14:textId="3A27386C" w:rsidR="00ED6660" w:rsidRPr="001B6048" w:rsidRDefault="00375B69" w:rsidP="00A82781">
      <w:pPr>
        <w:numPr>
          <w:ilvl w:val="12"/>
          <w:numId w:val="0"/>
        </w:numPr>
        <w:tabs>
          <w:tab w:val="clear" w:pos="567"/>
        </w:tabs>
        <w:spacing w:line="240" w:lineRule="auto"/>
        <w:jc w:val="both"/>
      </w:pPr>
      <w:r w:rsidRPr="001B6048">
        <w:t>Uchováva</w:t>
      </w:r>
      <w:r w:rsidR="00B21B82" w:rsidRPr="001B6048">
        <w:t>ť</w:t>
      </w:r>
      <w:r w:rsidRPr="001B6048">
        <w:t xml:space="preserve"> mimo dohľadu a dosahu detí.</w:t>
      </w:r>
    </w:p>
    <w:p w14:paraId="4979E7ED" w14:textId="77777777" w:rsidR="00ED6660" w:rsidRPr="001B6048" w:rsidRDefault="00ED6660">
      <w:pPr>
        <w:tabs>
          <w:tab w:val="clear" w:pos="567"/>
        </w:tabs>
        <w:spacing w:line="240" w:lineRule="auto"/>
        <w:jc w:val="both"/>
      </w:pPr>
      <w:r w:rsidRPr="001B6048">
        <w:t>Uchovávať pri teplote neprevyšujúcej 30 °C</w:t>
      </w:r>
    </w:p>
    <w:p w14:paraId="7565CD39" w14:textId="05B5C4E7" w:rsidR="00C114FF" w:rsidRPr="008F4BA6" w:rsidRDefault="00ED6660" w:rsidP="008F4BA6">
      <w:pPr>
        <w:tabs>
          <w:tab w:val="clear" w:pos="567"/>
        </w:tabs>
        <w:spacing w:line="240" w:lineRule="auto"/>
        <w:jc w:val="both"/>
      </w:pPr>
      <w:r w:rsidRPr="001B6048">
        <w:t xml:space="preserve">Uchovávať v pôvodnom obale. Ak sa tablety delia, zostávajúce časti tabliet uchovávať v </w:t>
      </w:r>
      <w:proofErr w:type="spellStart"/>
      <w:r w:rsidRPr="001B6048">
        <w:t>blistri</w:t>
      </w:r>
      <w:proofErr w:type="spellEnd"/>
      <w:r w:rsidRPr="001B6048">
        <w:t>.</w:t>
      </w:r>
    </w:p>
    <w:p w14:paraId="5E0130B3" w14:textId="53A53B36" w:rsidR="0043320A" w:rsidRPr="001B6048" w:rsidRDefault="00375B69" w:rsidP="00A82781">
      <w:pPr>
        <w:numPr>
          <w:ilvl w:val="12"/>
          <w:numId w:val="0"/>
        </w:numPr>
        <w:tabs>
          <w:tab w:val="clear" w:pos="567"/>
        </w:tabs>
        <w:spacing w:line="240" w:lineRule="auto"/>
        <w:jc w:val="both"/>
        <w:rPr>
          <w:szCs w:val="22"/>
        </w:rPr>
      </w:pPr>
      <w:r w:rsidRPr="001B6048">
        <w:t xml:space="preserve">Nepoužívať tento veterinárny liek po dátume exspirácie uvedenom na </w:t>
      </w:r>
      <w:r w:rsidR="008F4BA6">
        <w:t>obale</w:t>
      </w:r>
      <w:r w:rsidR="00ED6660" w:rsidRPr="001B6048">
        <w:t xml:space="preserve"> </w:t>
      </w:r>
      <w:r w:rsidRPr="001B6048">
        <w:t xml:space="preserve">po </w:t>
      </w:r>
      <w:r w:rsidR="00ED6660" w:rsidRPr="001B6048">
        <w:t xml:space="preserve">EXP. </w:t>
      </w:r>
      <w:r w:rsidRPr="001B6048">
        <w:t>Dátum exspirácie sa vzťahuje na posledný deň v uvedenom mesiaci.</w:t>
      </w:r>
    </w:p>
    <w:p w14:paraId="2D35928D" w14:textId="5A98FA14" w:rsidR="00DF7AC7" w:rsidRPr="001B6048" w:rsidRDefault="00ED6660" w:rsidP="00A82781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1B6048">
        <w:t>Ak sa tablety delia, zostávajúce časti tabliet uchovávať v </w:t>
      </w:r>
      <w:proofErr w:type="spellStart"/>
      <w:r w:rsidRPr="001B6048">
        <w:t>blistri</w:t>
      </w:r>
      <w:proofErr w:type="spellEnd"/>
      <w:r w:rsidRPr="001B6048">
        <w:t xml:space="preserve"> a</w:t>
      </w:r>
      <w:r w:rsidR="0043275E" w:rsidRPr="001B6048">
        <w:t xml:space="preserve"> </w:t>
      </w:r>
      <w:r w:rsidRPr="001B6048">
        <w:t>použiť do 36 hodín.</w:t>
      </w:r>
    </w:p>
    <w:p w14:paraId="56ABB5F0" w14:textId="77777777" w:rsidR="0043320A" w:rsidRDefault="0043320A" w:rsidP="00A82781">
      <w:pPr>
        <w:tabs>
          <w:tab w:val="clear" w:pos="567"/>
        </w:tabs>
        <w:spacing w:line="240" w:lineRule="auto"/>
        <w:jc w:val="both"/>
        <w:rPr>
          <w:szCs w:val="22"/>
        </w:rPr>
      </w:pPr>
    </w:p>
    <w:p w14:paraId="15451F54" w14:textId="77777777" w:rsidR="001C251E" w:rsidRPr="001B6048" w:rsidRDefault="001C251E" w:rsidP="00A82781">
      <w:pPr>
        <w:tabs>
          <w:tab w:val="clear" w:pos="567"/>
        </w:tabs>
        <w:spacing w:line="240" w:lineRule="auto"/>
        <w:jc w:val="both"/>
        <w:rPr>
          <w:szCs w:val="22"/>
        </w:rPr>
      </w:pPr>
    </w:p>
    <w:p w14:paraId="146FA762" w14:textId="77777777" w:rsidR="00C114FF" w:rsidRPr="001B6048" w:rsidRDefault="00375B69" w:rsidP="00A82781">
      <w:pPr>
        <w:pStyle w:val="Style1"/>
        <w:jc w:val="both"/>
      </w:pPr>
      <w:r w:rsidRPr="001B6048">
        <w:rPr>
          <w:highlight w:val="lightGray"/>
        </w:rPr>
        <w:t>12.</w:t>
      </w:r>
      <w:r w:rsidRPr="001B6048">
        <w:tab/>
        <w:t>Špeciálne opatrenia na likvidáciu</w:t>
      </w:r>
    </w:p>
    <w:p w14:paraId="1A75235C" w14:textId="77777777" w:rsidR="00C114FF" w:rsidRPr="001B6048" w:rsidRDefault="00C114FF" w:rsidP="00A82781">
      <w:pPr>
        <w:tabs>
          <w:tab w:val="clear" w:pos="567"/>
        </w:tabs>
        <w:spacing w:line="240" w:lineRule="auto"/>
        <w:jc w:val="both"/>
        <w:rPr>
          <w:szCs w:val="22"/>
        </w:rPr>
      </w:pPr>
    </w:p>
    <w:p w14:paraId="1ADA4236" w14:textId="5663B133" w:rsidR="00C114FF" w:rsidRPr="001B6048" w:rsidRDefault="00375B69" w:rsidP="00A82781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1B6048">
        <w:t>Nelikvidujte lieky odpadovou vodou alebo domovým odpadom.</w:t>
      </w:r>
    </w:p>
    <w:p w14:paraId="422AD787" w14:textId="7E723A10" w:rsidR="00DB468A" w:rsidRPr="001B6048" w:rsidRDefault="00DB468A" w:rsidP="00A82781">
      <w:pPr>
        <w:tabs>
          <w:tab w:val="clear" w:pos="567"/>
        </w:tabs>
        <w:spacing w:line="240" w:lineRule="auto"/>
        <w:jc w:val="both"/>
        <w:rPr>
          <w:szCs w:val="22"/>
        </w:rPr>
      </w:pPr>
    </w:p>
    <w:p w14:paraId="491AE6F3" w14:textId="5E87D4FF" w:rsidR="00DB468A" w:rsidRDefault="00375B69" w:rsidP="00A82781">
      <w:pPr>
        <w:jc w:val="both"/>
      </w:pPr>
      <w:r w:rsidRPr="001B6048">
        <w:t xml:space="preserve">Pri likvidácii nepoužitého veterinárneho lieku alebo </w:t>
      </w:r>
      <w:r w:rsidR="00980FBB" w:rsidRPr="001B6048">
        <w:t>jeho</w:t>
      </w:r>
      <w:r w:rsidRPr="001B6048">
        <w:t xml:space="preserve"> odpadového materiálu sa riaďte </w:t>
      </w:r>
      <w:r w:rsidR="00980FBB" w:rsidRPr="001B6048">
        <w:t>systémom spätného odberu</w:t>
      </w:r>
      <w:r w:rsidRPr="001B6048">
        <w:t xml:space="preserve"> v súlade s miestnymi požiadavkami a národnými zbernými systémami platnými pre daný veterinárny liek.</w:t>
      </w:r>
      <w:r w:rsidR="00B60C92" w:rsidRPr="001B6048">
        <w:t xml:space="preserve"> </w:t>
      </w:r>
      <w:r w:rsidRPr="001B6048">
        <w:t>Tieto opatrenia majú pomôcť chrániť životné prostredie.</w:t>
      </w:r>
    </w:p>
    <w:p w14:paraId="36523AF3" w14:textId="0853E9ED" w:rsidR="00D24B7A" w:rsidRPr="001B6048" w:rsidRDefault="00D24B7A" w:rsidP="00A82781">
      <w:pPr>
        <w:jc w:val="both"/>
        <w:rPr>
          <w:szCs w:val="22"/>
        </w:rPr>
      </w:pPr>
      <w:r w:rsidRPr="00D24B7A">
        <w:rPr>
          <w:szCs w:val="22"/>
        </w:rPr>
        <w:t>O spôsobe likvidácie liekov, ktoré už nepotrebujete, sa poraďte so svojím veterinárnym lekárom alebo lekárnikom.</w:t>
      </w:r>
    </w:p>
    <w:p w14:paraId="77F0DA7A" w14:textId="27CA2767" w:rsidR="00DB468A" w:rsidRDefault="00DB468A" w:rsidP="00A82781">
      <w:pPr>
        <w:tabs>
          <w:tab w:val="clear" w:pos="567"/>
        </w:tabs>
        <w:spacing w:line="240" w:lineRule="auto"/>
        <w:jc w:val="both"/>
        <w:rPr>
          <w:bCs/>
          <w:szCs w:val="22"/>
          <w:highlight w:val="lightGray"/>
        </w:rPr>
      </w:pPr>
    </w:p>
    <w:p w14:paraId="17CF9DDA" w14:textId="77777777" w:rsidR="001C251E" w:rsidRPr="001B6048" w:rsidRDefault="001C251E" w:rsidP="00A82781">
      <w:pPr>
        <w:tabs>
          <w:tab w:val="clear" w:pos="567"/>
        </w:tabs>
        <w:spacing w:line="240" w:lineRule="auto"/>
        <w:jc w:val="both"/>
        <w:rPr>
          <w:bCs/>
          <w:szCs w:val="22"/>
          <w:highlight w:val="lightGray"/>
        </w:rPr>
      </w:pPr>
    </w:p>
    <w:p w14:paraId="6DFA823D" w14:textId="77777777" w:rsidR="00DB468A" w:rsidRPr="001B6048" w:rsidRDefault="00375B69" w:rsidP="00A82781">
      <w:pPr>
        <w:pStyle w:val="Style1"/>
        <w:jc w:val="both"/>
      </w:pPr>
      <w:r w:rsidRPr="001B6048">
        <w:rPr>
          <w:highlight w:val="lightGray"/>
        </w:rPr>
        <w:t>13.</w:t>
      </w:r>
      <w:r w:rsidRPr="001B6048">
        <w:tab/>
        <w:t>Klasifikácia veterinárnych liekov</w:t>
      </w:r>
    </w:p>
    <w:p w14:paraId="3E634B2E" w14:textId="47E5BD8A" w:rsidR="00C114FF" w:rsidRPr="001B6048" w:rsidRDefault="00C114FF" w:rsidP="00A82781">
      <w:pPr>
        <w:tabs>
          <w:tab w:val="clear" w:pos="567"/>
        </w:tabs>
        <w:spacing w:line="240" w:lineRule="auto"/>
        <w:jc w:val="both"/>
        <w:rPr>
          <w:szCs w:val="22"/>
        </w:rPr>
      </w:pPr>
    </w:p>
    <w:p w14:paraId="0DA485D5" w14:textId="7AB01927" w:rsidR="00ED6660" w:rsidRPr="001B6048" w:rsidRDefault="00ED6660" w:rsidP="00A82781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1B6048">
        <w:t>Výdaj lieku je viazaný na veterinárny predpis</w:t>
      </w:r>
    </w:p>
    <w:p w14:paraId="024808A5" w14:textId="77777777" w:rsidR="00DB468A" w:rsidRDefault="00DB468A" w:rsidP="00A82781">
      <w:pPr>
        <w:tabs>
          <w:tab w:val="clear" w:pos="567"/>
        </w:tabs>
        <w:spacing w:line="240" w:lineRule="auto"/>
        <w:jc w:val="both"/>
        <w:rPr>
          <w:szCs w:val="22"/>
        </w:rPr>
      </w:pPr>
    </w:p>
    <w:p w14:paraId="12E780DA" w14:textId="77777777" w:rsidR="001C251E" w:rsidRPr="001B6048" w:rsidRDefault="001C251E" w:rsidP="00A82781">
      <w:pPr>
        <w:tabs>
          <w:tab w:val="clear" w:pos="567"/>
        </w:tabs>
        <w:spacing w:line="240" w:lineRule="auto"/>
        <w:jc w:val="both"/>
        <w:rPr>
          <w:szCs w:val="22"/>
        </w:rPr>
      </w:pPr>
    </w:p>
    <w:p w14:paraId="208048C2" w14:textId="743716FB" w:rsidR="00DB468A" w:rsidRDefault="00375B69" w:rsidP="00A82781">
      <w:pPr>
        <w:pStyle w:val="Style1"/>
        <w:jc w:val="both"/>
      </w:pPr>
      <w:r w:rsidRPr="001B6048">
        <w:rPr>
          <w:highlight w:val="lightGray"/>
        </w:rPr>
        <w:t>14.</w:t>
      </w:r>
      <w:r w:rsidRPr="001B6048">
        <w:tab/>
        <w:t>Registračné čísla a veľkosti balenia</w:t>
      </w:r>
    </w:p>
    <w:p w14:paraId="00798609" w14:textId="05A7C5B2" w:rsidR="00C63CEF" w:rsidRDefault="00C63CEF" w:rsidP="00A82781">
      <w:pPr>
        <w:pStyle w:val="Style1"/>
        <w:jc w:val="both"/>
      </w:pPr>
    </w:p>
    <w:p w14:paraId="1058024D" w14:textId="125F907B" w:rsidR="00C63CEF" w:rsidRPr="00C63CEF" w:rsidRDefault="00C63CEF" w:rsidP="00A82781">
      <w:pPr>
        <w:pStyle w:val="Style1"/>
        <w:jc w:val="both"/>
        <w:rPr>
          <w:b w:val="0"/>
        </w:rPr>
      </w:pPr>
      <w:r w:rsidRPr="00C63CEF">
        <w:rPr>
          <w:b w:val="0"/>
        </w:rPr>
        <w:t>96/011/DC/23-S</w:t>
      </w:r>
    </w:p>
    <w:p w14:paraId="7473F166" w14:textId="77777777" w:rsidR="00DB468A" w:rsidRPr="001B6048" w:rsidRDefault="00DB468A" w:rsidP="00A82781">
      <w:pPr>
        <w:tabs>
          <w:tab w:val="clear" w:pos="567"/>
        </w:tabs>
        <w:spacing w:line="240" w:lineRule="auto"/>
        <w:jc w:val="both"/>
        <w:rPr>
          <w:szCs w:val="22"/>
        </w:rPr>
      </w:pPr>
    </w:p>
    <w:p w14:paraId="0AC72F2C" w14:textId="77777777" w:rsidR="00ED6660" w:rsidRPr="001B6048" w:rsidRDefault="00ED6660">
      <w:pPr>
        <w:tabs>
          <w:tab w:val="clear" w:pos="567"/>
        </w:tabs>
        <w:spacing w:line="240" w:lineRule="auto"/>
        <w:jc w:val="both"/>
        <w:rPr>
          <w:szCs w:val="22"/>
        </w:rPr>
      </w:pPr>
      <w:proofErr w:type="spellStart"/>
      <w:r w:rsidRPr="001B6048">
        <w:t>oPA</w:t>
      </w:r>
      <w:proofErr w:type="spellEnd"/>
      <w:r w:rsidRPr="001B6048">
        <w:t>/</w:t>
      </w:r>
      <w:proofErr w:type="spellStart"/>
      <w:r w:rsidRPr="001B6048">
        <w:t>Alu</w:t>
      </w:r>
      <w:proofErr w:type="spellEnd"/>
      <w:r w:rsidRPr="001B6048">
        <w:t>/PVC - PVC/</w:t>
      </w:r>
      <w:proofErr w:type="spellStart"/>
      <w:r w:rsidRPr="001B6048">
        <w:t>Alu</w:t>
      </w:r>
      <w:proofErr w:type="spellEnd"/>
      <w:r w:rsidRPr="001B6048">
        <w:t xml:space="preserve"> tepelne uzavretý </w:t>
      </w:r>
      <w:proofErr w:type="spellStart"/>
      <w:r w:rsidRPr="001B6048">
        <w:t>blister</w:t>
      </w:r>
      <w:proofErr w:type="spellEnd"/>
      <w:r w:rsidRPr="001B6048">
        <w:t xml:space="preserve"> obsahujúci 10 tabliet.</w:t>
      </w:r>
    </w:p>
    <w:p w14:paraId="16695FE3" w14:textId="77777777" w:rsidR="00ED6660" w:rsidRPr="001B6048" w:rsidRDefault="00ED6660">
      <w:pPr>
        <w:tabs>
          <w:tab w:val="clear" w:pos="567"/>
        </w:tabs>
        <w:spacing w:line="240" w:lineRule="auto"/>
        <w:jc w:val="both"/>
        <w:rPr>
          <w:szCs w:val="22"/>
        </w:rPr>
      </w:pPr>
    </w:p>
    <w:p w14:paraId="63904414" w14:textId="77777777" w:rsidR="00ED6660" w:rsidRPr="001B6048" w:rsidRDefault="00ED6660">
      <w:pPr>
        <w:tabs>
          <w:tab w:val="clear" w:pos="567"/>
        </w:tabs>
        <w:spacing w:line="240" w:lineRule="auto"/>
        <w:jc w:val="both"/>
        <w:rPr>
          <w:szCs w:val="22"/>
          <w:u w:val="single"/>
        </w:rPr>
      </w:pPr>
      <w:r w:rsidRPr="001B6048">
        <w:rPr>
          <w:szCs w:val="22"/>
          <w:u w:val="single"/>
        </w:rPr>
        <w:t>Veľkosti balenia:</w:t>
      </w:r>
    </w:p>
    <w:p w14:paraId="3090B172" w14:textId="38F1D802" w:rsidR="00ED6660" w:rsidRPr="001B6048" w:rsidRDefault="00ED6660">
      <w:pPr>
        <w:pStyle w:val="BodyText22"/>
        <w:jc w:val="both"/>
        <w:rPr>
          <w:b w:val="0"/>
          <w:szCs w:val="22"/>
        </w:rPr>
      </w:pPr>
      <w:r w:rsidRPr="001B6048">
        <w:rPr>
          <w:b w:val="0"/>
          <w:szCs w:val="22"/>
        </w:rPr>
        <w:t>Kartónová škatuľa s 10, 30, 50, 100 alebo 250 tabletami.</w:t>
      </w:r>
    </w:p>
    <w:p w14:paraId="30F8A90F" w14:textId="77777777" w:rsidR="00ED6660" w:rsidRPr="001B6048" w:rsidRDefault="00ED6660">
      <w:pPr>
        <w:pStyle w:val="BodyText22"/>
        <w:jc w:val="both"/>
        <w:rPr>
          <w:b w:val="0"/>
          <w:szCs w:val="22"/>
        </w:rPr>
      </w:pPr>
    </w:p>
    <w:p w14:paraId="08D1B8DB" w14:textId="368324F7" w:rsidR="00ED6660" w:rsidRPr="001B6048" w:rsidRDefault="00ED6660" w:rsidP="00A82781">
      <w:pPr>
        <w:tabs>
          <w:tab w:val="clear" w:pos="567"/>
        </w:tabs>
        <w:spacing w:line="240" w:lineRule="auto"/>
        <w:jc w:val="both"/>
      </w:pPr>
      <w:r w:rsidRPr="001B6048">
        <w:t>Na trh nemusia byť uvedené všetky veľkosti balenia.</w:t>
      </w:r>
    </w:p>
    <w:p w14:paraId="149DC700" w14:textId="30D8DCD5" w:rsidR="00DB468A" w:rsidRDefault="00DB468A" w:rsidP="00A82781">
      <w:pPr>
        <w:tabs>
          <w:tab w:val="clear" w:pos="567"/>
        </w:tabs>
        <w:spacing w:line="240" w:lineRule="auto"/>
        <w:jc w:val="both"/>
        <w:rPr>
          <w:szCs w:val="22"/>
        </w:rPr>
      </w:pPr>
    </w:p>
    <w:p w14:paraId="5646D7B4" w14:textId="77777777" w:rsidR="001C251E" w:rsidRPr="001B6048" w:rsidRDefault="001C251E" w:rsidP="00A82781">
      <w:pPr>
        <w:tabs>
          <w:tab w:val="clear" w:pos="567"/>
        </w:tabs>
        <w:spacing w:line="240" w:lineRule="auto"/>
        <w:jc w:val="both"/>
        <w:rPr>
          <w:szCs w:val="22"/>
        </w:rPr>
      </w:pPr>
    </w:p>
    <w:p w14:paraId="03E80A2B" w14:textId="77777777" w:rsidR="00C114FF" w:rsidRPr="001B6048" w:rsidRDefault="00375B69" w:rsidP="00A82781">
      <w:pPr>
        <w:pStyle w:val="Style1"/>
        <w:jc w:val="both"/>
      </w:pPr>
      <w:r w:rsidRPr="001B6048">
        <w:rPr>
          <w:highlight w:val="lightGray"/>
        </w:rPr>
        <w:t>15.</w:t>
      </w:r>
      <w:r w:rsidRPr="001B6048">
        <w:tab/>
        <w:t>Dátum poslednej revízie písomnej informácie pre používateľov</w:t>
      </w:r>
    </w:p>
    <w:p w14:paraId="2E6443BC" w14:textId="429CE234" w:rsidR="00DB468A" w:rsidRPr="001B6048" w:rsidRDefault="00DB468A" w:rsidP="00A82781">
      <w:pPr>
        <w:jc w:val="both"/>
        <w:rPr>
          <w:szCs w:val="22"/>
        </w:rPr>
      </w:pPr>
    </w:p>
    <w:p w14:paraId="549DE617" w14:textId="4404DDA3" w:rsidR="001C251E" w:rsidRDefault="006F4F41" w:rsidP="00A82781">
      <w:pPr>
        <w:tabs>
          <w:tab w:val="clear" w:pos="567"/>
        </w:tabs>
        <w:spacing w:line="240" w:lineRule="auto"/>
        <w:jc w:val="both"/>
        <w:rPr>
          <w:szCs w:val="22"/>
        </w:rPr>
      </w:pPr>
      <w:r>
        <w:rPr>
          <w:szCs w:val="22"/>
        </w:rPr>
        <w:t>04/2025</w:t>
      </w:r>
      <w:bookmarkStart w:id="2" w:name="_GoBack"/>
      <w:bookmarkEnd w:id="2"/>
    </w:p>
    <w:p w14:paraId="7D2A745A" w14:textId="77777777" w:rsidR="00D00482" w:rsidRPr="001B6048" w:rsidRDefault="00D00482" w:rsidP="00A82781">
      <w:pPr>
        <w:tabs>
          <w:tab w:val="clear" w:pos="567"/>
        </w:tabs>
        <w:spacing w:line="240" w:lineRule="auto"/>
        <w:jc w:val="both"/>
        <w:rPr>
          <w:szCs w:val="22"/>
        </w:rPr>
      </w:pPr>
    </w:p>
    <w:p w14:paraId="4EADEAC9" w14:textId="19090BFA" w:rsidR="00C114FF" w:rsidRPr="001B6048" w:rsidRDefault="00375B69" w:rsidP="00A82781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1B6048">
        <w:t>Podrobné informácie o veterinárnom lieku sú dostupné v databáze liekov Únie</w:t>
      </w:r>
    </w:p>
    <w:p w14:paraId="01150A99" w14:textId="7F9B56F9" w:rsidR="003C4B6A" w:rsidRPr="001B6048" w:rsidRDefault="00375B69" w:rsidP="00A82781">
      <w:pPr>
        <w:tabs>
          <w:tab w:val="clear" w:pos="567"/>
          <w:tab w:val="left" w:pos="708"/>
        </w:tabs>
        <w:spacing w:line="240" w:lineRule="auto"/>
        <w:jc w:val="both"/>
        <w:rPr>
          <w:szCs w:val="22"/>
        </w:rPr>
      </w:pPr>
      <w:r w:rsidRPr="001B6048">
        <w:t>(</w:t>
      </w:r>
      <w:r w:rsidR="000E1A3E" w:rsidRPr="001B6048">
        <w:t>https://medicines.health.europa.eu/veterinary</w:t>
      </w:r>
      <w:r w:rsidRPr="001B6048">
        <w:t>)</w:t>
      </w:r>
      <w:r w:rsidR="00DF7AC7" w:rsidRPr="001B6048">
        <w:t>.</w:t>
      </w:r>
    </w:p>
    <w:p w14:paraId="1868CCA7" w14:textId="16C625E3" w:rsidR="00E70337" w:rsidRDefault="00E70337" w:rsidP="00A82781">
      <w:pPr>
        <w:tabs>
          <w:tab w:val="clear" w:pos="567"/>
        </w:tabs>
        <w:spacing w:line="240" w:lineRule="auto"/>
        <w:jc w:val="both"/>
        <w:rPr>
          <w:szCs w:val="22"/>
        </w:rPr>
      </w:pPr>
    </w:p>
    <w:p w14:paraId="76CDEA2E" w14:textId="77777777" w:rsidR="001C251E" w:rsidRPr="001B6048" w:rsidRDefault="001C251E" w:rsidP="00A82781">
      <w:pPr>
        <w:tabs>
          <w:tab w:val="clear" w:pos="567"/>
        </w:tabs>
        <w:spacing w:line="240" w:lineRule="auto"/>
        <w:jc w:val="both"/>
        <w:rPr>
          <w:szCs w:val="22"/>
        </w:rPr>
      </w:pPr>
    </w:p>
    <w:p w14:paraId="077FD7FC" w14:textId="77777777" w:rsidR="00DB468A" w:rsidRPr="001B6048" w:rsidRDefault="00375B69" w:rsidP="00A82781">
      <w:pPr>
        <w:pStyle w:val="Style1"/>
        <w:jc w:val="both"/>
      </w:pPr>
      <w:r w:rsidRPr="001B6048">
        <w:rPr>
          <w:highlight w:val="lightGray"/>
        </w:rPr>
        <w:t>16.</w:t>
      </w:r>
      <w:r w:rsidRPr="001B6048">
        <w:tab/>
        <w:t>Kontaktné údaje</w:t>
      </w:r>
    </w:p>
    <w:p w14:paraId="4E8D87F2" w14:textId="77777777" w:rsidR="00C114FF" w:rsidRPr="001B6048" w:rsidRDefault="00C114FF" w:rsidP="00A82781">
      <w:pPr>
        <w:tabs>
          <w:tab w:val="clear" w:pos="567"/>
        </w:tabs>
        <w:spacing w:line="240" w:lineRule="auto"/>
        <w:jc w:val="both"/>
        <w:rPr>
          <w:szCs w:val="22"/>
        </w:rPr>
      </w:pPr>
    </w:p>
    <w:p w14:paraId="26A5233F" w14:textId="08C8706A" w:rsidR="00DB468A" w:rsidRPr="001B6048" w:rsidRDefault="00375B69" w:rsidP="00A82781">
      <w:pPr>
        <w:jc w:val="both"/>
      </w:pPr>
      <w:bookmarkStart w:id="3" w:name="_Hlk73552578"/>
      <w:r w:rsidRPr="001B6048">
        <w:rPr>
          <w:iCs/>
          <w:szCs w:val="22"/>
          <w:u w:val="single"/>
        </w:rPr>
        <w:t xml:space="preserve">Držiteľ rozhodnutia o registrácii </w:t>
      </w:r>
      <w:r w:rsidRPr="00FA435E">
        <w:rPr>
          <w:iCs/>
          <w:szCs w:val="22"/>
          <w:u w:val="single"/>
        </w:rPr>
        <w:t>a výrobca zodpovedný za uvoľnenie šarže</w:t>
      </w:r>
      <w:r w:rsidR="00D00482">
        <w:rPr>
          <w:iCs/>
          <w:szCs w:val="22"/>
          <w:u w:val="single"/>
        </w:rPr>
        <w:t>:</w:t>
      </w:r>
      <w:r w:rsidR="00ED6660" w:rsidRPr="00FA435E">
        <w:rPr>
          <w:iCs/>
          <w:szCs w:val="22"/>
          <w:u w:val="single"/>
        </w:rPr>
        <w:t xml:space="preserve"> </w:t>
      </w:r>
    </w:p>
    <w:p w14:paraId="646A7E4F" w14:textId="77777777" w:rsidR="00ED6660" w:rsidRPr="00A82781" w:rsidRDefault="00ED6660" w:rsidP="00ED6660">
      <w:pPr>
        <w:tabs>
          <w:tab w:val="clear" w:pos="567"/>
        </w:tabs>
        <w:spacing w:line="240" w:lineRule="auto"/>
        <w:jc w:val="both"/>
        <w:rPr>
          <w:szCs w:val="22"/>
        </w:rPr>
      </w:pPr>
      <w:proofErr w:type="spellStart"/>
      <w:r w:rsidRPr="00A82781">
        <w:rPr>
          <w:szCs w:val="22"/>
        </w:rPr>
        <w:lastRenderedPageBreak/>
        <w:t>Alfasan</w:t>
      </w:r>
      <w:proofErr w:type="spellEnd"/>
      <w:r w:rsidRPr="00A82781">
        <w:rPr>
          <w:szCs w:val="22"/>
        </w:rPr>
        <w:t xml:space="preserve"> </w:t>
      </w:r>
      <w:proofErr w:type="spellStart"/>
      <w:r w:rsidRPr="00A82781">
        <w:rPr>
          <w:szCs w:val="22"/>
        </w:rPr>
        <w:t>Nederland</w:t>
      </w:r>
      <w:proofErr w:type="spellEnd"/>
      <w:r w:rsidRPr="00A82781">
        <w:rPr>
          <w:szCs w:val="22"/>
        </w:rPr>
        <w:t xml:space="preserve"> B.V. </w:t>
      </w:r>
    </w:p>
    <w:p w14:paraId="647C970E" w14:textId="77777777" w:rsidR="00ED6660" w:rsidRPr="00DF7619" w:rsidRDefault="00ED6660" w:rsidP="00ED6660">
      <w:pPr>
        <w:tabs>
          <w:tab w:val="clear" w:pos="567"/>
        </w:tabs>
        <w:spacing w:line="240" w:lineRule="auto"/>
        <w:jc w:val="both"/>
        <w:rPr>
          <w:szCs w:val="22"/>
          <w:lang w:val="nl-NL"/>
        </w:rPr>
      </w:pPr>
      <w:r w:rsidRPr="00DF7619">
        <w:rPr>
          <w:szCs w:val="22"/>
          <w:lang w:val="nl-NL"/>
        </w:rPr>
        <w:t>Kuipersweg 9</w:t>
      </w:r>
    </w:p>
    <w:p w14:paraId="1ABBE5AE" w14:textId="77777777" w:rsidR="00ED6660" w:rsidRDefault="00ED6660" w:rsidP="00ED6660">
      <w:pPr>
        <w:tabs>
          <w:tab w:val="clear" w:pos="567"/>
        </w:tabs>
        <w:spacing w:line="240" w:lineRule="auto"/>
        <w:jc w:val="both"/>
        <w:rPr>
          <w:szCs w:val="22"/>
        </w:rPr>
      </w:pPr>
      <w:r>
        <w:rPr>
          <w:szCs w:val="22"/>
        </w:rPr>
        <w:t xml:space="preserve">3449 JA </w:t>
      </w:r>
      <w:proofErr w:type="spellStart"/>
      <w:r>
        <w:rPr>
          <w:szCs w:val="22"/>
        </w:rPr>
        <w:t>Woerden</w:t>
      </w:r>
      <w:proofErr w:type="spellEnd"/>
    </w:p>
    <w:p w14:paraId="356705C6" w14:textId="1081F60F" w:rsidR="00ED6660" w:rsidRDefault="004C41E8" w:rsidP="00ED6660">
      <w:pPr>
        <w:tabs>
          <w:tab w:val="clear" w:pos="567"/>
        </w:tabs>
        <w:spacing w:line="240" w:lineRule="auto"/>
        <w:jc w:val="both"/>
        <w:rPr>
          <w:szCs w:val="22"/>
        </w:rPr>
      </w:pPr>
      <w:r>
        <w:rPr>
          <w:szCs w:val="22"/>
        </w:rPr>
        <w:t>Holandsko</w:t>
      </w:r>
    </w:p>
    <w:bookmarkEnd w:id="3"/>
    <w:p w14:paraId="2845FF41" w14:textId="77777777" w:rsidR="00DB468A" w:rsidRPr="001E1F22" w:rsidRDefault="00DB468A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05E3283" w14:textId="186C9A73" w:rsidR="003841FC" w:rsidRDefault="00375B69" w:rsidP="003841FC">
      <w:r w:rsidRPr="001E1F22">
        <w:rPr>
          <w:bCs/>
          <w:szCs w:val="22"/>
          <w:u w:val="single"/>
        </w:rPr>
        <w:t>Výrobca zodpovedný za uvoľnenie šarže</w:t>
      </w:r>
      <w:r w:rsidRPr="001E1F22">
        <w:t>:</w:t>
      </w:r>
    </w:p>
    <w:p w14:paraId="0655B681" w14:textId="77777777" w:rsidR="009E437A" w:rsidRPr="00436D44" w:rsidRDefault="009E437A" w:rsidP="009E437A">
      <w:pPr>
        <w:tabs>
          <w:tab w:val="clear" w:pos="567"/>
        </w:tabs>
        <w:spacing w:line="240" w:lineRule="auto"/>
        <w:jc w:val="both"/>
        <w:rPr>
          <w:szCs w:val="22"/>
          <w:lang w:val="nl-NL"/>
        </w:rPr>
      </w:pPr>
      <w:r w:rsidRPr="00436D44">
        <w:rPr>
          <w:szCs w:val="22"/>
          <w:lang w:val="nl-NL"/>
        </w:rPr>
        <w:t>Lely</w:t>
      </w:r>
      <w:r>
        <w:rPr>
          <w:szCs w:val="22"/>
          <w:lang w:val="nl-NL"/>
        </w:rPr>
        <w:t>P</w:t>
      </w:r>
      <w:r w:rsidRPr="00436D44">
        <w:rPr>
          <w:szCs w:val="22"/>
          <w:lang w:val="nl-NL"/>
        </w:rPr>
        <w:t>harma B.V.</w:t>
      </w:r>
    </w:p>
    <w:p w14:paraId="2147261E" w14:textId="77777777" w:rsidR="009E437A" w:rsidRPr="00436D44" w:rsidRDefault="009E437A" w:rsidP="009E437A">
      <w:pPr>
        <w:tabs>
          <w:tab w:val="clear" w:pos="567"/>
        </w:tabs>
        <w:spacing w:line="240" w:lineRule="auto"/>
        <w:jc w:val="both"/>
        <w:rPr>
          <w:szCs w:val="22"/>
          <w:lang w:val="nl-NL"/>
        </w:rPr>
      </w:pPr>
      <w:r w:rsidRPr="00436D44">
        <w:rPr>
          <w:szCs w:val="22"/>
          <w:lang w:val="nl-NL"/>
        </w:rPr>
        <w:t>Zuiveringweg 42</w:t>
      </w:r>
    </w:p>
    <w:p w14:paraId="418E09AA" w14:textId="77777777" w:rsidR="009E437A" w:rsidRPr="00436D44" w:rsidRDefault="009E437A" w:rsidP="009E437A">
      <w:pPr>
        <w:tabs>
          <w:tab w:val="clear" w:pos="567"/>
        </w:tabs>
        <w:spacing w:line="240" w:lineRule="auto"/>
        <w:jc w:val="both"/>
        <w:rPr>
          <w:szCs w:val="22"/>
          <w:lang w:val="nl-NL"/>
        </w:rPr>
      </w:pPr>
      <w:r w:rsidRPr="00436D44">
        <w:rPr>
          <w:szCs w:val="22"/>
          <w:lang w:val="nl-NL"/>
        </w:rPr>
        <w:t>8243 PZ Lelystad</w:t>
      </w:r>
    </w:p>
    <w:p w14:paraId="0115A484" w14:textId="0EB06041" w:rsidR="009E437A" w:rsidRDefault="004C41E8" w:rsidP="009E437A">
      <w:pPr>
        <w:tabs>
          <w:tab w:val="clear" w:pos="567"/>
        </w:tabs>
        <w:spacing w:line="240" w:lineRule="auto"/>
        <w:jc w:val="both"/>
        <w:rPr>
          <w:szCs w:val="22"/>
          <w:lang w:val="en-US"/>
        </w:rPr>
      </w:pPr>
      <w:proofErr w:type="spellStart"/>
      <w:r>
        <w:rPr>
          <w:szCs w:val="22"/>
          <w:lang w:val="en-US"/>
        </w:rPr>
        <w:t>Holandsko</w:t>
      </w:r>
      <w:proofErr w:type="spellEnd"/>
    </w:p>
    <w:p w14:paraId="58C49385" w14:textId="2DC5CD44" w:rsidR="003841FC" w:rsidRPr="001E1F22" w:rsidRDefault="003841FC" w:rsidP="003841FC">
      <w:pPr>
        <w:rPr>
          <w:bCs/>
          <w:szCs w:val="22"/>
        </w:rPr>
      </w:pPr>
    </w:p>
    <w:p w14:paraId="085C3D8C" w14:textId="37944102" w:rsidR="003841FC" w:rsidRPr="001E1F22" w:rsidRDefault="00375B69" w:rsidP="0018657D">
      <w:pPr>
        <w:pStyle w:val="Style4"/>
      </w:pPr>
      <w:bookmarkStart w:id="4" w:name="_Hlk73552585"/>
      <w:r w:rsidRPr="001E1F22">
        <w:rPr>
          <w:u w:val="single"/>
        </w:rPr>
        <w:t>Miestni zástupcovia a kontaktné údaje na hlásenie podozrenia na nežiaduce účinky</w:t>
      </w:r>
      <w:r w:rsidRPr="001E1F22">
        <w:t>:</w:t>
      </w:r>
    </w:p>
    <w:bookmarkEnd w:id="4"/>
    <w:p w14:paraId="10F1BC47" w14:textId="77777777" w:rsidR="00D00482" w:rsidRPr="00D00482" w:rsidRDefault="00D00482" w:rsidP="00D00482">
      <w:pPr>
        <w:tabs>
          <w:tab w:val="clear" w:pos="567"/>
        </w:tabs>
        <w:spacing w:line="240" w:lineRule="auto"/>
        <w:rPr>
          <w:szCs w:val="22"/>
        </w:rPr>
      </w:pPr>
      <w:proofErr w:type="spellStart"/>
      <w:r w:rsidRPr="00D00482">
        <w:rPr>
          <w:szCs w:val="22"/>
        </w:rPr>
        <w:t>Cymedica</w:t>
      </w:r>
      <w:proofErr w:type="spellEnd"/>
      <w:r w:rsidRPr="00D00482">
        <w:rPr>
          <w:szCs w:val="22"/>
        </w:rPr>
        <w:t xml:space="preserve"> Spol. S.r.o.</w:t>
      </w:r>
    </w:p>
    <w:p w14:paraId="24D0A25F" w14:textId="77777777" w:rsidR="00D00482" w:rsidRPr="00D00482" w:rsidRDefault="00D00482" w:rsidP="00D00482">
      <w:pPr>
        <w:tabs>
          <w:tab w:val="clear" w:pos="567"/>
        </w:tabs>
        <w:spacing w:line="240" w:lineRule="auto"/>
        <w:rPr>
          <w:szCs w:val="22"/>
        </w:rPr>
      </w:pPr>
      <w:r w:rsidRPr="00D00482">
        <w:rPr>
          <w:szCs w:val="22"/>
        </w:rPr>
        <w:t xml:space="preserve">Pod </w:t>
      </w:r>
      <w:proofErr w:type="spellStart"/>
      <w:r w:rsidRPr="00D00482">
        <w:rPr>
          <w:szCs w:val="22"/>
        </w:rPr>
        <w:t>Nádrazim</w:t>
      </w:r>
      <w:proofErr w:type="spellEnd"/>
      <w:r w:rsidRPr="00D00482">
        <w:rPr>
          <w:szCs w:val="22"/>
        </w:rPr>
        <w:t xml:space="preserve"> 853</w:t>
      </w:r>
    </w:p>
    <w:p w14:paraId="72F1E14A" w14:textId="77777777" w:rsidR="00D00482" w:rsidRPr="00D00482" w:rsidRDefault="00D00482" w:rsidP="00D00482">
      <w:pPr>
        <w:tabs>
          <w:tab w:val="clear" w:pos="567"/>
        </w:tabs>
        <w:spacing w:line="240" w:lineRule="auto"/>
        <w:rPr>
          <w:szCs w:val="22"/>
        </w:rPr>
      </w:pPr>
      <w:proofErr w:type="spellStart"/>
      <w:r w:rsidRPr="00D00482">
        <w:rPr>
          <w:szCs w:val="22"/>
        </w:rPr>
        <w:t>Horovice</w:t>
      </w:r>
      <w:proofErr w:type="spellEnd"/>
      <w:r w:rsidRPr="00D00482">
        <w:rPr>
          <w:szCs w:val="22"/>
        </w:rPr>
        <w:t xml:space="preserve"> </w:t>
      </w:r>
      <w:proofErr w:type="spellStart"/>
      <w:r w:rsidRPr="00D00482">
        <w:rPr>
          <w:szCs w:val="22"/>
        </w:rPr>
        <w:t>Beroun</w:t>
      </w:r>
      <w:proofErr w:type="spellEnd"/>
      <w:r w:rsidRPr="00D00482">
        <w:rPr>
          <w:szCs w:val="22"/>
        </w:rPr>
        <w:t xml:space="preserve"> 268 01</w:t>
      </w:r>
    </w:p>
    <w:p w14:paraId="445CB85D" w14:textId="77777777" w:rsidR="00D00482" w:rsidRPr="00D00482" w:rsidRDefault="00D00482" w:rsidP="00D00482">
      <w:pPr>
        <w:tabs>
          <w:tab w:val="clear" w:pos="567"/>
        </w:tabs>
        <w:spacing w:line="240" w:lineRule="auto"/>
        <w:rPr>
          <w:szCs w:val="22"/>
        </w:rPr>
      </w:pPr>
      <w:proofErr w:type="spellStart"/>
      <w:r w:rsidRPr="00D00482">
        <w:rPr>
          <w:szCs w:val="22"/>
        </w:rPr>
        <w:t>Czech</w:t>
      </w:r>
      <w:proofErr w:type="spellEnd"/>
      <w:r w:rsidRPr="00D00482">
        <w:rPr>
          <w:szCs w:val="22"/>
        </w:rPr>
        <w:t xml:space="preserve"> </w:t>
      </w:r>
      <w:proofErr w:type="spellStart"/>
      <w:r w:rsidRPr="00D00482">
        <w:rPr>
          <w:szCs w:val="22"/>
        </w:rPr>
        <w:t>Republic</w:t>
      </w:r>
      <w:proofErr w:type="spellEnd"/>
    </w:p>
    <w:p w14:paraId="34199197" w14:textId="77777777" w:rsidR="00D00482" w:rsidRPr="00D00482" w:rsidRDefault="00D00482" w:rsidP="00D00482">
      <w:pPr>
        <w:tabs>
          <w:tab w:val="clear" w:pos="567"/>
        </w:tabs>
        <w:spacing w:line="240" w:lineRule="auto"/>
        <w:rPr>
          <w:szCs w:val="22"/>
        </w:rPr>
      </w:pPr>
      <w:r w:rsidRPr="00D00482">
        <w:rPr>
          <w:szCs w:val="22"/>
        </w:rPr>
        <w:t>Tel: +420 311 706 211</w:t>
      </w:r>
    </w:p>
    <w:p w14:paraId="20AD864A" w14:textId="24B63713" w:rsidR="00C114FF" w:rsidRDefault="006F4F41" w:rsidP="00D00482">
      <w:pPr>
        <w:tabs>
          <w:tab w:val="clear" w:pos="567"/>
        </w:tabs>
        <w:spacing w:line="240" w:lineRule="auto"/>
        <w:rPr>
          <w:szCs w:val="22"/>
        </w:rPr>
      </w:pPr>
      <w:hyperlink r:id="rId22" w:history="1">
        <w:r w:rsidR="00D00482" w:rsidRPr="00A54783">
          <w:rPr>
            <w:rStyle w:val="Hypertextovprepojenie"/>
            <w:szCs w:val="22"/>
          </w:rPr>
          <w:t>info@cymedica.cz</w:t>
        </w:r>
      </w:hyperlink>
    </w:p>
    <w:p w14:paraId="31CB0EE6" w14:textId="77777777" w:rsidR="00D00482" w:rsidRPr="001E1F22" w:rsidRDefault="00D00482" w:rsidP="00D00482">
      <w:pPr>
        <w:tabs>
          <w:tab w:val="clear" w:pos="567"/>
        </w:tabs>
        <w:spacing w:line="240" w:lineRule="auto"/>
        <w:rPr>
          <w:szCs w:val="22"/>
        </w:rPr>
      </w:pPr>
    </w:p>
    <w:p w14:paraId="3C058E50" w14:textId="05157139" w:rsidR="000D67D0" w:rsidRPr="001E1F22" w:rsidRDefault="00375B69" w:rsidP="00A82781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1E1F22">
        <w:t>Ak potrebujete informácie o tomto veterinárnom lieku, kontaktujte miestneho zástupcu držiteľa rozhodnutia o registrácii.</w:t>
      </w:r>
    </w:p>
    <w:p w14:paraId="3C316D34" w14:textId="77777777" w:rsidR="006D075E" w:rsidRPr="001E1F22" w:rsidRDefault="006D075E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7CFC909" w14:textId="77777777" w:rsidR="005F346D" w:rsidRPr="001E1F22" w:rsidRDefault="005F346D" w:rsidP="006D075E">
      <w:pPr>
        <w:tabs>
          <w:tab w:val="clear" w:pos="567"/>
        </w:tabs>
        <w:spacing w:line="240" w:lineRule="auto"/>
        <w:rPr>
          <w:szCs w:val="22"/>
        </w:rPr>
      </w:pPr>
    </w:p>
    <w:sectPr w:rsidR="005F346D" w:rsidRPr="001E1F22" w:rsidSect="003837F1">
      <w:footerReference w:type="default" r:id="rId23"/>
      <w:footerReference w:type="first" r:id="rId24"/>
      <w:endnotePr>
        <w:numFmt w:val="decimal"/>
      </w:endnotePr>
      <w:pgSz w:w="11907" w:h="16840" w:code="9"/>
      <w:pgMar w:top="1134" w:right="1418" w:bottom="1134" w:left="1418" w:header="737" w:footer="737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EA1F9CF" w14:textId="77777777" w:rsidR="00A913E5" w:rsidRDefault="00A913E5">
      <w:pPr>
        <w:spacing w:line="240" w:lineRule="auto"/>
      </w:pPr>
      <w:r>
        <w:separator/>
      </w:r>
    </w:p>
  </w:endnote>
  <w:endnote w:type="continuationSeparator" w:id="0">
    <w:p w14:paraId="0328B731" w14:textId="77777777" w:rsidR="00A913E5" w:rsidRDefault="00A913E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Geneva">
    <w:charset w:val="00"/>
    <w:family w:val="swiss"/>
    <w:pitch w:val="variable"/>
    <w:sig w:usb0="00000003" w:usb1="00000000" w:usb2="00000000" w:usb3="00000000" w:csb0="00000001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EUAlbertina">
    <w:altName w:val="Times New Roman"/>
    <w:charset w:val="00"/>
    <w:family w:val="roman"/>
    <w:pitch w:val="default"/>
    <w:sig w:usb0="00000003" w:usb1="00000000" w:usb2="00000000" w:usb3="00000000" w:csb0="00000001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59FB4DD" w14:textId="5671D793" w:rsidR="00D15737" w:rsidRPr="001E1F22" w:rsidRDefault="00D15737">
    <w:pPr>
      <w:pStyle w:val="Pta"/>
      <w:tabs>
        <w:tab w:val="clear" w:pos="8930"/>
        <w:tab w:val="right" w:pos="8931"/>
      </w:tabs>
      <w:jc w:val="center"/>
      <w:rPr>
        <w:rFonts w:ascii="Times New Roman" w:hAnsi="Times New Roman"/>
      </w:rPr>
    </w:pPr>
    <w:r w:rsidRPr="001E1F22">
      <w:rPr>
        <w:rFonts w:ascii="Times New Roman" w:hAnsi="Times New Roman"/>
      </w:rPr>
      <w:fldChar w:fldCharType="begin"/>
    </w:r>
    <w:r w:rsidRPr="001E1F22">
      <w:rPr>
        <w:rFonts w:ascii="Times New Roman" w:hAnsi="Times New Roman"/>
      </w:rPr>
      <w:instrText xml:space="preserve"> PAGE  \* MERGEFORMAT </w:instrText>
    </w:r>
    <w:r w:rsidRPr="001E1F22">
      <w:rPr>
        <w:rFonts w:ascii="Times New Roman" w:hAnsi="Times New Roman"/>
      </w:rPr>
      <w:fldChar w:fldCharType="separate"/>
    </w:r>
    <w:r w:rsidR="006F4F41">
      <w:rPr>
        <w:rFonts w:ascii="Times New Roman" w:hAnsi="Times New Roman"/>
        <w:noProof/>
      </w:rPr>
      <w:t>13</w:t>
    </w:r>
    <w:r w:rsidRPr="001E1F22">
      <w:rPr>
        <w:rFonts w:ascii="Times New Roman" w:hAnsi="Times New Roman"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A2AFCD4" w14:textId="77777777" w:rsidR="00D15737" w:rsidRPr="001E1F22" w:rsidRDefault="00D15737">
    <w:pPr>
      <w:pStyle w:val="Pta"/>
      <w:tabs>
        <w:tab w:val="clear" w:pos="8930"/>
        <w:tab w:val="right" w:pos="8931"/>
      </w:tabs>
      <w:jc w:val="center"/>
      <w:rPr>
        <w:rFonts w:ascii="Times New Roman" w:hAnsi="Times New Roman"/>
      </w:rPr>
    </w:pPr>
    <w:r w:rsidRPr="001E1F22">
      <w:fldChar w:fldCharType="begin"/>
    </w:r>
    <w:r w:rsidRPr="001E1F22">
      <w:instrText xml:space="preserve"> PAGE  \* MERGEFORMAT </w:instrText>
    </w:r>
    <w:r w:rsidRPr="001E1F22">
      <w:fldChar w:fldCharType="separate"/>
    </w:r>
    <w:r w:rsidRPr="001E1F22">
      <w:t>3</w:t>
    </w:r>
    <w:r w:rsidRPr="001E1F22"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AAE9CA6" w14:textId="77777777" w:rsidR="00A913E5" w:rsidRDefault="00A913E5">
      <w:pPr>
        <w:spacing w:line="240" w:lineRule="auto"/>
      </w:pPr>
      <w:r>
        <w:separator/>
      </w:r>
    </w:p>
  </w:footnote>
  <w:footnote w:type="continuationSeparator" w:id="0">
    <w:p w14:paraId="112EB08C" w14:textId="77777777" w:rsidR="00A913E5" w:rsidRDefault="00A913E5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>
    <w:nsid w:val="02006F37"/>
    <w:multiLevelType w:val="hybridMultilevel"/>
    <w:tmpl w:val="AE14AB84"/>
    <w:lvl w:ilvl="0" w:tplc="36E09C2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22C0D4E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D908A0A6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9E746FD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DF2610A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3E8CCB74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AB1CD90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1D0285A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5044A062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02773A82"/>
    <w:multiLevelType w:val="hybridMultilevel"/>
    <w:tmpl w:val="DD3CF770"/>
    <w:lvl w:ilvl="0" w:tplc="B55891E4">
      <w:start w:val="6"/>
      <w:numFmt w:val="decimal"/>
      <w:lvlText w:val="%1."/>
      <w:lvlJc w:val="left"/>
      <w:pPr>
        <w:tabs>
          <w:tab w:val="num" w:pos="930"/>
        </w:tabs>
        <w:ind w:left="930" w:hanging="570"/>
      </w:pPr>
      <w:rPr>
        <w:rFonts w:hint="default"/>
      </w:rPr>
    </w:lvl>
    <w:lvl w:ilvl="1" w:tplc="68563186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28607554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A02E6F4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04CFB8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6632FA2C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5444A2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69DCA986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743B44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>
    <w:nsid w:val="04590322"/>
    <w:multiLevelType w:val="singleLevel"/>
    <w:tmpl w:val="A8F43FF2"/>
    <w:lvl w:ilvl="0">
      <w:start w:val="1"/>
      <w:numFmt w:val="decimal"/>
      <w:lvlText w:val="Figure: %1. "/>
      <w:lvlJc w:val="left"/>
      <w:pPr>
        <w:tabs>
          <w:tab w:val="num" w:pos="1080"/>
        </w:tabs>
        <w:ind w:left="360" w:hanging="360"/>
      </w:pPr>
    </w:lvl>
  </w:abstractNum>
  <w:abstractNum w:abstractNumId="4">
    <w:nsid w:val="056809B1"/>
    <w:multiLevelType w:val="multilevel"/>
    <w:tmpl w:val="D9AA0AA0"/>
    <w:lvl w:ilvl="0">
      <w:start w:val="6"/>
      <w:numFmt w:val="decimal"/>
      <w:lvlText w:val="%1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5">
    <w:nsid w:val="085F4D74"/>
    <w:multiLevelType w:val="multilevel"/>
    <w:tmpl w:val="A02E932A"/>
    <w:styleLink w:val="BulletsAgency"/>
    <w:lvl w:ilvl="0">
      <w:start w:val="1"/>
      <w:numFmt w:val="bullet"/>
      <w:lvlText w:val=""/>
      <w:lvlJc w:val="left"/>
      <w:pPr>
        <w:tabs>
          <w:tab w:val="num" w:pos="357"/>
        </w:tabs>
        <w:ind w:left="357" w:hanging="357"/>
      </w:pPr>
      <w:rPr>
        <w:rFonts w:ascii="Symbol" w:hAnsi="Symbol" w:hint="default"/>
        <w:color w:val="003399"/>
        <w:sz w:val="18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720" w:hanging="363"/>
      </w:pPr>
      <w:rPr>
        <w:rFonts w:ascii="Symbol" w:hAnsi="Symbol" w:hint="default"/>
        <w:color w:val="003399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3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</w:abstractNum>
  <w:abstractNum w:abstractNumId="6">
    <w:nsid w:val="0D2A2D5A"/>
    <w:multiLevelType w:val="hybridMultilevel"/>
    <w:tmpl w:val="2E749F0C"/>
    <w:lvl w:ilvl="0" w:tplc="BE5680A8">
      <w:start w:val="1"/>
      <w:numFmt w:val="bullet"/>
      <w:lvlText w:val=""/>
      <w:lvlJc w:val="left"/>
      <w:pPr>
        <w:tabs>
          <w:tab w:val="num" w:pos="776"/>
        </w:tabs>
        <w:ind w:left="776" w:hanging="360"/>
      </w:pPr>
      <w:rPr>
        <w:rFonts w:ascii="Symbol" w:hAnsi="Symbol" w:hint="default"/>
      </w:rPr>
    </w:lvl>
    <w:lvl w:ilvl="1" w:tplc="10A4DA3A" w:tentative="1">
      <w:start w:val="1"/>
      <w:numFmt w:val="bullet"/>
      <w:lvlText w:val="o"/>
      <w:lvlJc w:val="left"/>
      <w:pPr>
        <w:tabs>
          <w:tab w:val="num" w:pos="1496"/>
        </w:tabs>
        <w:ind w:left="1496" w:hanging="360"/>
      </w:pPr>
      <w:rPr>
        <w:rFonts w:ascii="Courier New" w:hAnsi="Courier New" w:hint="default"/>
      </w:rPr>
    </w:lvl>
    <w:lvl w:ilvl="2" w:tplc="6E90E832" w:tentative="1">
      <w:start w:val="1"/>
      <w:numFmt w:val="bullet"/>
      <w:lvlText w:val=""/>
      <w:lvlJc w:val="left"/>
      <w:pPr>
        <w:tabs>
          <w:tab w:val="num" w:pos="2216"/>
        </w:tabs>
        <w:ind w:left="2216" w:hanging="360"/>
      </w:pPr>
      <w:rPr>
        <w:rFonts w:ascii="Wingdings" w:hAnsi="Wingdings" w:hint="default"/>
      </w:rPr>
    </w:lvl>
    <w:lvl w:ilvl="3" w:tplc="5972004C" w:tentative="1">
      <w:start w:val="1"/>
      <w:numFmt w:val="bullet"/>
      <w:lvlText w:val=""/>
      <w:lvlJc w:val="left"/>
      <w:pPr>
        <w:tabs>
          <w:tab w:val="num" w:pos="2936"/>
        </w:tabs>
        <w:ind w:left="2936" w:hanging="360"/>
      </w:pPr>
      <w:rPr>
        <w:rFonts w:ascii="Symbol" w:hAnsi="Symbol" w:hint="default"/>
      </w:rPr>
    </w:lvl>
    <w:lvl w:ilvl="4" w:tplc="CAA0D05A" w:tentative="1">
      <w:start w:val="1"/>
      <w:numFmt w:val="bullet"/>
      <w:lvlText w:val="o"/>
      <w:lvlJc w:val="left"/>
      <w:pPr>
        <w:tabs>
          <w:tab w:val="num" w:pos="3656"/>
        </w:tabs>
        <w:ind w:left="3656" w:hanging="360"/>
      </w:pPr>
      <w:rPr>
        <w:rFonts w:ascii="Courier New" w:hAnsi="Courier New" w:hint="default"/>
      </w:rPr>
    </w:lvl>
    <w:lvl w:ilvl="5" w:tplc="ACF0EF9A" w:tentative="1">
      <w:start w:val="1"/>
      <w:numFmt w:val="bullet"/>
      <w:lvlText w:val=""/>
      <w:lvlJc w:val="left"/>
      <w:pPr>
        <w:tabs>
          <w:tab w:val="num" w:pos="4376"/>
        </w:tabs>
        <w:ind w:left="4376" w:hanging="360"/>
      </w:pPr>
      <w:rPr>
        <w:rFonts w:ascii="Wingdings" w:hAnsi="Wingdings" w:hint="default"/>
      </w:rPr>
    </w:lvl>
    <w:lvl w:ilvl="6" w:tplc="6C580B42" w:tentative="1">
      <w:start w:val="1"/>
      <w:numFmt w:val="bullet"/>
      <w:lvlText w:val=""/>
      <w:lvlJc w:val="left"/>
      <w:pPr>
        <w:tabs>
          <w:tab w:val="num" w:pos="5096"/>
        </w:tabs>
        <w:ind w:left="5096" w:hanging="360"/>
      </w:pPr>
      <w:rPr>
        <w:rFonts w:ascii="Symbol" w:hAnsi="Symbol" w:hint="default"/>
      </w:rPr>
    </w:lvl>
    <w:lvl w:ilvl="7" w:tplc="40F20036" w:tentative="1">
      <w:start w:val="1"/>
      <w:numFmt w:val="bullet"/>
      <w:lvlText w:val="o"/>
      <w:lvlJc w:val="left"/>
      <w:pPr>
        <w:tabs>
          <w:tab w:val="num" w:pos="5816"/>
        </w:tabs>
        <w:ind w:left="5816" w:hanging="360"/>
      </w:pPr>
      <w:rPr>
        <w:rFonts w:ascii="Courier New" w:hAnsi="Courier New" w:hint="default"/>
      </w:rPr>
    </w:lvl>
    <w:lvl w:ilvl="8" w:tplc="931E544A" w:tentative="1">
      <w:start w:val="1"/>
      <w:numFmt w:val="bullet"/>
      <w:lvlText w:val=""/>
      <w:lvlJc w:val="left"/>
      <w:pPr>
        <w:tabs>
          <w:tab w:val="num" w:pos="6536"/>
        </w:tabs>
        <w:ind w:left="6536" w:hanging="360"/>
      </w:pPr>
      <w:rPr>
        <w:rFonts w:ascii="Wingdings" w:hAnsi="Wingdings" w:hint="default"/>
      </w:rPr>
    </w:lvl>
  </w:abstractNum>
  <w:abstractNum w:abstractNumId="7">
    <w:nsid w:val="1343193C"/>
    <w:multiLevelType w:val="hybridMultilevel"/>
    <w:tmpl w:val="70584BD4"/>
    <w:lvl w:ilvl="0" w:tplc="C5CCCC16">
      <w:start w:val="1"/>
      <w:numFmt w:val="bullet"/>
      <w:lvlText w:val=""/>
      <w:lvlJc w:val="left"/>
      <w:pPr>
        <w:tabs>
          <w:tab w:val="num" w:pos="776"/>
        </w:tabs>
        <w:ind w:left="776" w:hanging="360"/>
      </w:pPr>
      <w:rPr>
        <w:rFonts w:ascii="Symbol" w:hAnsi="Symbol" w:hint="default"/>
      </w:rPr>
    </w:lvl>
    <w:lvl w:ilvl="1" w:tplc="02E8B8F8" w:tentative="1">
      <w:start w:val="1"/>
      <w:numFmt w:val="bullet"/>
      <w:lvlText w:val="o"/>
      <w:lvlJc w:val="left"/>
      <w:pPr>
        <w:tabs>
          <w:tab w:val="num" w:pos="1496"/>
        </w:tabs>
        <w:ind w:left="1496" w:hanging="360"/>
      </w:pPr>
      <w:rPr>
        <w:rFonts w:ascii="Courier New" w:hAnsi="Courier New" w:hint="default"/>
      </w:rPr>
    </w:lvl>
    <w:lvl w:ilvl="2" w:tplc="B616F622" w:tentative="1">
      <w:start w:val="1"/>
      <w:numFmt w:val="bullet"/>
      <w:lvlText w:val=""/>
      <w:lvlJc w:val="left"/>
      <w:pPr>
        <w:tabs>
          <w:tab w:val="num" w:pos="2216"/>
        </w:tabs>
        <w:ind w:left="2216" w:hanging="360"/>
      </w:pPr>
      <w:rPr>
        <w:rFonts w:ascii="Wingdings" w:hAnsi="Wingdings" w:hint="default"/>
      </w:rPr>
    </w:lvl>
    <w:lvl w:ilvl="3" w:tplc="05560558" w:tentative="1">
      <w:start w:val="1"/>
      <w:numFmt w:val="bullet"/>
      <w:lvlText w:val=""/>
      <w:lvlJc w:val="left"/>
      <w:pPr>
        <w:tabs>
          <w:tab w:val="num" w:pos="2936"/>
        </w:tabs>
        <w:ind w:left="2936" w:hanging="360"/>
      </w:pPr>
      <w:rPr>
        <w:rFonts w:ascii="Symbol" w:hAnsi="Symbol" w:hint="default"/>
      </w:rPr>
    </w:lvl>
    <w:lvl w:ilvl="4" w:tplc="65A28FCE" w:tentative="1">
      <w:start w:val="1"/>
      <w:numFmt w:val="bullet"/>
      <w:lvlText w:val="o"/>
      <w:lvlJc w:val="left"/>
      <w:pPr>
        <w:tabs>
          <w:tab w:val="num" w:pos="3656"/>
        </w:tabs>
        <w:ind w:left="3656" w:hanging="360"/>
      </w:pPr>
      <w:rPr>
        <w:rFonts w:ascii="Courier New" w:hAnsi="Courier New" w:hint="default"/>
      </w:rPr>
    </w:lvl>
    <w:lvl w:ilvl="5" w:tplc="506235EA" w:tentative="1">
      <w:start w:val="1"/>
      <w:numFmt w:val="bullet"/>
      <w:lvlText w:val=""/>
      <w:lvlJc w:val="left"/>
      <w:pPr>
        <w:tabs>
          <w:tab w:val="num" w:pos="4376"/>
        </w:tabs>
        <w:ind w:left="4376" w:hanging="360"/>
      </w:pPr>
      <w:rPr>
        <w:rFonts w:ascii="Wingdings" w:hAnsi="Wingdings" w:hint="default"/>
      </w:rPr>
    </w:lvl>
    <w:lvl w:ilvl="6" w:tplc="D5E09E12" w:tentative="1">
      <w:start w:val="1"/>
      <w:numFmt w:val="bullet"/>
      <w:lvlText w:val=""/>
      <w:lvlJc w:val="left"/>
      <w:pPr>
        <w:tabs>
          <w:tab w:val="num" w:pos="5096"/>
        </w:tabs>
        <w:ind w:left="5096" w:hanging="360"/>
      </w:pPr>
      <w:rPr>
        <w:rFonts w:ascii="Symbol" w:hAnsi="Symbol" w:hint="default"/>
      </w:rPr>
    </w:lvl>
    <w:lvl w:ilvl="7" w:tplc="A7A28C04" w:tentative="1">
      <w:start w:val="1"/>
      <w:numFmt w:val="bullet"/>
      <w:lvlText w:val="o"/>
      <w:lvlJc w:val="left"/>
      <w:pPr>
        <w:tabs>
          <w:tab w:val="num" w:pos="5816"/>
        </w:tabs>
        <w:ind w:left="5816" w:hanging="360"/>
      </w:pPr>
      <w:rPr>
        <w:rFonts w:ascii="Courier New" w:hAnsi="Courier New" w:hint="default"/>
      </w:rPr>
    </w:lvl>
    <w:lvl w:ilvl="8" w:tplc="FC0AAB8A" w:tentative="1">
      <w:start w:val="1"/>
      <w:numFmt w:val="bullet"/>
      <w:lvlText w:val=""/>
      <w:lvlJc w:val="left"/>
      <w:pPr>
        <w:tabs>
          <w:tab w:val="num" w:pos="6536"/>
        </w:tabs>
        <w:ind w:left="6536" w:hanging="360"/>
      </w:pPr>
      <w:rPr>
        <w:rFonts w:ascii="Wingdings" w:hAnsi="Wingdings" w:hint="default"/>
      </w:rPr>
    </w:lvl>
  </w:abstractNum>
  <w:abstractNum w:abstractNumId="8">
    <w:nsid w:val="16B978CD"/>
    <w:multiLevelType w:val="singleLevel"/>
    <w:tmpl w:val="31304CA6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9">
    <w:nsid w:val="1EA37FC5"/>
    <w:multiLevelType w:val="singleLevel"/>
    <w:tmpl w:val="FFFFFFFF"/>
    <w:lvl w:ilvl="0">
      <w:start w:val="1"/>
      <w:numFmt w:val="bullet"/>
      <w:lvlText w:val="-"/>
      <w:legacy w:legacy="1" w:legacySpace="0" w:legacyIndent="360"/>
      <w:lvlJc w:val="left"/>
      <w:pPr>
        <w:ind w:left="1800" w:hanging="360"/>
      </w:pPr>
    </w:lvl>
  </w:abstractNum>
  <w:abstractNum w:abstractNumId="10">
    <w:nsid w:val="1FBF0E2B"/>
    <w:multiLevelType w:val="hybridMultilevel"/>
    <w:tmpl w:val="8E0A8F32"/>
    <w:lvl w:ilvl="0" w:tplc="95D6B08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A79EF9CA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68DAD45C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7EFAA4B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186CE08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9D2E7E8E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94284E5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3A44D01E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9FF87706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>
    <w:nsid w:val="202B3A5E"/>
    <w:multiLevelType w:val="multilevel"/>
    <w:tmpl w:val="76263460"/>
    <w:lvl w:ilvl="0">
      <w:start w:val="1"/>
      <w:numFmt w:val="upperRoman"/>
      <w:pStyle w:val="AHeader1"/>
      <w:lvlText w:val="%1"/>
      <w:lvlJc w:val="left"/>
      <w:pPr>
        <w:tabs>
          <w:tab w:val="num" w:pos="720"/>
        </w:tabs>
        <w:ind w:left="284" w:hanging="284"/>
      </w:pPr>
      <w:rPr>
        <w:rFonts w:ascii="Arial" w:hAnsi="Arial" w:cs="Times New Roman" w:hint="default"/>
        <w:b/>
        <w:i w:val="0"/>
        <w:sz w:val="24"/>
      </w:rPr>
    </w:lvl>
    <w:lvl w:ilvl="1">
      <w:start w:val="1"/>
      <w:numFmt w:val="decimal"/>
      <w:pStyle w:val="AHeader2"/>
      <w:lvlText w:val="%1.%2"/>
      <w:lvlJc w:val="left"/>
      <w:pPr>
        <w:tabs>
          <w:tab w:val="num" w:pos="709"/>
        </w:tabs>
        <w:ind w:left="709" w:hanging="425"/>
      </w:pPr>
      <w:rPr>
        <w:rFonts w:ascii="Arial" w:hAnsi="Arial" w:cs="Times New Roman" w:hint="default"/>
        <w:b/>
        <w:i w:val="0"/>
        <w:sz w:val="22"/>
      </w:rPr>
    </w:lvl>
    <w:lvl w:ilvl="2">
      <w:start w:val="1"/>
      <w:numFmt w:val="decimal"/>
      <w:pStyle w:val="AHeader3"/>
      <w:lvlText w:val="%1.%2.%3"/>
      <w:lvlJc w:val="left"/>
      <w:pPr>
        <w:tabs>
          <w:tab w:val="num" w:pos="1276"/>
        </w:tabs>
        <w:ind w:left="1276" w:hanging="567"/>
      </w:pPr>
      <w:rPr>
        <w:rFonts w:ascii="Arial" w:hAnsi="Arial" w:cs="Times New Roman" w:hint="default"/>
        <w:b/>
        <w:i w:val="0"/>
        <w:sz w:val="22"/>
      </w:rPr>
    </w:lvl>
    <w:lvl w:ilvl="3">
      <w:start w:val="1"/>
      <w:numFmt w:val="lowerLetter"/>
      <w:pStyle w:val="AHeader2abc"/>
      <w:lvlText w:val="%4)"/>
      <w:lvlJc w:val="left"/>
      <w:pPr>
        <w:tabs>
          <w:tab w:val="num" w:pos="1276"/>
        </w:tabs>
        <w:ind w:left="1276" w:hanging="567"/>
      </w:pPr>
      <w:rPr>
        <w:rFonts w:ascii="Arial" w:hAnsi="Arial" w:cs="Times New Roman" w:hint="default"/>
        <w:b w:val="0"/>
        <w:i w:val="0"/>
        <w:sz w:val="22"/>
      </w:rPr>
    </w:lvl>
    <w:lvl w:ilvl="4">
      <w:start w:val="1"/>
      <w:numFmt w:val="lowerLetter"/>
      <w:lvlRestart w:val="2"/>
      <w:pStyle w:val="AHeader3abc"/>
      <w:lvlText w:val="%5)"/>
      <w:lvlJc w:val="left"/>
      <w:pPr>
        <w:tabs>
          <w:tab w:val="num" w:pos="1701"/>
        </w:tabs>
        <w:ind w:left="1701" w:hanging="425"/>
      </w:pPr>
      <w:rPr>
        <w:rFonts w:hint="default"/>
      </w:rPr>
    </w:lvl>
    <w:lvl w:ilvl="5">
      <w:start w:val="1"/>
      <w:numFmt w:val="lowerLetter"/>
      <w:lvlText w:val="%6)"/>
      <w:lvlJc w:val="left"/>
      <w:pPr>
        <w:tabs>
          <w:tab w:val="num" w:pos="1663"/>
        </w:tabs>
        <w:ind w:left="1663" w:hanging="432"/>
      </w:pPr>
      <w:rPr>
        <w:rFonts w:hint="default"/>
      </w:rPr>
    </w:lvl>
    <w:lvl w:ilvl="6">
      <w:start w:val="1"/>
      <w:numFmt w:val="lowerRoman"/>
      <w:lvlText w:val="%7)"/>
      <w:lvlJc w:val="right"/>
      <w:pPr>
        <w:tabs>
          <w:tab w:val="num" w:pos="1807"/>
        </w:tabs>
        <w:ind w:left="1807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1951"/>
        </w:tabs>
        <w:ind w:left="1951" w:hanging="432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2671"/>
        </w:tabs>
        <w:ind w:left="2311" w:hanging="360"/>
      </w:pPr>
      <w:rPr>
        <w:rFonts w:ascii="Arial" w:hAnsi="Arial" w:hint="default"/>
        <w:b w:val="0"/>
        <w:i w:val="0"/>
        <w:sz w:val="22"/>
      </w:rPr>
    </w:lvl>
  </w:abstractNum>
  <w:abstractNum w:abstractNumId="12">
    <w:nsid w:val="2B354683"/>
    <w:multiLevelType w:val="hybridMultilevel"/>
    <w:tmpl w:val="0EE81776"/>
    <w:lvl w:ilvl="0" w:tplc="D44CF1F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9B7EE044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2AA8C01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D12355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80AA6980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BE14B16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E2E293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A70E34A2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8E00434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>
    <w:nsid w:val="2D6A6707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4">
    <w:nsid w:val="2EE53610"/>
    <w:multiLevelType w:val="singleLevel"/>
    <w:tmpl w:val="A2B8F0DC"/>
    <w:lvl w:ilvl="0">
      <w:start w:val="1"/>
      <w:numFmt w:val="upperLetter"/>
      <w:lvlText w:val="%1."/>
      <w:legacy w:legacy="1" w:legacySpace="0" w:legacyIndent="360"/>
      <w:lvlJc w:val="left"/>
      <w:pPr>
        <w:ind w:left="1494" w:hanging="360"/>
      </w:pPr>
    </w:lvl>
  </w:abstractNum>
  <w:abstractNum w:abstractNumId="15">
    <w:nsid w:val="368E30D3"/>
    <w:multiLevelType w:val="multilevel"/>
    <w:tmpl w:val="88209D68"/>
    <w:lvl w:ilvl="0">
      <w:start w:val="6"/>
      <w:numFmt w:val="decimal"/>
      <w:lvlText w:val="%1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1">
      <w:start w:val="5"/>
      <w:numFmt w:val="decimal"/>
      <w:lvlText w:val="%1.%2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6">
    <w:nsid w:val="36D96073"/>
    <w:multiLevelType w:val="hybridMultilevel"/>
    <w:tmpl w:val="CA663CC0"/>
    <w:lvl w:ilvl="0" w:tplc="93689B68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6EDC4AF2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A9C47386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3A7C05B8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D49866F4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FD60DD4E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91C256B4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BC4AE6F4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E2488CFC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7">
    <w:nsid w:val="3DA64B37"/>
    <w:multiLevelType w:val="hybridMultilevel"/>
    <w:tmpl w:val="6D20E0BE"/>
    <w:lvl w:ilvl="0" w:tplc="BC0CAD76">
      <w:start w:val="1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Cambria" w:hAnsi="Cambria" w:hint="default"/>
      </w:rPr>
    </w:lvl>
    <w:lvl w:ilvl="1" w:tplc="18246E8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F02139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174D95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82C0C0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B8A39C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A083F7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08E4C4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30CAD4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467373A9"/>
    <w:multiLevelType w:val="hybridMultilevel"/>
    <w:tmpl w:val="E3BA04EE"/>
    <w:lvl w:ilvl="0" w:tplc="B352059C">
      <w:start w:val="1"/>
      <w:numFmt w:val="decimal"/>
      <w:lvlText w:val="%1."/>
      <w:lvlJc w:val="left"/>
      <w:pPr>
        <w:tabs>
          <w:tab w:val="num" w:pos="930"/>
        </w:tabs>
        <w:ind w:left="930" w:hanging="570"/>
      </w:pPr>
      <w:rPr>
        <w:rFonts w:hint="default"/>
      </w:rPr>
    </w:lvl>
    <w:lvl w:ilvl="1" w:tplc="6AD85B98">
      <w:start w:val="5"/>
      <w:numFmt w:val="decimal"/>
      <w:lvlText w:val="%2"/>
      <w:lvlJc w:val="left"/>
      <w:pPr>
        <w:tabs>
          <w:tab w:val="num" w:pos="1650"/>
        </w:tabs>
        <w:ind w:left="1650" w:hanging="570"/>
      </w:pPr>
      <w:rPr>
        <w:rFonts w:hint="default"/>
      </w:rPr>
    </w:lvl>
    <w:lvl w:ilvl="2" w:tplc="28A0E9E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1664674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74763D6E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E84327E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99F007A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20C1314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675CA37C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>
    <w:nsid w:val="4A810019"/>
    <w:multiLevelType w:val="singleLevel"/>
    <w:tmpl w:val="FFFFFFFF"/>
    <w:lvl w:ilvl="0">
      <w:start w:val="1"/>
      <w:numFmt w:val="bullet"/>
      <w:lvlText w:val="-"/>
      <w:legacy w:legacy="1" w:legacySpace="0" w:legacyIndent="360"/>
      <w:lvlJc w:val="left"/>
      <w:pPr>
        <w:ind w:left="1800" w:hanging="360"/>
      </w:pPr>
    </w:lvl>
  </w:abstractNum>
  <w:abstractNum w:abstractNumId="20">
    <w:nsid w:val="4DAE5508"/>
    <w:multiLevelType w:val="hybridMultilevel"/>
    <w:tmpl w:val="DA0EE772"/>
    <w:lvl w:ilvl="0" w:tplc="D8F25006">
      <w:start w:val="1"/>
      <w:numFmt w:val="bullet"/>
      <w:lvlText w:val=""/>
      <w:lvlJc w:val="left"/>
      <w:pPr>
        <w:tabs>
          <w:tab w:val="num" w:pos="278"/>
        </w:tabs>
        <w:ind w:left="278" w:hanging="360"/>
      </w:pPr>
      <w:rPr>
        <w:rFonts w:ascii="Symbol" w:hAnsi="Symbol" w:hint="default"/>
      </w:rPr>
    </w:lvl>
    <w:lvl w:ilvl="1" w:tplc="67603E0A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58BECC9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1D0233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C0EA6988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EE2E197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FB8BBF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A7A4D97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2E5C048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>
    <w:nsid w:val="4DBB473E"/>
    <w:multiLevelType w:val="hybridMultilevel"/>
    <w:tmpl w:val="BA782D10"/>
    <w:lvl w:ilvl="0" w:tplc="F1027ACE">
      <w:start w:val="5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C026289C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4B0A506C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B38802D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506F056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A78AEAF8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B67AEF4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53AEC2E2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8683E5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>
    <w:nsid w:val="4F1F1D26"/>
    <w:multiLevelType w:val="hybridMultilevel"/>
    <w:tmpl w:val="2E749F0C"/>
    <w:lvl w:ilvl="0" w:tplc="94D09748">
      <w:start w:val="1"/>
      <w:numFmt w:val="bullet"/>
      <w:lvlText w:val=""/>
      <w:lvlJc w:val="left"/>
      <w:pPr>
        <w:tabs>
          <w:tab w:val="num" w:pos="776"/>
        </w:tabs>
        <w:ind w:left="776" w:hanging="360"/>
      </w:pPr>
      <w:rPr>
        <w:rFonts w:ascii="Symbol" w:hAnsi="Symbol" w:hint="default"/>
      </w:rPr>
    </w:lvl>
    <w:lvl w:ilvl="1" w:tplc="305CACC8" w:tentative="1">
      <w:start w:val="1"/>
      <w:numFmt w:val="bullet"/>
      <w:lvlText w:val="o"/>
      <w:lvlJc w:val="left"/>
      <w:pPr>
        <w:tabs>
          <w:tab w:val="num" w:pos="1496"/>
        </w:tabs>
        <w:ind w:left="1496" w:hanging="360"/>
      </w:pPr>
      <w:rPr>
        <w:rFonts w:ascii="Courier New" w:hAnsi="Courier New" w:hint="default"/>
      </w:rPr>
    </w:lvl>
    <w:lvl w:ilvl="2" w:tplc="EB68A7DE" w:tentative="1">
      <w:start w:val="1"/>
      <w:numFmt w:val="bullet"/>
      <w:lvlText w:val=""/>
      <w:lvlJc w:val="left"/>
      <w:pPr>
        <w:tabs>
          <w:tab w:val="num" w:pos="2216"/>
        </w:tabs>
        <w:ind w:left="2216" w:hanging="360"/>
      </w:pPr>
      <w:rPr>
        <w:rFonts w:ascii="Wingdings" w:hAnsi="Wingdings" w:hint="default"/>
      </w:rPr>
    </w:lvl>
    <w:lvl w:ilvl="3" w:tplc="64462CA0" w:tentative="1">
      <w:start w:val="1"/>
      <w:numFmt w:val="bullet"/>
      <w:lvlText w:val=""/>
      <w:lvlJc w:val="left"/>
      <w:pPr>
        <w:tabs>
          <w:tab w:val="num" w:pos="2936"/>
        </w:tabs>
        <w:ind w:left="2936" w:hanging="360"/>
      </w:pPr>
      <w:rPr>
        <w:rFonts w:ascii="Symbol" w:hAnsi="Symbol" w:hint="default"/>
      </w:rPr>
    </w:lvl>
    <w:lvl w:ilvl="4" w:tplc="705610AE" w:tentative="1">
      <w:start w:val="1"/>
      <w:numFmt w:val="bullet"/>
      <w:lvlText w:val="o"/>
      <w:lvlJc w:val="left"/>
      <w:pPr>
        <w:tabs>
          <w:tab w:val="num" w:pos="3656"/>
        </w:tabs>
        <w:ind w:left="3656" w:hanging="360"/>
      </w:pPr>
      <w:rPr>
        <w:rFonts w:ascii="Courier New" w:hAnsi="Courier New" w:hint="default"/>
      </w:rPr>
    </w:lvl>
    <w:lvl w:ilvl="5" w:tplc="5538BAE2" w:tentative="1">
      <w:start w:val="1"/>
      <w:numFmt w:val="bullet"/>
      <w:lvlText w:val=""/>
      <w:lvlJc w:val="left"/>
      <w:pPr>
        <w:tabs>
          <w:tab w:val="num" w:pos="4376"/>
        </w:tabs>
        <w:ind w:left="4376" w:hanging="360"/>
      </w:pPr>
      <w:rPr>
        <w:rFonts w:ascii="Wingdings" w:hAnsi="Wingdings" w:hint="default"/>
      </w:rPr>
    </w:lvl>
    <w:lvl w:ilvl="6" w:tplc="F3325552" w:tentative="1">
      <w:start w:val="1"/>
      <w:numFmt w:val="bullet"/>
      <w:lvlText w:val=""/>
      <w:lvlJc w:val="left"/>
      <w:pPr>
        <w:tabs>
          <w:tab w:val="num" w:pos="5096"/>
        </w:tabs>
        <w:ind w:left="5096" w:hanging="360"/>
      </w:pPr>
      <w:rPr>
        <w:rFonts w:ascii="Symbol" w:hAnsi="Symbol" w:hint="default"/>
      </w:rPr>
    </w:lvl>
    <w:lvl w:ilvl="7" w:tplc="7FD0F754" w:tentative="1">
      <w:start w:val="1"/>
      <w:numFmt w:val="bullet"/>
      <w:lvlText w:val="o"/>
      <w:lvlJc w:val="left"/>
      <w:pPr>
        <w:tabs>
          <w:tab w:val="num" w:pos="5816"/>
        </w:tabs>
        <w:ind w:left="5816" w:hanging="360"/>
      </w:pPr>
      <w:rPr>
        <w:rFonts w:ascii="Courier New" w:hAnsi="Courier New" w:hint="default"/>
      </w:rPr>
    </w:lvl>
    <w:lvl w:ilvl="8" w:tplc="FE0EECA8" w:tentative="1">
      <w:start w:val="1"/>
      <w:numFmt w:val="bullet"/>
      <w:lvlText w:val=""/>
      <w:lvlJc w:val="left"/>
      <w:pPr>
        <w:tabs>
          <w:tab w:val="num" w:pos="6536"/>
        </w:tabs>
        <w:ind w:left="6536" w:hanging="360"/>
      </w:pPr>
      <w:rPr>
        <w:rFonts w:ascii="Wingdings" w:hAnsi="Wingdings" w:hint="default"/>
      </w:rPr>
    </w:lvl>
  </w:abstractNum>
  <w:abstractNum w:abstractNumId="23">
    <w:nsid w:val="52C80393"/>
    <w:multiLevelType w:val="hybridMultilevel"/>
    <w:tmpl w:val="7996087A"/>
    <w:lvl w:ilvl="0" w:tplc="1A94F2BC">
      <w:start w:val="1"/>
      <w:numFmt w:val="bullet"/>
      <w:lvlText w:val=""/>
      <w:lvlJc w:val="left"/>
      <w:pPr>
        <w:tabs>
          <w:tab w:val="num" w:pos="278"/>
        </w:tabs>
        <w:ind w:left="278" w:hanging="360"/>
      </w:pPr>
      <w:rPr>
        <w:rFonts w:ascii="Symbol" w:hAnsi="Symbol" w:hint="default"/>
      </w:rPr>
    </w:lvl>
    <w:lvl w:ilvl="1" w:tplc="DDB85838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E27C43D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7906E4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12EBAEE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E56619E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22EDBF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800E05BC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64E8B5E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>
    <w:nsid w:val="553A5F37"/>
    <w:multiLevelType w:val="hybridMultilevel"/>
    <w:tmpl w:val="1192525C"/>
    <w:lvl w:ilvl="0" w:tplc="FFFFFFFF">
      <w:start w:val="160"/>
      <w:numFmt w:val="bullet"/>
      <w:lvlText w:val="-"/>
      <w:lvlJc w:val="left"/>
      <w:pPr>
        <w:ind w:left="360" w:hanging="360"/>
      </w:pPr>
      <w:rPr>
        <w:rFonts w:ascii="Geneva" w:eastAsia="Times New Roman" w:hAnsi="Geneva" w:cs="Times New Roman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>
    <w:nsid w:val="560C4365"/>
    <w:multiLevelType w:val="singleLevel"/>
    <w:tmpl w:val="FFFFFFFF"/>
    <w:lvl w:ilvl="0">
      <w:start w:val="1"/>
      <w:numFmt w:val="bullet"/>
      <w:lvlText w:val="-"/>
      <w:legacy w:legacy="1" w:legacySpace="0" w:legacyIndent="360"/>
      <w:lvlJc w:val="left"/>
      <w:pPr>
        <w:ind w:left="1800" w:hanging="360"/>
      </w:pPr>
    </w:lvl>
  </w:abstractNum>
  <w:abstractNum w:abstractNumId="26">
    <w:nsid w:val="561F3AB8"/>
    <w:multiLevelType w:val="hybridMultilevel"/>
    <w:tmpl w:val="0C081306"/>
    <w:lvl w:ilvl="0" w:tplc="041B0001">
      <w:start w:val="3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5A3F65D8"/>
    <w:multiLevelType w:val="multilevel"/>
    <w:tmpl w:val="A02E932A"/>
    <w:numStyleLink w:val="BulletsAgency"/>
  </w:abstractNum>
  <w:abstractNum w:abstractNumId="28">
    <w:nsid w:val="5B45364D"/>
    <w:multiLevelType w:val="singleLevel"/>
    <w:tmpl w:val="CDFCF48C"/>
    <w:lvl w:ilvl="0">
      <w:start w:val="8"/>
      <w:numFmt w:val="decimal"/>
      <w:lvlText w:val="%1."/>
      <w:lvlJc w:val="left"/>
      <w:pPr>
        <w:tabs>
          <w:tab w:val="num" w:pos="570"/>
        </w:tabs>
        <w:ind w:left="570" w:hanging="570"/>
      </w:pPr>
      <w:rPr>
        <w:rFonts w:hint="default"/>
        <w:b/>
      </w:rPr>
    </w:lvl>
  </w:abstractNum>
  <w:abstractNum w:abstractNumId="29">
    <w:nsid w:val="5E0C3C1E"/>
    <w:multiLevelType w:val="hybridMultilevel"/>
    <w:tmpl w:val="BCC6941C"/>
    <w:lvl w:ilvl="0" w:tplc="DB3E8F7A">
      <w:start w:val="1"/>
      <w:numFmt w:val="upperLetter"/>
      <w:pStyle w:val="Style3"/>
      <w:suff w:val="space"/>
      <w:lvlText w:val="%1."/>
      <w:lvlJc w:val="left"/>
      <w:pPr>
        <w:ind w:left="0" w:firstLine="0"/>
      </w:pPr>
      <w:rPr>
        <w:rFonts w:hint="default"/>
      </w:rPr>
    </w:lvl>
    <w:lvl w:ilvl="1" w:tplc="B76ACD2E" w:tentative="1">
      <w:start w:val="1"/>
      <w:numFmt w:val="lowerLetter"/>
      <w:lvlText w:val="%2."/>
      <w:lvlJc w:val="left"/>
      <w:pPr>
        <w:ind w:left="1440" w:hanging="360"/>
      </w:pPr>
    </w:lvl>
    <w:lvl w:ilvl="2" w:tplc="10886D16" w:tentative="1">
      <w:start w:val="1"/>
      <w:numFmt w:val="lowerRoman"/>
      <w:lvlText w:val="%3."/>
      <w:lvlJc w:val="right"/>
      <w:pPr>
        <w:ind w:left="2160" w:hanging="180"/>
      </w:pPr>
    </w:lvl>
    <w:lvl w:ilvl="3" w:tplc="63D417C8" w:tentative="1">
      <w:start w:val="1"/>
      <w:numFmt w:val="decimal"/>
      <w:lvlText w:val="%4."/>
      <w:lvlJc w:val="left"/>
      <w:pPr>
        <w:ind w:left="2880" w:hanging="360"/>
      </w:pPr>
    </w:lvl>
    <w:lvl w:ilvl="4" w:tplc="C33A04E0" w:tentative="1">
      <w:start w:val="1"/>
      <w:numFmt w:val="lowerLetter"/>
      <w:lvlText w:val="%5."/>
      <w:lvlJc w:val="left"/>
      <w:pPr>
        <w:ind w:left="3600" w:hanging="360"/>
      </w:pPr>
    </w:lvl>
    <w:lvl w:ilvl="5" w:tplc="56627A00" w:tentative="1">
      <w:start w:val="1"/>
      <w:numFmt w:val="lowerRoman"/>
      <w:lvlText w:val="%6."/>
      <w:lvlJc w:val="right"/>
      <w:pPr>
        <w:ind w:left="4320" w:hanging="180"/>
      </w:pPr>
    </w:lvl>
    <w:lvl w:ilvl="6" w:tplc="C8D2A536" w:tentative="1">
      <w:start w:val="1"/>
      <w:numFmt w:val="decimal"/>
      <w:lvlText w:val="%7."/>
      <w:lvlJc w:val="left"/>
      <w:pPr>
        <w:ind w:left="5040" w:hanging="360"/>
      </w:pPr>
    </w:lvl>
    <w:lvl w:ilvl="7" w:tplc="B71E969E" w:tentative="1">
      <w:start w:val="1"/>
      <w:numFmt w:val="lowerLetter"/>
      <w:lvlText w:val="%8."/>
      <w:lvlJc w:val="left"/>
      <w:pPr>
        <w:ind w:left="5760" w:hanging="360"/>
      </w:pPr>
    </w:lvl>
    <w:lvl w:ilvl="8" w:tplc="90B880A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630E67BF"/>
    <w:multiLevelType w:val="hybridMultilevel"/>
    <w:tmpl w:val="B1D854E2"/>
    <w:lvl w:ilvl="0" w:tplc="4AE48A8C">
      <w:start w:val="1"/>
      <w:numFmt w:val="bullet"/>
      <w:lvlText w:val=""/>
      <w:lvlJc w:val="left"/>
      <w:pPr>
        <w:tabs>
          <w:tab w:val="num" w:pos="278"/>
        </w:tabs>
        <w:ind w:left="278" w:hanging="360"/>
      </w:pPr>
      <w:rPr>
        <w:rFonts w:ascii="Symbol" w:hAnsi="Symbol" w:hint="default"/>
      </w:rPr>
    </w:lvl>
    <w:lvl w:ilvl="1" w:tplc="9774BFCC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91FCFEB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20A509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85FA4BFA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2F08B07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88C9A7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5B6A4BB8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317CB52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>
    <w:nsid w:val="658C02A1"/>
    <w:multiLevelType w:val="singleLevel"/>
    <w:tmpl w:val="E7D22186"/>
    <w:lvl w:ilvl="0">
      <w:start w:val="1"/>
      <w:numFmt w:val="upperRoman"/>
      <w:lvlText w:val="%1."/>
      <w:lvlJc w:val="left"/>
      <w:pPr>
        <w:tabs>
          <w:tab w:val="num" w:pos="720"/>
        </w:tabs>
        <w:ind w:left="360" w:hanging="360"/>
      </w:pPr>
    </w:lvl>
  </w:abstractNum>
  <w:abstractNum w:abstractNumId="32">
    <w:nsid w:val="68247730"/>
    <w:multiLevelType w:val="singleLevel"/>
    <w:tmpl w:val="6096C72A"/>
    <w:lvl w:ilvl="0">
      <w:start w:val="5"/>
      <w:numFmt w:val="decimal"/>
      <w:lvlText w:val="%1."/>
      <w:lvlJc w:val="left"/>
      <w:pPr>
        <w:tabs>
          <w:tab w:val="num" w:pos="570"/>
        </w:tabs>
        <w:ind w:left="570" w:hanging="570"/>
      </w:pPr>
      <w:rPr>
        <w:rFonts w:hint="default"/>
      </w:rPr>
    </w:lvl>
  </w:abstractNum>
  <w:abstractNum w:abstractNumId="33">
    <w:nsid w:val="6B014835"/>
    <w:multiLevelType w:val="multilevel"/>
    <w:tmpl w:val="CFACB26E"/>
    <w:lvl w:ilvl="0">
      <w:start w:val="4"/>
      <w:numFmt w:val="decimal"/>
      <w:lvlText w:val="%1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1">
      <w:start w:val="8"/>
      <w:numFmt w:val="decimal"/>
      <w:lvlText w:val="%1.%2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34">
    <w:nsid w:val="6BEB7447"/>
    <w:multiLevelType w:val="singleLevel"/>
    <w:tmpl w:val="FFFFFFFF"/>
    <w:lvl w:ilvl="0">
      <w:start w:val="1"/>
      <w:numFmt w:val="bullet"/>
      <w:lvlText w:val=""/>
      <w:legacy w:legacy="1" w:legacySpace="0" w:legacyIndent="283"/>
      <w:lvlJc w:val="left"/>
      <w:pPr>
        <w:ind w:left="283" w:hanging="283"/>
      </w:pPr>
      <w:rPr>
        <w:rFonts w:ascii="Symbol" w:hAnsi="Symbol" w:hint="default"/>
      </w:rPr>
    </w:lvl>
  </w:abstractNum>
  <w:abstractNum w:abstractNumId="35">
    <w:nsid w:val="6D941758"/>
    <w:multiLevelType w:val="singleLevel"/>
    <w:tmpl w:val="98907B7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</w:abstractNum>
  <w:abstractNum w:abstractNumId="36">
    <w:nsid w:val="71FB76EB"/>
    <w:multiLevelType w:val="hybridMultilevel"/>
    <w:tmpl w:val="CC66055E"/>
    <w:lvl w:ilvl="0" w:tplc="F1109EA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386CE460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B46C092A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C10899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974C3AC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2012BD2A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856E2EF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31DC358E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25E1DEA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7">
    <w:nsid w:val="72087B01"/>
    <w:multiLevelType w:val="hybridMultilevel"/>
    <w:tmpl w:val="D4C290BC"/>
    <w:lvl w:ilvl="0" w:tplc="809EBA72">
      <w:start w:val="4"/>
      <w:numFmt w:val="upperLetter"/>
      <w:lvlText w:val="%1."/>
      <w:lvlJc w:val="left"/>
      <w:pPr>
        <w:tabs>
          <w:tab w:val="num" w:pos="930"/>
        </w:tabs>
        <w:ind w:left="930" w:hanging="570"/>
      </w:pPr>
      <w:rPr>
        <w:rFonts w:hint="default"/>
      </w:rPr>
    </w:lvl>
    <w:lvl w:ilvl="1" w:tplc="495CA7CE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1A72EC1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23F85D9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0AC7068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AF947734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974498D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CAC47140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CD40F64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8">
    <w:nsid w:val="75E1091A"/>
    <w:multiLevelType w:val="hybridMultilevel"/>
    <w:tmpl w:val="9D5C3D80"/>
    <w:lvl w:ilvl="0" w:tplc="93A23136">
      <w:start w:val="1"/>
      <w:numFmt w:val="decimal"/>
      <w:lvlText w:val="%1."/>
      <w:lvlJc w:val="left"/>
      <w:pPr>
        <w:ind w:left="720" w:hanging="360"/>
      </w:pPr>
    </w:lvl>
    <w:lvl w:ilvl="1" w:tplc="5AA4D65E" w:tentative="1">
      <w:start w:val="1"/>
      <w:numFmt w:val="lowerLetter"/>
      <w:lvlText w:val="%2."/>
      <w:lvlJc w:val="left"/>
      <w:pPr>
        <w:ind w:left="1440" w:hanging="360"/>
      </w:pPr>
    </w:lvl>
    <w:lvl w:ilvl="2" w:tplc="555C15CE" w:tentative="1">
      <w:start w:val="1"/>
      <w:numFmt w:val="lowerRoman"/>
      <w:lvlText w:val="%3."/>
      <w:lvlJc w:val="right"/>
      <w:pPr>
        <w:ind w:left="2160" w:hanging="180"/>
      </w:pPr>
    </w:lvl>
    <w:lvl w:ilvl="3" w:tplc="FE78E666" w:tentative="1">
      <w:start w:val="1"/>
      <w:numFmt w:val="decimal"/>
      <w:lvlText w:val="%4."/>
      <w:lvlJc w:val="left"/>
      <w:pPr>
        <w:ind w:left="2880" w:hanging="360"/>
      </w:pPr>
    </w:lvl>
    <w:lvl w:ilvl="4" w:tplc="7540BB1E" w:tentative="1">
      <w:start w:val="1"/>
      <w:numFmt w:val="lowerLetter"/>
      <w:lvlText w:val="%5."/>
      <w:lvlJc w:val="left"/>
      <w:pPr>
        <w:ind w:left="3600" w:hanging="360"/>
      </w:pPr>
    </w:lvl>
    <w:lvl w:ilvl="5" w:tplc="F114149E" w:tentative="1">
      <w:start w:val="1"/>
      <w:numFmt w:val="lowerRoman"/>
      <w:lvlText w:val="%6."/>
      <w:lvlJc w:val="right"/>
      <w:pPr>
        <w:ind w:left="4320" w:hanging="180"/>
      </w:pPr>
    </w:lvl>
    <w:lvl w:ilvl="6" w:tplc="3834B5B6" w:tentative="1">
      <w:start w:val="1"/>
      <w:numFmt w:val="decimal"/>
      <w:lvlText w:val="%7."/>
      <w:lvlJc w:val="left"/>
      <w:pPr>
        <w:ind w:left="5040" w:hanging="360"/>
      </w:pPr>
    </w:lvl>
    <w:lvl w:ilvl="7" w:tplc="91888F96" w:tentative="1">
      <w:start w:val="1"/>
      <w:numFmt w:val="lowerLetter"/>
      <w:lvlText w:val="%8."/>
      <w:lvlJc w:val="left"/>
      <w:pPr>
        <w:ind w:left="5760" w:hanging="360"/>
      </w:pPr>
    </w:lvl>
    <w:lvl w:ilvl="8" w:tplc="15523CD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7A8A5987"/>
    <w:multiLevelType w:val="hybridMultilevel"/>
    <w:tmpl w:val="D73EEE10"/>
    <w:lvl w:ilvl="0" w:tplc="2FC401B0">
      <w:start w:val="1"/>
      <w:numFmt w:val="bullet"/>
      <w:lvlText w:val=""/>
      <w:lvlJc w:val="left"/>
      <w:pPr>
        <w:tabs>
          <w:tab w:val="num" w:pos="278"/>
        </w:tabs>
        <w:ind w:left="278" w:hanging="360"/>
      </w:pPr>
      <w:rPr>
        <w:rFonts w:ascii="Symbol" w:hAnsi="Symbol" w:hint="default"/>
      </w:rPr>
    </w:lvl>
    <w:lvl w:ilvl="1" w:tplc="0BA06E50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4E7A238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A500FF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67A44B8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97005A2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B68D52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D228FF4C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97704F2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>
    <w:nsid w:val="7B036497"/>
    <w:multiLevelType w:val="hybridMultilevel"/>
    <w:tmpl w:val="6B24D780"/>
    <w:lvl w:ilvl="0" w:tplc="FFFFFFFF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>
    <w:nsid w:val="7E822616"/>
    <w:multiLevelType w:val="multilevel"/>
    <w:tmpl w:val="AFDADCCA"/>
    <w:lvl w:ilvl="0">
      <w:start w:val="6"/>
      <w:numFmt w:val="decimal"/>
      <w:lvlText w:val="%1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1">
      <w:start w:val="5"/>
      <w:numFmt w:val="decimal"/>
      <w:lvlText w:val="%1.%2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num w:numId="1">
    <w:abstractNumId w:val="0"/>
    <w:lvlOverride w:ilvl="0">
      <w:lvl w:ilvl="0">
        <w:start w:val="1"/>
        <w:numFmt w:val="bullet"/>
        <w:lvlText w:val="-"/>
        <w:legacy w:legacy="1" w:legacySpace="0" w:legacyIndent="360"/>
        <w:lvlJc w:val="left"/>
        <w:pPr>
          <w:ind w:left="360" w:hanging="360"/>
        </w:pPr>
      </w:lvl>
    </w:lvlOverride>
  </w:num>
  <w:num w:numId="2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3">
    <w:abstractNumId w:val="35"/>
  </w:num>
  <w:num w:numId="4">
    <w:abstractNumId w:val="34"/>
  </w:num>
  <w:num w:numId="5">
    <w:abstractNumId w:val="13"/>
  </w:num>
  <w:num w:numId="6">
    <w:abstractNumId w:val="25"/>
  </w:num>
  <w:num w:numId="7">
    <w:abstractNumId w:val="19"/>
  </w:num>
  <w:num w:numId="8">
    <w:abstractNumId w:val="9"/>
  </w:num>
  <w:num w:numId="9">
    <w:abstractNumId w:val="32"/>
  </w:num>
  <w:num w:numId="10">
    <w:abstractNumId w:val="33"/>
  </w:num>
  <w:num w:numId="11">
    <w:abstractNumId w:val="15"/>
  </w:num>
  <w:num w:numId="12">
    <w:abstractNumId w:val="14"/>
  </w:num>
  <w:num w:numId="13">
    <w:abstractNumId w:val="3"/>
  </w:num>
  <w:num w:numId="14">
    <w:abstractNumId w:val="31"/>
  </w:num>
  <w:num w:numId="15">
    <w:abstractNumId w:val="18"/>
  </w:num>
  <w:num w:numId="16">
    <w:abstractNumId w:val="36"/>
  </w:num>
  <w:num w:numId="17">
    <w:abstractNumId w:val="10"/>
  </w:num>
  <w:num w:numId="18">
    <w:abstractNumId w:val="1"/>
  </w:num>
  <w:num w:numId="19">
    <w:abstractNumId w:val="16"/>
  </w:num>
  <w:num w:numId="20">
    <w:abstractNumId w:val="4"/>
  </w:num>
  <w:num w:numId="21">
    <w:abstractNumId w:val="8"/>
  </w:num>
  <w:num w:numId="22">
    <w:abstractNumId w:val="28"/>
  </w:num>
  <w:num w:numId="23">
    <w:abstractNumId w:val="37"/>
  </w:num>
  <w:num w:numId="24">
    <w:abstractNumId w:val="21"/>
  </w:num>
  <w:num w:numId="25">
    <w:abstractNumId w:val="11"/>
  </w:num>
  <w:num w:numId="26">
    <w:abstractNumId w:val="12"/>
  </w:num>
  <w:num w:numId="27">
    <w:abstractNumId w:val="6"/>
  </w:num>
  <w:num w:numId="28">
    <w:abstractNumId w:val="7"/>
  </w:num>
  <w:num w:numId="29">
    <w:abstractNumId w:val="22"/>
  </w:num>
  <w:num w:numId="30">
    <w:abstractNumId w:val="39"/>
  </w:num>
  <w:num w:numId="31">
    <w:abstractNumId w:val="41"/>
  </w:num>
  <w:num w:numId="32">
    <w:abstractNumId w:val="20"/>
  </w:num>
  <w:num w:numId="33">
    <w:abstractNumId w:val="30"/>
  </w:num>
  <w:num w:numId="34">
    <w:abstractNumId w:val="23"/>
  </w:num>
  <w:num w:numId="35">
    <w:abstractNumId w:val="2"/>
  </w:num>
  <w:num w:numId="36">
    <w:abstractNumId w:val="5"/>
  </w:num>
  <w:num w:numId="37">
    <w:abstractNumId w:val="27"/>
  </w:num>
  <w:num w:numId="38">
    <w:abstractNumId w:val="17"/>
  </w:num>
  <w:num w:numId="39">
    <w:abstractNumId w:val="38"/>
  </w:num>
  <w:num w:numId="40">
    <w:abstractNumId w:val="29"/>
  </w:num>
  <w:num w:numId="41">
    <w:abstractNumId w:val="24"/>
  </w:num>
  <w:num w:numId="42">
    <w:abstractNumId w:val="40"/>
  </w:num>
  <w:num w:numId="43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doNotDisplayPageBoundarie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67"/>
  <w:hyphenationZone w:val="425"/>
  <w:doNotHyphenateCaps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doNotUseHTMLParagraphAutoSpacing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AwNzExszCxtDQzNDBV0lEKTi0uzszPAykwrAUAWJyg6iwAAAA="/>
    <w:docVar w:name="Registered" w:val="-1"/>
    <w:docVar w:name="Version" w:val="0"/>
  </w:docVars>
  <w:rsids>
    <w:rsidRoot w:val="00C114FF"/>
    <w:rsid w:val="00021B82"/>
    <w:rsid w:val="00024777"/>
    <w:rsid w:val="00024E21"/>
    <w:rsid w:val="00027100"/>
    <w:rsid w:val="000343CC"/>
    <w:rsid w:val="00036C50"/>
    <w:rsid w:val="00041D27"/>
    <w:rsid w:val="000521ED"/>
    <w:rsid w:val="00052D2B"/>
    <w:rsid w:val="00054F55"/>
    <w:rsid w:val="00062945"/>
    <w:rsid w:val="00080453"/>
    <w:rsid w:val="0008169A"/>
    <w:rsid w:val="00082200"/>
    <w:rsid w:val="00082DED"/>
    <w:rsid w:val="000860CE"/>
    <w:rsid w:val="00086E9B"/>
    <w:rsid w:val="000927C8"/>
    <w:rsid w:val="00092A37"/>
    <w:rsid w:val="000938A6"/>
    <w:rsid w:val="00096E78"/>
    <w:rsid w:val="00097C1E"/>
    <w:rsid w:val="000A1DF5"/>
    <w:rsid w:val="000B12C0"/>
    <w:rsid w:val="000B7873"/>
    <w:rsid w:val="000C02A1"/>
    <w:rsid w:val="000C0920"/>
    <w:rsid w:val="000C1D4F"/>
    <w:rsid w:val="000C3ED7"/>
    <w:rsid w:val="000C55E6"/>
    <w:rsid w:val="000C687A"/>
    <w:rsid w:val="000C6A5E"/>
    <w:rsid w:val="000D538E"/>
    <w:rsid w:val="000D67D0"/>
    <w:rsid w:val="000E195C"/>
    <w:rsid w:val="000E1A3E"/>
    <w:rsid w:val="000E3602"/>
    <w:rsid w:val="000E705A"/>
    <w:rsid w:val="000F349E"/>
    <w:rsid w:val="000F38DA"/>
    <w:rsid w:val="000F5822"/>
    <w:rsid w:val="000F6D42"/>
    <w:rsid w:val="000F796B"/>
    <w:rsid w:val="0010031E"/>
    <w:rsid w:val="001012EB"/>
    <w:rsid w:val="0010287A"/>
    <w:rsid w:val="001047A8"/>
    <w:rsid w:val="001078D1"/>
    <w:rsid w:val="00111185"/>
    <w:rsid w:val="00115782"/>
    <w:rsid w:val="00124728"/>
    <w:rsid w:val="00124F36"/>
    <w:rsid w:val="00125666"/>
    <w:rsid w:val="00125C80"/>
    <w:rsid w:val="0013799F"/>
    <w:rsid w:val="00140DF6"/>
    <w:rsid w:val="00145C3F"/>
    <w:rsid w:val="00145D34"/>
    <w:rsid w:val="00146284"/>
    <w:rsid w:val="0014690F"/>
    <w:rsid w:val="0015098E"/>
    <w:rsid w:val="00164543"/>
    <w:rsid w:val="001674D3"/>
    <w:rsid w:val="00174F18"/>
    <w:rsid w:val="00175264"/>
    <w:rsid w:val="001764D6"/>
    <w:rsid w:val="001803D2"/>
    <w:rsid w:val="0018228B"/>
    <w:rsid w:val="00185B50"/>
    <w:rsid w:val="0018625C"/>
    <w:rsid w:val="0018657D"/>
    <w:rsid w:val="00187A5D"/>
    <w:rsid w:val="00187DE7"/>
    <w:rsid w:val="00187E62"/>
    <w:rsid w:val="00192045"/>
    <w:rsid w:val="00192D98"/>
    <w:rsid w:val="00193B14"/>
    <w:rsid w:val="00193E72"/>
    <w:rsid w:val="00195267"/>
    <w:rsid w:val="0019600B"/>
    <w:rsid w:val="0019686E"/>
    <w:rsid w:val="001A0E2C"/>
    <w:rsid w:val="001A28C9"/>
    <w:rsid w:val="001A34BC"/>
    <w:rsid w:val="001B1C77"/>
    <w:rsid w:val="001B26EB"/>
    <w:rsid w:val="001B6048"/>
    <w:rsid w:val="001B6F4A"/>
    <w:rsid w:val="001B7209"/>
    <w:rsid w:val="001B7C46"/>
    <w:rsid w:val="001C251E"/>
    <w:rsid w:val="001C5288"/>
    <w:rsid w:val="001C5B03"/>
    <w:rsid w:val="001D4CE4"/>
    <w:rsid w:val="001D6D96"/>
    <w:rsid w:val="001E1F22"/>
    <w:rsid w:val="001E5621"/>
    <w:rsid w:val="001F3239"/>
    <w:rsid w:val="001F3EF9"/>
    <w:rsid w:val="001F627D"/>
    <w:rsid w:val="001F6622"/>
    <w:rsid w:val="001F6714"/>
    <w:rsid w:val="00200EFE"/>
    <w:rsid w:val="0020126C"/>
    <w:rsid w:val="00203A94"/>
    <w:rsid w:val="002100FC"/>
    <w:rsid w:val="00213890"/>
    <w:rsid w:val="00214E52"/>
    <w:rsid w:val="002207C0"/>
    <w:rsid w:val="00220C45"/>
    <w:rsid w:val="0022380D"/>
    <w:rsid w:val="00224B93"/>
    <w:rsid w:val="0023676E"/>
    <w:rsid w:val="002414B6"/>
    <w:rsid w:val="002422EB"/>
    <w:rsid w:val="00242397"/>
    <w:rsid w:val="00246B4B"/>
    <w:rsid w:val="00247A48"/>
    <w:rsid w:val="00250DD1"/>
    <w:rsid w:val="00251183"/>
    <w:rsid w:val="00251689"/>
    <w:rsid w:val="0025267C"/>
    <w:rsid w:val="00253B6B"/>
    <w:rsid w:val="0026212A"/>
    <w:rsid w:val="00265656"/>
    <w:rsid w:val="00265E77"/>
    <w:rsid w:val="00266155"/>
    <w:rsid w:val="0027270B"/>
    <w:rsid w:val="00274D17"/>
    <w:rsid w:val="002750A1"/>
    <w:rsid w:val="00282E7B"/>
    <w:rsid w:val="002838C8"/>
    <w:rsid w:val="002901F0"/>
    <w:rsid w:val="00290805"/>
    <w:rsid w:val="00290ABD"/>
    <w:rsid w:val="00290C2A"/>
    <w:rsid w:val="0029154A"/>
    <w:rsid w:val="002931DD"/>
    <w:rsid w:val="00295140"/>
    <w:rsid w:val="002A0E7C"/>
    <w:rsid w:val="002A21ED"/>
    <w:rsid w:val="002A3F88"/>
    <w:rsid w:val="002A710D"/>
    <w:rsid w:val="002B0F11"/>
    <w:rsid w:val="002B2E17"/>
    <w:rsid w:val="002B6560"/>
    <w:rsid w:val="002C3330"/>
    <w:rsid w:val="002C41B4"/>
    <w:rsid w:val="002C55FF"/>
    <w:rsid w:val="002C592B"/>
    <w:rsid w:val="002C7C01"/>
    <w:rsid w:val="002D300D"/>
    <w:rsid w:val="002D430A"/>
    <w:rsid w:val="002D75A6"/>
    <w:rsid w:val="002E0CD4"/>
    <w:rsid w:val="002E3A90"/>
    <w:rsid w:val="002E46CC"/>
    <w:rsid w:val="002E4F48"/>
    <w:rsid w:val="002E62CB"/>
    <w:rsid w:val="002E6DF1"/>
    <w:rsid w:val="002E6ED9"/>
    <w:rsid w:val="002F0957"/>
    <w:rsid w:val="002F41AD"/>
    <w:rsid w:val="002F43F6"/>
    <w:rsid w:val="002F6DAA"/>
    <w:rsid w:val="002F71D5"/>
    <w:rsid w:val="00300406"/>
    <w:rsid w:val="003020BB"/>
    <w:rsid w:val="00302266"/>
    <w:rsid w:val="00304393"/>
    <w:rsid w:val="00305AB2"/>
    <w:rsid w:val="0031032B"/>
    <w:rsid w:val="00316E87"/>
    <w:rsid w:val="00317993"/>
    <w:rsid w:val="0032453E"/>
    <w:rsid w:val="00325053"/>
    <w:rsid w:val="003256AC"/>
    <w:rsid w:val="0033129D"/>
    <w:rsid w:val="003320ED"/>
    <w:rsid w:val="0033480E"/>
    <w:rsid w:val="00337123"/>
    <w:rsid w:val="00341866"/>
    <w:rsid w:val="00342C0C"/>
    <w:rsid w:val="003535E0"/>
    <w:rsid w:val="003543AC"/>
    <w:rsid w:val="00355D02"/>
    <w:rsid w:val="00361607"/>
    <w:rsid w:val="00362A12"/>
    <w:rsid w:val="00366F56"/>
    <w:rsid w:val="003737C8"/>
    <w:rsid w:val="0037589D"/>
    <w:rsid w:val="00375B69"/>
    <w:rsid w:val="00376BB1"/>
    <w:rsid w:val="00377E23"/>
    <w:rsid w:val="0038277C"/>
    <w:rsid w:val="003837F1"/>
    <w:rsid w:val="003841FC"/>
    <w:rsid w:val="0038638B"/>
    <w:rsid w:val="003909E0"/>
    <w:rsid w:val="00391D93"/>
    <w:rsid w:val="00392B17"/>
    <w:rsid w:val="00393E09"/>
    <w:rsid w:val="00395B15"/>
    <w:rsid w:val="00396026"/>
    <w:rsid w:val="003A31B9"/>
    <w:rsid w:val="003A3E2F"/>
    <w:rsid w:val="003A6CCB"/>
    <w:rsid w:val="003B10C4"/>
    <w:rsid w:val="003B48EB"/>
    <w:rsid w:val="003B5CD1"/>
    <w:rsid w:val="003C33FF"/>
    <w:rsid w:val="003C450F"/>
    <w:rsid w:val="003C4B6A"/>
    <w:rsid w:val="003C64A5"/>
    <w:rsid w:val="003C6F1D"/>
    <w:rsid w:val="003D03CC"/>
    <w:rsid w:val="003D378C"/>
    <w:rsid w:val="003D3893"/>
    <w:rsid w:val="003D4BB7"/>
    <w:rsid w:val="003D4F26"/>
    <w:rsid w:val="003E0116"/>
    <w:rsid w:val="003E10EE"/>
    <w:rsid w:val="003E26C3"/>
    <w:rsid w:val="003F0BC8"/>
    <w:rsid w:val="003F0D6C"/>
    <w:rsid w:val="003F0F26"/>
    <w:rsid w:val="003F12D9"/>
    <w:rsid w:val="003F1B4C"/>
    <w:rsid w:val="003F350F"/>
    <w:rsid w:val="003F3CE6"/>
    <w:rsid w:val="003F677F"/>
    <w:rsid w:val="004008F6"/>
    <w:rsid w:val="004079E1"/>
    <w:rsid w:val="00407C22"/>
    <w:rsid w:val="00412BBE"/>
    <w:rsid w:val="00414B20"/>
    <w:rsid w:val="0041628A"/>
    <w:rsid w:val="00417DE3"/>
    <w:rsid w:val="00420850"/>
    <w:rsid w:val="00423968"/>
    <w:rsid w:val="00427054"/>
    <w:rsid w:val="004304B1"/>
    <w:rsid w:val="0043275E"/>
    <w:rsid w:val="00432DA8"/>
    <w:rsid w:val="0043320A"/>
    <w:rsid w:val="004332E3"/>
    <w:rsid w:val="004371A3"/>
    <w:rsid w:val="00444B85"/>
    <w:rsid w:val="004456DA"/>
    <w:rsid w:val="00446960"/>
    <w:rsid w:val="00446F37"/>
    <w:rsid w:val="004518A6"/>
    <w:rsid w:val="00453E1D"/>
    <w:rsid w:val="00454589"/>
    <w:rsid w:val="00456ED0"/>
    <w:rsid w:val="00457550"/>
    <w:rsid w:val="00457B74"/>
    <w:rsid w:val="00461B2A"/>
    <w:rsid w:val="004620A4"/>
    <w:rsid w:val="00474424"/>
    <w:rsid w:val="00474C50"/>
    <w:rsid w:val="004771F9"/>
    <w:rsid w:val="00477BA8"/>
    <w:rsid w:val="0048046F"/>
    <w:rsid w:val="00486006"/>
    <w:rsid w:val="00486007"/>
    <w:rsid w:val="00486BAD"/>
    <w:rsid w:val="00486BBE"/>
    <w:rsid w:val="00487123"/>
    <w:rsid w:val="00492F6C"/>
    <w:rsid w:val="00495A75"/>
    <w:rsid w:val="00495CAE"/>
    <w:rsid w:val="004A1BD5"/>
    <w:rsid w:val="004A61E1"/>
    <w:rsid w:val="004B1A75"/>
    <w:rsid w:val="004B2344"/>
    <w:rsid w:val="004B5797"/>
    <w:rsid w:val="004B5DDC"/>
    <w:rsid w:val="004B798E"/>
    <w:rsid w:val="004C0C0A"/>
    <w:rsid w:val="004C2ABD"/>
    <w:rsid w:val="004C304D"/>
    <w:rsid w:val="004C41E8"/>
    <w:rsid w:val="004C5F62"/>
    <w:rsid w:val="004D3E58"/>
    <w:rsid w:val="004D6746"/>
    <w:rsid w:val="004D767B"/>
    <w:rsid w:val="004E0F32"/>
    <w:rsid w:val="004E23A1"/>
    <w:rsid w:val="004E493C"/>
    <w:rsid w:val="004E623E"/>
    <w:rsid w:val="004E7092"/>
    <w:rsid w:val="004E7CE7"/>
    <w:rsid w:val="004E7ECE"/>
    <w:rsid w:val="004F4DB1"/>
    <w:rsid w:val="004F6F64"/>
    <w:rsid w:val="005003EE"/>
    <w:rsid w:val="005004EC"/>
    <w:rsid w:val="00506AAE"/>
    <w:rsid w:val="00512264"/>
    <w:rsid w:val="00513808"/>
    <w:rsid w:val="00515454"/>
    <w:rsid w:val="00517756"/>
    <w:rsid w:val="005202C6"/>
    <w:rsid w:val="00523C53"/>
    <w:rsid w:val="00527B8F"/>
    <w:rsid w:val="00540148"/>
    <w:rsid w:val="0054134B"/>
    <w:rsid w:val="00542012"/>
    <w:rsid w:val="00543DF5"/>
    <w:rsid w:val="00545A61"/>
    <w:rsid w:val="00551EAE"/>
    <w:rsid w:val="00552257"/>
    <w:rsid w:val="0055260D"/>
    <w:rsid w:val="00555422"/>
    <w:rsid w:val="00555810"/>
    <w:rsid w:val="00562DCA"/>
    <w:rsid w:val="0056568F"/>
    <w:rsid w:val="0057436C"/>
    <w:rsid w:val="00575DE3"/>
    <w:rsid w:val="00582578"/>
    <w:rsid w:val="00584959"/>
    <w:rsid w:val="0058621D"/>
    <w:rsid w:val="005973E2"/>
    <w:rsid w:val="005A4CBE"/>
    <w:rsid w:val="005B04A8"/>
    <w:rsid w:val="005B177A"/>
    <w:rsid w:val="005B1FD0"/>
    <w:rsid w:val="005B28AD"/>
    <w:rsid w:val="005B328D"/>
    <w:rsid w:val="005B3503"/>
    <w:rsid w:val="005B3EE7"/>
    <w:rsid w:val="005B4DCD"/>
    <w:rsid w:val="005B4FAD"/>
    <w:rsid w:val="005C06A5"/>
    <w:rsid w:val="005C276A"/>
    <w:rsid w:val="005C417E"/>
    <w:rsid w:val="005C5B04"/>
    <w:rsid w:val="005D1A53"/>
    <w:rsid w:val="005D380C"/>
    <w:rsid w:val="005D6E04"/>
    <w:rsid w:val="005D7A12"/>
    <w:rsid w:val="005E53EE"/>
    <w:rsid w:val="005F0542"/>
    <w:rsid w:val="005F0F72"/>
    <w:rsid w:val="005F1C1F"/>
    <w:rsid w:val="005F346D"/>
    <w:rsid w:val="005F38FB"/>
    <w:rsid w:val="005F742A"/>
    <w:rsid w:val="00602D3B"/>
    <w:rsid w:val="0060326F"/>
    <w:rsid w:val="00606EA1"/>
    <w:rsid w:val="006128F0"/>
    <w:rsid w:val="0061726B"/>
    <w:rsid w:val="00617B81"/>
    <w:rsid w:val="0062387A"/>
    <w:rsid w:val="006326D8"/>
    <w:rsid w:val="0063377D"/>
    <w:rsid w:val="006344BE"/>
    <w:rsid w:val="00634A66"/>
    <w:rsid w:val="00640336"/>
    <w:rsid w:val="00640FC9"/>
    <w:rsid w:val="006414D3"/>
    <w:rsid w:val="006432F2"/>
    <w:rsid w:val="0065320F"/>
    <w:rsid w:val="00653D64"/>
    <w:rsid w:val="00654E13"/>
    <w:rsid w:val="00667489"/>
    <w:rsid w:val="00670D44"/>
    <w:rsid w:val="00672481"/>
    <w:rsid w:val="00673F4C"/>
    <w:rsid w:val="00676AFC"/>
    <w:rsid w:val="006807CD"/>
    <w:rsid w:val="00682D43"/>
    <w:rsid w:val="00685BAF"/>
    <w:rsid w:val="00690463"/>
    <w:rsid w:val="00693612"/>
    <w:rsid w:val="00693DE5"/>
    <w:rsid w:val="006A0079"/>
    <w:rsid w:val="006A0D03"/>
    <w:rsid w:val="006A41BB"/>
    <w:rsid w:val="006A41E9"/>
    <w:rsid w:val="006B12CB"/>
    <w:rsid w:val="006B2030"/>
    <w:rsid w:val="006B317C"/>
    <w:rsid w:val="006B5916"/>
    <w:rsid w:val="006C4775"/>
    <w:rsid w:val="006C4F4A"/>
    <w:rsid w:val="006C5E80"/>
    <w:rsid w:val="006C7CEE"/>
    <w:rsid w:val="006D075E"/>
    <w:rsid w:val="006D09DC"/>
    <w:rsid w:val="006D3509"/>
    <w:rsid w:val="006D7C6E"/>
    <w:rsid w:val="006E15A2"/>
    <w:rsid w:val="006E2F95"/>
    <w:rsid w:val="006E6167"/>
    <w:rsid w:val="006F148B"/>
    <w:rsid w:val="006F4F41"/>
    <w:rsid w:val="006F7F98"/>
    <w:rsid w:val="00705CD4"/>
    <w:rsid w:val="00705EAF"/>
    <w:rsid w:val="0070773E"/>
    <w:rsid w:val="00707CD2"/>
    <w:rsid w:val="007101CC"/>
    <w:rsid w:val="00715B4F"/>
    <w:rsid w:val="00715C55"/>
    <w:rsid w:val="00723901"/>
    <w:rsid w:val="00724E3B"/>
    <w:rsid w:val="00725EEA"/>
    <w:rsid w:val="007276B6"/>
    <w:rsid w:val="00730CE9"/>
    <w:rsid w:val="0073373D"/>
    <w:rsid w:val="0073656A"/>
    <w:rsid w:val="007439DB"/>
    <w:rsid w:val="007568D8"/>
    <w:rsid w:val="00765316"/>
    <w:rsid w:val="007708C8"/>
    <w:rsid w:val="0077719D"/>
    <w:rsid w:val="0077795D"/>
    <w:rsid w:val="00780DF0"/>
    <w:rsid w:val="007810B7"/>
    <w:rsid w:val="00782F0F"/>
    <w:rsid w:val="00784423"/>
    <w:rsid w:val="0078538F"/>
    <w:rsid w:val="00787482"/>
    <w:rsid w:val="007909DD"/>
    <w:rsid w:val="007919D7"/>
    <w:rsid w:val="007A286D"/>
    <w:rsid w:val="007A314D"/>
    <w:rsid w:val="007A38DF"/>
    <w:rsid w:val="007B00E5"/>
    <w:rsid w:val="007B20CF"/>
    <w:rsid w:val="007B2499"/>
    <w:rsid w:val="007B6EE6"/>
    <w:rsid w:val="007B72E1"/>
    <w:rsid w:val="007B783A"/>
    <w:rsid w:val="007C1B95"/>
    <w:rsid w:val="007C3DF3"/>
    <w:rsid w:val="007C4532"/>
    <w:rsid w:val="007C796D"/>
    <w:rsid w:val="007D73FB"/>
    <w:rsid w:val="007E2F2D"/>
    <w:rsid w:val="007F1433"/>
    <w:rsid w:val="007F1491"/>
    <w:rsid w:val="007F2F03"/>
    <w:rsid w:val="00800FE0"/>
    <w:rsid w:val="008066AD"/>
    <w:rsid w:val="00813413"/>
    <w:rsid w:val="00814AF1"/>
    <w:rsid w:val="0081517F"/>
    <w:rsid w:val="00815370"/>
    <w:rsid w:val="00817008"/>
    <w:rsid w:val="0082153D"/>
    <w:rsid w:val="008255AA"/>
    <w:rsid w:val="00830FF3"/>
    <w:rsid w:val="008334BF"/>
    <w:rsid w:val="00836B8C"/>
    <w:rsid w:val="00840062"/>
    <w:rsid w:val="008410C5"/>
    <w:rsid w:val="00846C08"/>
    <w:rsid w:val="00847F97"/>
    <w:rsid w:val="008530E7"/>
    <w:rsid w:val="008558A3"/>
    <w:rsid w:val="00856BDB"/>
    <w:rsid w:val="00856FAC"/>
    <w:rsid w:val="00857675"/>
    <w:rsid w:val="00857DEB"/>
    <w:rsid w:val="008668DB"/>
    <w:rsid w:val="00872C48"/>
    <w:rsid w:val="00875EC3"/>
    <w:rsid w:val="008763E7"/>
    <w:rsid w:val="008808C5"/>
    <w:rsid w:val="00881A7C"/>
    <w:rsid w:val="00883C78"/>
    <w:rsid w:val="00885159"/>
    <w:rsid w:val="00885214"/>
    <w:rsid w:val="00887615"/>
    <w:rsid w:val="00890052"/>
    <w:rsid w:val="008947AE"/>
    <w:rsid w:val="00894E3A"/>
    <w:rsid w:val="00895562"/>
    <w:rsid w:val="00895A2F"/>
    <w:rsid w:val="00896EBD"/>
    <w:rsid w:val="008A5665"/>
    <w:rsid w:val="008B24A8"/>
    <w:rsid w:val="008B25E4"/>
    <w:rsid w:val="008B3D78"/>
    <w:rsid w:val="008C261B"/>
    <w:rsid w:val="008C4FCA"/>
    <w:rsid w:val="008C6EA2"/>
    <w:rsid w:val="008C7882"/>
    <w:rsid w:val="008D2261"/>
    <w:rsid w:val="008D4C28"/>
    <w:rsid w:val="008D577B"/>
    <w:rsid w:val="008D7A98"/>
    <w:rsid w:val="008E17C4"/>
    <w:rsid w:val="008E45C4"/>
    <w:rsid w:val="008E64B1"/>
    <w:rsid w:val="008E64FA"/>
    <w:rsid w:val="008E74ED"/>
    <w:rsid w:val="008F4183"/>
    <w:rsid w:val="008F4BA6"/>
    <w:rsid w:val="008F4DEF"/>
    <w:rsid w:val="00903D0D"/>
    <w:rsid w:val="009048E1"/>
    <w:rsid w:val="0090598C"/>
    <w:rsid w:val="009071BB"/>
    <w:rsid w:val="00913885"/>
    <w:rsid w:val="00915ABF"/>
    <w:rsid w:val="00920757"/>
    <w:rsid w:val="00921CAD"/>
    <w:rsid w:val="009311ED"/>
    <w:rsid w:val="00931A80"/>
    <w:rsid w:val="00931D41"/>
    <w:rsid w:val="00933D18"/>
    <w:rsid w:val="00936FA5"/>
    <w:rsid w:val="00942221"/>
    <w:rsid w:val="00950FBB"/>
    <w:rsid w:val="00951118"/>
    <w:rsid w:val="0095122F"/>
    <w:rsid w:val="00953349"/>
    <w:rsid w:val="00953E4C"/>
    <w:rsid w:val="00954E0C"/>
    <w:rsid w:val="00961156"/>
    <w:rsid w:val="00964F03"/>
    <w:rsid w:val="00966F1F"/>
    <w:rsid w:val="0097092B"/>
    <w:rsid w:val="009747B8"/>
    <w:rsid w:val="00975676"/>
    <w:rsid w:val="00976467"/>
    <w:rsid w:val="00976D32"/>
    <w:rsid w:val="00980FBB"/>
    <w:rsid w:val="00981161"/>
    <w:rsid w:val="009844F7"/>
    <w:rsid w:val="009938F7"/>
    <w:rsid w:val="00995A7D"/>
    <w:rsid w:val="00996290"/>
    <w:rsid w:val="009A05AA"/>
    <w:rsid w:val="009A2D5A"/>
    <w:rsid w:val="009A5BB7"/>
    <w:rsid w:val="009A6509"/>
    <w:rsid w:val="009A6E2F"/>
    <w:rsid w:val="009B2969"/>
    <w:rsid w:val="009B2C7E"/>
    <w:rsid w:val="009B6DBD"/>
    <w:rsid w:val="009C08EB"/>
    <w:rsid w:val="009C108A"/>
    <w:rsid w:val="009C2E47"/>
    <w:rsid w:val="009C59CF"/>
    <w:rsid w:val="009C6BFB"/>
    <w:rsid w:val="009C7557"/>
    <w:rsid w:val="009D0C05"/>
    <w:rsid w:val="009E2C00"/>
    <w:rsid w:val="009E437A"/>
    <w:rsid w:val="009E49AD"/>
    <w:rsid w:val="009E4CC5"/>
    <w:rsid w:val="009E66FE"/>
    <w:rsid w:val="009E70F4"/>
    <w:rsid w:val="009E72A3"/>
    <w:rsid w:val="009F1AD2"/>
    <w:rsid w:val="00A00C78"/>
    <w:rsid w:val="00A0479E"/>
    <w:rsid w:val="00A06D1D"/>
    <w:rsid w:val="00A07979"/>
    <w:rsid w:val="00A11755"/>
    <w:rsid w:val="00A15938"/>
    <w:rsid w:val="00A207FB"/>
    <w:rsid w:val="00A214C6"/>
    <w:rsid w:val="00A24016"/>
    <w:rsid w:val="00A265BF"/>
    <w:rsid w:val="00A26F44"/>
    <w:rsid w:val="00A3081C"/>
    <w:rsid w:val="00A34FAB"/>
    <w:rsid w:val="00A374D2"/>
    <w:rsid w:val="00A42C43"/>
    <w:rsid w:val="00A4313D"/>
    <w:rsid w:val="00A50120"/>
    <w:rsid w:val="00A60351"/>
    <w:rsid w:val="00A61C6D"/>
    <w:rsid w:val="00A63015"/>
    <w:rsid w:val="00A6387B"/>
    <w:rsid w:val="00A66254"/>
    <w:rsid w:val="00A678B4"/>
    <w:rsid w:val="00A704A3"/>
    <w:rsid w:val="00A7169A"/>
    <w:rsid w:val="00A75E23"/>
    <w:rsid w:val="00A76B1C"/>
    <w:rsid w:val="00A82781"/>
    <w:rsid w:val="00A82AA0"/>
    <w:rsid w:val="00A82F8A"/>
    <w:rsid w:val="00A84622"/>
    <w:rsid w:val="00A84BF0"/>
    <w:rsid w:val="00A902D4"/>
    <w:rsid w:val="00A913E5"/>
    <w:rsid w:val="00A9226B"/>
    <w:rsid w:val="00A9575C"/>
    <w:rsid w:val="00A95B56"/>
    <w:rsid w:val="00A969AF"/>
    <w:rsid w:val="00AB1A2E"/>
    <w:rsid w:val="00AB328A"/>
    <w:rsid w:val="00AB4918"/>
    <w:rsid w:val="00AB4BC8"/>
    <w:rsid w:val="00AB4DC1"/>
    <w:rsid w:val="00AB6BA7"/>
    <w:rsid w:val="00AB7BE8"/>
    <w:rsid w:val="00AD0710"/>
    <w:rsid w:val="00AD4DB9"/>
    <w:rsid w:val="00AD63C0"/>
    <w:rsid w:val="00AE35B2"/>
    <w:rsid w:val="00AE60DA"/>
    <w:rsid w:val="00AE6336"/>
    <w:rsid w:val="00AE651A"/>
    <w:rsid w:val="00AE6AA0"/>
    <w:rsid w:val="00AE7AEE"/>
    <w:rsid w:val="00AF63DB"/>
    <w:rsid w:val="00B00CA4"/>
    <w:rsid w:val="00B07269"/>
    <w:rsid w:val="00B075D6"/>
    <w:rsid w:val="00B113B9"/>
    <w:rsid w:val="00B119A2"/>
    <w:rsid w:val="00B13B6D"/>
    <w:rsid w:val="00B177F2"/>
    <w:rsid w:val="00B2010A"/>
    <w:rsid w:val="00B201F1"/>
    <w:rsid w:val="00B21B82"/>
    <w:rsid w:val="00B2603F"/>
    <w:rsid w:val="00B3007C"/>
    <w:rsid w:val="00B304E7"/>
    <w:rsid w:val="00B318B6"/>
    <w:rsid w:val="00B33D72"/>
    <w:rsid w:val="00B3499B"/>
    <w:rsid w:val="00B41F47"/>
    <w:rsid w:val="00B44468"/>
    <w:rsid w:val="00B52957"/>
    <w:rsid w:val="00B55678"/>
    <w:rsid w:val="00B60AC9"/>
    <w:rsid w:val="00B60C92"/>
    <w:rsid w:val="00B62F13"/>
    <w:rsid w:val="00B62F19"/>
    <w:rsid w:val="00B67323"/>
    <w:rsid w:val="00B715F2"/>
    <w:rsid w:val="00B7198A"/>
    <w:rsid w:val="00B74071"/>
    <w:rsid w:val="00B7428E"/>
    <w:rsid w:val="00B742DE"/>
    <w:rsid w:val="00B74B67"/>
    <w:rsid w:val="00B75580"/>
    <w:rsid w:val="00B779AA"/>
    <w:rsid w:val="00B816B8"/>
    <w:rsid w:val="00B81C95"/>
    <w:rsid w:val="00B82330"/>
    <w:rsid w:val="00B82ED4"/>
    <w:rsid w:val="00B8424F"/>
    <w:rsid w:val="00B86896"/>
    <w:rsid w:val="00B875A6"/>
    <w:rsid w:val="00B93E4C"/>
    <w:rsid w:val="00B94A1B"/>
    <w:rsid w:val="00BA483E"/>
    <w:rsid w:val="00BA5C89"/>
    <w:rsid w:val="00BB04EB"/>
    <w:rsid w:val="00BB2103"/>
    <w:rsid w:val="00BB2539"/>
    <w:rsid w:val="00BB3428"/>
    <w:rsid w:val="00BB4CE2"/>
    <w:rsid w:val="00BB5EF0"/>
    <w:rsid w:val="00BB6724"/>
    <w:rsid w:val="00BB70FD"/>
    <w:rsid w:val="00BC0EFB"/>
    <w:rsid w:val="00BC2E39"/>
    <w:rsid w:val="00BC77B5"/>
    <w:rsid w:val="00BD01DF"/>
    <w:rsid w:val="00BD2364"/>
    <w:rsid w:val="00BD28E3"/>
    <w:rsid w:val="00BE117E"/>
    <w:rsid w:val="00BE3261"/>
    <w:rsid w:val="00BF00EF"/>
    <w:rsid w:val="00BF58FC"/>
    <w:rsid w:val="00BF799A"/>
    <w:rsid w:val="00C01F77"/>
    <w:rsid w:val="00C01FFC"/>
    <w:rsid w:val="00C028B4"/>
    <w:rsid w:val="00C05321"/>
    <w:rsid w:val="00C06AE4"/>
    <w:rsid w:val="00C114FF"/>
    <w:rsid w:val="00C11D49"/>
    <w:rsid w:val="00C15759"/>
    <w:rsid w:val="00C171A1"/>
    <w:rsid w:val="00C171A4"/>
    <w:rsid w:val="00C17F12"/>
    <w:rsid w:val="00C20734"/>
    <w:rsid w:val="00C21C1A"/>
    <w:rsid w:val="00C237E9"/>
    <w:rsid w:val="00C31FEA"/>
    <w:rsid w:val="00C32150"/>
    <w:rsid w:val="00C32989"/>
    <w:rsid w:val="00C341E6"/>
    <w:rsid w:val="00C36883"/>
    <w:rsid w:val="00C36A86"/>
    <w:rsid w:val="00C40928"/>
    <w:rsid w:val="00C40CFF"/>
    <w:rsid w:val="00C42697"/>
    <w:rsid w:val="00C43F01"/>
    <w:rsid w:val="00C47552"/>
    <w:rsid w:val="00C57A81"/>
    <w:rsid w:val="00C60193"/>
    <w:rsid w:val="00C61276"/>
    <w:rsid w:val="00C634D4"/>
    <w:rsid w:val="00C63AA5"/>
    <w:rsid w:val="00C63CEF"/>
    <w:rsid w:val="00C65071"/>
    <w:rsid w:val="00C65EA0"/>
    <w:rsid w:val="00C6727C"/>
    <w:rsid w:val="00C6744C"/>
    <w:rsid w:val="00C73134"/>
    <w:rsid w:val="00C73F6D"/>
    <w:rsid w:val="00C74ED0"/>
    <w:rsid w:val="00C74F6E"/>
    <w:rsid w:val="00C77FA4"/>
    <w:rsid w:val="00C77FFA"/>
    <w:rsid w:val="00C80401"/>
    <w:rsid w:val="00C81C97"/>
    <w:rsid w:val="00C828CF"/>
    <w:rsid w:val="00C840C2"/>
    <w:rsid w:val="00C84101"/>
    <w:rsid w:val="00C8535F"/>
    <w:rsid w:val="00C90EDA"/>
    <w:rsid w:val="00C959E7"/>
    <w:rsid w:val="00C97E44"/>
    <w:rsid w:val="00CC1E65"/>
    <w:rsid w:val="00CC4A78"/>
    <w:rsid w:val="00CC567A"/>
    <w:rsid w:val="00CD4059"/>
    <w:rsid w:val="00CD4E5A"/>
    <w:rsid w:val="00CD6AFD"/>
    <w:rsid w:val="00CD7654"/>
    <w:rsid w:val="00CE03CE"/>
    <w:rsid w:val="00CE0F5D"/>
    <w:rsid w:val="00CE1A6A"/>
    <w:rsid w:val="00CF0DFF"/>
    <w:rsid w:val="00CF3B03"/>
    <w:rsid w:val="00D00482"/>
    <w:rsid w:val="00D028A9"/>
    <w:rsid w:val="00D0359D"/>
    <w:rsid w:val="00D04DED"/>
    <w:rsid w:val="00D1089A"/>
    <w:rsid w:val="00D116BD"/>
    <w:rsid w:val="00D15737"/>
    <w:rsid w:val="00D2001A"/>
    <w:rsid w:val="00D20684"/>
    <w:rsid w:val="00D24B7A"/>
    <w:rsid w:val="00D26B62"/>
    <w:rsid w:val="00D32624"/>
    <w:rsid w:val="00D3691A"/>
    <w:rsid w:val="00D377E2"/>
    <w:rsid w:val="00D403E9"/>
    <w:rsid w:val="00D42DCB"/>
    <w:rsid w:val="00D45482"/>
    <w:rsid w:val="00D46DF2"/>
    <w:rsid w:val="00D47674"/>
    <w:rsid w:val="00D47807"/>
    <w:rsid w:val="00D5338C"/>
    <w:rsid w:val="00D606B2"/>
    <w:rsid w:val="00D625A7"/>
    <w:rsid w:val="00D64074"/>
    <w:rsid w:val="00D650FD"/>
    <w:rsid w:val="00D65777"/>
    <w:rsid w:val="00D67567"/>
    <w:rsid w:val="00D70446"/>
    <w:rsid w:val="00D728A0"/>
    <w:rsid w:val="00D83661"/>
    <w:rsid w:val="00D9216A"/>
    <w:rsid w:val="00D97E7D"/>
    <w:rsid w:val="00DA048E"/>
    <w:rsid w:val="00DA1225"/>
    <w:rsid w:val="00DA24E3"/>
    <w:rsid w:val="00DA2DF1"/>
    <w:rsid w:val="00DB3439"/>
    <w:rsid w:val="00DB3618"/>
    <w:rsid w:val="00DB468A"/>
    <w:rsid w:val="00DB60B5"/>
    <w:rsid w:val="00DC2946"/>
    <w:rsid w:val="00DC550F"/>
    <w:rsid w:val="00DC5F8A"/>
    <w:rsid w:val="00DC64FD"/>
    <w:rsid w:val="00DD1C39"/>
    <w:rsid w:val="00DD53C3"/>
    <w:rsid w:val="00DE092E"/>
    <w:rsid w:val="00DE127F"/>
    <w:rsid w:val="00DE424A"/>
    <w:rsid w:val="00DE4419"/>
    <w:rsid w:val="00DE67C4"/>
    <w:rsid w:val="00DF0ACA"/>
    <w:rsid w:val="00DF2245"/>
    <w:rsid w:val="00DF4CE9"/>
    <w:rsid w:val="00DF77CF"/>
    <w:rsid w:val="00DF7AC7"/>
    <w:rsid w:val="00E026E8"/>
    <w:rsid w:val="00E042CB"/>
    <w:rsid w:val="00E053AB"/>
    <w:rsid w:val="00E060F7"/>
    <w:rsid w:val="00E0644E"/>
    <w:rsid w:val="00E100FA"/>
    <w:rsid w:val="00E125AD"/>
    <w:rsid w:val="00E1288D"/>
    <w:rsid w:val="00E14C47"/>
    <w:rsid w:val="00E17C7C"/>
    <w:rsid w:val="00E21B4D"/>
    <w:rsid w:val="00E22698"/>
    <w:rsid w:val="00E25B7C"/>
    <w:rsid w:val="00E26D4F"/>
    <w:rsid w:val="00E3076B"/>
    <w:rsid w:val="00E3095A"/>
    <w:rsid w:val="00E33224"/>
    <w:rsid w:val="00E3388F"/>
    <w:rsid w:val="00E35084"/>
    <w:rsid w:val="00E3725B"/>
    <w:rsid w:val="00E434D1"/>
    <w:rsid w:val="00E56CBB"/>
    <w:rsid w:val="00E61950"/>
    <w:rsid w:val="00E61E51"/>
    <w:rsid w:val="00E6552A"/>
    <w:rsid w:val="00E6707D"/>
    <w:rsid w:val="00E70337"/>
    <w:rsid w:val="00E70E7C"/>
    <w:rsid w:val="00E71313"/>
    <w:rsid w:val="00E72606"/>
    <w:rsid w:val="00E73C3E"/>
    <w:rsid w:val="00E74050"/>
    <w:rsid w:val="00E82496"/>
    <w:rsid w:val="00E834CD"/>
    <w:rsid w:val="00E83A37"/>
    <w:rsid w:val="00E846DC"/>
    <w:rsid w:val="00E84E9D"/>
    <w:rsid w:val="00E86CEE"/>
    <w:rsid w:val="00E935AF"/>
    <w:rsid w:val="00EA01C8"/>
    <w:rsid w:val="00EB0E20"/>
    <w:rsid w:val="00EB1A80"/>
    <w:rsid w:val="00EB457B"/>
    <w:rsid w:val="00EC47C4"/>
    <w:rsid w:val="00EC4CCC"/>
    <w:rsid w:val="00EC4F3A"/>
    <w:rsid w:val="00EC5E74"/>
    <w:rsid w:val="00ED594D"/>
    <w:rsid w:val="00ED6660"/>
    <w:rsid w:val="00EE36E1"/>
    <w:rsid w:val="00EE6228"/>
    <w:rsid w:val="00EE7AC7"/>
    <w:rsid w:val="00EE7B3F"/>
    <w:rsid w:val="00EF3A8A"/>
    <w:rsid w:val="00F0054D"/>
    <w:rsid w:val="00F02467"/>
    <w:rsid w:val="00F04D0E"/>
    <w:rsid w:val="00F06176"/>
    <w:rsid w:val="00F11869"/>
    <w:rsid w:val="00F12214"/>
    <w:rsid w:val="00F12565"/>
    <w:rsid w:val="00F144BE"/>
    <w:rsid w:val="00F14ACA"/>
    <w:rsid w:val="00F17A0C"/>
    <w:rsid w:val="00F23927"/>
    <w:rsid w:val="00F26A05"/>
    <w:rsid w:val="00F307CE"/>
    <w:rsid w:val="00F343C8"/>
    <w:rsid w:val="00F349AE"/>
    <w:rsid w:val="00F354C5"/>
    <w:rsid w:val="00F37108"/>
    <w:rsid w:val="00F40449"/>
    <w:rsid w:val="00F45023"/>
    <w:rsid w:val="00F45B8E"/>
    <w:rsid w:val="00F47BAA"/>
    <w:rsid w:val="00F520FE"/>
    <w:rsid w:val="00F52EAB"/>
    <w:rsid w:val="00F55A04"/>
    <w:rsid w:val="00F61A31"/>
    <w:rsid w:val="00F66B55"/>
    <w:rsid w:val="00F66F00"/>
    <w:rsid w:val="00F67A2D"/>
    <w:rsid w:val="00F67ECF"/>
    <w:rsid w:val="00F70A1B"/>
    <w:rsid w:val="00F71B6D"/>
    <w:rsid w:val="00F72FDF"/>
    <w:rsid w:val="00F74461"/>
    <w:rsid w:val="00F75960"/>
    <w:rsid w:val="00F82526"/>
    <w:rsid w:val="00F84672"/>
    <w:rsid w:val="00F84802"/>
    <w:rsid w:val="00F95A8C"/>
    <w:rsid w:val="00F97896"/>
    <w:rsid w:val="00FA06FD"/>
    <w:rsid w:val="00FA435E"/>
    <w:rsid w:val="00FA4927"/>
    <w:rsid w:val="00FA515B"/>
    <w:rsid w:val="00FA6B90"/>
    <w:rsid w:val="00FA70F9"/>
    <w:rsid w:val="00FA74CB"/>
    <w:rsid w:val="00FB207A"/>
    <w:rsid w:val="00FB2886"/>
    <w:rsid w:val="00FB466E"/>
    <w:rsid w:val="00FC02F3"/>
    <w:rsid w:val="00FC752C"/>
    <w:rsid w:val="00FD0492"/>
    <w:rsid w:val="00FD13EC"/>
    <w:rsid w:val="00FD1E45"/>
    <w:rsid w:val="00FD450A"/>
    <w:rsid w:val="00FD4DA8"/>
    <w:rsid w:val="00FD4EEF"/>
    <w:rsid w:val="00FD5461"/>
    <w:rsid w:val="00FD6BDB"/>
    <w:rsid w:val="00FD6F00"/>
    <w:rsid w:val="00FD7B98"/>
    <w:rsid w:val="00FE187F"/>
    <w:rsid w:val="00FF18D2"/>
    <w:rsid w:val="00FF22F5"/>
    <w:rsid w:val="00FF3B2A"/>
    <w:rsid w:val="00FF4664"/>
    <w:rsid w:val="00FF757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8"/>
    <o:shapelayout v:ext="edit">
      <o:idmap v:ext="edit" data="1"/>
    </o:shapelayout>
  </w:shapeDefaults>
  <w:decimalSymbol w:val=","/>
  <w:listSeparator w:val=";"/>
  <w14:docId w14:val="57F779A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sk-SK" w:eastAsia="en-GB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annotation text" w:uiPriority="99" w:qFormat="1"/>
    <w:lsdException w:name="caption" w:qFormat="1"/>
    <w:lsdException w:name="annotation reference" w:qFormat="1"/>
    <w:lsdException w:name="macro" w:semiHidden="0" w:unhideWhenUsed="0"/>
    <w:lsdException w:name="List Bullet" w:semiHidden="0" w:unhideWhenUsed="0"/>
    <w:lsdException w:name="List Number" w:semiHidden="0" w:unhideWhenUsed="0"/>
    <w:lsdException w:name="Title" w:semiHidden="0" w:unhideWhenUsed="0" w:qFormat="1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Message Header" w:semiHidden="0" w:unhideWhenUsed="0"/>
    <w:lsdException w:name="Subtitle" w:semiHidden="0" w:unhideWhenUsed="0" w:qFormat="1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3A6CCB"/>
    <w:pPr>
      <w:tabs>
        <w:tab w:val="left" w:pos="567"/>
      </w:tabs>
      <w:spacing w:line="260" w:lineRule="exact"/>
    </w:pPr>
    <w:rPr>
      <w:sz w:val="22"/>
      <w:lang w:eastAsia="en-US"/>
    </w:rPr>
  </w:style>
  <w:style w:type="paragraph" w:styleId="Nadpis1">
    <w:name w:val="heading 1"/>
    <w:basedOn w:val="Normlny"/>
    <w:next w:val="Normlny"/>
    <w:qFormat/>
    <w:pPr>
      <w:spacing w:before="240" w:after="120"/>
      <w:ind w:left="357" w:hanging="357"/>
      <w:outlineLvl w:val="0"/>
    </w:pPr>
    <w:rPr>
      <w:b/>
      <w:caps/>
      <w:sz w:val="26"/>
    </w:rPr>
  </w:style>
  <w:style w:type="paragraph" w:styleId="Nadpis2">
    <w:name w:val="heading 2"/>
    <w:basedOn w:val="Normlny"/>
    <w:next w:val="Normlny"/>
    <w:qFormat/>
    <w:pPr>
      <w:keepNext/>
      <w:spacing w:before="240" w:after="60"/>
      <w:outlineLvl w:val="1"/>
    </w:pPr>
    <w:rPr>
      <w:rFonts w:ascii="Helvetica" w:hAnsi="Helvetica"/>
      <w:b/>
      <w:i/>
      <w:sz w:val="24"/>
    </w:rPr>
  </w:style>
  <w:style w:type="paragraph" w:styleId="Nadpis3">
    <w:name w:val="heading 3"/>
    <w:basedOn w:val="Normlny"/>
    <w:next w:val="Normlny"/>
    <w:qFormat/>
    <w:pPr>
      <w:keepNext/>
      <w:keepLines/>
      <w:spacing w:before="120" w:after="80"/>
      <w:outlineLvl w:val="2"/>
    </w:pPr>
    <w:rPr>
      <w:b/>
      <w:kern w:val="28"/>
      <w:sz w:val="24"/>
    </w:rPr>
  </w:style>
  <w:style w:type="paragraph" w:styleId="Nadpis4">
    <w:name w:val="heading 4"/>
    <w:basedOn w:val="Normlny"/>
    <w:next w:val="Normlny"/>
    <w:qFormat/>
    <w:pPr>
      <w:keepNext/>
      <w:tabs>
        <w:tab w:val="clear" w:pos="567"/>
      </w:tabs>
      <w:outlineLvl w:val="3"/>
    </w:pPr>
    <w:rPr>
      <w:b/>
      <w:noProof/>
    </w:rPr>
  </w:style>
  <w:style w:type="paragraph" w:styleId="Nadpis5">
    <w:name w:val="heading 5"/>
    <w:basedOn w:val="Normlny"/>
    <w:next w:val="Normlny"/>
    <w:qFormat/>
    <w:pPr>
      <w:keepNext/>
      <w:tabs>
        <w:tab w:val="clear" w:pos="567"/>
      </w:tabs>
      <w:jc w:val="center"/>
      <w:outlineLvl w:val="4"/>
    </w:pPr>
    <w:rPr>
      <w:b/>
      <w:noProof/>
    </w:rPr>
  </w:style>
  <w:style w:type="paragraph" w:styleId="Nadpis6">
    <w:name w:val="heading 6"/>
    <w:basedOn w:val="Normlny"/>
    <w:next w:val="Normlny"/>
    <w:qFormat/>
    <w:pPr>
      <w:keepNext/>
      <w:tabs>
        <w:tab w:val="left" w:pos="-720"/>
        <w:tab w:val="left" w:pos="4536"/>
      </w:tabs>
      <w:suppressAutoHyphens/>
      <w:outlineLvl w:val="5"/>
    </w:pPr>
    <w:rPr>
      <w:i/>
    </w:rPr>
  </w:style>
  <w:style w:type="paragraph" w:styleId="Nadpis7">
    <w:name w:val="heading 7"/>
    <w:basedOn w:val="Normlny"/>
    <w:next w:val="Normlny"/>
    <w:qFormat/>
    <w:pPr>
      <w:keepNext/>
      <w:tabs>
        <w:tab w:val="left" w:pos="-720"/>
        <w:tab w:val="left" w:pos="4536"/>
      </w:tabs>
      <w:suppressAutoHyphens/>
      <w:jc w:val="both"/>
      <w:outlineLvl w:val="6"/>
    </w:pPr>
    <w:rPr>
      <w:i/>
    </w:rPr>
  </w:style>
  <w:style w:type="paragraph" w:styleId="Nadpis8">
    <w:name w:val="heading 8"/>
    <w:basedOn w:val="Normlny"/>
    <w:next w:val="Normlny"/>
    <w:qFormat/>
    <w:pPr>
      <w:keepNext/>
      <w:tabs>
        <w:tab w:val="clear" w:pos="567"/>
      </w:tabs>
      <w:ind w:right="-318"/>
      <w:outlineLvl w:val="7"/>
    </w:pPr>
    <w:rPr>
      <w:b/>
    </w:rPr>
  </w:style>
  <w:style w:type="paragraph" w:styleId="Nadpis9">
    <w:name w:val="heading 9"/>
    <w:basedOn w:val="Normlny"/>
    <w:next w:val="Normlny"/>
    <w:qFormat/>
    <w:pPr>
      <w:keepNext/>
      <w:tabs>
        <w:tab w:val="clear" w:pos="567"/>
      </w:tabs>
      <w:ind w:left="2268" w:right="1711" w:hanging="567"/>
      <w:outlineLvl w:val="8"/>
    </w:pPr>
    <w:rPr>
      <w:b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Hlavika">
    <w:name w:val="header"/>
    <w:basedOn w:val="Normlny"/>
    <w:pPr>
      <w:tabs>
        <w:tab w:val="center" w:pos="4153"/>
        <w:tab w:val="right" w:pos="8306"/>
      </w:tabs>
      <w:spacing w:line="240" w:lineRule="auto"/>
    </w:pPr>
    <w:rPr>
      <w:rFonts w:ascii="Helvetica" w:hAnsi="Helvetica"/>
      <w:sz w:val="20"/>
    </w:rPr>
  </w:style>
  <w:style w:type="paragraph" w:styleId="Pta">
    <w:name w:val="footer"/>
    <w:basedOn w:val="Normlny"/>
    <w:pPr>
      <w:tabs>
        <w:tab w:val="clear" w:pos="567"/>
        <w:tab w:val="center" w:pos="4536"/>
        <w:tab w:val="center" w:pos="8930"/>
      </w:tabs>
      <w:spacing w:line="240" w:lineRule="auto"/>
    </w:pPr>
    <w:rPr>
      <w:rFonts w:ascii="Helvetica" w:hAnsi="Helvetica"/>
      <w:sz w:val="16"/>
    </w:rPr>
  </w:style>
  <w:style w:type="paragraph" w:styleId="Obsah9">
    <w:name w:val="toc 9"/>
    <w:basedOn w:val="Normlny"/>
    <w:next w:val="Normlny"/>
    <w:semiHidden/>
    <w:pPr>
      <w:tabs>
        <w:tab w:val="clear" w:pos="567"/>
      </w:tabs>
      <w:ind w:left="1760"/>
    </w:pPr>
  </w:style>
  <w:style w:type="character" w:styleId="Odkaznavysvetlivku">
    <w:name w:val="endnote reference"/>
    <w:semiHidden/>
    <w:rPr>
      <w:vertAlign w:val="superscript"/>
    </w:rPr>
  </w:style>
  <w:style w:type="character" w:styleId="Odkaznapoznmkupodiarou">
    <w:name w:val="footnote reference"/>
    <w:semiHidden/>
    <w:rPr>
      <w:vertAlign w:val="superscript"/>
    </w:rPr>
  </w:style>
  <w:style w:type="paragraph" w:styleId="Textpoznmkypodiarou">
    <w:name w:val="footnote text"/>
    <w:basedOn w:val="Normlny"/>
    <w:semiHidden/>
    <w:pPr>
      <w:tabs>
        <w:tab w:val="clear" w:pos="567"/>
      </w:tabs>
      <w:spacing w:line="240" w:lineRule="auto"/>
      <w:jc w:val="both"/>
    </w:pPr>
    <w:rPr>
      <w:sz w:val="20"/>
    </w:rPr>
  </w:style>
  <w:style w:type="paragraph" w:styleId="Zkladntext">
    <w:name w:val="Body Text"/>
    <w:basedOn w:val="Normlny"/>
    <w:pPr>
      <w:tabs>
        <w:tab w:val="clear" w:pos="567"/>
      </w:tabs>
      <w:spacing w:line="240" w:lineRule="auto"/>
      <w:jc w:val="both"/>
    </w:pPr>
  </w:style>
  <w:style w:type="paragraph" w:styleId="Oznaitext">
    <w:name w:val="Block Text"/>
    <w:basedOn w:val="Normlny"/>
    <w:pPr>
      <w:tabs>
        <w:tab w:val="clear" w:pos="567"/>
      </w:tabs>
      <w:ind w:left="2268" w:right="1711" w:hanging="567"/>
    </w:pPr>
    <w:rPr>
      <w:b/>
    </w:rPr>
  </w:style>
  <w:style w:type="paragraph" w:styleId="Zkladntext2">
    <w:name w:val="Body Text 2"/>
    <w:basedOn w:val="Normlny"/>
    <w:pPr>
      <w:tabs>
        <w:tab w:val="clear" w:pos="567"/>
      </w:tabs>
      <w:spacing w:line="240" w:lineRule="auto"/>
    </w:pPr>
    <w:rPr>
      <w:i/>
      <w:color w:val="008000"/>
    </w:rPr>
  </w:style>
  <w:style w:type="paragraph" w:styleId="Zkladntext3">
    <w:name w:val="Body Text 3"/>
    <w:basedOn w:val="Normlny"/>
    <w:pPr>
      <w:ind w:right="113"/>
      <w:jc w:val="both"/>
    </w:pPr>
    <w:rPr>
      <w:b/>
    </w:rPr>
  </w:style>
  <w:style w:type="paragraph" w:styleId="Textvysvetlivky">
    <w:name w:val="endnote text"/>
    <w:basedOn w:val="Normlny"/>
    <w:link w:val="TextvysvetlivkyChar"/>
    <w:semiHidden/>
    <w:pPr>
      <w:spacing w:line="240" w:lineRule="auto"/>
    </w:pPr>
  </w:style>
  <w:style w:type="character" w:styleId="Odkaznakomentr">
    <w:name w:val="annotation reference"/>
    <w:qFormat/>
    <w:rPr>
      <w:sz w:val="16"/>
    </w:rPr>
  </w:style>
  <w:style w:type="paragraph" w:styleId="Zarkazkladnhotextu2">
    <w:name w:val="Body Text Indent 2"/>
    <w:basedOn w:val="Normlny"/>
    <w:pPr>
      <w:ind w:left="567" w:hanging="567"/>
      <w:jc w:val="both"/>
    </w:pPr>
    <w:rPr>
      <w:b/>
    </w:rPr>
  </w:style>
  <w:style w:type="paragraph" w:styleId="Textkomentra">
    <w:name w:val="annotation text"/>
    <w:aliases w:val="Kommentarer"/>
    <w:basedOn w:val="Normlny"/>
    <w:link w:val="TextkomentraChar"/>
    <w:uiPriority w:val="99"/>
    <w:qFormat/>
    <w:rPr>
      <w:sz w:val="20"/>
    </w:rPr>
  </w:style>
  <w:style w:type="paragraph" w:customStyle="1" w:styleId="BodyText20">
    <w:name w:val="Body Text 2_0"/>
    <w:basedOn w:val="Normlny"/>
    <w:pPr>
      <w:ind w:left="567" w:hanging="567"/>
    </w:pPr>
    <w:rPr>
      <w:b/>
    </w:rPr>
  </w:style>
  <w:style w:type="paragraph" w:customStyle="1" w:styleId="BodyText21">
    <w:name w:val="Body Text 2_1"/>
    <w:basedOn w:val="Normlny"/>
    <w:pPr>
      <w:tabs>
        <w:tab w:val="clear" w:pos="567"/>
      </w:tabs>
      <w:spacing w:line="240" w:lineRule="auto"/>
      <w:ind w:left="567" w:hanging="567"/>
    </w:pPr>
    <w:rPr>
      <w:b/>
    </w:rPr>
  </w:style>
  <w:style w:type="paragraph" w:styleId="Zarkazkladnhotextu3">
    <w:name w:val="Body Text Indent 3"/>
    <w:basedOn w:val="Normlny"/>
    <w:pPr>
      <w:spacing w:line="240" w:lineRule="auto"/>
      <w:ind w:left="567" w:hanging="567"/>
    </w:pPr>
  </w:style>
  <w:style w:type="paragraph" w:customStyle="1" w:styleId="BodyText22">
    <w:name w:val="Body Text 2_2"/>
    <w:basedOn w:val="Normlny"/>
    <w:pPr>
      <w:spacing w:line="240" w:lineRule="auto"/>
      <w:ind w:left="567" w:hanging="567"/>
    </w:pPr>
    <w:rPr>
      <w:b/>
    </w:rPr>
  </w:style>
  <w:style w:type="character" w:styleId="Hypertextovprepojenie">
    <w:name w:val="Hyperlink"/>
    <w:rPr>
      <w:color w:val="0000FF"/>
      <w:u w:val="single"/>
    </w:rPr>
  </w:style>
  <w:style w:type="paragraph" w:customStyle="1" w:styleId="AHeader1">
    <w:name w:val="AHeader 1"/>
    <w:basedOn w:val="Normlny"/>
    <w:pPr>
      <w:numPr>
        <w:numId w:val="25"/>
      </w:numPr>
      <w:tabs>
        <w:tab w:val="clear" w:pos="567"/>
      </w:tabs>
      <w:spacing w:after="120" w:line="240" w:lineRule="auto"/>
    </w:pPr>
    <w:rPr>
      <w:rFonts w:ascii="Arial" w:hAnsi="Arial" w:cs="Arial"/>
      <w:b/>
      <w:bCs/>
      <w:sz w:val="24"/>
    </w:rPr>
  </w:style>
  <w:style w:type="paragraph" w:customStyle="1" w:styleId="AHeader2">
    <w:name w:val="AHeader 2"/>
    <w:basedOn w:val="AHeader1"/>
    <w:pPr>
      <w:numPr>
        <w:ilvl w:val="1"/>
      </w:numPr>
      <w:tabs>
        <w:tab w:val="clear" w:pos="709"/>
        <w:tab w:val="num" w:pos="360"/>
        <w:tab w:val="num" w:pos="1440"/>
      </w:tabs>
      <w:ind w:left="1440" w:hanging="360"/>
    </w:pPr>
    <w:rPr>
      <w:sz w:val="22"/>
    </w:rPr>
  </w:style>
  <w:style w:type="paragraph" w:customStyle="1" w:styleId="AHeader3">
    <w:name w:val="AHeader 3"/>
    <w:basedOn w:val="AHeader2"/>
    <w:pPr>
      <w:numPr>
        <w:ilvl w:val="2"/>
      </w:numPr>
      <w:tabs>
        <w:tab w:val="clear" w:pos="1276"/>
        <w:tab w:val="num" w:pos="360"/>
        <w:tab w:val="num" w:pos="2160"/>
      </w:tabs>
      <w:ind w:left="2160" w:hanging="180"/>
    </w:pPr>
  </w:style>
  <w:style w:type="paragraph" w:customStyle="1" w:styleId="AHeader2abc">
    <w:name w:val="AHeader 2 abc"/>
    <w:basedOn w:val="AHeader3"/>
    <w:pPr>
      <w:numPr>
        <w:ilvl w:val="3"/>
      </w:numPr>
      <w:tabs>
        <w:tab w:val="clear" w:pos="1276"/>
        <w:tab w:val="num" w:pos="360"/>
        <w:tab w:val="num" w:pos="2880"/>
      </w:tabs>
      <w:ind w:left="2880" w:hanging="360"/>
      <w:jc w:val="both"/>
    </w:pPr>
    <w:rPr>
      <w:b w:val="0"/>
      <w:bCs w:val="0"/>
    </w:rPr>
  </w:style>
  <w:style w:type="paragraph" w:customStyle="1" w:styleId="AHeader3abc">
    <w:name w:val="AHeader 3 abc"/>
    <w:basedOn w:val="AHeader2abc"/>
    <w:pPr>
      <w:numPr>
        <w:ilvl w:val="4"/>
      </w:numPr>
      <w:tabs>
        <w:tab w:val="clear" w:pos="1701"/>
        <w:tab w:val="num" w:pos="360"/>
        <w:tab w:val="num" w:pos="1440"/>
        <w:tab w:val="num" w:pos="3600"/>
      </w:tabs>
      <w:ind w:left="3600" w:hanging="360"/>
    </w:pPr>
  </w:style>
  <w:style w:type="character" w:styleId="PouitHypertextovPrepojenie">
    <w:name w:val="FollowedHyperlink"/>
    <w:rPr>
      <w:color w:val="800080"/>
      <w:u w:val="single"/>
    </w:rPr>
  </w:style>
  <w:style w:type="paragraph" w:styleId="Zarkazkladnhotextu">
    <w:name w:val="Body Text Indent"/>
    <w:basedOn w:val="Normlny"/>
    <w:pPr>
      <w:tabs>
        <w:tab w:val="clear" w:pos="567"/>
      </w:tabs>
      <w:spacing w:line="240" w:lineRule="auto"/>
      <w:ind w:left="567" w:hanging="567"/>
    </w:pPr>
    <w:rPr>
      <w:b/>
    </w:rPr>
  </w:style>
  <w:style w:type="paragraph" w:styleId="Textbubliny">
    <w:name w:val="Balloon Text"/>
    <w:basedOn w:val="Normlny"/>
    <w:semiHidden/>
    <w:rPr>
      <w:rFonts w:ascii="Tahoma" w:hAnsi="Tahoma" w:cs="Tahoma"/>
      <w:sz w:val="16"/>
      <w:szCs w:val="16"/>
    </w:rPr>
  </w:style>
  <w:style w:type="paragraph" w:styleId="Predmetkomentra">
    <w:name w:val="annotation subject"/>
    <w:basedOn w:val="Textkomentra"/>
    <w:next w:val="Textkomentra"/>
    <w:semiHidden/>
    <w:rPr>
      <w:b/>
      <w:bCs/>
    </w:rPr>
  </w:style>
  <w:style w:type="table" w:styleId="Mriekatabuky">
    <w:name w:val="Table Grid"/>
    <w:basedOn w:val="Normlnatabuka"/>
    <w:rsid w:val="000D67D0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Revzia">
    <w:name w:val="Revision"/>
    <w:hidden/>
    <w:uiPriority w:val="99"/>
    <w:semiHidden/>
    <w:rsid w:val="0019686E"/>
    <w:rPr>
      <w:sz w:val="22"/>
      <w:lang w:eastAsia="en-US"/>
    </w:rPr>
  </w:style>
  <w:style w:type="paragraph" w:customStyle="1" w:styleId="Default">
    <w:name w:val="Default"/>
    <w:rsid w:val="00145D34"/>
    <w:pPr>
      <w:autoSpaceDE w:val="0"/>
      <w:autoSpaceDN w:val="0"/>
      <w:adjustRightInd w:val="0"/>
    </w:pPr>
    <w:rPr>
      <w:rFonts w:ascii="EUAlbertina" w:hAnsi="EUAlbertina" w:cs="EUAlbertina"/>
      <w:color w:val="000000"/>
      <w:sz w:val="24"/>
      <w:szCs w:val="24"/>
      <w:lang w:eastAsia="it-IT"/>
    </w:rPr>
  </w:style>
  <w:style w:type="paragraph" w:customStyle="1" w:styleId="BodytextAgency">
    <w:name w:val="Body text (Agency)"/>
    <w:basedOn w:val="Normlny"/>
    <w:link w:val="BodytextAgencyChar"/>
    <w:qFormat/>
    <w:rsid w:val="00FF4664"/>
    <w:pPr>
      <w:tabs>
        <w:tab w:val="clear" w:pos="567"/>
      </w:tabs>
      <w:spacing w:after="140" w:line="280" w:lineRule="atLeast"/>
    </w:pPr>
    <w:rPr>
      <w:rFonts w:ascii="Verdana" w:eastAsia="Verdana" w:hAnsi="Verdana" w:cs="Verdana"/>
      <w:sz w:val="18"/>
      <w:szCs w:val="18"/>
      <w:lang w:eastAsia="en-GB"/>
    </w:rPr>
  </w:style>
  <w:style w:type="numbering" w:customStyle="1" w:styleId="BulletsAgency">
    <w:name w:val="Bullets (Agency)"/>
    <w:basedOn w:val="Bezzoznamu"/>
    <w:rsid w:val="00FF4664"/>
    <w:pPr>
      <w:numPr>
        <w:numId w:val="36"/>
      </w:numPr>
    </w:pPr>
  </w:style>
  <w:style w:type="paragraph" w:customStyle="1" w:styleId="DraftingNotesAgency">
    <w:name w:val="Drafting Notes (Agency)"/>
    <w:basedOn w:val="Normlny"/>
    <w:next w:val="BodytextAgency"/>
    <w:link w:val="DraftingNotesAgencyChar"/>
    <w:rsid w:val="00FF4664"/>
    <w:pPr>
      <w:tabs>
        <w:tab w:val="clear" w:pos="567"/>
      </w:tabs>
      <w:spacing w:after="140" w:line="280" w:lineRule="atLeast"/>
    </w:pPr>
    <w:rPr>
      <w:rFonts w:ascii="Courier New" w:eastAsia="Verdana" w:hAnsi="Courier New"/>
      <w:i/>
      <w:color w:val="339966"/>
      <w:szCs w:val="18"/>
      <w:lang w:eastAsia="en-GB"/>
    </w:rPr>
  </w:style>
  <w:style w:type="paragraph" w:customStyle="1" w:styleId="No-numheading3Agency">
    <w:name w:val="No-num heading 3 (Agency)"/>
    <w:basedOn w:val="Normlny"/>
    <w:next w:val="BodytextAgency"/>
    <w:link w:val="No-numheading3AgencyChar"/>
    <w:rsid w:val="00FF4664"/>
    <w:pPr>
      <w:keepNext/>
      <w:tabs>
        <w:tab w:val="clear" w:pos="567"/>
      </w:tabs>
      <w:spacing w:before="280" w:after="220" w:line="240" w:lineRule="auto"/>
      <w:outlineLvl w:val="2"/>
    </w:pPr>
    <w:rPr>
      <w:rFonts w:ascii="Verdana" w:eastAsia="Verdana" w:hAnsi="Verdana" w:cs="Arial"/>
      <w:b/>
      <w:bCs/>
      <w:kern w:val="32"/>
      <w:szCs w:val="22"/>
      <w:lang w:eastAsia="en-GB"/>
    </w:rPr>
  </w:style>
  <w:style w:type="paragraph" w:customStyle="1" w:styleId="NormalAgency">
    <w:name w:val="Normal (Agency)"/>
    <w:link w:val="NormalAgencyChar"/>
    <w:qFormat/>
    <w:rsid w:val="00FF4664"/>
    <w:rPr>
      <w:rFonts w:ascii="Verdana" w:eastAsia="Verdana" w:hAnsi="Verdana" w:cs="Verdana"/>
      <w:sz w:val="18"/>
      <w:szCs w:val="18"/>
    </w:rPr>
  </w:style>
  <w:style w:type="table" w:customStyle="1" w:styleId="TablegridAgencyblack">
    <w:name w:val="Table grid (Agency) black"/>
    <w:basedOn w:val="Normlnatabuka"/>
    <w:semiHidden/>
    <w:rsid w:val="00FF4664"/>
    <w:rPr>
      <w:rFonts w:ascii="Verdana" w:eastAsia="SimSun" w:hAnsi="Verdana"/>
      <w:sz w:val="1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6" w:space="0" w:color="auto"/>
        <w:insideV w:val="single" w:sz="6" w:space="0" w:color="auto"/>
      </w:tblBorders>
    </w:tblPr>
    <w:tcPr>
      <w:shd w:val="clear" w:color="auto" w:fill="auto"/>
    </w:tcPr>
    <w:tblStylePr w:type="firstRow">
      <w:rPr>
        <w:rFonts w:ascii="Times New Roman" w:hAnsi="Times New Roman"/>
        <w:b/>
        <w:i w:val="0"/>
        <w:color w:val="auto"/>
        <w:sz w:val="18"/>
        <w:szCs w:val="18"/>
      </w:rPr>
      <w:tblPr/>
      <w:trPr>
        <w:tblHeader/>
      </w:trPr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  <w:tl2br w:val="nil"/>
          <w:tr2bl w:val="nil"/>
        </w:tcBorders>
        <w:shd w:val="clear" w:color="auto" w:fill="auto"/>
      </w:tcPr>
    </w:tblStylePr>
  </w:style>
  <w:style w:type="paragraph" w:customStyle="1" w:styleId="TableheadingrowsAgency">
    <w:name w:val="Table heading rows (Agency)"/>
    <w:basedOn w:val="BodytextAgency"/>
    <w:semiHidden/>
    <w:rsid w:val="00FF4664"/>
    <w:pPr>
      <w:keepNext/>
    </w:pPr>
    <w:rPr>
      <w:rFonts w:eastAsia="Times New Roman"/>
      <w:b/>
    </w:rPr>
  </w:style>
  <w:style w:type="paragraph" w:customStyle="1" w:styleId="TabletextrowsAgency">
    <w:name w:val="Table text rows (Agency)"/>
    <w:basedOn w:val="Normlny"/>
    <w:rsid w:val="00FF4664"/>
    <w:pPr>
      <w:tabs>
        <w:tab w:val="clear" w:pos="567"/>
      </w:tabs>
      <w:spacing w:line="280" w:lineRule="exact"/>
    </w:pPr>
    <w:rPr>
      <w:rFonts w:ascii="Verdana" w:hAnsi="Verdana" w:cs="Verdana"/>
      <w:sz w:val="18"/>
      <w:szCs w:val="18"/>
      <w:lang w:eastAsia="zh-CN"/>
    </w:rPr>
  </w:style>
  <w:style w:type="character" w:customStyle="1" w:styleId="BodytextAgencyChar">
    <w:name w:val="Body text (Agency) Char"/>
    <w:link w:val="BodytextAgency"/>
    <w:qFormat/>
    <w:rsid w:val="00FF4664"/>
    <w:rPr>
      <w:rFonts w:ascii="Verdana" w:eastAsia="Verdana" w:hAnsi="Verdana" w:cs="Verdana"/>
      <w:sz w:val="18"/>
      <w:szCs w:val="18"/>
      <w:lang w:val="sk-SK" w:eastAsia="en-GB" w:bidi="ar-SA"/>
    </w:rPr>
  </w:style>
  <w:style w:type="character" w:customStyle="1" w:styleId="NormalAgencyChar">
    <w:name w:val="Normal (Agency) Char"/>
    <w:link w:val="NormalAgency"/>
    <w:rsid w:val="00FF4664"/>
    <w:rPr>
      <w:rFonts w:ascii="Verdana" w:eastAsia="Verdana" w:hAnsi="Verdana" w:cs="Verdana"/>
      <w:sz w:val="18"/>
      <w:szCs w:val="18"/>
      <w:lang w:val="sk-SK" w:eastAsia="en-GB" w:bidi="ar-SA"/>
    </w:rPr>
  </w:style>
  <w:style w:type="character" w:customStyle="1" w:styleId="DraftingNotesAgencyChar">
    <w:name w:val="Drafting Notes (Agency) Char"/>
    <w:link w:val="DraftingNotesAgency"/>
    <w:rsid w:val="00FF4664"/>
    <w:rPr>
      <w:rFonts w:ascii="Courier New" w:eastAsia="Verdana" w:hAnsi="Courier New"/>
      <w:i/>
      <w:color w:val="339966"/>
      <w:sz w:val="22"/>
      <w:szCs w:val="18"/>
      <w:lang w:val="sk-SK" w:eastAsia="en-GB" w:bidi="ar-SA"/>
    </w:rPr>
  </w:style>
  <w:style w:type="character" w:customStyle="1" w:styleId="No-numheading3AgencyChar">
    <w:name w:val="No-num heading 3 (Agency) Char"/>
    <w:link w:val="No-numheading3Agency"/>
    <w:rsid w:val="00FF4664"/>
    <w:rPr>
      <w:rFonts w:ascii="Verdana" w:eastAsia="Verdana" w:hAnsi="Verdana" w:cs="Arial"/>
      <w:b/>
      <w:bCs/>
      <w:kern w:val="32"/>
      <w:sz w:val="22"/>
      <w:szCs w:val="22"/>
      <w:lang w:val="sk-SK" w:eastAsia="en-GB" w:bidi="ar-SA"/>
    </w:rPr>
  </w:style>
  <w:style w:type="paragraph" w:customStyle="1" w:styleId="Normalold">
    <w:name w:val="Normal (old)"/>
    <w:basedOn w:val="Normlny"/>
    <w:rsid w:val="00FF4664"/>
    <w:pPr>
      <w:tabs>
        <w:tab w:val="clear" w:pos="567"/>
      </w:tabs>
      <w:spacing w:line="240" w:lineRule="auto"/>
      <w:ind w:left="720" w:hanging="720"/>
    </w:pPr>
    <w:rPr>
      <w:rFonts w:eastAsia="SimSun"/>
      <w:szCs w:val="18"/>
      <w:lang w:eastAsia="zh-CN"/>
    </w:rPr>
  </w:style>
  <w:style w:type="character" w:customStyle="1" w:styleId="TextkomentraChar">
    <w:name w:val="Text komentára Char"/>
    <w:aliases w:val="Kommentarer Char"/>
    <w:link w:val="Textkomentra"/>
    <w:uiPriority w:val="99"/>
    <w:qFormat/>
    <w:locked/>
    <w:rsid w:val="003909E0"/>
    <w:rPr>
      <w:lang w:val="sk-SK" w:eastAsia="en-US" w:bidi="ar-SA"/>
    </w:rPr>
  </w:style>
  <w:style w:type="character" w:customStyle="1" w:styleId="TextvysvetlivkyChar">
    <w:name w:val="Text vysvetlivky Char"/>
    <w:link w:val="Textvysvetlivky"/>
    <w:semiHidden/>
    <w:rsid w:val="00673F4C"/>
    <w:rPr>
      <w:sz w:val="22"/>
      <w:lang w:eastAsia="en-US"/>
    </w:rPr>
  </w:style>
  <w:style w:type="paragraph" w:customStyle="1" w:styleId="Style1">
    <w:name w:val="Style1"/>
    <w:basedOn w:val="Normlny"/>
    <w:qFormat/>
    <w:rsid w:val="00B13B6D"/>
    <w:pPr>
      <w:tabs>
        <w:tab w:val="clear" w:pos="567"/>
        <w:tab w:val="left" w:pos="0"/>
      </w:tabs>
      <w:spacing w:line="240" w:lineRule="auto"/>
      <w:ind w:left="567" w:hanging="567"/>
    </w:pPr>
    <w:rPr>
      <w:b/>
      <w:szCs w:val="22"/>
    </w:rPr>
  </w:style>
  <w:style w:type="paragraph" w:customStyle="1" w:styleId="Style2">
    <w:name w:val="Style2"/>
    <w:basedOn w:val="Normlny"/>
    <w:qFormat/>
    <w:rsid w:val="001E1F22"/>
    <w:pPr>
      <w:pBdr>
        <w:top w:val="single" w:sz="4" w:space="1" w:color="auto"/>
        <w:left w:val="single" w:sz="4" w:space="0" w:color="auto"/>
        <w:bottom w:val="single" w:sz="4" w:space="1" w:color="auto"/>
        <w:right w:val="single" w:sz="4" w:space="4" w:color="auto"/>
      </w:pBdr>
      <w:tabs>
        <w:tab w:val="clear" w:pos="567"/>
        <w:tab w:val="left" w:pos="0"/>
      </w:tabs>
      <w:spacing w:line="240" w:lineRule="auto"/>
      <w:ind w:left="567" w:hanging="567"/>
    </w:pPr>
    <w:rPr>
      <w:b/>
      <w:szCs w:val="22"/>
    </w:rPr>
  </w:style>
  <w:style w:type="paragraph" w:customStyle="1" w:styleId="Style3">
    <w:name w:val="Style3"/>
    <w:basedOn w:val="Normlny"/>
    <w:qFormat/>
    <w:rsid w:val="00407C22"/>
    <w:pPr>
      <w:numPr>
        <w:numId w:val="40"/>
      </w:numPr>
      <w:tabs>
        <w:tab w:val="clear" w:pos="567"/>
      </w:tabs>
      <w:spacing w:line="240" w:lineRule="auto"/>
      <w:jc w:val="center"/>
    </w:pPr>
    <w:rPr>
      <w:b/>
      <w:szCs w:val="22"/>
    </w:rPr>
  </w:style>
  <w:style w:type="paragraph" w:customStyle="1" w:styleId="Style4">
    <w:name w:val="Style4"/>
    <w:basedOn w:val="Normlny"/>
    <w:qFormat/>
    <w:rsid w:val="0018657D"/>
    <w:rPr>
      <w:szCs w:val="22"/>
    </w:rPr>
  </w:style>
  <w:style w:type="paragraph" w:customStyle="1" w:styleId="Style5">
    <w:name w:val="Style5"/>
    <w:basedOn w:val="Normlny"/>
    <w:qFormat/>
    <w:rsid w:val="001D4CE4"/>
    <w:pPr>
      <w:numPr>
        <w:ilvl w:val="12"/>
      </w:numPr>
      <w:tabs>
        <w:tab w:val="clear" w:pos="567"/>
      </w:tabs>
      <w:spacing w:line="240" w:lineRule="auto"/>
    </w:pPr>
    <w:rPr>
      <w:szCs w:val="22"/>
    </w:rPr>
  </w:style>
  <w:style w:type="character" w:customStyle="1" w:styleId="UnresolvedMention1">
    <w:name w:val="Unresolved Mention1"/>
    <w:basedOn w:val="Predvolenpsmoodseku"/>
    <w:uiPriority w:val="99"/>
    <w:semiHidden/>
    <w:unhideWhenUsed/>
    <w:rsid w:val="00C028B4"/>
    <w:rPr>
      <w:color w:val="605E5C"/>
      <w:shd w:val="clear" w:color="auto" w:fill="E1DFDD"/>
    </w:rPr>
  </w:style>
  <w:style w:type="paragraph" w:styleId="Odsekzoznamu">
    <w:name w:val="List Paragraph"/>
    <w:basedOn w:val="Normlny"/>
    <w:uiPriority w:val="34"/>
    <w:qFormat/>
    <w:rsid w:val="00DA1225"/>
    <w:pPr>
      <w:tabs>
        <w:tab w:val="clear" w:pos="567"/>
      </w:tabs>
      <w:spacing w:before="120" w:line="240" w:lineRule="auto"/>
      <w:ind w:left="720"/>
      <w:contextualSpacing/>
      <w:jc w:val="both"/>
    </w:pPr>
    <w:rPr>
      <w:rFonts w:ascii="Geneva" w:eastAsia="MS Mincho" w:hAnsi="Geneva"/>
      <w:szCs w:val="24"/>
      <w:lang w:eastAsia="it-IT"/>
    </w:rPr>
  </w:style>
  <w:style w:type="character" w:customStyle="1" w:styleId="shorttext">
    <w:name w:val="short_text"/>
    <w:rsid w:val="00DA1225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sk-SK" w:eastAsia="en-GB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annotation text" w:uiPriority="99" w:qFormat="1"/>
    <w:lsdException w:name="caption" w:qFormat="1"/>
    <w:lsdException w:name="annotation reference" w:qFormat="1"/>
    <w:lsdException w:name="macro" w:semiHidden="0" w:unhideWhenUsed="0"/>
    <w:lsdException w:name="List Bullet" w:semiHidden="0" w:unhideWhenUsed="0"/>
    <w:lsdException w:name="List Number" w:semiHidden="0" w:unhideWhenUsed="0"/>
    <w:lsdException w:name="Title" w:semiHidden="0" w:unhideWhenUsed="0" w:qFormat="1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Message Header" w:semiHidden="0" w:unhideWhenUsed="0"/>
    <w:lsdException w:name="Subtitle" w:semiHidden="0" w:unhideWhenUsed="0" w:qFormat="1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3A6CCB"/>
    <w:pPr>
      <w:tabs>
        <w:tab w:val="left" w:pos="567"/>
      </w:tabs>
      <w:spacing w:line="260" w:lineRule="exact"/>
    </w:pPr>
    <w:rPr>
      <w:sz w:val="22"/>
      <w:lang w:eastAsia="en-US"/>
    </w:rPr>
  </w:style>
  <w:style w:type="paragraph" w:styleId="Nadpis1">
    <w:name w:val="heading 1"/>
    <w:basedOn w:val="Normlny"/>
    <w:next w:val="Normlny"/>
    <w:qFormat/>
    <w:pPr>
      <w:spacing w:before="240" w:after="120"/>
      <w:ind w:left="357" w:hanging="357"/>
      <w:outlineLvl w:val="0"/>
    </w:pPr>
    <w:rPr>
      <w:b/>
      <w:caps/>
      <w:sz w:val="26"/>
    </w:rPr>
  </w:style>
  <w:style w:type="paragraph" w:styleId="Nadpis2">
    <w:name w:val="heading 2"/>
    <w:basedOn w:val="Normlny"/>
    <w:next w:val="Normlny"/>
    <w:qFormat/>
    <w:pPr>
      <w:keepNext/>
      <w:spacing w:before="240" w:after="60"/>
      <w:outlineLvl w:val="1"/>
    </w:pPr>
    <w:rPr>
      <w:rFonts w:ascii="Helvetica" w:hAnsi="Helvetica"/>
      <w:b/>
      <w:i/>
      <w:sz w:val="24"/>
    </w:rPr>
  </w:style>
  <w:style w:type="paragraph" w:styleId="Nadpis3">
    <w:name w:val="heading 3"/>
    <w:basedOn w:val="Normlny"/>
    <w:next w:val="Normlny"/>
    <w:qFormat/>
    <w:pPr>
      <w:keepNext/>
      <w:keepLines/>
      <w:spacing w:before="120" w:after="80"/>
      <w:outlineLvl w:val="2"/>
    </w:pPr>
    <w:rPr>
      <w:b/>
      <w:kern w:val="28"/>
      <w:sz w:val="24"/>
    </w:rPr>
  </w:style>
  <w:style w:type="paragraph" w:styleId="Nadpis4">
    <w:name w:val="heading 4"/>
    <w:basedOn w:val="Normlny"/>
    <w:next w:val="Normlny"/>
    <w:qFormat/>
    <w:pPr>
      <w:keepNext/>
      <w:tabs>
        <w:tab w:val="clear" w:pos="567"/>
      </w:tabs>
      <w:outlineLvl w:val="3"/>
    </w:pPr>
    <w:rPr>
      <w:b/>
      <w:noProof/>
    </w:rPr>
  </w:style>
  <w:style w:type="paragraph" w:styleId="Nadpis5">
    <w:name w:val="heading 5"/>
    <w:basedOn w:val="Normlny"/>
    <w:next w:val="Normlny"/>
    <w:qFormat/>
    <w:pPr>
      <w:keepNext/>
      <w:tabs>
        <w:tab w:val="clear" w:pos="567"/>
      </w:tabs>
      <w:jc w:val="center"/>
      <w:outlineLvl w:val="4"/>
    </w:pPr>
    <w:rPr>
      <w:b/>
      <w:noProof/>
    </w:rPr>
  </w:style>
  <w:style w:type="paragraph" w:styleId="Nadpis6">
    <w:name w:val="heading 6"/>
    <w:basedOn w:val="Normlny"/>
    <w:next w:val="Normlny"/>
    <w:qFormat/>
    <w:pPr>
      <w:keepNext/>
      <w:tabs>
        <w:tab w:val="left" w:pos="-720"/>
        <w:tab w:val="left" w:pos="4536"/>
      </w:tabs>
      <w:suppressAutoHyphens/>
      <w:outlineLvl w:val="5"/>
    </w:pPr>
    <w:rPr>
      <w:i/>
    </w:rPr>
  </w:style>
  <w:style w:type="paragraph" w:styleId="Nadpis7">
    <w:name w:val="heading 7"/>
    <w:basedOn w:val="Normlny"/>
    <w:next w:val="Normlny"/>
    <w:qFormat/>
    <w:pPr>
      <w:keepNext/>
      <w:tabs>
        <w:tab w:val="left" w:pos="-720"/>
        <w:tab w:val="left" w:pos="4536"/>
      </w:tabs>
      <w:suppressAutoHyphens/>
      <w:jc w:val="both"/>
      <w:outlineLvl w:val="6"/>
    </w:pPr>
    <w:rPr>
      <w:i/>
    </w:rPr>
  </w:style>
  <w:style w:type="paragraph" w:styleId="Nadpis8">
    <w:name w:val="heading 8"/>
    <w:basedOn w:val="Normlny"/>
    <w:next w:val="Normlny"/>
    <w:qFormat/>
    <w:pPr>
      <w:keepNext/>
      <w:tabs>
        <w:tab w:val="clear" w:pos="567"/>
      </w:tabs>
      <w:ind w:right="-318"/>
      <w:outlineLvl w:val="7"/>
    </w:pPr>
    <w:rPr>
      <w:b/>
    </w:rPr>
  </w:style>
  <w:style w:type="paragraph" w:styleId="Nadpis9">
    <w:name w:val="heading 9"/>
    <w:basedOn w:val="Normlny"/>
    <w:next w:val="Normlny"/>
    <w:qFormat/>
    <w:pPr>
      <w:keepNext/>
      <w:tabs>
        <w:tab w:val="clear" w:pos="567"/>
      </w:tabs>
      <w:ind w:left="2268" w:right="1711" w:hanging="567"/>
      <w:outlineLvl w:val="8"/>
    </w:pPr>
    <w:rPr>
      <w:b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Hlavika">
    <w:name w:val="header"/>
    <w:basedOn w:val="Normlny"/>
    <w:pPr>
      <w:tabs>
        <w:tab w:val="center" w:pos="4153"/>
        <w:tab w:val="right" w:pos="8306"/>
      </w:tabs>
      <w:spacing w:line="240" w:lineRule="auto"/>
    </w:pPr>
    <w:rPr>
      <w:rFonts w:ascii="Helvetica" w:hAnsi="Helvetica"/>
      <w:sz w:val="20"/>
    </w:rPr>
  </w:style>
  <w:style w:type="paragraph" w:styleId="Pta">
    <w:name w:val="footer"/>
    <w:basedOn w:val="Normlny"/>
    <w:pPr>
      <w:tabs>
        <w:tab w:val="clear" w:pos="567"/>
        <w:tab w:val="center" w:pos="4536"/>
        <w:tab w:val="center" w:pos="8930"/>
      </w:tabs>
      <w:spacing w:line="240" w:lineRule="auto"/>
    </w:pPr>
    <w:rPr>
      <w:rFonts w:ascii="Helvetica" w:hAnsi="Helvetica"/>
      <w:sz w:val="16"/>
    </w:rPr>
  </w:style>
  <w:style w:type="paragraph" w:styleId="Obsah9">
    <w:name w:val="toc 9"/>
    <w:basedOn w:val="Normlny"/>
    <w:next w:val="Normlny"/>
    <w:semiHidden/>
    <w:pPr>
      <w:tabs>
        <w:tab w:val="clear" w:pos="567"/>
      </w:tabs>
      <w:ind w:left="1760"/>
    </w:pPr>
  </w:style>
  <w:style w:type="character" w:styleId="Odkaznavysvetlivku">
    <w:name w:val="endnote reference"/>
    <w:semiHidden/>
    <w:rPr>
      <w:vertAlign w:val="superscript"/>
    </w:rPr>
  </w:style>
  <w:style w:type="character" w:styleId="Odkaznapoznmkupodiarou">
    <w:name w:val="footnote reference"/>
    <w:semiHidden/>
    <w:rPr>
      <w:vertAlign w:val="superscript"/>
    </w:rPr>
  </w:style>
  <w:style w:type="paragraph" w:styleId="Textpoznmkypodiarou">
    <w:name w:val="footnote text"/>
    <w:basedOn w:val="Normlny"/>
    <w:semiHidden/>
    <w:pPr>
      <w:tabs>
        <w:tab w:val="clear" w:pos="567"/>
      </w:tabs>
      <w:spacing w:line="240" w:lineRule="auto"/>
      <w:jc w:val="both"/>
    </w:pPr>
    <w:rPr>
      <w:sz w:val="20"/>
    </w:rPr>
  </w:style>
  <w:style w:type="paragraph" w:styleId="Zkladntext">
    <w:name w:val="Body Text"/>
    <w:basedOn w:val="Normlny"/>
    <w:pPr>
      <w:tabs>
        <w:tab w:val="clear" w:pos="567"/>
      </w:tabs>
      <w:spacing w:line="240" w:lineRule="auto"/>
      <w:jc w:val="both"/>
    </w:pPr>
  </w:style>
  <w:style w:type="paragraph" w:styleId="Oznaitext">
    <w:name w:val="Block Text"/>
    <w:basedOn w:val="Normlny"/>
    <w:pPr>
      <w:tabs>
        <w:tab w:val="clear" w:pos="567"/>
      </w:tabs>
      <w:ind w:left="2268" w:right="1711" w:hanging="567"/>
    </w:pPr>
    <w:rPr>
      <w:b/>
    </w:rPr>
  </w:style>
  <w:style w:type="paragraph" w:styleId="Zkladntext2">
    <w:name w:val="Body Text 2"/>
    <w:basedOn w:val="Normlny"/>
    <w:pPr>
      <w:tabs>
        <w:tab w:val="clear" w:pos="567"/>
      </w:tabs>
      <w:spacing w:line="240" w:lineRule="auto"/>
    </w:pPr>
    <w:rPr>
      <w:i/>
      <w:color w:val="008000"/>
    </w:rPr>
  </w:style>
  <w:style w:type="paragraph" w:styleId="Zkladntext3">
    <w:name w:val="Body Text 3"/>
    <w:basedOn w:val="Normlny"/>
    <w:pPr>
      <w:ind w:right="113"/>
      <w:jc w:val="both"/>
    </w:pPr>
    <w:rPr>
      <w:b/>
    </w:rPr>
  </w:style>
  <w:style w:type="paragraph" w:styleId="Textvysvetlivky">
    <w:name w:val="endnote text"/>
    <w:basedOn w:val="Normlny"/>
    <w:link w:val="TextvysvetlivkyChar"/>
    <w:semiHidden/>
    <w:pPr>
      <w:spacing w:line="240" w:lineRule="auto"/>
    </w:pPr>
  </w:style>
  <w:style w:type="character" w:styleId="Odkaznakomentr">
    <w:name w:val="annotation reference"/>
    <w:qFormat/>
    <w:rPr>
      <w:sz w:val="16"/>
    </w:rPr>
  </w:style>
  <w:style w:type="paragraph" w:styleId="Zarkazkladnhotextu2">
    <w:name w:val="Body Text Indent 2"/>
    <w:basedOn w:val="Normlny"/>
    <w:pPr>
      <w:ind w:left="567" w:hanging="567"/>
      <w:jc w:val="both"/>
    </w:pPr>
    <w:rPr>
      <w:b/>
    </w:rPr>
  </w:style>
  <w:style w:type="paragraph" w:styleId="Textkomentra">
    <w:name w:val="annotation text"/>
    <w:aliases w:val="Kommentarer"/>
    <w:basedOn w:val="Normlny"/>
    <w:link w:val="TextkomentraChar"/>
    <w:uiPriority w:val="99"/>
    <w:qFormat/>
    <w:rPr>
      <w:sz w:val="20"/>
    </w:rPr>
  </w:style>
  <w:style w:type="paragraph" w:customStyle="1" w:styleId="BodyText20">
    <w:name w:val="Body Text 2_0"/>
    <w:basedOn w:val="Normlny"/>
    <w:pPr>
      <w:ind w:left="567" w:hanging="567"/>
    </w:pPr>
    <w:rPr>
      <w:b/>
    </w:rPr>
  </w:style>
  <w:style w:type="paragraph" w:customStyle="1" w:styleId="BodyText21">
    <w:name w:val="Body Text 2_1"/>
    <w:basedOn w:val="Normlny"/>
    <w:pPr>
      <w:tabs>
        <w:tab w:val="clear" w:pos="567"/>
      </w:tabs>
      <w:spacing w:line="240" w:lineRule="auto"/>
      <w:ind w:left="567" w:hanging="567"/>
    </w:pPr>
    <w:rPr>
      <w:b/>
    </w:rPr>
  </w:style>
  <w:style w:type="paragraph" w:styleId="Zarkazkladnhotextu3">
    <w:name w:val="Body Text Indent 3"/>
    <w:basedOn w:val="Normlny"/>
    <w:pPr>
      <w:spacing w:line="240" w:lineRule="auto"/>
      <w:ind w:left="567" w:hanging="567"/>
    </w:pPr>
  </w:style>
  <w:style w:type="paragraph" w:customStyle="1" w:styleId="BodyText22">
    <w:name w:val="Body Text 2_2"/>
    <w:basedOn w:val="Normlny"/>
    <w:pPr>
      <w:spacing w:line="240" w:lineRule="auto"/>
      <w:ind w:left="567" w:hanging="567"/>
    </w:pPr>
    <w:rPr>
      <w:b/>
    </w:rPr>
  </w:style>
  <w:style w:type="character" w:styleId="Hypertextovprepojenie">
    <w:name w:val="Hyperlink"/>
    <w:rPr>
      <w:color w:val="0000FF"/>
      <w:u w:val="single"/>
    </w:rPr>
  </w:style>
  <w:style w:type="paragraph" w:customStyle="1" w:styleId="AHeader1">
    <w:name w:val="AHeader 1"/>
    <w:basedOn w:val="Normlny"/>
    <w:pPr>
      <w:numPr>
        <w:numId w:val="25"/>
      </w:numPr>
      <w:tabs>
        <w:tab w:val="clear" w:pos="567"/>
      </w:tabs>
      <w:spacing w:after="120" w:line="240" w:lineRule="auto"/>
    </w:pPr>
    <w:rPr>
      <w:rFonts w:ascii="Arial" w:hAnsi="Arial" w:cs="Arial"/>
      <w:b/>
      <w:bCs/>
      <w:sz w:val="24"/>
    </w:rPr>
  </w:style>
  <w:style w:type="paragraph" w:customStyle="1" w:styleId="AHeader2">
    <w:name w:val="AHeader 2"/>
    <w:basedOn w:val="AHeader1"/>
    <w:pPr>
      <w:numPr>
        <w:ilvl w:val="1"/>
      </w:numPr>
      <w:tabs>
        <w:tab w:val="clear" w:pos="709"/>
        <w:tab w:val="num" w:pos="360"/>
        <w:tab w:val="num" w:pos="1440"/>
      </w:tabs>
      <w:ind w:left="1440" w:hanging="360"/>
    </w:pPr>
    <w:rPr>
      <w:sz w:val="22"/>
    </w:rPr>
  </w:style>
  <w:style w:type="paragraph" w:customStyle="1" w:styleId="AHeader3">
    <w:name w:val="AHeader 3"/>
    <w:basedOn w:val="AHeader2"/>
    <w:pPr>
      <w:numPr>
        <w:ilvl w:val="2"/>
      </w:numPr>
      <w:tabs>
        <w:tab w:val="clear" w:pos="1276"/>
        <w:tab w:val="num" w:pos="360"/>
        <w:tab w:val="num" w:pos="2160"/>
      </w:tabs>
      <w:ind w:left="2160" w:hanging="180"/>
    </w:pPr>
  </w:style>
  <w:style w:type="paragraph" w:customStyle="1" w:styleId="AHeader2abc">
    <w:name w:val="AHeader 2 abc"/>
    <w:basedOn w:val="AHeader3"/>
    <w:pPr>
      <w:numPr>
        <w:ilvl w:val="3"/>
      </w:numPr>
      <w:tabs>
        <w:tab w:val="clear" w:pos="1276"/>
        <w:tab w:val="num" w:pos="360"/>
        <w:tab w:val="num" w:pos="2880"/>
      </w:tabs>
      <w:ind w:left="2880" w:hanging="360"/>
      <w:jc w:val="both"/>
    </w:pPr>
    <w:rPr>
      <w:b w:val="0"/>
      <w:bCs w:val="0"/>
    </w:rPr>
  </w:style>
  <w:style w:type="paragraph" w:customStyle="1" w:styleId="AHeader3abc">
    <w:name w:val="AHeader 3 abc"/>
    <w:basedOn w:val="AHeader2abc"/>
    <w:pPr>
      <w:numPr>
        <w:ilvl w:val="4"/>
      </w:numPr>
      <w:tabs>
        <w:tab w:val="clear" w:pos="1701"/>
        <w:tab w:val="num" w:pos="360"/>
        <w:tab w:val="num" w:pos="1440"/>
        <w:tab w:val="num" w:pos="3600"/>
      </w:tabs>
      <w:ind w:left="3600" w:hanging="360"/>
    </w:pPr>
  </w:style>
  <w:style w:type="character" w:styleId="PouitHypertextovPrepojenie">
    <w:name w:val="FollowedHyperlink"/>
    <w:rPr>
      <w:color w:val="800080"/>
      <w:u w:val="single"/>
    </w:rPr>
  </w:style>
  <w:style w:type="paragraph" w:styleId="Zarkazkladnhotextu">
    <w:name w:val="Body Text Indent"/>
    <w:basedOn w:val="Normlny"/>
    <w:pPr>
      <w:tabs>
        <w:tab w:val="clear" w:pos="567"/>
      </w:tabs>
      <w:spacing w:line="240" w:lineRule="auto"/>
      <w:ind w:left="567" w:hanging="567"/>
    </w:pPr>
    <w:rPr>
      <w:b/>
    </w:rPr>
  </w:style>
  <w:style w:type="paragraph" w:styleId="Textbubliny">
    <w:name w:val="Balloon Text"/>
    <w:basedOn w:val="Normlny"/>
    <w:semiHidden/>
    <w:rPr>
      <w:rFonts w:ascii="Tahoma" w:hAnsi="Tahoma" w:cs="Tahoma"/>
      <w:sz w:val="16"/>
      <w:szCs w:val="16"/>
    </w:rPr>
  </w:style>
  <w:style w:type="paragraph" w:styleId="Predmetkomentra">
    <w:name w:val="annotation subject"/>
    <w:basedOn w:val="Textkomentra"/>
    <w:next w:val="Textkomentra"/>
    <w:semiHidden/>
    <w:rPr>
      <w:b/>
      <w:bCs/>
    </w:rPr>
  </w:style>
  <w:style w:type="table" w:styleId="Mriekatabuky">
    <w:name w:val="Table Grid"/>
    <w:basedOn w:val="Normlnatabuka"/>
    <w:rsid w:val="000D67D0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Revzia">
    <w:name w:val="Revision"/>
    <w:hidden/>
    <w:uiPriority w:val="99"/>
    <w:semiHidden/>
    <w:rsid w:val="0019686E"/>
    <w:rPr>
      <w:sz w:val="22"/>
      <w:lang w:eastAsia="en-US"/>
    </w:rPr>
  </w:style>
  <w:style w:type="paragraph" w:customStyle="1" w:styleId="Default">
    <w:name w:val="Default"/>
    <w:rsid w:val="00145D34"/>
    <w:pPr>
      <w:autoSpaceDE w:val="0"/>
      <w:autoSpaceDN w:val="0"/>
      <w:adjustRightInd w:val="0"/>
    </w:pPr>
    <w:rPr>
      <w:rFonts w:ascii="EUAlbertina" w:hAnsi="EUAlbertina" w:cs="EUAlbertina"/>
      <w:color w:val="000000"/>
      <w:sz w:val="24"/>
      <w:szCs w:val="24"/>
      <w:lang w:eastAsia="it-IT"/>
    </w:rPr>
  </w:style>
  <w:style w:type="paragraph" w:customStyle="1" w:styleId="BodytextAgency">
    <w:name w:val="Body text (Agency)"/>
    <w:basedOn w:val="Normlny"/>
    <w:link w:val="BodytextAgencyChar"/>
    <w:qFormat/>
    <w:rsid w:val="00FF4664"/>
    <w:pPr>
      <w:tabs>
        <w:tab w:val="clear" w:pos="567"/>
      </w:tabs>
      <w:spacing w:after="140" w:line="280" w:lineRule="atLeast"/>
    </w:pPr>
    <w:rPr>
      <w:rFonts w:ascii="Verdana" w:eastAsia="Verdana" w:hAnsi="Verdana" w:cs="Verdana"/>
      <w:sz w:val="18"/>
      <w:szCs w:val="18"/>
      <w:lang w:eastAsia="en-GB"/>
    </w:rPr>
  </w:style>
  <w:style w:type="numbering" w:customStyle="1" w:styleId="BulletsAgency">
    <w:name w:val="Bullets (Agency)"/>
    <w:basedOn w:val="Bezzoznamu"/>
    <w:rsid w:val="00FF4664"/>
    <w:pPr>
      <w:numPr>
        <w:numId w:val="36"/>
      </w:numPr>
    </w:pPr>
  </w:style>
  <w:style w:type="paragraph" w:customStyle="1" w:styleId="DraftingNotesAgency">
    <w:name w:val="Drafting Notes (Agency)"/>
    <w:basedOn w:val="Normlny"/>
    <w:next w:val="BodytextAgency"/>
    <w:link w:val="DraftingNotesAgencyChar"/>
    <w:rsid w:val="00FF4664"/>
    <w:pPr>
      <w:tabs>
        <w:tab w:val="clear" w:pos="567"/>
      </w:tabs>
      <w:spacing w:after="140" w:line="280" w:lineRule="atLeast"/>
    </w:pPr>
    <w:rPr>
      <w:rFonts w:ascii="Courier New" w:eastAsia="Verdana" w:hAnsi="Courier New"/>
      <w:i/>
      <w:color w:val="339966"/>
      <w:szCs w:val="18"/>
      <w:lang w:eastAsia="en-GB"/>
    </w:rPr>
  </w:style>
  <w:style w:type="paragraph" w:customStyle="1" w:styleId="No-numheading3Agency">
    <w:name w:val="No-num heading 3 (Agency)"/>
    <w:basedOn w:val="Normlny"/>
    <w:next w:val="BodytextAgency"/>
    <w:link w:val="No-numheading3AgencyChar"/>
    <w:rsid w:val="00FF4664"/>
    <w:pPr>
      <w:keepNext/>
      <w:tabs>
        <w:tab w:val="clear" w:pos="567"/>
      </w:tabs>
      <w:spacing w:before="280" w:after="220" w:line="240" w:lineRule="auto"/>
      <w:outlineLvl w:val="2"/>
    </w:pPr>
    <w:rPr>
      <w:rFonts w:ascii="Verdana" w:eastAsia="Verdana" w:hAnsi="Verdana" w:cs="Arial"/>
      <w:b/>
      <w:bCs/>
      <w:kern w:val="32"/>
      <w:szCs w:val="22"/>
      <w:lang w:eastAsia="en-GB"/>
    </w:rPr>
  </w:style>
  <w:style w:type="paragraph" w:customStyle="1" w:styleId="NormalAgency">
    <w:name w:val="Normal (Agency)"/>
    <w:link w:val="NormalAgencyChar"/>
    <w:qFormat/>
    <w:rsid w:val="00FF4664"/>
    <w:rPr>
      <w:rFonts w:ascii="Verdana" w:eastAsia="Verdana" w:hAnsi="Verdana" w:cs="Verdana"/>
      <w:sz w:val="18"/>
      <w:szCs w:val="18"/>
    </w:rPr>
  </w:style>
  <w:style w:type="table" w:customStyle="1" w:styleId="TablegridAgencyblack">
    <w:name w:val="Table grid (Agency) black"/>
    <w:basedOn w:val="Normlnatabuka"/>
    <w:semiHidden/>
    <w:rsid w:val="00FF4664"/>
    <w:rPr>
      <w:rFonts w:ascii="Verdana" w:eastAsia="SimSun" w:hAnsi="Verdana"/>
      <w:sz w:val="1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6" w:space="0" w:color="auto"/>
        <w:insideV w:val="single" w:sz="6" w:space="0" w:color="auto"/>
      </w:tblBorders>
    </w:tblPr>
    <w:tcPr>
      <w:shd w:val="clear" w:color="auto" w:fill="auto"/>
    </w:tcPr>
    <w:tblStylePr w:type="firstRow">
      <w:rPr>
        <w:rFonts w:ascii="Times New Roman" w:hAnsi="Times New Roman"/>
        <w:b/>
        <w:i w:val="0"/>
        <w:color w:val="auto"/>
        <w:sz w:val="18"/>
        <w:szCs w:val="18"/>
      </w:rPr>
      <w:tblPr/>
      <w:trPr>
        <w:tblHeader/>
      </w:trPr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  <w:tl2br w:val="nil"/>
          <w:tr2bl w:val="nil"/>
        </w:tcBorders>
        <w:shd w:val="clear" w:color="auto" w:fill="auto"/>
      </w:tcPr>
    </w:tblStylePr>
  </w:style>
  <w:style w:type="paragraph" w:customStyle="1" w:styleId="TableheadingrowsAgency">
    <w:name w:val="Table heading rows (Agency)"/>
    <w:basedOn w:val="BodytextAgency"/>
    <w:semiHidden/>
    <w:rsid w:val="00FF4664"/>
    <w:pPr>
      <w:keepNext/>
    </w:pPr>
    <w:rPr>
      <w:rFonts w:eastAsia="Times New Roman"/>
      <w:b/>
    </w:rPr>
  </w:style>
  <w:style w:type="paragraph" w:customStyle="1" w:styleId="TabletextrowsAgency">
    <w:name w:val="Table text rows (Agency)"/>
    <w:basedOn w:val="Normlny"/>
    <w:rsid w:val="00FF4664"/>
    <w:pPr>
      <w:tabs>
        <w:tab w:val="clear" w:pos="567"/>
      </w:tabs>
      <w:spacing w:line="280" w:lineRule="exact"/>
    </w:pPr>
    <w:rPr>
      <w:rFonts w:ascii="Verdana" w:hAnsi="Verdana" w:cs="Verdana"/>
      <w:sz w:val="18"/>
      <w:szCs w:val="18"/>
      <w:lang w:eastAsia="zh-CN"/>
    </w:rPr>
  </w:style>
  <w:style w:type="character" w:customStyle="1" w:styleId="BodytextAgencyChar">
    <w:name w:val="Body text (Agency) Char"/>
    <w:link w:val="BodytextAgency"/>
    <w:qFormat/>
    <w:rsid w:val="00FF4664"/>
    <w:rPr>
      <w:rFonts w:ascii="Verdana" w:eastAsia="Verdana" w:hAnsi="Verdana" w:cs="Verdana"/>
      <w:sz w:val="18"/>
      <w:szCs w:val="18"/>
      <w:lang w:val="sk-SK" w:eastAsia="en-GB" w:bidi="ar-SA"/>
    </w:rPr>
  </w:style>
  <w:style w:type="character" w:customStyle="1" w:styleId="NormalAgencyChar">
    <w:name w:val="Normal (Agency) Char"/>
    <w:link w:val="NormalAgency"/>
    <w:rsid w:val="00FF4664"/>
    <w:rPr>
      <w:rFonts w:ascii="Verdana" w:eastAsia="Verdana" w:hAnsi="Verdana" w:cs="Verdana"/>
      <w:sz w:val="18"/>
      <w:szCs w:val="18"/>
      <w:lang w:val="sk-SK" w:eastAsia="en-GB" w:bidi="ar-SA"/>
    </w:rPr>
  </w:style>
  <w:style w:type="character" w:customStyle="1" w:styleId="DraftingNotesAgencyChar">
    <w:name w:val="Drafting Notes (Agency) Char"/>
    <w:link w:val="DraftingNotesAgency"/>
    <w:rsid w:val="00FF4664"/>
    <w:rPr>
      <w:rFonts w:ascii="Courier New" w:eastAsia="Verdana" w:hAnsi="Courier New"/>
      <w:i/>
      <w:color w:val="339966"/>
      <w:sz w:val="22"/>
      <w:szCs w:val="18"/>
      <w:lang w:val="sk-SK" w:eastAsia="en-GB" w:bidi="ar-SA"/>
    </w:rPr>
  </w:style>
  <w:style w:type="character" w:customStyle="1" w:styleId="No-numheading3AgencyChar">
    <w:name w:val="No-num heading 3 (Agency) Char"/>
    <w:link w:val="No-numheading3Agency"/>
    <w:rsid w:val="00FF4664"/>
    <w:rPr>
      <w:rFonts w:ascii="Verdana" w:eastAsia="Verdana" w:hAnsi="Verdana" w:cs="Arial"/>
      <w:b/>
      <w:bCs/>
      <w:kern w:val="32"/>
      <w:sz w:val="22"/>
      <w:szCs w:val="22"/>
      <w:lang w:val="sk-SK" w:eastAsia="en-GB" w:bidi="ar-SA"/>
    </w:rPr>
  </w:style>
  <w:style w:type="paragraph" w:customStyle="1" w:styleId="Normalold">
    <w:name w:val="Normal (old)"/>
    <w:basedOn w:val="Normlny"/>
    <w:rsid w:val="00FF4664"/>
    <w:pPr>
      <w:tabs>
        <w:tab w:val="clear" w:pos="567"/>
      </w:tabs>
      <w:spacing w:line="240" w:lineRule="auto"/>
      <w:ind w:left="720" w:hanging="720"/>
    </w:pPr>
    <w:rPr>
      <w:rFonts w:eastAsia="SimSun"/>
      <w:szCs w:val="18"/>
      <w:lang w:eastAsia="zh-CN"/>
    </w:rPr>
  </w:style>
  <w:style w:type="character" w:customStyle="1" w:styleId="TextkomentraChar">
    <w:name w:val="Text komentára Char"/>
    <w:aliases w:val="Kommentarer Char"/>
    <w:link w:val="Textkomentra"/>
    <w:uiPriority w:val="99"/>
    <w:qFormat/>
    <w:locked/>
    <w:rsid w:val="003909E0"/>
    <w:rPr>
      <w:lang w:val="sk-SK" w:eastAsia="en-US" w:bidi="ar-SA"/>
    </w:rPr>
  </w:style>
  <w:style w:type="character" w:customStyle="1" w:styleId="TextvysvetlivkyChar">
    <w:name w:val="Text vysvetlivky Char"/>
    <w:link w:val="Textvysvetlivky"/>
    <w:semiHidden/>
    <w:rsid w:val="00673F4C"/>
    <w:rPr>
      <w:sz w:val="22"/>
      <w:lang w:eastAsia="en-US"/>
    </w:rPr>
  </w:style>
  <w:style w:type="paragraph" w:customStyle="1" w:styleId="Style1">
    <w:name w:val="Style1"/>
    <w:basedOn w:val="Normlny"/>
    <w:qFormat/>
    <w:rsid w:val="00B13B6D"/>
    <w:pPr>
      <w:tabs>
        <w:tab w:val="clear" w:pos="567"/>
        <w:tab w:val="left" w:pos="0"/>
      </w:tabs>
      <w:spacing w:line="240" w:lineRule="auto"/>
      <w:ind w:left="567" w:hanging="567"/>
    </w:pPr>
    <w:rPr>
      <w:b/>
      <w:szCs w:val="22"/>
    </w:rPr>
  </w:style>
  <w:style w:type="paragraph" w:customStyle="1" w:styleId="Style2">
    <w:name w:val="Style2"/>
    <w:basedOn w:val="Normlny"/>
    <w:qFormat/>
    <w:rsid w:val="001E1F22"/>
    <w:pPr>
      <w:pBdr>
        <w:top w:val="single" w:sz="4" w:space="1" w:color="auto"/>
        <w:left w:val="single" w:sz="4" w:space="0" w:color="auto"/>
        <w:bottom w:val="single" w:sz="4" w:space="1" w:color="auto"/>
        <w:right w:val="single" w:sz="4" w:space="4" w:color="auto"/>
      </w:pBdr>
      <w:tabs>
        <w:tab w:val="clear" w:pos="567"/>
        <w:tab w:val="left" w:pos="0"/>
      </w:tabs>
      <w:spacing w:line="240" w:lineRule="auto"/>
      <w:ind w:left="567" w:hanging="567"/>
    </w:pPr>
    <w:rPr>
      <w:b/>
      <w:szCs w:val="22"/>
    </w:rPr>
  </w:style>
  <w:style w:type="paragraph" w:customStyle="1" w:styleId="Style3">
    <w:name w:val="Style3"/>
    <w:basedOn w:val="Normlny"/>
    <w:qFormat/>
    <w:rsid w:val="00407C22"/>
    <w:pPr>
      <w:numPr>
        <w:numId w:val="40"/>
      </w:numPr>
      <w:tabs>
        <w:tab w:val="clear" w:pos="567"/>
      </w:tabs>
      <w:spacing w:line="240" w:lineRule="auto"/>
      <w:jc w:val="center"/>
    </w:pPr>
    <w:rPr>
      <w:b/>
      <w:szCs w:val="22"/>
    </w:rPr>
  </w:style>
  <w:style w:type="paragraph" w:customStyle="1" w:styleId="Style4">
    <w:name w:val="Style4"/>
    <w:basedOn w:val="Normlny"/>
    <w:qFormat/>
    <w:rsid w:val="0018657D"/>
    <w:rPr>
      <w:szCs w:val="22"/>
    </w:rPr>
  </w:style>
  <w:style w:type="paragraph" w:customStyle="1" w:styleId="Style5">
    <w:name w:val="Style5"/>
    <w:basedOn w:val="Normlny"/>
    <w:qFormat/>
    <w:rsid w:val="001D4CE4"/>
    <w:pPr>
      <w:numPr>
        <w:ilvl w:val="12"/>
      </w:numPr>
      <w:tabs>
        <w:tab w:val="clear" w:pos="567"/>
      </w:tabs>
      <w:spacing w:line="240" w:lineRule="auto"/>
    </w:pPr>
    <w:rPr>
      <w:szCs w:val="22"/>
    </w:rPr>
  </w:style>
  <w:style w:type="character" w:customStyle="1" w:styleId="UnresolvedMention1">
    <w:name w:val="Unresolved Mention1"/>
    <w:basedOn w:val="Predvolenpsmoodseku"/>
    <w:uiPriority w:val="99"/>
    <w:semiHidden/>
    <w:unhideWhenUsed/>
    <w:rsid w:val="00C028B4"/>
    <w:rPr>
      <w:color w:val="605E5C"/>
      <w:shd w:val="clear" w:color="auto" w:fill="E1DFDD"/>
    </w:rPr>
  </w:style>
  <w:style w:type="paragraph" w:styleId="Odsekzoznamu">
    <w:name w:val="List Paragraph"/>
    <w:basedOn w:val="Normlny"/>
    <w:uiPriority w:val="34"/>
    <w:qFormat/>
    <w:rsid w:val="00DA1225"/>
    <w:pPr>
      <w:tabs>
        <w:tab w:val="clear" w:pos="567"/>
      </w:tabs>
      <w:spacing w:before="120" w:line="240" w:lineRule="auto"/>
      <w:ind w:left="720"/>
      <w:contextualSpacing/>
      <w:jc w:val="both"/>
    </w:pPr>
    <w:rPr>
      <w:rFonts w:ascii="Geneva" w:eastAsia="MS Mincho" w:hAnsi="Geneva"/>
      <w:szCs w:val="24"/>
      <w:lang w:eastAsia="it-IT"/>
    </w:rPr>
  </w:style>
  <w:style w:type="character" w:customStyle="1" w:styleId="shorttext">
    <w:name w:val="short_text"/>
    <w:rsid w:val="00DA122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4.png"/><Relationship Id="rId18" Type="http://schemas.openxmlformats.org/officeDocument/2006/relationships/image" Target="cid:38092298-60DC-411C-A8B9-02F4AE2D76EC" TargetMode="External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image" Target="cid:38092298-60DC-411C-A8B9-02F4AE2D76EC" TargetMode="External"/><Relationship Id="rId7" Type="http://schemas.openxmlformats.org/officeDocument/2006/relationships/footnotes" Target="foot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0.jpe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24" Type="http://schemas.openxmlformats.org/officeDocument/2006/relationships/footer" Target="footer2.xml"/><Relationship Id="rId5" Type="http://schemas.openxmlformats.org/officeDocument/2006/relationships/settings" Target="settings.xml"/><Relationship Id="rId15" Type="http://schemas.openxmlformats.org/officeDocument/2006/relationships/image" Target="media/image6.png"/><Relationship Id="rId23" Type="http://schemas.openxmlformats.org/officeDocument/2006/relationships/footer" Target="footer1.xml"/><Relationship Id="rId10" Type="http://schemas.openxmlformats.org/officeDocument/2006/relationships/image" Target="media/image2.png"/><Relationship Id="rId19" Type="http://schemas.openxmlformats.org/officeDocument/2006/relationships/image" Target="media/image9.jpeg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image" Target="media/image5.png"/><Relationship Id="rId22" Type="http://schemas.openxmlformats.org/officeDocument/2006/relationships/hyperlink" Target="mailto:info@cymedica.cz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BE908C7-12C6-4D2D-8873-FDFA66715B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8</TotalTime>
  <Pages>14</Pages>
  <Words>3207</Words>
  <Characters>24425</Characters>
  <Application>Microsoft Office Word</Application>
  <DocSecurity>0</DocSecurity>
  <Lines>203</Lines>
  <Paragraphs>55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Vqrdtemplateclean_sk</vt:lpstr>
      <vt:lpstr>Vqrdtemplateclean_sk</vt:lpstr>
    </vt:vector>
  </TitlesOfParts>
  <Company>CDT</Company>
  <LinksUpToDate>false</LinksUpToDate>
  <CharactersWithSpaces>2757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qrdtemplateclean_sk</dc:title>
  <dc:subject>General-EMA/201224/2010</dc:subject>
  <dc:creator>CDT</dc:creator>
  <cp:lastModifiedBy>User</cp:lastModifiedBy>
  <cp:revision>29</cp:revision>
  <cp:lastPrinted>2024-08-05T12:08:00Z</cp:lastPrinted>
  <dcterms:created xsi:type="dcterms:W3CDTF">2023-02-17T08:57:00Z</dcterms:created>
  <dcterms:modified xsi:type="dcterms:W3CDTF">2025-05-16T05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M_Author">
    <vt:lpwstr/>
  </property>
  <property fmtid="{D5CDD505-2E9C-101B-9397-08002B2CF9AE}" pid="3" name="DM_Authors">
    <vt:lpwstr/>
  </property>
  <property fmtid="{D5CDD505-2E9C-101B-9397-08002B2CF9AE}" pid="4" name="DM_Category">
    <vt:lpwstr>Templates and Form</vt:lpwstr>
  </property>
  <property fmtid="{D5CDD505-2E9C-101B-9397-08002B2CF9AE}" pid="5" name="DM_Creation_Date">
    <vt:lpwstr>26/10/2022 11:15:09</vt:lpwstr>
  </property>
  <property fmtid="{D5CDD505-2E9C-101B-9397-08002B2CF9AE}" pid="6" name="DM_Creator_Name">
    <vt:lpwstr>Akhtar Timea</vt:lpwstr>
  </property>
  <property fmtid="{D5CDD505-2E9C-101B-9397-08002B2CF9AE}" pid="7" name="DM_DocRefId">
    <vt:lpwstr>EMA/853198/2022</vt:lpwstr>
  </property>
  <property fmtid="{D5CDD505-2E9C-101B-9397-08002B2CF9AE}" pid="8" name="DM_emea_bcc">
    <vt:lpwstr/>
  </property>
  <property fmtid="{D5CDD505-2E9C-101B-9397-08002B2CF9AE}" pid="9" name="DM_emea_cc">
    <vt:lpwstr/>
  </property>
  <property fmtid="{D5CDD505-2E9C-101B-9397-08002B2CF9AE}" pid="10" name="DM_emea_doc_category">
    <vt:lpwstr>General</vt:lpwstr>
  </property>
  <property fmtid="{D5CDD505-2E9C-101B-9397-08002B2CF9AE}" pid="11" name="DM_emea_doc_lang">
    <vt:lpwstr/>
  </property>
  <property fmtid="{D5CDD505-2E9C-101B-9397-08002B2CF9AE}" pid="12" name="DM_emea_doc_number">
    <vt:lpwstr>201224</vt:lpwstr>
  </property>
  <property fmtid="{D5CDD505-2E9C-101B-9397-08002B2CF9AE}" pid="13" name="DM_emea_doc_ref_id">
    <vt:lpwstr>EMA/853198/2022</vt:lpwstr>
  </property>
  <property fmtid="{D5CDD505-2E9C-101B-9397-08002B2CF9AE}" pid="14" name="DM_emea_from">
    <vt:lpwstr/>
  </property>
  <property fmtid="{D5CDD505-2E9C-101B-9397-08002B2CF9AE}" pid="15" name="DM_emea_internal_label">
    <vt:lpwstr>EMA</vt:lpwstr>
  </property>
  <property fmtid="{D5CDD505-2E9C-101B-9397-08002B2CF9AE}" pid="16" name="DM_emea_legal_date">
    <vt:lpwstr>nulldate</vt:lpwstr>
  </property>
  <property fmtid="{D5CDD505-2E9C-101B-9397-08002B2CF9AE}" pid="17" name="DM_emea_meeting_action">
    <vt:lpwstr/>
  </property>
  <property fmtid="{D5CDD505-2E9C-101B-9397-08002B2CF9AE}" pid="18" name="DM_emea_meeting_flags">
    <vt:lpwstr/>
  </property>
  <property fmtid="{D5CDD505-2E9C-101B-9397-08002B2CF9AE}" pid="19" name="DM_emea_meeting_hyperlink">
    <vt:lpwstr/>
  </property>
  <property fmtid="{D5CDD505-2E9C-101B-9397-08002B2CF9AE}" pid="20" name="DM_emea_meeting_ref">
    <vt:lpwstr/>
  </property>
  <property fmtid="{D5CDD505-2E9C-101B-9397-08002B2CF9AE}" pid="21" name="DM_emea_meeting_status">
    <vt:lpwstr/>
  </property>
  <property fmtid="{D5CDD505-2E9C-101B-9397-08002B2CF9AE}" pid="22" name="DM_emea_meeting_title">
    <vt:lpwstr/>
  </property>
  <property fmtid="{D5CDD505-2E9C-101B-9397-08002B2CF9AE}" pid="23" name="DM_emea_message_subject">
    <vt:lpwstr/>
  </property>
  <property fmtid="{D5CDD505-2E9C-101B-9397-08002B2CF9AE}" pid="24" name="DM_emea_received_date">
    <vt:lpwstr>nulldate</vt:lpwstr>
  </property>
  <property fmtid="{D5CDD505-2E9C-101B-9397-08002B2CF9AE}" pid="25" name="DM_emea_resp_body">
    <vt:lpwstr/>
  </property>
  <property fmtid="{D5CDD505-2E9C-101B-9397-08002B2CF9AE}" pid="26" name="DM_emea_revision_label">
    <vt:lpwstr/>
  </property>
  <property fmtid="{D5CDD505-2E9C-101B-9397-08002B2CF9AE}" pid="27" name="DM_emea_sent_date">
    <vt:lpwstr>nulldate</vt:lpwstr>
  </property>
  <property fmtid="{D5CDD505-2E9C-101B-9397-08002B2CF9AE}" pid="28" name="DM_emea_to">
    <vt:lpwstr/>
  </property>
  <property fmtid="{D5CDD505-2E9C-101B-9397-08002B2CF9AE}" pid="29" name="DM_emea_year">
    <vt:lpwstr>2010</vt:lpwstr>
  </property>
  <property fmtid="{D5CDD505-2E9C-101B-9397-08002B2CF9AE}" pid="30" name="DM_Keywords">
    <vt:lpwstr/>
  </property>
  <property fmtid="{D5CDD505-2E9C-101B-9397-08002B2CF9AE}" pid="31" name="DM_Language">
    <vt:lpwstr/>
  </property>
  <property fmtid="{D5CDD505-2E9C-101B-9397-08002B2CF9AE}" pid="32" name="DM_Modifer_Name">
    <vt:lpwstr>Akhtar Timea</vt:lpwstr>
  </property>
  <property fmtid="{D5CDD505-2E9C-101B-9397-08002B2CF9AE}" pid="33" name="DM_Modified_Date">
    <vt:lpwstr>26/10/2022 11:15:09</vt:lpwstr>
  </property>
  <property fmtid="{D5CDD505-2E9C-101B-9397-08002B2CF9AE}" pid="34" name="DM_Modifier_Name">
    <vt:lpwstr>Akhtar Timea</vt:lpwstr>
  </property>
  <property fmtid="{D5CDD505-2E9C-101B-9397-08002B2CF9AE}" pid="35" name="DM_Modify_Date">
    <vt:lpwstr>26/10/2022 11:15:09</vt:lpwstr>
  </property>
  <property fmtid="{D5CDD505-2E9C-101B-9397-08002B2CF9AE}" pid="36" name="DM_Name">
    <vt:lpwstr>Vqrdtemplateclean_sk</vt:lpwstr>
  </property>
  <property fmtid="{D5CDD505-2E9C-101B-9397-08002B2CF9AE}" pid="37" name="DM_Owner">
    <vt:lpwstr>Prizzi Monica</vt:lpwstr>
  </property>
  <property fmtid="{D5CDD505-2E9C-101B-9397-08002B2CF9AE}" pid="38" name="DM_Path">
    <vt:lpwstr>/02b. Administration of Scientific Meeting/WPs SAGs DGs and other WGs/CxMP - QRD/3. Other activities/02. Procedures/01. QRD PI templates/02 QRD Veterinary templates/18 V-Template v.9 - new vet legislation 2020-2021/10. SECOND publication Oct-2022/04. CLEA</vt:lpwstr>
  </property>
  <property fmtid="{D5CDD505-2E9C-101B-9397-08002B2CF9AE}" pid="39" name="DM_Status">
    <vt:lpwstr/>
  </property>
  <property fmtid="{D5CDD505-2E9C-101B-9397-08002B2CF9AE}" pid="40" name="DM_Subject">
    <vt:lpwstr/>
  </property>
  <property fmtid="{D5CDD505-2E9C-101B-9397-08002B2CF9AE}" pid="41" name="DM_Title">
    <vt:lpwstr/>
  </property>
  <property fmtid="{D5CDD505-2E9C-101B-9397-08002B2CF9AE}" pid="42" name="DM_Type">
    <vt:lpwstr>emea_document</vt:lpwstr>
  </property>
  <property fmtid="{D5CDD505-2E9C-101B-9397-08002B2CF9AE}" pid="43" name="DM_Version">
    <vt:lpwstr>1.0,CURRENT</vt:lpwstr>
  </property>
  <property fmtid="{D5CDD505-2E9C-101B-9397-08002B2CF9AE}" pid="44" name="EMEADocClassificationCode">
    <vt:lpwstr/>
  </property>
  <property fmtid="{D5CDD505-2E9C-101B-9397-08002B2CF9AE}" pid="45" name="EMEADocClassificationHidden">
    <vt:lpwstr>N</vt:lpwstr>
  </property>
  <property fmtid="{D5CDD505-2E9C-101B-9397-08002B2CF9AE}" pid="46" name="EMEADocClassificationText">
    <vt:lpwstr/>
  </property>
  <property fmtid="{D5CDD505-2E9C-101B-9397-08002B2CF9AE}" pid="47" name="EMEADocDate">
    <vt:lpwstr>20020723</vt:lpwstr>
  </property>
  <property fmtid="{D5CDD505-2E9C-101B-9397-08002B2CF9AE}" pid="48" name="EMEADocDateDay">
    <vt:lpwstr>23</vt:lpwstr>
  </property>
  <property fmtid="{D5CDD505-2E9C-101B-9397-08002B2CF9AE}" pid="49" name="EMEADocDateMonth">
    <vt:lpwstr>July</vt:lpwstr>
  </property>
  <property fmtid="{D5CDD505-2E9C-101B-9397-08002B2CF9AE}" pid="50" name="EMEADocDateYear">
    <vt:lpwstr>2002</vt:lpwstr>
  </property>
  <property fmtid="{D5CDD505-2E9C-101B-9397-08002B2CF9AE}" pid="51" name="EMEADocExtCatTitle">
    <vt:lpwstr>The Title will not be included in the External Catalogue.</vt:lpwstr>
  </property>
  <property fmtid="{D5CDD505-2E9C-101B-9397-08002B2CF9AE}" pid="52" name="EMEADocLanguage">
    <vt:lpwstr>en</vt:lpwstr>
  </property>
  <property fmtid="{D5CDD505-2E9C-101B-9397-08002B2CF9AE}" pid="53" name="EMEADocRefFull">
    <vt:lpwstr>EMEA/18389/02/en</vt:lpwstr>
  </property>
  <property fmtid="{D5CDD505-2E9C-101B-9397-08002B2CF9AE}" pid="54" name="EMEADocRefNum">
    <vt:lpwstr>18389</vt:lpwstr>
  </property>
  <property fmtid="{D5CDD505-2E9C-101B-9397-08002B2CF9AE}" pid="55" name="EMEADocRefPart0">
    <vt:lpwstr>EMEA</vt:lpwstr>
  </property>
  <property fmtid="{D5CDD505-2E9C-101B-9397-08002B2CF9AE}" pid="56" name="EMEADocRefPart1">
    <vt:lpwstr/>
  </property>
  <property fmtid="{D5CDD505-2E9C-101B-9397-08002B2CF9AE}" pid="57" name="EMEADocRefPart2">
    <vt:lpwstr/>
  </property>
  <property fmtid="{D5CDD505-2E9C-101B-9397-08002B2CF9AE}" pid="58" name="EMEADocRefPart3">
    <vt:lpwstr/>
  </property>
  <property fmtid="{D5CDD505-2E9C-101B-9397-08002B2CF9AE}" pid="59" name="EMEADocRefPartFreeText">
    <vt:lpwstr/>
  </property>
  <property fmtid="{D5CDD505-2E9C-101B-9397-08002B2CF9AE}" pid="60" name="EMEADocRefRoot">
    <vt:lpwstr>EMEA/18389/02</vt:lpwstr>
  </property>
  <property fmtid="{D5CDD505-2E9C-101B-9397-08002B2CF9AE}" pid="61" name="EMEADocRefYear">
    <vt:lpwstr>02</vt:lpwstr>
  </property>
  <property fmtid="{D5CDD505-2E9C-101B-9397-08002B2CF9AE}" pid="62" name="EMEADocStatus">
    <vt:lpwstr/>
  </property>
  <property fmtid="{D5CDD505-2E9C-101B-9397-08002B2CF9AE}" pid="63" name="EMEADocTitle">
    <vt:lpwstr> SPC veterinary template</vt:lpwstr>
  </property>
  <property fmtid="{D5CDD505-2E9C-101B-9397-08002B2CF9AE}" pid="64" name="EMEADocTypeCode">
    <vt:lpwstr>tran</vt:lpwstr>
  </property>
  <property fmtid="{D5CDD505-2E9C-101B-9397-08002B2CF9AE}" pid="65" name="EMEADocVersion">
    <vt:lpwstr/>
  </property>
  <property fmtid="{D5CDD505-2E9C-101B-9397-08002B2CF9AE}" pid="66" name="JobId">
    <vt:lpwstr>69a83dde-b340-402a-8f35-ad6b00ea55ef</vt:lpwstr>
  </property>
  <property fmtid="{D5CDD505-2E9C-101B-9397-08002B2CF9AE}" pid="67" name="MSIP_Label_0eea11ca-d417-4147-80ed-01a58412c458_ActionId">
    <vt:lpwstr>255bbf36-fc96-4d11-af3c-6a321e4a4d7e</vt:lpwstr>
  </property>
  <property fmtid="{D5CDD505-2E9C-101B-9397-08002B2CF9AE}" pid="68" name="MSIP_Label_0eea11ca-d417-4147-80ed-01a58412c458_ContentBits">
    <vt:lpwstr>2</vt:lpwstr>
  </property>
  <property fmtid="{D5CDD505-2E9C-101B-9397-08002B2CF9AE}" pid="69" name="MSIP_Label_0eea11ca-d417-4147-80ed-01a58412c458_Enabled">
    <vt:lpwstr>true</vt:lpwstr>
  </property>
  <property fmtid="{D5CDD505-2E9C-101B-9397-08002B2CF9AE}" pid="70" name="MSIP_Label_0eea11ca-d417-4147-80ed-01a58412c458_Method">
    <vt:lpwstr>Standard</vt:lpwstr>
  </property>
  <property fmtid="{D5CDD505-2E9C-101B-9397-08002B2CF9AE}" pid="71" name="MSIP_Label_0eea11ca-d417-4147-80ed-01a58412c458_Name">
    <vt:lpwstr>0eea11ca-d417-4147-80ed-01a58412c458</vt:lpwstr>
  </property>
  <property fmtid="{D5CDD505-2E9C-101B-9397-08002B2CF9AE}" pid="72" name="MSIP_Label_0eea11ca-d417-4147-80ed-01a58412c458_SetDate">
    <vt:lpwstr>2022-10-26T09:14:07Z</vt:lpwstr>
  </property>
  <property fmtid="{D5CDD505-2E9C-101B-9397-08002B2CF9AE}" pid="73" name="MSIP_Label_0eea11ca-d417-4147-80ed-01a58412c458_SiteId">
    <vt:lpwstr>bc9dc15c-61bc-4f03-b60b-e5b6d8922839</vt:lpwstr>
  </property>
</Properties>
</file>